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5C1B484" w14:textId="77777777" w:rsidR="002E6B9F" w:rsidRDefault="002E6B9F" w:rsidP="00BB6B84"/>
    <w:p w14:paraId="1494E414" w14:textId="77777777" w:rsidR="002E6B9F" w:rsidRDefault="002E6B9F" w:rsidP="00380BC2">
      <w:pPr>
        <w:pStyle w:val="Title"/>
        <w:pBdr>
          <w:bottom w:val="single" w:sz="6" w:space="0" w:color="auto"/>
        </w:pBdr>
      </w:pPr>
    </w:p>
    <w:p w14:paraId="2E8CC318" w14:textId="23371E5F" w:rsidR="00211273" w:rsidRDefault="002E6B9F" w:rsidP="00380BC2">
      <w:pPr>
        <w:pStyle w:val="Title"/>
        <w:pBdr>
          <w:bottom w:val="single" w:sz="6" w:space="0" w:color="auto"/>
        </w:pBdr>
      </w:pPr>
      <w:r>
        <w:rPr>
          <w:noProof/>
        </w:rPr>
        <w:drawing>
          <wp:inline distT="0" distB="0" distL="0" distR="0" wp14:anchorId="68FAA293" wp14:editId="5CB3A354">
            <wp:extent cx="2764465" cy="276446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69547" cy="2769547"/>
                    </a:xfrm>
                    <a:prstGeom prst="rect">
                      <a:avLst/>
                    </a:prstGeom>
                    <a:noFill/>
                    <a:ln>
                      <a:noFill/>
                    </a:ln>
                  </pic:spPr>
                </pic:pic>
              </a:graphicData>
            </a:graphic>
          </wp:inline>
        </w:drawing>
      </w:r>
    </w:p>
    <w:p w14:paraId="78E4A293" w14:textId="77777777" w:rsidR="00211273" w:rsidRDefault="00211273" w:rsidP="00380BC2">
      <w:pPr>
        <w:pStyle w:val="Title"/>
        <w:pBdr>
          <w:bottom w:val="single" w:sz="6" w:space="0" w:color="auto"/>
        </w:pBdr>
      </w:pPr>
    </w:p>
    <w:p w14:paraId="48938B95" w14:textId="763DD683" w:rsidR="00D255BF" w:rsidRPr="005742C2" w:rsidRDefault="00DA3674" w:rsidP="00380BC2">
      <w:pPr>
        <w:pStyle w:val="Title"/>
        <w:pBdr>
          <w:bottom w:val="single" w:sz="6" w:space="0" w:color="auto"/>
        </w:pBdr>
        <w:jc w:val="left"/>
        <w:rPr>
          <w:rFonts w:ascii="Arial" w:hAnsi="Arial" w:cs="Arial"/>
        </w:rPr>
      </w:pPr>
      <w:r w:rsidRPr="005742C2">
        <w:rPr>
          <w:rFonts w:ascii="Arial" w:hAnsi="Arial" w:cs="Arial"/>
        </w:rPr>
        <w:t>Project Handover Document</w:t>
      </w:r>
    </w:p>
    <w:p w14:paraId="1A8EF793" w14:textId="77777777" w:rsidR="00211273" w:rsidRDefault="00211273" w:rsidP="00E1126D"/>
    <w:p w14:paraId="19D2738F" w14:textId="5FA2273F" w:rsidR="00777E59" w:rsidRPr="005000EA" w:rsidRDefault="00227D42" w:rsidP="00E1126D">
      <w:pPr>
        <w:pStyle w:val="Subtitle"/>
      </w:pPr>
      <w:r>
        <w:t>City of Melbourne Open Data Playground</w:t>
      </w:r>
    </w:p>
    <w:p w14:paraId="2B262EF8" w14:textId="77777777" w:rsidR="00211273" w:rsidRPr="005000EA" w:rsidRDefault="00211273" w:rsidP="00E1126D">
      <w:pPr>
        <w:pStyle w:val="Subtitle"/>
      </w:pPr>
    </w:p>
    <w:p w14:paraId="68CD3117" w14:textId="61AA05F5" w:rsidR="00DA3674" w:rsidRPr="005000EA" w:rsidRDefault="00DA3674" w:rsidP="00E1126D">
      <w:pPr>
        <w:pStyle w:val="Subtitle"/>
      </w:pPr>
      <w:r w:rsidRPr="005000EA">
        <w:t xml:space="preserve">Trimester </w:t>
      </w:r>
      <w:r w:rsidR="006B34C6">
        <w:t>2</w:t>
      </w:r>
      <w:r w:rsidRPr="005000EA">
        <w:t>, 202</w:t>
      </w:r>
      <w:r w:rsidR="00227D42">
        <w:t>2</w:t>
      </w:r>
    </w:p>
    <w:p w14:paraId="680C9ADD" w14:textId="77777777" w:rsidR="001A2F3E" w:rsidRPr="005000EA" w:rsidRDefault="001A2F3E" w:rsidP="00E1126D">
      <w:pPr>
        <w:sectPr w:rsidR="001A2F3E" w:rsidRPr="005000EA" w:rsidSect="005742C2">
          <w:footerReference w:type="default" r:id="rId12"/>
          <w:pgSz w:w="11900" w:h="16840"/>
          <w:pgMar w:top="1440" w:right="1080" w:bottom="1440" w:left="1080" w:header="708" w:footer="708" w:gutter="0"/>
          <w:cols w:space="708"/>
          <w:docGrid w:linePitch="360"/>
        </w:sectPr>
      </w:pPr>
    </w:p>
    <w:p w14:paraId="5B3BC308" w14:textId="565F698B" w:rsidR="00AA6085" w:rsidRPr="00AA6085" w:rsidRDefault="00AA6085" w:rsidP="00AA6085">
      <w:pPr>
        <w:rPr>
          <w:color w:val="2F5496" w:themeColor="accent1" w:themeShade="BF"/>
          <w:sz w:val="36"/>
          <w:szCs w:val="36"/>
        </w:rPr>
      </w:pPr>
      <w:r w:rsidRPr="00AA6085">
        <w:rPr>
          <w:color w:val="2F5496" w:themeColor="accent1" w:themeShade="BF"/>
          <w:sz w:val="36"/>
          <w:szCs w:val="36"/>
        </w:rPr>
        <w:lastRenderedPageBreak/>
        <w:t>Table of Contents</w:t>
      </w:r>
    </w:p>
    <w:p w14:paraId="1BF6CD00" w14:textId="23DDB8B9" w:rsidR="00287D3E" w:rsidRDefault="00AA6085">
      <w:pPr>
        <w:pStyle w:val="TOC1"/>
        <w:rPr>
          <w:rFonts w:asciiTheme="minorHAnsi" w:eastAsiaTheme="minorEastAsia" w:hAnsiTheme="minorHAnsi" w:cstheme="minorBidi"/>
          <w:b w:val="0"/>
          <w:bCs w:val="0"/>
          <w:caps w:val="0"/>
          <w:noProof/>
          <w:color w:val="auto"/>
          <w:lang w:eastAsia="zh-CN"/>
        </w:rPr>
      </w:pPr>
      <w:r>
        <w:fldChar w:fldCharType="begin"/>
      </w:r>
      <w:r>
        <w:instrText xml:space="preserve"> TOC \o "1-3" \h \z \u </w:instrText>
      </w:r>
      <w:r>
        <w:fldChar w:fldCharType="separate"/>
      </w:r>
      <w:hyperlink w:anchor="_Toc114228620" w:history="1">
        <w:r w:rsidR="00287D3E" w:rsidRPr="00F07A45">
          <w:rPr>
            <w:rStyle w:val="Hyperlink"/>
            <w:rFonts w:asciiTheme="majorBidi" w:hAnsiTheme="majorBidi"/>
            <w:noProof/>
          </w:rPr>
          <w:t>1.</w:t>
        </w:r>
        <w:r w:rsidR="00287D3E">
          <w:rPr>
            <w:rFonts w:asciiTheme="minorHAnsi" w:eastAsiaTheme="minorEastAsia" w:hAnsiTheme="minorHAnsi" w:cstheme="minorBidi"/>
            <w:b w:val="0"/>
            <w:bCs w:val="0"/>
            <w:caps w:val="0"/>
            <w:noProof/>
            <w:color w:val="auto"/>
            <w:lang w:eastAsia="zh-CN"/>
          </w:rPr>
          <w:tab/>
        </w:r>
        <w:r w:rsidR="00287D3E" w:rsidRPr="00F07A45">
          <w:rPr>
            <w:rStyle w:val="Hyperlink"/>
            <w:noProof/>
          </w:rPr>
          <w:t>Project Information</w:t>
        </w:r>
        <w:r w:rsidR="00287D3E">
          <w:rPr>
            <w:noProof/>
            <w:webHidden/>
          </w:rPr>
          <w:tab/>
        </w:r>
        <w:r w:rsidR="00287D3E">
          <w:rPr>
            <w:noProof/>
            <w:webHidden/>
          </w:rPr>
          <w:fldChar w:fldCharType="begin"/>
        </w:r>
        <w:r w:rsidR="00287D3E">
          <w:rPr>
            <w:noProof/>
            <w:webHidden/>
          </w:rPr>
          <w:instrText xml:space="preserve"> PAGEREF _Toc114228620 \h </w:instrText>
        </w:r>
        <w:r w:rsidR="00287D3E">
          <w:rPr>
            <w:noProof/>
            <w:webHidden/>
          </w:rPr>
        </w:r>
        <w:r w:rsidR="00287D3E">
          <w:rPr>
            <w:noProof/>
            <w:webHidden/>
          </w:rPr>
          <w:fldChar w:fldCharType="separate"/>
        </w:r>
        <w:r w:rsidR="00287D3E">
          <w:rPr>
            <w:noProof/>
            <w:webHidden/>
          </w:rPr>
          <w:t>3</w:t>
        </w:r>
        <w:r w:rsidR="00287D3E">
          <w:rPr>
            <w:noProof/>
            <w:webHidden/>
          </w:rPr>
          <w:fldChar w:fldCharType="end"/>
        </w:r>
      </w:hyperlink>
    </w:p>
    <w:p w14:paraId="66232AE6" w14:textId="7574516A" w:rsidR="00287D3E" w:rsidRDefault="00C622ED">
      <w:pPr>
        <w:pStyle w:val="TOC2"/>
        <w:tabs>
          <w:tab w:val="left" w:pos="960"/>
          <w:tab w:val="right" w:leader="dot" w:pos="9010"/>
        </w:tabs>
        <w:rPr>
          <w:rFonts w:eastAsiaTheme="minorEastAsia" w:cstheme="minorBidi"/>
          <w:smallCaps w:val="0"/>
          <w:noProof/>
          <w:sz w:val="22"/>
          <w:szCs w:val="22"/>
          <w:lang w:eastAsia="zh-CN"/>
        </w:rPr>
      </w:pPr>
      <w:hyperlink w:anchor="_Toc114228621" w:history="1">
        <w:r w:rsidR="00287D3E" w:rsidRPr="00F07A45">
          <w:rPr>
            <w:rStyle w:val="Hyperlink"/>
            <w:noProof/>
          </w:rPr>
          <w:t>1.1.</w:t>
        </w:r>
        <w:r w:rsidR="00287D3E">
          <w:rPr>
            <w:rFonts w:eastAsiaTheme="minorEastAsia" w:cstheme="minorBidi"/>
            <w:smallCaps w:val="0"/>
            <w:noProof/>
            <w:sz w:val="22"/>
            <w:szCs w:val="22"/>
            <w:lang w:eastAsia="zh-CN"/>
          </w:rPr>
          <w:tab/>
        </w:r>
        <w:r w:rsidR="00287D3E" w:rsidRPr="00F07A45">
          <w:rPr>
            <w:rStyle w:val="Hyperlink"/>
            <w:noProof/>
          </w:rPr>
          <w:t>Client/Product Owner/s</w:t>
        </w:r>
        <w:r w:rsidR="00287D3E">
          <w:rPr>
            <w:noProof/>
            <w:webHidden/>
          </w:rPr>
          <w:tab/>
        </w:r>
        <w:r w:rsidR="00287D3E">
          <w:rPr>
            <w:noProof/>
            <w:webHidden/>
          </w:rPr>
          <w:fldChar w:fldCharType="begin"/>
        </w:r>
        <w:r w:rsidR="00287D3E">
          <w:rPr>
            <w:noProof/>
            <w:webHidden/>
          </w:rPr>
          <w:instrText xml:space="preserve"> PAGEREF _Toc114228621 \h </w:instrText>
        </w:r>
        <w:r w:rsidR="00287D3E">
          <w:rPr>
            <w:noProof/>
            <w:webHidden/>
          </w:rPr>
        </w:r>
        <w:r w:rsidR="00287D3E">
          <w:rPr>
            <w:noProof/>
            <w:webHidden/>
          </w:rPr>
          <w:fldChar w:fldCharType="separate"/>
        </w:r>
        <w:r w:rsidR="00287D3E">
          <w:rPr>
            <w:noProof/>
            <w:webHidden/>
          </w:rPr>
          <w:t>3</w:t>
        </w:r>
        <w:r w:rsidR="00287D3E">
          <w:rPr>
            <w:noProof/>
            <w:webHidden/>
          </w:rPr>
          <w:fldChar w:fldCharType="end"/>
        </w:r>
      </w:hyperlink>
    </w:p>
    <w:p w14:paraId="6E31B8B5" w14:textId="6E32C1CF" w:rsidR="00287D3E" w:rsidRDefault="00C622ED">
      <w:pPr>
        <w:pStyle w:val="TOC2"/>
        <w:tabs>
          <w:tab w:val="left" w:pos="960"/>
          <w:tab w:val="right" w:leader="dot" w:pos="9010"/>
        </w:tabs>
        <w:rPr>
          <w:rFonts w:eastAsiaTheme="minorEastAsia" w:cstheme="minorBidi"/>
          <w:smallCaps w:val="0"/>
          <w:noProof/>
          <w:sz w:val="22"/>
          <w:szCs w:val="22"/>
          <w:lang w:eastAsia="zh-CN"/>
        </w:rPr>
      </w:pPr>
      <w:hyperlink w:anchor="_Toc114228622" w:history="1">
        <w:r w:rsidR="00287D3E" w:rsidRPr="00F07A45">
          <w:rPr>
            <w:rStyle w:val="Hyperlink"/>
            <w:noProof/>
          </w:rPr>
          <w:t>1.2.</w:t>
        </w:r>
        <w:r w:rsidR="00287D3E">
          <w:rPr>
            <w:rFonts w:eastAsiaTheme="minorEastAsia" w:cstheme="minorBidi"/>
            <w:smallCaps w:val="0"/>
            <w:noProof/>
            <w:sz w:val="22"/>
            <w:szCs w:val="22"/>
            <w:lang w:eastAsia="zh-CN"/>
          </w:rPr>
          <w:tab/>
        </w:r>
        <w:r w:rsidR="00287D3E" w:rsidRPr="00F07A45">
          <w:rPr>
            <w:rStyle w:val="Hyperlink"/>
            <w:noProof/>
          </w:rPr>
          <w:t>Academic Mentor/Supervisor</w:t>
        </w:r>
        <w:r w:rsidR="00287D3E">
          <w:rPr>
            <w:noProof/>
            <w:webHidden/>
          </w:rPr>
          <w:tab/>
        </w:r>
        <w:r w:rsidR="00287D3E">
          <w:rPr>
            <w:noProof/>
            <w:webHidden/>
          </w:rPr>
          <w:fldChar w:fldCharType="begin"/>
        </w:r>
        <w:r w:rsidR="00287D3E">
          <w:rPr>
            <w:noProof/>
            <w:webHidden/>
          </w:rPr>
          <w:instrText xml:space="preserve"> PAGEREF _Toc114228622 \h </w:instrText>
        </w:r>
        <w:r w:rsidR="00287D3E">
          <w:rPr>
            <w:noProof/>
            <w:webHidden/>
          </w:rPr>
        </w:r>
        <w:r w:rsidR="00287D3E">
          <w:rPr>
            <w:noProof/>
            <w:webHidden/>
          </w:rPr>
          <w:fldChar w:fldCharType="separate"/>
        </w:r>
        <w:r w:rsidR="00287D3E">
          <w:rPr>
            <w:noProof/>
            <w:webHidden/>
          </w:rPr>
          <w:t>3</w:t>
        </w:r>
        <w:r w:rsidR="00287D3E">
          <w:rPr>
            <w:noProof/>
            <w:webHidden/>
          </w:rPr>
          <w:fldChar w:fldCharType="end"/>
        </w:r>
      </w:hyperlink>
    </w:p>
    <w:p w14:paraId="0487DAF7" w14:textId="5F0149B4" w:rsidR="00287D3E" w:rsidRDefault="00C622ED">
      <w:pPr>
        <w:pStyle w:val="TOC2"/>
        <w:tabs>
          <w:tab w:val="left" w:pos="960"/>
          <w:tab w:val="right" w:leader="dot" w:pos="9010"/>
        </w:tabs>
        <w:rPr>
          <w:rFonts w:eastAsiaTheme="minorEastAsia" w:cstheme="minorBidi"/>
          <w:smallCaps w:val="0"/>
          <w:noProof/>
          <w:sz w:val="22"/>
          <w:szCs w:val="22"/>
          <w:lang w:eastAsia="zh-CN"/>
        </w:rPr>
      </w:pPr>
      <w:hyperlink w:anchor="_Toc114228623" w:history="1">
        <w:r w:rsidR="00287D3E" w:rsidRPr="00F07A45">
          <w:rPr>
            <w:rStyle w:val="Hyperlink"/>
            <w:noProof/>
          </w:rPr>
          <w:t>1.3.</w:t>
        </w:r>
        <w:r w:rsidR="00287D3E">
          <w:rPr>
            <w:rFonts w:eastAsiaTheme="minorEastAsia" w:cstheme="minorBidi"/>
            <w:smallCaps w:val="0"/>
            <w:noProof/>
            <w:sz w:val="22"/>
            <w:szCs w:val="22"/>
            <w:lang w:eastAsia="zh-CN"/>
          </w:rPr>
          <w:tab/>
        </w:r>
        <w:r w:rsidR="00287D3E" w:rsidRPr="00F07A45">
          <w:rPr>
            <w:rStyle w:val="Hyperlink"/>
            <w:noProof/>
          </w:rPr>
          <w:t>Project Team</w:t>
        </w:r>
        <w:r w:rsidR="00287D3E">
          <w:rPr>
            <w:noProof/>
            <w:webHidden/>
          </w:rPr>
          <w:tab/>
        </w:r>
        <w:r w:rsidR="00287D3E">
          <w:rPr>
            <w:noProof/>
            <w:webHidden/>
          </w:rPr>
          <w:fldChar w:fldCharType="begin"/>
        </w:r>
        <w:r w:rsidR="00287D3E">
          <w:rPr>
            <w:noProof/>
            <w:webHidden/>
          </w:rPr>
          <w:instrText xml:space="preserve"> PAGEREF _Toc114228623 \h </w:instrText>
        </w:r>
        <w:r w:rsidR="00287D3E">
          <w:rPr>
            <w:noProof/>
            <w:webHidden/>
          </w:rPr>
        </w:r>
        <w:r w:rsidR="00287D3E">
          <w:rPr>
            <w:noProof/>
            <w:webHidden/>
          </w:rPr>
          <w:fldChar w:fldCharType="separate"/>
        </w:r>
        <w:r w:rsidR="00287D3E">
          <w:rPr>
            <w:noProof/>
            <w:webHidden/>
          </w:rPr>
          <w:t>4</w:t>
        </w:r>
        <w:r w:rsidR="00287D3E">
          <w:rPr>
            <w:noProof/>
            <w:webHidden/>
          </w:rPr>
          <w:fldChar w:fldCharType="end"/>
        </w:r>
      </w:hyperlink>
    </w:p>
    <w:p w14:paraId="6AE7D5B9" w14:textId="1E4C9B35" w:rsidR="00287D3E" w:rsidRDefault="00C622ED">
      <w:pPr>
        <w:pStyle w:val="TOC1"/>
        <w:rPr>
          <w:rFonts w:asciiTheme="minorHAnsi" w:eastAsiaTheme="minorEastAsia" w:hAnsiTheme="minorHAnsi" w:cstheme="minorBidi"/>
          <w:b w:val="0"/>
          <w:bCs w:val="0"/>
          <w:caps w:val="0"/>
          <w:noProof/>
          <w:color w:val="auto"/>
          <w:lang w:eastAsia="zh-CN"/>
        </w:rPr>
      </w:pPr>
      <w:hyperlink w:anchor="_Toc114228624" w:history="1">
        <w:r w:rsidR="00287D3E" w:rsidRPr="00F07A45">
          <w:rPr>
            <w:rStyle w:val="Hyperlink"/>
            <w:rFonts w:asciiTheme="majorBidi" w:hAnsiTheme="majorBidi"/>
            <w:noProof/>
          </w:rPr>
          <w:t>2.</w:t>
        </w:r>
        <w:r w:rsidR="00287D3E">
          <w:rPr>
            <w:rFonts w:asciiTheme="minorHAnsi" w:eastAsiaTheme="minorEastAsia" w:hAnsiTheme="minorHAnsi" w:cstheme="minorBidi"/>
            <w:b w:val="0"/>
            <w:bCs w:val="0"/>
            <w:caps w:val="0"/>
            <w:noProof/>
            <w:color w:val="auto"/>
            <w:lang w:eastAsia="zh-CN"/>
          </w:rPr>
          <w:tab/>
        </w:r>
        <w:r w:rsidR="00287D3E" w:rsidRPr="00F07A45">
          <w:rPr>
            <w:rStyle w:val="Hyperlink"/>
            <w:noProof/>
          </w:rPr>
          <w:t>Project Overview</w:t>
        </w:r>
        <w:r w:rsidR="00287D3E">
          <w:rPr>
            <w:noProof/>
            <w:webHidden/>
          </w:rPr>
          <w:tab/>
        </w:r>
        <w:r w:rsidR="00287D3E">
          <w:rPr>
            <w:noProof/>
            <w:webHidden/>
          </w:rPr>
          <w:fldChar w:fldCharType="begin"/>
        </w:r>
        <w:r w:rsidR="00287D3E">
          <w:rPr>
            <w:noProof/>
            <w:webHidden/>
          </w:rPr>
          <w:instrText xml:space="preserve"> PAGEREF _Toc114228624 \h </w:instrText>
        </w:r>
        <w:r w:rsidR="00287D3E">
          <w:rPr>
            <w:noProof/>
            <w:webHidden/>
          </w:rPr>
        </w:r>
        <w:r w:rsidR="00287D3E">
          <w:rPr>
            <w:noProof/>
            <w:webHidden/>
          </w:rPr>
          <w:fldChar w:fldCharType="separate"/>
        </w:r>
        <w:r w:rsidR="00287D3E">
          <w:rPr>
            <w:noProof/>
            <w:webHidden/>
          </w:rPr>
          <w:t>5</w:t>
        </w:r>
        <w:r w:rsidR="00287D3E">
          <w:rPr>
            <w:noProof/>
            <w:webHidden/>
          </w:rPr>
          <w:fldChar w:fldCharType="end"/>
        </w:r>
      </w:hyperlink>
    </w:p>
    <w:p w14:paraId="5AFF098D" w14:textId="39E4DA8E" w:rsidR="00287D3E" w:rsidRDefault="00C622ED">
      <w:pPr>
        <w:pStyle w:val="TOC1"/>
        <w:rPr>
          <w:rFonts w:asciiTheme="minorHAnsi" w:eastAsiaTheme="minorEastAsia" w:hAnsiTheme="minorHAnsi" w:cstheme="minorBidi"/>
          <w:b w:val="0"/>
          <w:bCs w:val="0"/>
          <w:caps w:val="0"/>
          <w:noProof/>
          <w:color w:val="auto"/>
          <w:lang w:eastAsia="zh-CN"/>
        </w:rPr>
      </w:pPr>
      <w:hyperlink w:anchor="_Toc114228625" w:history="1">
        <w:r w:rsidR="00287D3E" w:rsidRPr="00F07A45">
          <w:rPr>
            <w:rStyle w:val="Hyperlink"/>
            <w:rFonts w:asciiTheme="majorBidi" w:hAnsiTheme="majorBidi"/>
            <w:noProof/>
          </w:rPr>
          <w:t>3.</w:t>
        </w:r>
        <w:r w:rsidR="00287D3E">
          <w:rPr>
            <w:rFonts w:asciiTheme="minorHAnsi" w:eastAsiaTheme="minorEastAsia" w:hAnsiTheme="minorHAnsi" w:cstheme="minorBidi"/>
            <w:b w:val="0"/>
            <w:bCs w:val="0"/>
            <w:caps w:val="0"/>
            <w:noProof/>
            <w:color w:val="auto"/>
            <w:lang w:eastAsia="zh-CN"/>
          </w:rPr>
          <w:tab/>
        </w:r>
        <w:r w:rsidR="00287D3E" w:rsidRPr="00F07A45">
          <w:rPr>
            <w:rStyle w:val="Hyperlink"/>
            <w:noProof/>
          </w:rPr>
          <w:t>Public GitHub Repository</w:t>
        </w:r>
        <w:r w:rsidR="00287D3E">
          <w:rPr>
            <w:noProof/>
            <w:webHidden/>
          </w:rPr>
          <w:tab/>
        </w:r>
        <w:r w:rsidR="00287D3E">
          <w:rPr>
            <w:noProof/>
            <w:webHidden/>
          </w:rPr>
          <w:fldChar w:fldCharType="begin"/>
        </w:r>
        <w:r w:rsidR="00287D3E">
          <w:rPr>
            <w:noProof/>
            <w:webHidden/>
          </w:rPr>
          <w:instrText xml:space="preserve"> PAGEREF _Toc114228625 \h </w:instrText>
        </w:r>
        <w:r w:rsidR="00287D3E">
          <w:rPr>
            <w:noProof/>
            <w:webHidden/>
          </w:rPr>
        </w:r>
        <w:r w:rsidR="00287D3E">
          <w:rPr>
            <w:noProof/>
            <w:webHidden/>
          </w:rPr>
          <w:fldChar w:fldCharType="separate"/>
        </w:r>
        <w:r w:rsidR="00287D3E">
          <w:rPr>
            <w:noProof/>
            <w:webHidden/>
          </w:rPr>
          <w:t>8</w:t>
        </w:r>
        <w:r w:rsidR="00287D3E">
          <w:rPr>
            <w:noProof/>
            <w:webHidden/>
          </w:rPr>
          <w:fldChar w:fldCharType="end"/>
        </w:r>
      </w:hyperlink>
    </w:p>
    <w:p w14:paraId="051E3D12" w14:textId="01DD8B3B" w:rsidR="00287D3E" w:rsidRDefault="00C622ED">
      <w:pPr>
        <w:pStyle w:val="TOC1"/>
        <w:rPr>
          <w:rFonts w:asciiTheme="minorHAnsi" w:eastAsiaTheme="minorEastAsia" w:hAnsiTheme="minorHAnsi" w:cstheme="minorBidi"/>
          <w:b w:val="0"/>
          <w:bCs w:val="0"/>
          <w:caps w:val="0"/>
          <w:noProof/>
          <w:color w:val="auto"/>
          <w:lang w:eastAsia="zh-CN"/>
        </w:rPr>
      </w:pPr>
      <w:hyperlink w:anchor="_Toc114228626" w:history="1">
        <w:r w:rsidR="00287D3E" w:rsidRPr="00F07A45">
          <w:rPr>
            <w:rStyle w:val="Hyperlink"/>
            <w:rFonts w:asciiTheme="majorBidi" w:hAnsiTheme="majorBidi"/>
            <w:noProof/>
            <w:highlight w:val="yellow"/>
          </w:rPr>
          <w:t>4.</w:t>
        </w:r>
        <w:r w:rsidR="00287D3E">
          <w:rPr>
            <w:rFonts w:asciiTheme="minorHAnsi" w:eastAsiaTheme="minorEastAsia" w:hAnsiTheme="minorHAnsi" w:cstheme="minorBidi"/>
            <w:b w:val="0"/>
            <w:bCs w:val="0"/>
            <w:caps w:val="0"/>
            <w:noProof/>
            <w:color w:val="auto"/>
            <w:lang w:eastAsia="zh-CN"/>
          </w:rPr>
          <w:tab/>
        </w:r>
        <w:r w:rsidR="00287D3E" w:rsidRPr="00F07A45">
          <w:rPr>
            <w:rStyle w:val="Hyperlink"/>
            <w:noProof/>
            <w:highlight w:val="yellow"/>
          </w:rPr>
          <w:t>Completed Deliverables</w:t>
        </w:r>
        <w:r w:rsidR="00287D3E">
          <w:rPr>
            <w:noProof/>
            <w:webHidden/>
          </w:rPr>
          <w:tab/>
        </w:r>
        <w:r w:rsidR="00287D3E">
          <w:rPr>
            <w:noProof/>
            <w:webHidden/>
          </w:rPr>
          <w:fldChar w:fldCharType="begin"/>
        </w:r>
        <w:r w:rsidR="00287D3E">
          <w:rPr>
            <w:noProof/>
            <w:webHidden/>
          </w:rPr>
          <w:instrText xml:space="preserve"> PAGEREF _Toc114228626 \h </w:instrText>
        </w:r>
        <w:r w:rsidR="00287D3E">
          <w:rPr>
            <w:noProof/>
            <w:webHidden/>
          </w:rPr>
        </w:r>
        <w:r w:rsidR="00287D3E">
          <w:rPr>
            <w:noProof/>
            <w:webHidden/>
          </w:rPr>
          <w:fldChar w:fldCharType="separate"/>
        </w:r>
        <w:r w:rsidR="00287D3E">
          <w:rPr>
            <w:noProof/>
            <w:webHidden/>
          </w:rPr>
          <w:t>9</w:t>
        </w:r>
        <w:r w:rsidR="00287D3E">
          <w:rPr>
            <w:noProof/>
            <w:webHidden/>
          </w:rPr>
          <w:fldChar w:fldCharType="end"/>
        </w:r>
      </w:hyperlink>
    </w:p>
    <w:p w14:paraId="74197CA8" w14:textId="279D056F" w:rsidR="00287D3E" w:rsidRDefault="00C622ED">
      <w:pPr>
        <w:pStyle w:val="TOC2"/>
        <w:tabs>
          <w:tab w:val="right" w:leader="dot" w:pos="9010"/>
        </w:tabs>
        <w:rPr>
          <w:rFonts w:eastAsiaTheme="minorEastAsia" w:cstheme="minorBidi"/>
          <w:smallCaps w:val="0"/>
          <w:noProof/>
          <w:sz w:val="22"/>
          <w:szCs w:val="22"/>
          <w:lang w:eastAsia="zh-CN"/>
        </w:rPr>
      </w:pPr>
      <w:hyperlink w:anchor="_Toc114228627" w:history="1">
        <w:r w:rsidR="00287D3E" w:rsidRPr="00F07A45">
          <w:rPr>
            <w:rStyle w:val="Hyperlink"/>
            <w:noProof/>
          </w:rPr>
          <w:t>4.1.</w:t>
        </w:r>
        <w:r w:rsidR="00287D3E">
          <w:rPr>
            <w:noProof/>
            <w:webHidden/>
          </w:rPr>
          <w:tab/>
        </w:r>
        <w:r w:rsidR="00287D3E">
          <w:rPr>
            <w:noProof/>
            <w:webHidden/>
          </w:rPr>
          <w:fldChar w:fldCharType="begin"/>
        </w:r>
        <w:r w:rsidR="00287D3E">
          <w:rPr>
            <w:noProof/>
            <w:webHidden/>
          </w:rPr>
          <w:instrText xml:space="preserve"> PAGEREF _Toc114228627 \h </w:instrText>
        </w:r>
        <w:r w:rsidR="00287D3E">
          <w:rPr>
            <w:noProof/>
            <w:webHidden/>
          </w:rPr>
        </w:r>
        <w:r w:rsidR="00287D3E">
          <w:rPr>
            <w:noProof/>
            <w:webHidden/>
          </w:rPr>
          <w:fldChar w:fldCharType="separate"/>
        </w:r>
        <w:r w:rsidR="00287D3E">
          <w:rPr>
            <w:noProof/>
            <w:webHidden/>
          </w:rPr>
          <w:t>9</w:t>
        </w:r>
        <w:r w:rsidR="00287D3E">
          <w:rPr>
            <w:noProof/>
            <w:webHidden/>
          </w:rPr>
          <w:fldChar w:fldCharType="end"/>
        </w:r>
      </w:hyperlink>
    </w:p>
    <w:p w14:paraId="10D01DD0" w14:textId="75AD1E11" w:rsidR="00287D3E" w:rsidRDefault="00C622ED">
      <w:pPr>
        <w:pStyle w:val="TOC2"/>
        <w:tabs>
          <w:tab w:val="right" w:leader="dot" w:pos="9010"/>
        </w:tabs>
        <w:rPr>
          <w:rFonts w:eastAsiaTheme="minorEastAsia" w:cstheme="minorBidi"/>
          <w:smallCaps w:val="0"/>
          <w:noProof/>
          <w:sz w:val="22"/>
          <w:szCs w:val="22"/>
          <w:lang w:eastAsia="zh-CN"/>
        </w:rPr>
      </w:pPr>
      <w:hyperlink w:anchor="_Toc114228628" w:history="1">
        <w:r w:rsidR="00287D3E" w:rsidRPr="00F07A45">
          <w:rPr>
            <w:rStyle w:val="Hyperlink"/>
            <w:noProof/>
          </w:rPr>
          <w:t>4.2.</w:t>
        </w:r>
        <w:r w:rsidR="00287D3E">
          <w:rPr>
            <w:noProof/>
            <w:webHidden/>
          </w:rPr>
          <w:tab/>
        </w:r>
        <w:r w:rsidR="00287D3E">
          <w:rPr>
            <w:noProof/>
            <w:webHidden/>
          </w:rPr>
          <w:fldChar w:fldCharType="begin"/>
        </w:r>
        <w:r w:rsidR="00287D3E">
          <w:rPr>
            <w:noProof/>
            <w:webHidden/>
          </w:rPr>
          <w:instrText xml:space="preserve"> PAGEREF _Toc114228628 \h </w:instrText>
        </w:r>
        <w:r w:rsidR="00287D3E">
          <w:rPr>
            <w:noProof/>
            <w:webHidden/>
          </w:rPr>
        </w:r>
        <w:r w:rsidR="00287D3E">
          <w:rPr>
            <w:noProof/>
            <w:webHidden/>
          </w:rPr>
          <w:fldChar w:fldCharType="separate"/>
        </w:r>
        <w:r w:rsidR="00287D3E">
          <w:rPr>
            <w:noProof/>
            <w:webHidden/>
          </w:rPr>
          <w:t>9</w:t>
        </w:r>
        <w:r w:rsidR="00287D3E">
          <w:rPr>
            <w:noProof/>
            <w:webHidden/>
          </w:rPr>
          <w:fldChar w:fldCharType="end"/>
        </w:r>
      </w:hyperlink>
    </w:p>
    <w:p w14:paraId="1B1473E1" w14:textId="38D393F2" w:rsidR="00287D3E" w:rsidRDefault="00C622ED">
      <w:pPr>
        <w:pStyle w:val="TOC2"/>
        <w:tabs>
          <w:tab w:val="right" w:leader="dot" w:pos="9010"/>
        </w:tabs>
        <w:rPr>
          <w:rFonts w:eastAsiaTheme="minorEastAsia" w:cstheme="minorBidi"/>
          <w:smallCaps w:val="0"/>
          <w:noProof/>
          <w:sz w:val="22"/>
          <w:szCs w:val="22"/>
          <w:lang w:eastAsia="zh-CN"/>
        </w:rPr>
      </w:pPr>
      <w:hyperlink w:anchor="_Toc114228629" w:history="1">
        <w:r w:rsidR="00287D3E" w:rsidRPr="00F07A45">
          <w:rPr>
            <w:rStyle w:val="Hyperlink"/>
            <w:noProof/>
          </w:rPr>
          <w:t>4.3.</w:t>
        </w:r>
        <w:r w:rsidR="00287D3E">
          <w:rPr>
            <w:noProof/>
            <w:webHidden/>
          </w:rPr>
          <w:tab/>
        </w:r>
        <w:r w:rsidR="00287D3E">
          <w:rPr>
            <w:noProof/>
            <w:webHidden/>
          </w:rPr>
          <w:fldChar w:fldCharType="begin"/>
        </w:r>
        <w:r w:rsidR="00287D3E">
          <w:rPr>
            <w:noProof/>
            <w:webHidden/>
          </w:rPr>
          <w:instrText xml:space="preserve"> PAGEREF _Toc114228629 \h </w:instrText>
        </w:r>
        <w:r w:rsidR="00287D3E">
          <w:rPr>
            <w:noProof/>
            <w:webHidden/>
          </w:rPr>
        </w:r>
        <w:r w:rsidR="00287D3E">
          <w:rPr>
            <w:noProof/>
            <w:webHidden/>
          </w:rPr>
          <w:fldChar w:fldCharType="separate"/>
        </w:r>
        <w:r w:rsidR="00287D3E">
          <w:rPr>
            <w:noProof/>
            <w:webHidden/>
          </w:rPr>
          <w:t>10</w:t>
        </w:r>
        <w:r w:rsidR="00287D3E">
          <w:rPr>
            <w:noProof/>
            <w:webHidden/>
          </w:rPr>
          <w:fldChar w:fldCharType="end"/>
        </w:r>
      </w:hyperlink>
    </w:p>
    <w:p w14:paraId="7AAE44DE" w14:textId="03511D99" w:rsidR="00287D3E" w:rsidRDefault="00C622ED">
      <w:pPr>
        <w:pStyle w:val="TOC2"/>
        <w:tabs>
          <w:tab w:val="right" w:leader="dot" w:pos="9010"/>
        </w:tabs>
        <w:rPr>
          <w:rFonts w:eastAsiaTheme="minorEastAsia" w:cstheme="minorBidi"/>
          <w:smallCaps w:val="0"/>
          <w:noProof/>
          <w:sz w:val="22"/>
          <w:szCs w:val="22"/>
          <w:lang w:eastAsia="zh-CN"/>
        </w:rPr>
      </w:pPr>
      <w:hyperlink w:anchor="_Toc114228630" w:history="1">
        <w:r w:rsidR="00287D3E" w:rsidRPr="00F07A45">
          <w:rPr>
            <w:rStyle w:val="Hyperlink"/>
            <w:noProof/>
          </w:rPr>
          <w:t>4.4.</w:t>
        </w:r>
        <w:r w:rsidR="00287D3E">
          <w:rPr>
            <w:noProof/>
            <w:webHidden/>
          </w:rPr>
          <w:tab/>
        </w:r>
        <w:r w:rsidR="00287D3E">
          <w:rPr>
            <w:noProof/>
            <w:webHidden/>
          </w:rPr>
          <w:fldChar w:fldCharType="begin"/>
        </w:r>
        <w:r w:rsidR="00287D3E">
          <w:rPr>
            <w:noProof/>
            <w:webHidden/>
          </w:rPr>
          <w:instrText xml:space="preserve"> PAGEREF _Toc114228630 \h </w:instrText>
        </w:r>
        <w:r w:rsidR="00287D3E">
          <w:rPr>
            <w:noProof/>
            <w:webHidden/>
          </w:rPr>
        </w:r>
        <w:r w:rsidR="00287D3E">
          <w:rPr>
            <w:noProof/>
            <w:webHidden/>
          </w:rPr>
          <w:fldChar w:fldCharType="separate"/>
        </w:r>
        <w:r w:rsidR="00287D3E">
          <w:rPr>
            <w:noProof/>
            <w:webHidden/>
          </w:rPr>
          <w:t>10</w:t>
        </w:r>
        <w:r w:rsidR="00287D3E">
          <w:rPr>
            <w:noProof/>
            <w:webHidden/>
          </w:rPr>
          <w:fldChar w:fldCharType="end"/>
        </w:r>
      </w:hyperlink>
    </w:p>
    <w:p w14:paraId="0A94F974" w14:textId="14052804" w:rsidR="00287D3E" w:rsidRDefault="00C622ED">
      <w:pPr>
        <w:pStyle w:val="TOC2"/>
        <w:tabs>
          <w:tab w:val="right" w:leader="dot" w:pos="9010"/>
        </w:tabs>
        <w:rPr>
          <w:rFonts w:eastAsiaTheme="minorEastAsia" w:cstheme="minorBidi"/>
          <w:smallCaps w:val="0"/>
          <w:noProof/>
          <w:sz w:val="22"/>
          <w:szCs w:val="22"/>
          <w:lang w:eastAsia="zh-CN"/>
        </w:rPr>
      </w:pPr>
      <w:hyperlink w:anchor="_Toc114228631" w:history="1">
        <w:r w:rsidR="00287D3E" w:rsidRPr="00F07A45">
          <w:rPr>
            <w:rStyle w:val="Hyperlink"/>
            <w:noProof/>
          </w:rPr>
          <w:t>4.5.</w:t>
        </w:r>
        <w:r w:rsidR="00287D3E">
          <w:rPr>
            <w:noProof/>
            <w:webHidden/>
          </w:rPr>
          <w:tab/>
        </w:r>
        <w:r w:rsidR="00287D3E">
          <w:rPr>
            <w:noProof/>
            <w:webHidden/>
          </w:rPr>
          <w:fldChar w:fldCharType="begin"/>
        </w:r>
        <w:r w:rsidR="00287D3E">
          <w:rPr>
            <w:noProof/>
            <w:webHidden/>
          </w:rPr>
          <w:instrText xml:space="preserve"> PAGEREF _Toc114228631 \h </w:instrText>
        </w:r>
        <w:r w:rsidR="00287D3E">
          <w:rPr>
            <w:noProof/>
            <w:webHidden/>
          </w:rPr>
        </w:r>
        <w:r w:rsidR="00287D3E">
          <w:rPr>
            <w:noProof/>
            <w:webHidden/>
          </w:rPr>
          <w:fldChar w:fldCharType="separate"/>
        </w:r>
        <w:r w:rsidR="00287D3E">
          <w:rPr>
            <w:noProof/>
            <w:webHidden/>
          </w:rPr>
          <w:t>10</w:t>
        </w:r>
        <w:r w:rsidR="00287D3E">
          <w:rPr>
            <w:noProof/>
            <w:webHidden/>
          </w:rPr>
          <w:fldChar w:fldCharType="end"/>
        </w:r>
      </w:hyperlink>
    </w:p>
    <w:p w14:paraId="103293E9" w14:textId="52A740FC" w:rsidR="00287D3E" w:rsidRDefault="00C622ED">
      <w:pPr>
        <w:pStyle w:val="TOC2"/>
        <w:tabs>
          <w:tab w:val="right" w:leader="dot" w:pos="9010"/>
        </w:tabs>
        <w:rPr>
          <w:rFonts w:eastAsiaTheme="minorEastAsia" w:cstheme="minorBidi"/>
          <w:smallCaps w:val="0"/>
          <w:noProof/>
          <w:sz w:val="22"/>
          <w:szCs w:val="22"/>
          <w:lang w:eastAsia="zh-CN"/>
        </w:rPr>
      </w:pPr>
      <w:hyperlink w:anchor="_Toc114228632" w:history="1">
        <w:r w:rsidR="00287D3E" w:rsidRPr="00F07A45">
          <w:rPr>
            <w:rStyle w:val="Hyperlink"/>
            <w:noProof/>
          </w:rPr>
          <w:t>4.6.</w:t>
        </w:r>
        <w:r w:rsidR="00287D3E">
          <w:rPr>
            <w:noProof/>
            <w:webHidden/>
          </w:rPr>
          <w:tab/>
        </w:r>
        <w:r w:rsidR="00287D3E">
          <w:rPr>
            <w:noProof/>
            <w:webHidden/>
          </w:rPr>
          <w:fldChar w:fldCharType="begin"/>
        </w:r>
        <w:r w:rsidR="00287D3E">
          <w:rPr>
            <w:noProof/>
            <w:webHidden/>
          </w:rPr>
          <w:instrText xml:space="preserve"> PAGEREF _Toc114228632 \h </w:instrText>
        </w:r>
        <w:r w:rsidR="00287D3E">
          <w:rPr>
            <w:noProof/>
            <w:webHidden/>
          </w:rPr>
        </w:r>
        <w:r w:rsidR="00287D3E">
          <w:rPr>
            <w:noProof/>
            <w:webHidden/>
          </w:rPr>
          <w:fldChar w:fldCharType="separate"/>
        </w:r>
        <w:r w:rsidR="00287D3E">
          <w:rPr>
            <w:noProof/>
            <w:webHidden/>
          </w:rPr>
          <w:t>10</w:t>
        </w:r>
        <w:r w:rsidR="00287D3E">
          <w:rPr>
            <w:noProof/>
            <w:webHidden/>
          </w:rPr>
          <w:fldChar w:fldCharType="end"/>
        </w:r>
      </w:hyperlink>
    </w:p>
    <w:p w14:paraId="7F611108" w14:textId="63304FE5" w:rsidR="00287D3E" w:rsidRDefault="00C622ED">
      <w:pPr>
        <w:pStyle w:val="TOC2"/>
        <w:tabs>
          <w:tab w:val="right" w:leader="dot" w:pos="9010"/>
        </w:tabs>
        <w:rPr>
          <w:rFonts w:eastAsiaTheme="minorEastAsia" w:cstheme="minorBidi"/>
          <w:smallCaps w:val="0"/>
          <w:noProof/>
          <w:sz w:val="22"/>
          <w:szCs w:val="22"/>
          <w:lang w:eastAsia="zh-CN"/>
        </w:rPr>
      </w:pPr>
      <w:hyperlink w:anchor="_Toc114228633" w:history="1">
        <w:r w:rsidR="00287D3E" w:rsidRPr="00F07A45">
          <w:rPr>
            <w:rStyle w:val="Hyperlink"/>
            <w:noProof/>
          </w:rPr>
          <w:t>4.7.</w:t>
        </w:r>
        <w:r w:rsidR="00287D3E">
          <w:rPr>
            <w:noProof/>
            <w:webHidden/>
          </w:rPr>
          <w:tab/>
        </w:r>
        <w:r w:rsidR="00287D3E">
          <w:rPr>
            <w:noProof/>
            <w:webHidden/>
          </w:rPr>
          <w:fldChar w:fldCharType="begin"/>
        </w:r>
        <w:r w:rsidR="00287D3E">
          <w:rPr>
            <w:noProof/>
            <w:webHidden/>
          </w:rPr>
          <w:instrText xml:space="preserve"> PAGEREF _Toc114228633 \h </w:instrText>
        </w:r>
        <w:r w:rsidR="00287D3E">
          <w:rPr>
            <w:noProof/>
            <w:webHidden/>
          </w:rPr>
        </w:r>
        <w:r w:rsidR="00287D3E">
          <w:rPr>
            <w:noProof/>
            <w:webHidden/>
          </w:rPr>
          <w:fldChar w:fldCharType="separate"/>
        </w:r>
        <w:r w:rsidR="00287D3E">
          <w:rPr>
            <w:noProof/>
            <w:webHidden/>
          </w:rPr>
          <w:t>10</w:t>
        </w:r>
        <w:r w:rsidR="00287D3E">
          <w:rPr>
            <w:noProof/>
            <w:webHidden/>
          </w:rPr>
          <w:fldChar w:fldCharType="end"/>
        </w:r>
      </w:hyperlink>
    </w:p>
    <w:p w14:paraId="49D7535F" w14:textId="52B4110C" w:rsidR="00287D3E" w:rsidRDefault="00C622ED">
      <w:pPr>
        <w:pStyle w:val="TOC2"/>
        <w:tabs>
          <w:tab w:val="right" w:leader="dot" w:pos="9010"/>
        </w:tabs>
        <w:rPr>
          <w:rFonts w:eastAsiaTheme="minorEastAsia" w:cstheme="minorBidi"/>
          <w:smallCaps w:val="0"/>
          <w:noProof/>
          <w:sz w:val="22"/>
          <w:szCs w:val="22"/>
          <w:lang w:eastAsia="zh-CN"/>
        </w:rPr>
      </w:pPr>
      <w:hyperlink w:anchor="_Toc114228634" w:history="1">
        <w:r w:rsidR="00287D3E" w:rsidRPr="00F07A45">
          <w:rPr>
            <w:rStyle w:val="Hyperlink"/>
            <w:noProof/>
          </w:rPr>
          <w:t>4.8.</w:t>
        </w:r>
        <w:r w:rsidR="00287D3E">
          <w:rPr>
            <w:noProof/>
            <w:webHidden/>
          </w:rPr>
          <w:tab/>
        </w:r>
        <w:r w:rsidR="00287D3E">
          <w:rPr>
            <w:noProof/>
            <w:webHidden/>
          </w:rPr>
          <w:fldChar w:fldCharType="begin"/>
        </w:r>
        <w:r w:rsidR="00287D3E">
          <w:rPr>
            <w:noProof/>
            <w:webHidden/>
          </w:rPr>
          <w:instrText xml:space="preserve"> PAGEREF _Toc114228634 \h </w:instrText>
        </w:r>
        <w:r w:rsidR="00287D3E">
          <w:rPr>
            <w:noProof/>
            <w:webHidden/>
          </w:rPr>
        </w:r>
        <w:r w:rsidR="00287D3E">
          <w:rPr>
            <w:noProof/>
            <w:webHidden/>
          </w:rPr>
          <w:fldChar w:fldCharType="separate"/>
        </w:r>
        <w:r w:rsidR="00287D3E">
          <w:rPr>
            <w:noProof/>
            <w:webHidden/>
          </w:rPr>
          <w:t>10</w:t>
        </w:r>
        <w:r w:rsidR="00287D3E">
          <w:rPr>
            <w:noProof/>
            <w:webHidden/>
          </w:rPr>
          <w:fldChar w:fldCharType="end"/>
        </w:r>
      </w:hyperlink>
    </w:p>
    <w:p w14:paraId="64A639E7" w14:textId="2CEABA7A" w:rsidR="00287D3E" w:rsidRDefault="00C622ED">
      <w:pPr>
        <w:pStyle w:val="TOC2"/>
        <w:tabs>
          <w:tab w:val="right" w:leader="dot" w:pos="9010"/>
        </w:tabs>
        <w:rPr>
          <w:rFonts w:eastAsiaTheme="minorEastAsia" w:cstheme="minorBidi"/>
          <w:smallCaps w:val="0"/>
          <w:noProof/>
          <w:sz w:val="22"/>
          <w:szCs w:val="22"/>
          <w:lang w:eastAsia="zh-CN"/>
        </w:rPr>
      </w:pPr>
      <w:hyperlink w:anchor="_Toc114228635" w:history="1">
        <w:r w:rsidR="00287D3E" w:rsidRPr="00F07A45">
          <w:rPr>
            <w:rStyle w:val="Hyperlink"/>
            <w:noProof/>
          </w:rPr>
          <w:t>4.9.</w:t>
        </w:r>
        <w:r w:rsidR="00287D3E">
          <w:rPr>
            <w:noProof/>
            <w:webHidden/>
          </w:rPr>
          <w:tab/>
        </w:r>
        <w:r w:rsidR="00287D3E">
          <w:rPr>
            <w:noProof/>
            <w:webHidden/>
          </w:rPr>
          <w:fldChar w:fldCharType="begin"/>
        </w:r>
        <w:r w:rsidR="00287D3E">
          <w:rPr>
            <w:noProof/>
            <w:webHidden/>
          </w:rPr>
          <w:instrText xml:space="preserve"> PAGEREF _Toc114228635 \h </w:instrText>
        </w:r>
        <w:r w:rsidR="00287D3E">
          <w:rPr>
            <w:noProof/>
            <w:webHidden/>
          </w:rPr>
        </w:r>
        <w:r w:rsidR="00287D3E">
          <w:rPr>
            <w:noProof/>
            <w:webHidden/>
          </w:rPr>
          <w:fldChar w:fldCharType="separate"/>
        </w:r>
        <w:r w:rsidR="00287D3E">
          <w:rPr>
            <w:noProof/>
            <w:webHidden/>
          </w:rPr>
          <w:t>11</w:t>
        </w:r>
        <w:r w:rsidR="00287D3E">
          <w:rPr>
            <w:noProof/>
            <w:webHidden/>
          </w:rPr>
          <w:fldChar w:fldCharType="end"/>
        </w:r>
      </w:hyperlink>
    </w:p>
    <w:p w14:paraId="58083D51" w14:textId="13E6A91B" w:rsidR="00287D3E" w:rsidRDefault="00C622ED">
      <w:pPr>
        <w:pStyle w:val="TOC2"/>
        <w:tabs>
          <w:tab w:val="right" w:leader="dot" w:pos="9010"/>
        </w:tabs>
        <w:rPr>
          <w:rFonts w:eastAsiaTheme="minorEastAsia" w:cstheme="minorBidi"/>
          <w:smallCaps w:val="0"/>
          <w:noProof/>
          <w:sz w:val="22"/>
          <w:szCs w:val="22"/>
          <w:lang w:eastAsia="zh-CN"/>
        </w:rPr>
      </w:pPr>
      <w:hyperlink w:anchor="_Toc114228636" w:history="1">
        <w:r w:rsidR="00287D3E" w:rsidRPr="00F07A45">
          <w:rPr>
            <w:rStyle w:val="Hyperlink"/>
            <w:noProof/>
          </w:rPr>
          <w:t>4.10.</w:t>
        </w:r>
        <w:r w:rsidR="00287D3E">
          <w:rPr>
            <w:noProof/>
            <w:webHidden/>
          </w:rPr>
          <w:tab/>
        </w:r>
        <w:r w:rsidR="00287D3E">
          <w:rPr>
            <w:noProof/>
            <w:webHidden/>
          </w:rPr>
          <w:fldChar w:fldCharType="begin"/>
        </w:r>
        <w:r w:rsidR="00287D3E">
          <w:rPr>
            <w:noProof/>
            <w:webHidden/>
          </w:rPr>
          <w:instrText xml:space="preserve"> PAGEREF _Toc114228636 \h </w:instrText>
        </w:r>
        <w:r w:rsidR="00287D3E">
          <w:rPr>
            <w:noProof/>
            <w:webHidden/>
          </w:rPr>
        </w:r>
        <w:r w:rsidR="00287D3E">
          <w:rPr>
            <w:noProof/>
            <w:webHidden/>
          </w:rPr>
          <w:fldChar w:fldCharType="separate"/>
        </w:r>
        <w:r w:rsidR="00287D3E">
          <w:rPr>
            <w:noProof/>
            <w:webHidden/>
          </w:rPr>
          <w:t>11</w:t>
        </w:r>
        <w:r w:rsidR="00287D3E">
          <w:rPr>
            <w:noProof/>
            <w:webHidden/>
          </w:rPr>
          <w:fldChar w:fldCharType="end"/>
        </w:r>
      </w:hyperlink>
    </w:p>
    <w:p w14:paraId="4F252391" w14:textId="21851978" w:rsidR="00287D3E" w:rsidRDefault="00C622ED">
      <w:pPr>
        <w:pStyle w:val="TOC2"/>
        <w:tabs>
          <w:tab w:val="right" w:leader="dot" w:pos="9010"/>
        </w:tabs>
        <w:rPr>
          <w:rFonts w:eastAsiaTheme="minorEastAsia" w:cstheme="minorBidi"/>
          <w:smallCaps w:val="0"/>
          <w:noProof/>
          <w:sz w:val="22"/>
          <w:szCs w:val="22"/>
          <w:lang w:eastAsia="zh-CN"/>
        </w:rPr>
      </w:pPr>
      <w:hyperlink w:anchor="_Toc114228637" w:history="1">
        <w:r w:rsidR="00287D3E" w:rsidRPr="00F07A45">
          <w:rPr>
            <w:rStyle w:val="Hyperlink"/>
            <w:noProof/>
          </w:rPr>
          <w:t>4.11.</w:t>
        </w:r>
        <w:r w:rsidR="00287D3E">
          <w:rPr>
            <w:noProof/>
            <w:webHidden/>
          </w:rPr>
          <w:tab/>
        </w:r>
        <w:r w:rsidR="00287D3E">
          <w:rPr>
            <w:noProof/>
            <w:webHidden/>
          </w:rPr>
          <w:fldChar w:fldCharType="begin"/>
        </w:r>
        <w:r w:rsidR="00287D3E">
          <w:rPr>
            <w:noProof/>
            <w:webHidden/>
          </w:rPr>
          <w:instrText xml:space="preserve"> PAGEREF _Toc114228637 \h </w:instrText>
        </w:r>
        <w:r w:rsidR="00287D3E">
          <w:rPr>
            <w:noProof/>
            <w:webHidden/>
          </w:rPr>
        </w:r>
        <w:r w:rsidR="00287D3E">
          <w:rPr>
            <w:noProof/>
            <w:webHidden/>
          </w:rPr>
          <w:fldChar w:fldCharType="separate"/>
        </w:r>
        <w:r w:rsidR="00287D3E">
          <w:rPr>
            <w:noProof/>
            <w:webHidden/>
          </w:rPr>
          <w:t>11</w:t>
        </w:r>
        <w:r w:rsidR="00287D3E">
          <w:rPr>
            <w:noProof/>
            <w:webHidden/>
          </w:rPr>
          <w:fldChar w:fldCharType="end"/>
        </w:r>
      </w:hyperlink>
    </w:p>
    <w:p w14:paraId="5ED25507" w14:textId="57855797" w:rsidR="00287D3E" w:rsidRDefault="00C622ED">
      <w:pPr>
        <w:pStyle w:val="TOC2"/>
        <w:tabs>
          <w:tab w:val="right" w:leader="dot" w:pos="9010"/>
        </w:tabs>
        <w:rPr>
          <w:rFonts w:eastAsiaTheme="minorEastAsia" w:cstheme="minorBidi"/>
          <w:smallCaps w:val="0"/>
          <w:noProof/>
          <w:sz w:val="22"/>
          <w:szCs w:val="22"/>
          <w:lang w:eastAsia="zh-CN"/>
        </w:rPr>
      </w:pPr>
      <w:hyperlink w:anchor="_Toc114228638" w:history="1">
        <w:r w:rsidR="00287D3E" w:rsidRPr="00F07A45">
          <w:rPr>
            <w:rStyle w:val="Hyperlink"/>
            <w:noProof/>
          </w:rPr>
          <w:t>4.12.</w:t>
        </w:r>
        <w:r w:rsidR="00287D3E">
          <w:rPr>
            <w:noProof/>
            <w:webHidden/>
          </w:rPr>
          <w:tab/>
        </w:r>
        <w:r w:rsidR="00287D3E">
          <w:rPr>
            <w:noProof/>
            <w:webHidden/>
          </w:rPr>
          <w:fldChar w:fldCharType="begin"/>
        </w:r>
        <w:r w:rsidR="00287D3E">
          <w:rPr>
            <w:noProof/>
            <w:webHidden/>
          </w:rPr>
          <w:instrText xml:space="preserve"> PAGEREF _Toc114228638 \h </w:instrText>
        </w:r>
        <w:r w:rsidR="00287D3E">
          <w:rPr>
            <w:noProof/>
            <w:webHidden/>
          </w:rPr>
        </w:r>
        <w:r w:rsidR="00287D3E">
          <w:rPr>
            <w:noProof/>
            <w:webHidden/>
          </w:rPr>
          <w:fldChar w:fldCharType="separate"/>
        </w:r>
        <w:r w:rsidR="00287D3E">
          <w:rPr>
            <w:noProof/>
            <w:webHidden/>
          </w:rPr>
          <w:t>11</w:t>
        </w:r>
        <w:r w:rsidR="00287D3E">
          <w:rPr>
            <w:noProof/>
            <w:webHidden/>
          </w:rPr>
          <w:fldChar w:fldCharType="end"/>
        </w:r>
      </w:hyperlink>
    </w:p>
    <w:p w14:paraId="4614E833" w14:textId="55E8C36C" w:rsidR="00287D3E" w:rsidRDefault="00C622ED">
      <w:pPr>
        <w:pStyle w:val="TOC1"/>
        <w:rPr>
          <w:rFonts w:asciiTheme="minorHAnsi" w:eastAsiaTheme="minorEastAsia" w:hAnsiTheme="minorHAnsi" w:cstheme="minorBidi"/>
          <w:b w:val="0"/>
          <w:bCs w:val="0"/>
          <w:caps w:val="0"/>
          <w:noProof/>
          <w:color w:val="auto"/>
          <w:lang w:eastAsia="zh-CN"/>
        </w:rPr>
      </w:pPr>
      <w:hyperlink w:anchor="_Toc114228639" w:history="1">
        <w:r w:rsidR="00287D3E" w:rsidRPr="00F07A45">
          <w:rPr>
            <w:rStyle w:val="Hyperlink"/>
            <w:rFonts w:asciiTheme="majorBidi" w:hAnsiTheme="majorBidi"/>
            <w:noProof/>
          </w:rPr>
          <w:t>5.</w:t>
        </w:r>
        <w:r w:rsidR="00287D3E">
          <w:rPr>
            <w:rFonts w:asciiTheme="minorHAnsi" w:eastAsiaTheme="minorEastAsia" w:hAnsiTheme="minorHAnsi" w:cstheme="minorBidi"/>
            <w:b w:val="0"/>
            <w:bCs w:val="0"/>
            <w:caps w:val="0"/>
            <w:noProof/>
            <w:color w:val="auto"/>
            <w:lang w:eastAsia="zh-CN"/>
          </w:rPr>
          <w:tab/>
        </w:r>
        <w:r w:rsidR="00287D3E" w:rsidRPr="00F07A45">
          <w:rPr>
            <w:rStyle w:val="Hyperlink"/>
            <w:noProof/>
          </w:rPr>
          <w:t>Roadmap</w:t>
        </w:r>
        <w:r w:rsidR="00287D3E">
          <w:rPr>
            <w:noProof/>
            <w:webHidden/>
          </w:rPr>
          <w:tab/>
        </w:r>
        <w:r w:rsidR="00287D3E">
          <w:rPr>
            <w:noProof/>
            <w:webHidden/>
          </w:rPr>
          <w:fldChar w:fldCharType="begin"/>
        </w:r>
        <w:r w:rsidR="00287D3E">
          <w:rPr>
            <w:noProof/>
            <w:webHidden/>
          </w:rPr>
          <w:instrText xml:space="preserve"> PAGEREF _Toc114228639 \h </w:instrText>
        </w:r>
        <w:r w:rsidR="00287D3E">
          <w:rPr>
            <w:noProof/>
            <w:webHidden/>
          </w:rPr>
        </w:r>
        <w:r w:rsidR="00287D3E">
          <w:rPr>
            <w:noProof/>
            <w:webHidden/>
          </w:rPr>
          <w:fldChar w:fldCharType="separate"/>
        </w:r>
        <w:r w:rsidR="00287D3E">
          <w:rPr>
            <w:noProof/>
            <w:webHidden/>
          </w:rPr>
          <w:t>12</w:t>
        </w:r>
        <w:r w:rsidR="00287D3E">
          <w:rPr>
            <w:noProof/>
            <w:webHidden/>
          </w:rPr>
          <w:fldChar w:fldCharType="end"/>
        </w:r>
      </w:hyperlink>
    </w:p>
    <w:p w14:paraId="2B1CD3A1" w14:textId="6763D83A" w:rsidR="00287D3E" w:rsidRDefault="00C622ED">
      <w:pPr>
        <w:pStyle w:val="TOC2"/>
        <w:tabs>
          <w:tab w:val="left" w:pos="960"/>
          <w:tab w:val="right" w:leader="dot" w:pos="9010"/>
        </w:tabs>
        <w:rPr>
          <w:rFonts w:eastAsiaTheme="minorEastAsia" w:cstheme="minorBidi"/>
          <w:smallCaps w:val="0"/>
          <w:noProof/>
          <w:sz w:val="22"/>
          <w:szCs w:val="22"/>
          <w:lang w:eastAsia="zh-CN"/>
        </w:rPr>
      </w:pPr>
      <w:hyperlink w:anchor="_Toc114228640" w:history="1">
        <w:r w:rsidR="00287D3E" w:rsidRPr="00F07A45">
          <w:rPr>
            <w:rStyle w:val="Hyperlink"/>
            <w:noProof/>
          </w:rPr>
          <w:t>5.1.</w:t>
        </w:r>
        <w:r w:rsidR="00287D3E">
          <w:rPr>
            <w:rFonts w:eastAsiaTheme="minorEastAsia" w:cstheme="minorBidi"/>
            <w:smallCaps w:val="0"/>
            <w:noProof/>
            <w:sz w:val="22"/>
            <w:szCs w:val="22"/>
            <w:lang w:eastAsia="zh-CN"/>
          </w:rPr>
          <w:tab/>
        </w:r>
        <w:r w:rsidR="00287D3E" w:rsidRPr="00F07A45">
          <w:rPr>
            <w:rStyle w:val="Hyperlink"/>
            <w:noProof/>
          </w:rPr>
          <w:t>Progress in 2022</w:t>
        </w:r>
        <w:r w:rsidR="00287D3E">
          <w:rPr>
            <w:noProof/>
            <w:webHidden/>
          </w:rPr>
          <w:tab/>
        </w:r>
        <w:r w:rsidR="00287D3E">
          <w:rPr>
            <w:noProof/>
            <w:webHidden/>
          </w:rPr>
          <w:fldChar w:fldCharType="begin"/>
        </w:r>
        <w:r w:rsidR="00287D3E">
          <w:rPr>
            <w:noProof/>
            <w:webHidden/>
          </w:rPr>
          <w:instrText xml:space="preserve"> PAGEREF _Toc114228640 \h </w:instrText>
        </w:r>
        <w:r w:rsidR="00287D3E">
          <w:rPr>
            <w:noProof/>
            <w:webHidden/>
          </w:rPr>
        </w:r>
        <w:r w:rsidR="00287D3E">
          <w:rPr>
            <w:noProof/>
            <w:webHidden/>
          </w:rPr>
          <w:fldChar w:fldCharType="separate"/>
        </w:r>
        <w:r w:rsidR="00287D3E">
          <w:rPr>
            <w:noProof/>
            <w:webHidden/>
          </w:rPr>
          <w:t>12</w:t>
        </w:r>
        <w:r w:rsidR="00287D3E">
          <w:rPr>
            <w:noProof/>
            <w:webHidden/>
          </w:rPr>
          <w:fldChar w:fldCharType="end"/>
        </w:r>
      </w:hyperlink>
    </w:p>
    <w:p w14:paraId="0BEF9EEF" w14:textId="302BA8CA" w:rsidR="00287D3E" w:rsidRDefault="00C622ED">
      <w:pPr>
        <w:pStyle w:val="TOC2"/>
        <w:tabs>
          <w:tab w:val="left" w:pos="960"/>
          <w:tab w:val="right" w:leader="dot" w:pos="9010"/>
        </w:tabs>
        <w:rPr>
          <w:rFonts w:eastAsiaTheme="minorEastAsia" w:cstheme="minorBidi"/>
          <w:smallCaps w:val="0"/>
          <w:noProof/>
          <w:sz w:val="22"/>
          <w:szCs w:val="22"/>
          <w:lang w:eastAsia="zh-CN"/>
        </w:rPr>
      </w:pPr>
      <w:hyperlink w:anchor="_Toc114228641" w:history="1">
        <w:r w:rsidR="00287D3E" w:rsidRPr="00F07A45">
          <w:rPr>
            <w:rStyle w:val="Hyperlink"/>
            <w:noProof/>
          </w:rPr>
          <w:t>5.2.</w:t>
        </w:r>
        <w:r w:rsidR="00287D3E">
          <w:rPr>
            <w:rFonts w:eastAsiaTheme="minorEastAsia" w:cstheme="minorBidi"/>
            <w:smallCaps w:val="0"/>
            <w:noProof/>
            <w:sz w:val="22"/>
            <w:szCs w:val="22"/>
            <w:lang w:eastAsia="zh-CN"/>
          </w:rPr>
          <w:tab/>
        </w:r>
        <w:r w:rsidR="00287D3E" w:rsidRPr="00F07A45">
          <w:rPr>
            <w:rStyle w:val="Hyperlink"/>
            <w:noProof/>
          </w:rPr>
          <w:t>Future Direction</w:t>
        </w:r>
        <w:r w:rsidR="00287D3E">
          <w:rPr>
            <w:noProof/>
            <w:webHidden/>
          </w:rPr>
          <w:tab/>
        </w:r>
        <w:r w:rsidR="00287D3E">
          <w:rPr>
            <w:noProof/>
            <w:webHidden/>
          </w:rPr>
          <w:fldChar w:fldCharType="begin"/>
        </w:r>
        <w:r w:rsidR="00287D3E">
          <w:rPr>
            <w:noProof/>
            <w:webHidden/>
          </w:rPr>
          <w:instrText xml:space="preserve"> PAGEREF _Toc114228641 \h </w:instrText>
        </w:r>
        <w:r w:rsidR="00287D3E">
          <w:rPr>
            <w:noProof/>
            <w:webHidden/>
          </w:rPr>
        </w:r>
        <w:r w:rsidR="00287D3E">
          <w:rPr>
            <w:noProof/>
            <w:webHidden/>
          </w:rPr>
          <w:fldChar w:fldCharType="separate"/>
        </w:r>
        <w:r w:rsidR="00287D3E">
          <w:rPr>
            <w:noProof/>
            <w:webHidden/>
          </w:rPr>
          <w:t>12</w:t>
        </w:r>
        <w:r w:rsidR="00287D3E">
          <w:rPr>
            <w:noProof/>
            <w:webHidden/>
          </w:rPr>
          <w:fldChar w:fldCharType="end"/>
        </w:r>
      </w:hyperlink>
    </w:p>
    <w:p w14:paraId="02B0E954" w14:textId="7E22BBA4" w:rsidR="00287D3E" w:rsidRDefault="00C622ED">
      <w:pPr>
        <w:pStyle w:val="TOC1"/>
        <w:rPr>
          <w:rFonts w:asciiTheme="minorHAnsi" w:eastAsiaTheme="minorEastAsia" w:hAnsiTheme="minorHAnsi" w:cstheme="minorBidi"/>
          <w:b w:val="0"/>
          <w:bCs w:val="0"/>
          <w:caps w:val="0"/>
          <w:noProof/>
          <w:color w:val="auto"/>
          <w:lang w:eastAsia="zh-CN"/>
        </w:rPr>
      </w:pPr>
      <w:hyperlink w:anchor="_Toc114228642" w:history="1">
        <w:r w:rsidR="00287D3E" w:rsidRPr="00F07A45">
          <w:rPr>
            <w:rStyle w:val="Hyperlink"/>
            <w:rFonts w:asciiTheme="majorBidi" w:hAnsiTheme="majorBidi"/>
            <w:noProof/>
          </w:rPr>
          <w:t>6.</w:t>
        </w:r>
        <w:r w:rsidR="00287D3E">
          <w:rPr>
            <w:rFonts w:asciiTheme="minorHAnsi" w:eastAsiaTheme="minorEastAsia" w:hAnsiTheme="minorHAnsi" w:cstheme="minorBidi"/>
            <w:b w:val="0"/>
            <w:bCs w:val="0"/>
            <w:caps w:val="0"/>
            <w:noProof/>
            <w:color w:val="auto"/>
            <w:lang w:eastAsia="zh-CN"/>
          </w:rPr>
          <w:tab/>
        </w:r>
        <w:r w:rsidR="00287D3E" w:rsidRPr="00F07A45">
          <w:rPr>
            <w:rStyle w:val="Hyperlink"/>
            <w:noProof/>
          </w:rPr>
          <w:t>Open Issues</w:t>
        </w:r>
        <w:r w:rsidR="00287D3E">
          <w:rPr>
            <w:noProof/>
            <w:webHidden/>
          </w:rPr>
          <w:tab/>
        </w:r>
        <w:r w:rsidR="00287D3E">
          <w:rPr>
            <w:noProof/>
            <w:webHidden/>
          </w:rPr>
          <w:fldChar w:fldCharType="begin"/>
        </w:r>
        <w:r w:rsidR="00287D3E">
          <w:rPr>
            <w:noProof/>
            <w:webHidden/>
          </w:rPr>
          <w:instrText xml:space="preserve"> PAGEREF _Toc114228642 \h </w:instrText>
        </w:r>
        <w:r w:rsidR="00287D3E">
          <w:rPr>
            <w:noProof/>
            <w:webHidden/>
          </w:rPr>
        </w:r>
        <w:r w:rsidR="00287D3E">
          <w:rPr>
            <w:noProof/>
            <w:webHidden/>
          </w:rPr>
          <w:fldChar w:fldCharType="separate"/>
        </w:r>
        <w:r w:rsidR="00287D3E">
          <w:rPr>
            <w:noProof/>
            <w:webHidden/>
          </w:rPr>
          <w:t>14</w:t>
        </w:r>
        <w:r w:rsidR="00287D3E">
          <w:rPr>
            <w:noProof/>
            <w:webHidden/>
          </w:rPr>
          <w:fldChar w:fldCharType="end"/>
        </w:r>
      </w:hyperlink>
    </w:p>
    <w:p w14:paraId="57F3FF53" w14:textId="24B80152" w:rsidR="00287D3E" w:rsidRDefault="00C622ED">
      <w:pPr>
        <w:pStyle w:val="TOC1"/>
        <w:rPr>
          <w:rFonts w:asciiTheme="minorHAnsi" w:eastAsiaTheme="minorEastAsia" w:hAnsiTheme="minorHAnsi" w:cstheme="minorBidi"/>
          <w:b w:val="0"/>
          <w:bCs w:val="0"/>
          <w:caps w:val="0"/>
          <w:noProof/>
          <w:color w:val="auto"/>
          <w:lang w:eastAsia="zh-CN"/>
        </w:rPr>
      </w:pPr>
      <w:hyperlink w:anchor="_Toc114228643" w:history="1">
        <w:r w:rsidR="00287D3E" w:rsidRPr="00F07A45">
          <w:rPr>
            <w:rStyle w:val="Hyperlink"/>
            <w:rFonts w:asciiTheme="majorBidi" w:hAnsiTheme="majorBidi"/>
            <w:noProof/>
          </w:rPr>
          <w:t>7.</w:t>
        </w:r>
        <w:r w:rsidR="00287D3E">
          <w:rPr>
            <w:rFonts w:asciiTheme="minorHAnsi" w:eastAsiaTheme="minorEastAsia" w:hAnsiTheme="minorHAnsi" w:cstheme="minorBidi"/>
            <w:b w:val="0"/>
            <w:bCs w:val="0"/>
            <w:caps w:val="0"/>
            <w:noProof/>
            <w:color w:val="auto"/>
            <w:lang w:eastAsia="zh-CN"/>
          </w:rPr>
          <w:tab/>
        </w:r>
        <w:r w:rsidR="00287D3E" w:rsidRPr="00F07A45">
          <w:rPr>
            <w:rStyle w:val="Hyperlink"/>
            <w:noProof/>
          </w:rPr>
          <w:t>Product Architecture</w:t>
        </w:r>
        <w:r w:rsidR="00287D3E">
          <w:rPr>
            <w:noProof/>
            <w:webHidden/>
          </w:rPr>
          <w:tab/>
        </w:r>
        <w:r w:rsidR="00287D3E">
          <w:rPr>
            <w:noProof/>
            <w:webHidden/>
          </w:rPr>
          <w:fldChar w:fldCharType="begin"/>
        </w:r>
        <w:r w:rsidR="00287D3E">
          <w:rPr>
            <w:noProof/>
            <w:webHidden/>
          </w:rPr>
          <w:instrText xml:space="preserve"> PAGEREF _Toc114228643 \h </w:instrText>
        </w:r>
        <w:r w:rsidR="00287D3E">
          <w:rPr>
            <w:noProof/>
            <w:webHidden/>
          </w:rPr>
        </w:r>
        <w:r w:rsidR="00287D3E">
          <w:rPr>
            <w:noProof/>
            <w:webHidden/>
          </w:rPr>
          <w:fldChar w:fldCharType="separate"/>
        </w:r>
        <w:r w:rsidR="00287D3E">
          <w:rPr>
            <w:noProof/>
            <w:webHidden/>
          </w:rPr>
          <w:t>15</w:t>
        </w:r>
        <w:r w:rsidR="00287D3E">
          <w:rPr>
            <w:noProof/>
            <w:webHidden/>
          </w:rPr>
          <w:fldChar w:fldCharType="end"/>
        </w:r>
      </w:hyperlink>
    </w:p>
    <w:p w14:paraId="4696FBC1" w14:textId="768DDA96" w:rsidR="00287D3E" w:rsidRDefault="00C622ED">
      <w:pPr>
        <w:pStyle w:val="TOC2"/>
        <w:tabs>
          <w:tab w:val="left" w:pos="960"/>
          <w:tab w:val="right" w:leader="dot" w:pos="9010"/>
        </w:tabs>
        <w:rPr>
          <w:rFonts w:eastAsiaTheme="minorEastAsia" w:cstheme="minorBidi"/>
          <w:smallCaps w:val="0"/>
          <w:noProof/>
          <w:sz w:val="22"/>
          <w:szCs w:val="22"/>
          <w:lang w:eastAsia="zh-CN"/>
        </w:rPr>
      </w:pPr>
      <w:hyperlink w:anchor="_Toc114228644" w:history="1">
        <w:r w:rsidR="00287D3E" w:rsidRPr="00F07A45">
          <w:rPr>
            <w:rStyle w:val="Hyperlink"/>
            <w:noProof/>
          </w:rPr>
          <w:t>7.1.</w:t>
        </w:r>
        <w:r w:rsidR="00287D3E">
          <w:rPr>
            <w:rFonts w:eastAsiaTheme="minorEastAsia" w:cstheme="minorBidi"/>
            <w:smallCaps w:val="0"/>
            <w:noProof/>
            <w:sz w:val="22"/>
            <w:szCs w:val="22"/>
            <w:lang w:eastAsia="zh-CN"/>
          </w:rPr>
          <w:tab/>
        </w:r>
        <w:r w:rsidR="00287D3E" w:rsidRPr="00F07A45">
          <w:rPr>
            <w:rStyle w:val="Hyperlink"/>
            <w:noProof/>
          </w:rPr>
          <w:t>Technology Stack</w:t>
        </w:r>
        <w:r w:rsidR="00287D3E">
          <w:rPr>
            <w:noProof/>
            <w:webHidden/>
          </w:rPr>
          <w:tab/>
        </w:r>
        <w:r w:rsidR="00287D3E">
          <w:rPr>
            <w:noProof/>
            <w:webHidden/>
          </w:rPr>
          <w:fldChar w:fldCharType="begin"/>
        </w:r>
        <w:r w:rsidR="00287D3E">
          <w:rPr>
            <w:noProof/>
            <w:webHidden/>
          </w:rPr>
          <w:instrText xml:space="preserve"> PAGEREF _Toc114228644 \h </w:instrText>
        </w:r>
        <w:r w:rsidR="00287D3E">
          <w:rPr>
            <w:noProof/>
            <w:webHidden/>
          </w:rPr>
        </w:r>
        <w:r w:rsidR="00287D3E">
          <w:rPr>
            <w:noProof/>
            <w:webHidden/>
          </w:rPr>
          <w:fldChar w:fldCharType="separate"/>
        </w:r>
        <w:r w:rsidR="00287D3E">
          <w:rPr>
            <w:noProof/>
            <w:webHidden/>
          </w:rPr>
          <w:t>15</w:t>
        </w:r>
        <w:r w:rsidR="00287D3E">
          <w:rPr>
            <w:noProof/>
            <w:webHidden/>
          </w:rPr>
          <w:fldChar w:fldCharType="end"/>
        </w:r>
      </w:hyperlink>
    </w:p>
    <w:p w14:paraId="2944FB79" w14:textId="20ED79CE" w:rsidR="00287D3E" w:rsidRDefault="00C622ED">
      <w:pPr>
        <w:pStyle w:val="TOC3"/>
        <w:tabs>
          <w:tab w:val="left" w:pos="1200"/>
          <w:tab w:val="right" w:leader="dot" w:pos="9010"/>
        </w:tabs>
        <w:rPr>
          <w:rFonts w:eastAsiaTheme="minorEastAsia" w:cstheme="minorBidi"/>
          <w:i w:val="0"/>
          <w:iCs w:val="0"/>
          <w:noProof/>
          <w:sz w:val="22"/>
          <w:szCs w:val="22"/>
          <w:lang w:eastAsia="zh-CN"/>
        </w:rPr>
      </w:pPr>
      <w:hyperlink w:anchor="_Toc114228645" w:history="1">
        <w:r w:rsidR="00287D3E" w:rsidRPr="00F07A45">
          <w:rPr>
            <w:rStyle w:val="Hyperlink"/>
            <w:noProof/>
          </w:rPr>
          <w:t>7.1.1.</w:t>
        </w:r>
        <w:r w:rsidR="00287D3E">
          <w:rPr>
            <w:rFonts w:eastAsiaTheme="minorEastAsia" w:cstheme="minorBidi"/>
            <w:i w:val="0"/>
            <w:iCs w:val="0"/>
            <w:noProof/>
            <w:sz w:val="22"/>
            <w:szCs w:val="22"/>
            <w:lang w:eastAsia="zh-CN"/>
          </w:rPr>
          <w:tab/>
        </w:r>
        <w:r w:rsidR="00287D3E" w:rsidRPr="00F07A45">
          <w:rPr>
            <w:rStyle w:val="Hyperlink"/>
            <w:noProof/>
          </w:rPr>
          <w:t>DATASCI Team</w:t>
        </w:r>
        <w:r w:rsidR="00287D3E">
          <w:rPr>
            <w:noProof/>
            <w:webHidden/>
          </w:rPr>
          <w:tab/>
        </w:r>
        <w:r w:rsidR="00287D3E">
          <w:rPr>
            <w:noProof/>
            <w:webHidden/>
          </w:rPr>
          <w:fldChar w:fldCharType="begin"/>
        </w:r>
        <w:r w:rsidR="00287D3E">
          <w:rPr>
            <w:noProof/>
            <w:webHidden/>
          </w:rPr>
          <w:instrText xml:space="preserve"> PAGEREF _Toc114228645 \h </w:instrText>
        </w:r>
        <w:r w:rsidR="00287D3E">
          <w:rPr>
            <w:noProof/>
            <w:webHidden/>
          </w:rPr>
        </w:r>
        <w:r w:rsidR="00287D3E">
          <w:rPr>
            <w:noProof/>
            <w:webHidden/>
          </w:rPr>
          <w:fldChar w:fldCharType="separate"/>
        </w:r>
        <w:r w:rsidR="00287D3E">
          <w:rPr>
            <w:noProof/>
            <w:webHidden/>
          </w:rPr>
          <w:t>15</w:t>
        </w:r>
        <w:r w:rsidR="00287D3E">
          <w:rPr>
            <w:noProof/>
            <w:webHidden/>
          </w:rPr>
          <w:fldChar w:fldCharType="end"/>
        </w:r>
      </w:hyperlink>
    </w:p>
    <w:p w14:paraId="56701B0F" w14:textId="47A8245F" w:rsidR="00287D3E" w:rsidRDefault="00C622ED">
      <w:pPr>
        <w:pStyle w:val="TOC3"/>
        <w:tabs>
          <w:tab w:val="left" w:pos="1200"/>
          <w:tab w:val="right" w:leader="dot" w:pos="9010"/>
        </w:tabs>
        <w:rPr>
          <w:rFonts w:eastAsiaTheme="minorEastAsia" w:cstheme="minorBidi"/>
          <w:i w:val="0"/>
          <w:iCs w:val="0"/>
          <w:noProof/>
          <w:sz w:val="22"/>
          <w:szCs w:val="22"/>
          <w:lang w:eastAsia="zh-CN"/>
        </w:rPr>
      </w:pPr>
      <w:hyperlink w:anchor="_Toc114228646" w:history="1">
        <w:r w:rsidR="00287D3E" w:rsidRPr="00F07A45">
          <w:rPr>
            <w:rStyle w:val="Hyperlink"/>
            <w:noProof/>
          </w:rPr>
          <w:t>7.1.2.</w:t>
        </w:r>
        <w:r w:rsidR="00287D3E">
          <w:rPr>
            <w:rFonts w:eastAsiaTheme="minorEastAsia" w:cstheme="minorBidi"/>
            <w:i w:val="0"/>
            <w:iCs w:val="0"/>
            <w:noProof/>
            <w:sz w:val="22"/>
            <w:szCs w:val="22"/>
            <w:lang w:eastAsia="zh-CN"/>
          </w:rPr>
          <w:tab/>
        </w:r>
        <w:r w:rsidR="00287D3E" w:rsidRPr="00F07A45">
          <w:rPr>
            <w:rStyle w:val="Hyperlink"/>
            <w:noProof/>
          </w:rPr>
          <w:t>DESIGN Team</w:t>
        </w:r>
        <w:r w:rsidR="00287D3E">
          <w:rPr>
            <w:noProof/>
            <w:webHidden/>
          </w:rPr>
          <w:tab/>
        </w:r>
        <w:r w:rsidR="00287D3E">
          <w:rPr>
            <w:noProof/>
            <w:webHidden/>
          </w:rPr>
          <w:fldChar w:fldCharType="begin"/>
        </w:r>
        <w:r w:rsidR="00287D3E">
          <w:rPr>
            <w:noProof/>
            <w:webHidden/>
          </w:rPr>
          <w:instrText xml:space="preserve"> PAGEREF _Toc114228646 \h </w:instrText>
        </w:r>
        <w:r w:rsidR="00287D3E">
          <w:rPr>
            <w:noProof/>
            <w:webHidden/>
          </w:rPr>
        </w:r>
        <w:r w:rsidR="00287D3E">
          <w:rPr>
            <w:noProof/>
            <w:webHidden/>
          </w:rPr>
          <w:fldChar w:fldCharType="separate"/>
        </w:r>
        <w:r w:rsidR="00287D3E">
          <w:rPr>
            <w:noProof/>
            <w:webHidden/>
          </w:rPr>
          <w:t>15</w:t>
        </w:r>
        <w:r w:rsidR="00287D3E">
          <w:rPr>
            <w:noProof/>
            <w:webHidden/>
          </w:rPr>
          <w:fldChar w:fldCharType="end"/>
        </w:r>
      </w:hyperlink>
    </w:p>
    <w:p w14:paraId="25CB00F1" w14:textId="160FE316" w:rsidR="00287D3E" w:rsidRDefault="00C622ED">
      <w:pPr>
        <w:pStyle w:val="TOC3"/>
        <w:tabs>
          <w:tab w:val="left" w:pos="1200"/>
          <w:tab w:val="right" w:leader="dot" w:pos="9010"/>
        </w:tabs>
        <w:rPr>
          <w:rFonts w:eastAsiaTheme="minorEastAsia" w:cstheme="minorBidi"/>
          <w:i w:val="0"/>
          <w:iCs w:val="0"/>
          <w:noProof/>
          <w:sz w:val="22"/>
          <w:szCs w:val="22"/>
          <w:lang w:eastAsia="zh-CN"/>
        </w:rPr>
      </w:pPr>
      <w:hyperlink w:anchor="_Toc114228647" w:history="1">
        <w:r w:rsidR="00287D3E" w:rsidRPr="00F07A45">
          <w:rPr>
            <w:rStyle w:val="Hyperlink"/>
            <w:noProof/>
          </w:rPr>
          <w:t>7.1.3.</w:t>
        </w:r>
        <w:r w:rsidR="00287D3E">
          <w:rPr>
            <w:rFonts w:eastAsiaTheme="minorEastAsia" w:cstheme="minorBidi"/>
            <w:i w:val="0"/>
            <w:iCs w:val="0"/>
            <w:noProof/>
            <w:sz w:val="22"/>
            <w:szCs w:val="22"/>
            <w:lang w:eastAsia="zh-CN"/>
          </w:rPr>
          <w:tab/>
        </w:r>
        <w:r w:rsidR="00287D3E" w:rsidRPr="00F07A45">
          <w:rPr>
            <w:rStyle w:val="Hyperlink"/>
            <w:noProof/>
          </w:rPr>
          <w:t>WEBDEV Team</w:t>
        </w:r>
        <w:r w:rsidR="00287D3E">
          <w:rPr>
            <w:noProof/>
            <w:webHidden/>
          </w:rPr>
          <w:tab/>
        </w:r>
        <w:r w:rsidR="00287D3E">
          <w:rPr>
            <w:noProof/>
            <w:webHidden/>
          </w:rPr>
          <w:fldChar w:fldCharType="begin"/>
        </w:r>
        <w:r w:rsidR="00287D3E">
          <w:rPr>
            <w:noProof/>
            <w:webHidden/>
          </w:rPr>
          <w:instrText xml:space="preserve"> PAGEREF _Toc114228647 \h </w:instrText>
        </w:r>
        <w:r w:rsidR="00287D3E">
          <w:rPr>
            <w:noProof/>
            <w:webHidden/>
          </w:rPr>
        </w:r>
        <w:r w:rsidR="00287D3E">
          <w:rPr>
            <w:noProof/>
            <w:webHidden/>
          </w:rPr>
          <w:fldChar w:fldCharType="separate"/>
        </w:r>
        <w:r w:rsidR="00287D3E">
          <w:rPr>
            <w:noProof/>
            <w:webHidden/>
          </w:rPr>
          <w:t>16</w:t>
        </w:r>
        <w:r w:rsidR="00287D3E">
          <w:rPr>
            <w:noProof/>
            <w:webHidden/>
          </w:rPr>
          <w:fldChar w:fldCharType="end"/>
        </w:r>
      </w:hyperlink>
    </w:p>
    <w:p w14:paraId="77EFE601" w14:textId="7DE9CD97" w:rsidR="00287D3E" w:rsidRDefault="00C622ED">
      <w:pPr>
        <w:pStyle w:val="TOC1"/>
        <w:rPr>
          <w:rFonts w:asciiTheme="minorHAnsi" w:eastAsiaTheme="minorEastAsia" w:hAnsiTheme="minorHAnsi" w:cstheme="minorBidi"/>
          <w:b w:val="0"/>
          <w:bCs w:val="0"/>
          <w:caps w:val="0"/>
          <w:noProof/>
          <w:color w:val="auto"/>
          <w:lang w:eastAsia="zh-CN"/>
        </w:rPr>
      </w:pPr>
      <w:hyperlink w:anchor="_Toc114228648" w:history="1">
        <w:r w:rsidR="00287D3E" w:rsidRPr="00F07A45">
          <w:rPr>
            <w:rStyle w:val="Hyperlink"/>
            <w:rFonts w:asciiTheme="majorBidi" w:hAnsiTheme="majorBidi"/>
            <w:noProof/>
            <w:highlight w:val="yellow"/>
          </w:rPr>
          <w:t>8.</w:t>
        </w:r>
        <w:r w:rsidR="00287D3E">
          <w:rPr>
            <w:rFonts w:asciiTheme="minorHAnsi" w:eastAsiaTheme="minorEastAsia" w:hAnsiTheme="minorHAnsi" w:cstheme="minorBidi"/>
            <w:b w:val="0"/>
            <w:bCs w:val="0"/>
            <w:caps w:val="0"/>
            <w:noProof/>
            <w:color w:val="auto"/>
            <w:lang w:eastAsia="zh-CN"/>
          </w:rPr>
          <w:tab/>
        </w:r>
        <w:r w:rsidR="00287D3E" w:rsidRPr="00F07A45">
          <w:rPr>
            <w:rStyle w:val="Hyperlink"/>
            <w:noProof/>
            <w:highlight w:val="yellow"/>
          </w:rPr>
          <w:t>Project Links</w:t>
        </w:r>
        <w:r w:rsidR="00287D3E">
          <w:rPr>
            <w:noProof/>
            <w:webHidden/>
          </w:rPr>
          <w:tab/>
        </w:r>
        <w:r w:rsidR="00287D3E">
          <w:rPr>
            <w:noProof/>
            <w:webHidden/>
          </w:rPr>
          <w:fldChar w:fldCharType="begin"/>
        </w:r>
        <w:r w:rsidR="00287D3E">
          <w:rPr>
            <w:noProof/>
            <w:webHidden/>
          </w:rPr>
          <w:instrText xml:space="preserve"> PAGEREF _Toc114228648 \h </w:instrText>
        </w:r>
        <w:r w:rsidR="00287D3E">
          <w:rPr>
            <w:noProof/>
            <w:webHidden/>
          </w:rPr>
        </w:r>
        <w:r w:rsidR="00287D3E">
          <w:rPr>
            <w:noProof/>
            <w:webHidden/>
          </w:rPr>
          <w:fldChar w:fldCharType="separate"/>
        </w:r>
        <w:r w:rsidR="00287D3E">
          <w:rPr>
            <w:noProof/>
            <w:webHidden/>
          </w:rPr>
          <w:t>17</w:t>
        </w:r>
        <w:r w:rsidR="00287D3E">
          <w:rPr>
            <w:noProof/>
            <w:webHidden/>
          </w:rPr>
          <w:fldChar w:fldCharType="end"/>
        </w:r>
      </w:hyperlink>
    </w:p>
    <w:p w14:paraId="288B2402" w14:textId="4957A701" w:rsidR="00412B25" w:rsidRDefault="00AA6085" w:rsidP="000B7473">
      <w:r>
        <w:fldChar w:fldCharType="end"/>
      </w:r>
    </w:p>
    <w:p w14:paraId="4774AA63" w14:textId="77777777" w:rsidR="00D426C9" w:rsidRDefault="00D426C9" w:rsidP="000B7473">
      <w:pPr>
        <w:sectPr w:rsidR="00D426C9" w:rsidSect="000A4004">
          <w:headerReference w:type="default" r:id="rId13"/>
          <w:footerReference w:type="default" r:id="rId14"/>
          <w:headerReference w:type="first" r:id="rId15"/>
          <w:footerReference w:type="first" r:id="rId16"/>
          <w:pgSz w:w="11900" w:h="16840"/>
          <w:pgMar w:top="1440" w:right="1440" w:bottom="1440" w:left="1440" w:header="708" w:footer="708" w:gutter="0"/>
          <w:cols w:space="708"/>
          <w:docGrid w:linePitch="360"/>
        </w:sectPr>
      </w:pPr>
    </w:p>
    <w:p w14:paraId="73661001" w14:textId="5AE6C33E" w:rsidR="00DA3674" w:rsidRPr="0024762E" w:rsidRDefault="00DA3674" w:rsidP="00311DA3">
      <w:pPr>
        <w:pStyle w:val="Heading1"/>
      </w:pPr>
      <w:bookmarkStart w:id="0" w:name="_Toc114228620"/>
      <w:r w:rsidRPr="0024762E">
        <w:lastRenderedPageBreak/>
        <w:t>Project Information</w:t>
      </w:r>
      <w:bookmarkEnd w:id="0"/>
    </w:p>
    <w:p w14:paraId="26E39948" w14:textId="0D04451F" w:rsidR="00DA3674" w:rsidRDefault="00DA3674" w:rsidP="000B7473">
      <w:pPr>
        <w:pStyle w:val="Heading2"/>
      </w:pPr>
      <w:bookmarkStart w:id="1" w:name="_Toc114228621"/>
      <w:r>
        <w:t>Client</w:t>
      </w:r>
      <w:r w:rsidR="009E7995">
        <w:t>/Product Owner</w:t>
      </w:r>
      <w:r w:rsidR="009F6FAA">
        <w:t>/s</w:t>
      </w:r>
      <w:bookmarkEnd w:id="1"/>
    </w:p>
    <w:p w14:paraId="09DDF798" w14:textId="77777777" w:rsidR="002E7412" w:rsidRDefault="002E7412" w:rsidP="000B7473"/>
    <w:p w14:paraId="2FD8AA8B" w14:textId="2DC6D80B" w:rsidR="4A43DC76" w:rsidRDefault="4A43DC76" w:rsidP="005742C2">
      <w:pPr>
        <w:tabs>
          <w:tab w:val="left" w:pos="5245"/>
        </w:tabs>
      </w:pPr>
      <w:r w:rsidRPr="1E7ABBD1">
        <w:t>Mr Remi Cattier</w:t>
      </w:r>
      <w:r w:rsidR="009C4F7C">
        <w:tab/>
        <w:t xml:space="preserve">Mr. Will McIntosh </w:t>
      </w:r>
    </w:p>
    <w:p w14:paraId="55B7851D" w14:textId="77777777" w:rsidR="009C4F7C" w:rsidRDefault="1323147B" w:rsidP="005742C2">
      <w:pPr>
        <w:tabs>
          <w:tab w:val="left" w:pos="5245"/>
        </w:tabs>
      </w:pPr>
      <w:r w:rsidRPr="5CDCAD68">
        <w:t>Data Hub Lead</w:t>
      </w:r>
      <w:r w:rsidR="009C4F7C">
        <w:tab/>
      </w:r>
      <w:r w:rsidR="009C4F7C" w:rsidRPr="3AD6B291">
        <w:t>Senior Advisor to the CEO</w:t>
      </w:r>
    </w:p>
    <w:p w14:paraId="414445BE" w14:textId="6B35C721" w:rsidR="009C4F7C" w:rsidRDefault="00C622ED" w:rsidP="61008C90">
      <w:pPr>
        <w:tabs>
          <w:tab w:val="left" w:pos="5245"/>
        </w:tabs>
        <w:rPr>
          <w:rFonts w:cstheme="minorBidi"/>
          <w:color w:val="605E5C"/>
          <w:shd w:val="clear" w:color="auto" w:fill="FFFFFF"/>
        </w:rPr>
      </w:pPr>
      <w:hyperlink r:id="rId17" w:history="1">
        <w:r w:rsidR="009F6FAA" w:rsidRPr="005742C2">
          <w:rPr>
            <w:rStyle w:val="Hyperlink"/>
          </w:rPr>
          <w:t>remi.cattier@melbourne.vic.gov.au</w:t>
        </w:r>
      </w:hyperlink>
      <w:r w:rsidR="009F6FAA">
        <w:tab/>
      </w:r>
      <w:hyperlink r:id="rId18" w:history="1">
        <w:r w:rsidR="009C4F7C" w:rsidRPr="1E7ABBD1">
          <w:rPr>
            <w:rStyle w:val="Hyperlink"/>
            <w:shd w:val="clear" w:color="auto" w:fill="FFFFFF"/>
          </w:rPr>
          <w:t>will.mcintosh@melbourne.vic.gov.au</w:t>
        </w:r>
      </w:hyperlink>
    </w:p>
    <w:p w14:paraId="6C8D0001" w14:textId="74C6FDD2" w:rsidR="00DA3674" w:rsidRPr="009B77DB" w:rsidRDefault="00DA3674" w:rsidP="000B7473">
      <w:pPr>
        <w:pStyle w:val="Heading2"/>
      </w:pPr>
      <w:bookmarkStart w:id="2" w:name="_Toc114228622"/>
      <w:r w:rsidRPr="009B77DB">
        <w:t>Academic Mentor/Supervisor</w:t>
      </w:r>
      <w:bookmarkEnd w:id="2"/>
    </w:p>
    <w:p w14:paraId="2A13DD5E" w14:textId="77777777" w:rsidR="002E7412" w:rsidRDefault="002E7412" w:rsidP="000B7473"/>
    <w:p w14:paraId="03A55381" w14:textId="6637C063" w:rsidR="00625660" w:rsidRDefault="00625660" w:rsidP="000B7473">
      <w:r w:rsidRPr="00625660">
        <w:t xml:space="preserve">Dr </w:t>
      </w:r>
      <w:proofErr w:type="spellStart"/>
      <w:r w:rsidR="006B3A8A">
        <w:t>Valeh</w:t>
      </w:r>
      <w:proofErr w:type="spellEnd"/>
      <w:r w:rsidR="006B3A8A">
        <w:t xml:space="preserve"> Mogh</w:t>
      </w:r>
      <w:r w:rsidR="00F33DED">
        <w:t>addam</w:t>
      </w:r>
    </w:p>
    <w:p w14:paraId="2CDD5F02" w14:textId="094EC908" w:rsidR="002E7412" w:rsidRPr="00625660" w:rsidRDefault="00F33DED" w:rsidP="000B7473">
      <w:r>
        <w:t>Lecturer, Internet of Things</w:t>
      </w:r>
    </w:p>
    <w:p w14:paraId="7CF857C6" w14:textId="447CF3EA" w:rsidR="002E7412" w:rsidRDefault="00C622ED" w:rsidP="000B7473">
      <w:hyperlink r:id="rId19" w:history="1">
        <w:r w:rsidR="002512FE">
          <w:rPr>
            <w:rStyle w:val="Hyperlink"/>
          </w:rPr>
          <w:t>valeh.moghaddam@deakin.edu.au</w:t>
        </w:r>
      </w:hyperlink>
    </w:p>
    <w:p w14:paraId="658F732F" w14:textId="77777777" w:rsidR="00A20476" w:rsidRDefault="00A20476" w:rsidP="000B7473"/>
    <w:p w14:paraId="6D86AA12" w14:textId="77777777" w:rsidR="00814394" w:rsidRDefault="00814394">
      <w:pPr>
        <w:spacing w:line="240" w:lineRule="auto"/>
        <w:jc w:val="left"/>
        <w:rPr>
          <w:rFonts w:eastAsiaTheme="majorEastAsia" w:cstheme="majorBidi"/>
          <w:color w:val="2F5496" w:themeColor="accent1" w:themeShade="BF"/>
          <w:sz w:val="28"/>
          <w:szCs w:val="28"/>
        </w:rPr>
      </w:pPr>
      <w:r>
        <w:br w:type="page"/>
      </w:r>
    </w:p>
    <w:p w14:paraId="636E9A25" w14:textId="7425E9C9" w:rsidR="00CD64C4" w:rsidRPr="005742C2" w:rsidRDefault="00DA3674" w:rsidP="005742C2">
      <w:pPr>
        <w:pStyle w:val="Heading2"/>
      </w:pPr>
      <w:bookmarkStart w:id="3" w:name="_Toc114228623"/>
      <w:r>
        <w:lastRenderedPageBreak/>
        <w:t>Project Team</w:t>
      </w:r>
      <w:bookmarkEnd w:id="3"/>
    </w:p>
    <w:p w14:paraId="676EE9C7" w14:textId="1A469A0E" w:rsidR="00CD64C4" w:rsidRPr="005742C2" w:rsidRDefault="0015636D" w:rsidP="000B7473">
      <w:pPr>
        <w:rPr>
          <w:sz w:val="28"/>
          <w:szCs w:val="28"/>
        </w:rPr>
      </w:pPr>
      <w:r>
        <w:rPr>
          <w:sz w:val="28"/>
          <w:szCs w:val="28"/>
        </w:rPr>
        <w:t xml:space="preserve">City of Melbourne Open Data Playground </w:t>
      </w:r>
    </w:p>
    <w:tbl>
      <w:tblPr>
        <w:tblStyle w:val="ListTable3-Accent1"/>
        <w:tblW w:w="9010" w:type="dxa"/>
        <w:tblLook w:val="04A0" w:firstRow="1" w:lastRow="0" w:firstColumn="1" w:lastColumn="0" w:noHBand="0" w:noVBand="1"/>
      </w:tblPr>
      <w:tblGrid>
        <w:gridCol w:w="995"/>
        <w:gridCol w:w="2399"/>
        <w:gridCol w:w="996"/>
        <w:gridCol w:w="1757"/>
        <w:gridCol w:w="2863"/>
      </w:tblGrid>
      <w:tr w:rsidR="006F5E0C" w:rsidRPr="006F5E0C" w14:paraId="10728D2D" w14:textId="77777777" w:rsidTr="006F5E0C">
        <w:trPr>
          <w:cnfStyle w:val="100000000000" w:firstRow="1" w:lastRow="0" w:firstColumn="0" w:lastColumn="0" w:oddVBand="0" w:evenVBand="0" w:oddHBand="0" w:evenHBand="0" w:firstRowFirstColumn="0" w:firstRowLastColumn="0" w:lastRowFirstColumn="0" w:lastRowLastColumn="0"/>
          <w:trHeight w:val="238"/>
        </w:trPr>
        <w:tc>
          <w:tcPr>
            <w:cnfStyle w:val="001000000100" w:firstRow="0" w:lastRow="0" w:firstColumn="1" w:lastColumn="0" w:oddVBand="0" w:evenVBand="0" w:oddHBand="0" w:evenHBand="0" w:firstRowFirstColumn="1" w:firstRowLastColumn="0" w:lastRowFirstColumn="0" w:lastRowLastColumn="0"/>
            <w:tcW w:w="995" w:type="dxa"/>
            <w:noWrap/>
          </w:tcPr>
          <w:p w14:paraId="56D76119" w14:textId="73FF02F4" w:rsidR="00455266" w:rsidRPr="006F5E0C" w:rsidRDefault="006F5E0C" w:rsidP="00136225">
            <w:pPr>
              <w:spacing w:line="240" w:lineRule="auto"/>
              <w:jc w:val="right"/>
              <w:rPr>
                <w:rFonts w:asciiTheme="majorHAnsi" w:eastAsia="Times New Roman" w:hAnsiTheme="majorHAnsi" w:cstheme="majorHAnsi"/>
                <w:color w:val="000000"/>
                <w:sz w:val="18"/>
                <w:szCs w:val="18"/>
                <w:lang w:eastAsia="zh-CN"/>
              </w:rPr>
            </w:pPr>
            <w:r w:rsidRPr="006F5E0C">
              <w:rPr>
                <w:rFonts w:asciiTheme="majorHAnsi" w:eastAsia="Times New Roman" w:hAnsiTheme="majorHAnsi" w:cstheme="majorHAnsi"/>
                <w:color w:val="000000"/>
                <w:sz w:val="18"/>
                <w:szCs w:val="18"/>
                <w:lang w:eastAsia="zh-CN"/>
              </w:rPr>
              <w:t>Student #</w:t>
            </w:r>
          </w:p>
        </w:tc>
        <w:tc>
          <w:tcPr>
            <w:tcW w:w="2399" w:type="dxa"/>
            <w:noWrap/>
          </w:tcPr>
          <w:p w14:paraId="1FB4F2C5" w14:textId="2864BCEE" w:rsidR="00455266" w:rsidRPr="006F5E0C" w:rsidRDefault="006F5E0C" w:rsidP="00136225">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zh-CN"/>
              </w:rPr>
            </w:pPr>
            <w:r w:rsidRPr="006F5E0C">
              <w:rPr>
                <w:rFonts w:asciiTheme="majorHAnsi" w:eastAsia="Times New Roman" w:hAnsiTheme="majorHAnsi" w:cstheme="majorHAnsi"/>
                <w:color w:val="000000"/>
                <w:sz w:val="18"/>
                <w:szCs w:val="18"/>
                <w:lang w:eastAsia="zh-CN"/>
              </w:rPr>
              <w:t>Name</w:t>
            </w:r>
          </w:p>
        </w:tc>
        <w:tc>
          <w:tcPr>
            <w:tcW w:w="996" w:type="dxa"/>
            <w:noWrap/>
          </w:tcPr>
          <w:p w14:paraId="7BD23E9D" w14:textId="72522D2D" w:rsidR="00455266" w:rsidRPr="006F5E0C" w:rsidRDefault="006F5E0C" w:rsidP="00136225">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zh-CN"/>
              </w:rPr>
            </w:pPr>
            <w:r w:rsidRPr="006F5E0C">
              <w:rPr>
                <w:rFonts w:asciiTheme="majorHAnsi" w:eastAsia="Times New Roman" w:hAnsiTheme="majorHAnsi" w:cstheme="majorHAnsi"/>
                <w:color w:val="000000"/>
                <w:sz w:val="18"/>
                <w:szCs w:val="18"/>
                <w:lang w:eastAsia="zh-CN"/>
              </w:rPr>
              <w:t>Snr/Jnr</w:t>
            </w:r>
          </w:p>
        </w:tc>
        <w:tc>
          <w:tcPr>
            <w:tcW w:w="1757" w:type="dxa"/>
            <w:noWrap/>
          </w:tcPr>
          <w:p w14:paraId="4BB8FF13" w14:textId="379B87ED" w:rsidR="00455266" w:rsidRPr="006F5E0C" w:rsidRDefault="006F5E0C" w:rsidP="00136225">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zh-CN"/>
              </w:rPr>
            </w:pPr>
            <w:r w:rsidRPr="006F5E0C">
              <w:rPr>
                <w:rFonts w:asciiTheme="majorHAnsi" w:eastAsia="Times New Roman" w:hAnsiTheme="majorHAnsi" w:cstheme="majorHAnsi"/>
                <w:color w:val="000000"/>
                <w:sz w:val="18"/>
                <w:szCs w:val="18"/>
                <w:lang w:eastAsia="zh-CN"/>
              </w:rPr>
              <w:t>Undergrad/Postgrad</w:t>
            </w:r>
          </w:p>
        </w:tc>
        <w:tc>
          <w:tcPr>
            <w:tcW w:w="2863" w:type="dxa"/>
            <w:noWrap/>
          </w:tcPr>
          <w:p w14:paraId="131E676D" w14:textId="151AEE64" w:rsidR="00455266" w:rsidRPr="006F5E0C" w:rsidRDefault="006F5E0C" w:rsidP="00136225">
            <w:pPr>
              <w:spacing w:line="240" w:lineRule="auto"/>
              <w:jc w:val="left"/>
              <w:cnfStyle w:val="100000000000" w:firstRow="1"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8"/>
                <w:szCs w:val="18"/>
                <w:lang w:eastAsia="zh-CN"/>
              </w:rPr>
            </w:pPr>
            <w:r w:rsidRPr="006F5E0C">
              <w:rPr>
                <w:rFonts w:asciiTheme="majorHAnsi" w:eastAsia="Times New Roman" w:hAnsiTheme="majorHAnsi" w:cstheme="majorHAnsi"/>
                <w:color w:val="000000"/>
                <w:sz w:val="18"/>
                <w:szCs w:val="18"/>
                <w:lang w:eastAsia="zh-CN"/>
              </w:rPr>
              <w:t>Role</w:t>
            </w:r>
          </w:p>
        </w:tc>
      </w:tr>
      <w:tr w:rsidR="006F5E0C" w:rsidRPr="006F5E0C" w14:paraId="181F10F0" w14:textId="77777777" w:rsidTr="00846C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shd w:val="clear" w:color="auto" w:fill="D9E2F3" w:themeFill="accent1" w:themeFillTint="33"/>
            <w:noWrap/>
            <w:hideMark/>
          </w:tcPr>
          <w:p w14:paraId="61FBF5F5" w14:textId="77777777" w:rsidR="00136225" w:rsidRPr="00136225" w:rsidRDefault="00136225" w:rsidP="00136225">
            <w:pPr>
              <w:spacing w:line="240" w:lineRule="auto"/>
              <w:jc w:val="right"/>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217285498</w:t>
            </w:r>
          </w:p>
        </w:tc>
        <w:tc>
          <w:tcPr>
            <w:tcW w:w="2399" w:type="dxa"/>
            <w:shd w:val="clear" w:color="auto" w:fill="D9E2F3" w:themeFill="accent1" w:themeFillTint="33"/>
            <w:noWrap/>
            <w:hideMark/>
          </w:tcPr>
          <w:p w14:paraId="1A17B3F0"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Mollie Fernandez</w:t>
            </w:r>
          </w:p>
        </w:tc>
        <w:tc>
          <w:tcPr>
            <w:tcW w:w="996" w:type="dxa"/>
            <w:shd w:val="clear" w:color="auto" w:fill="D9E2F3" w:themeFill="accent1" w:themeFillTint="33"/>
            <w:noWrap/>
            <w:hideMark/>
          </w:tcPr>
          <w:p w14:paraId="1A5EC24D"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enior</w:t>
            </w:r>
          </w:p>
        </w:tc>
        <w:tc>
          <w:tcPr>
            <w:tcW w:w="1757" w:type="dxa"/>
            <w:shd w:val="clear" w:color="auto" w:fill="D9E2F3" w:themeFill="accent1" w:themeFillTint="33"/>
            <w:noWrap/>
            <w:hideMark/>
          </w:tcPr>
          <w:p w14:paraId="4050BBB8"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Undergrad</w:t>
            </w:r>
          </w:p>
        </w:tc>
        <w:tc>
          <w:tcPr>
            <w:tcW w:w="2863" w:type="dxa"/>
            <w:shd w:val="clear" w:color="auto" w:fill="D9E2F3" w:themeFill="accent1" w:themeFillTint="33"/>
            <w:noWrap/>
            <w:hideMark/>
          </w:tcPr>
          <w:p w14:paraId="743E6113"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Project Leader</w:t>
            </w:r>
          </w:p>
        </w:tc>
      </w:tr>
      <w:tr w:rsidR="006F5E0C" w:rsidRPr="006F5E0C" w14:paraId="33A67C72" w14:textId="77777777" w:rsidTr="00846C0C">
        <w:trPr>
          <w:trHeight w:val="238"/>
        </w:trPr>
        <w:tc>
          <w:tcPr>
            <w:cnfStyle w:val="001000000000" w:firstRow="0" w:lastRow="0" w:firstColumn="1" w:lastColumn="0" w:oddVBand="0" w:evenVBand="0" w:oddHBand="0" w:evenHBand="0" w:firstRowFirstColumn="0" w:firstRowLastColumn="0" w:lastRowFirstColumn="0" w:lastRowLastColumn="0"/>
            <w:tcW w:w="995" w:type="dxa"/>
            <w:shd w:val="clear" w:color="auto" w:fill="D9E2F3" w:themeFill="accent1" w:themeFillTint="33"/>
            <w:noWrap/>
            <w:hideMark/>
          </w:tcPr>
          <w:p w14:paraId="7AD9848D" w14:textId="77777777" w:rsidR="00136225" w:rsidRPr="00136225" w:rsidRDefault="00136225" w:rsidP="00136225">
            <w:pPr>
              <w:spacing w:line="240" w:lineRule="auto"/>
              <w:jc w:val="right"/>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220005641</w:t>
            </w:r>
          </w:p>
        </w:tc>
        <w:tc>
          <w:tcPr>
            <w:tcW w:w="2399" w:type="dxa"/>
            <w:shd w:val="clear" w:color="auto" w:fill="D9E2F3" w:themeFill="accent1" w:themeFillTint="33"/>
            <w:noWrap/>
            <w:hideMark/>
          </w:tcPr>
          <w:p w14:paraId="05BF0C5D"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proofErr w:type="spellStart"/>
            <w:r w:rsidRPr="00136225">
              <w:rPr>
                <w:rFonts w:asciiTheme="majorHAnsi" w:eastAsia="Times New Roman" w:hAnsiTheme="majorHAnsi" w:cstheme="majorHAnsi"/>
                <w:b/>
                <w:bCs/>
                <w:color w:val="000000"/>
                <w:sz w:val="16"/>
                <w:szCs w:val="16"/>
                <w:lang w:eastAsia="zh-CN"/>
              </w:rPr>
              <w:t>Abosede</w:t>
            </w:r>
            <w:proofErr w:type="spellEnd"/>
            <w:r w:rsidRPr="00136225">
              <w:rPr>
                <w:rFonts w:asciiTheme="majorHAnsi" w:eastAsia="Times New Roman" w:hAnsiTheme="majorHAnsi" w:cstheme="majorHAnsi"/>
                <w:b/>
                <w:bCs/>
                <w:color w:val="000000"/>
                <w:sz w:val="16"/>
                <w:szCs w:val="16"/>
                <w:lang w:eastAsia="zh-CN"/>
              </w:rPr>
              <w:t xml:space="preserve"> Alli</w:t>
            </w:r>
          </w:p>
        </w:tc>
        <w:tc>
          <w:tcPr>
            <w:tcW w:w="996" w:type="dxa"/>
            <w:shd w:val="clear" w:color="auto" w:fill="D9E2F3" w:themeFill="accent1" w:themeFillTint="33"/>
            <w:noWrap/>
            <w:hideMark/>
          </w:tcPr>
          <w:p w14:paraId="0D49F812"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enior</w:t>
            </w:r>
          </w:p>
        </w:tc>
        <w:tc>
          <w:tcPr>
            <w:tcW w:w="1757" w:type="dxa"/>
            <w:shd w:val="clear" w:color="auto" w:fill="D9E2F3" w:themeFill="accent1" w:themeFillTint="33"/>
            <w:noWrap/>
            <w:hideMark/>
          </w:tcPr>
          <w:p w14:paraId="69BE8B6D"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Postgrad</w:t>
            </w:r>
          </w:p>
        </w:tc>
        <w:tc>
          <w:tcPr>
            <w:tcW w:w="2863" w:type="dxa"/>
            <w:shd w:val="clear" w:color="auto" w:fill="D9E2F3" w:themeFill="accent1" w:themeFillTint="33"/>
            <w:noWrap/>
            <w:hideMark/>
          </w:tcPr>
          <w:p w14:paraId="4DF7B9FA"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Assistant Project Leader</w:t>
            </w:r>
          </w:p>
        </w:tc>
      </w:tr>
      <w:tr w:rsidR="006F5E0C" w:rsidRPr="006F5E0C" w14:paraId="7D8412D3" w14:textId="77777777" w:rsidTr="00846C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shd w:val="clear" w:color="auto" w:fill="D9E2F3" w:themeFill="accent1" w:themeFillTint="33"/>
            <w:noWrap/>
            <w:hideMark/>
          </w:tcPr>
          <w:p w14:paraId="1500E5FA" w14:textId="77777777" w:rsidR="00136225" w:rsidRPr="00136225" w:rsidRDefault="00136225" w:rsidP="00136225">
            <w:pPr>
              <w:spacing w:line="240" w:lineRule="auto"/>
              <w:jc w:val="right"/>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400150369</w:t>
            </w:r>
          </w:p>
        </w:tc>
        <w:tc>
          <w:tcPr>
            <w:tcW w:w="2399" w:type="dxa"/>
            <w:shd w:val="clear" w:color="auto" w:fill="D9E2F3" w:themeFill="accent1" w:themeFillTint="33"/>
            <w:noWrap/>
            <w:hideMark/>
          </w:tcPr>
          <w:p w14:paraId="5E836303"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Bree Margaret McLennan</w:t>
            </w:r>
          </w:p>
        </w:tc>
        <w:tc>
          <w:tcPr>
            <w:tcW w:w="996" w:type="dxa"/>
            <w:shd w:val="clear" w:color="auto" w:fill="D9E2F3" w:themeFill="accent1" w:themeFillTint="33"/>
            <w:noWrap/>
            <w:hideMark/>
          </w:tcPr>
          <w:p w14:paraId="717A56F5"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enior</w:t>
            </w:r>
          </w:p>
        </w:tc>
        <w:tc>
          <w:tcPr>
            <w:tcW w:w="1757" w:type="dxa"/>
            <w:shd w:val="clear" w:color="auto" w:fill="D9E2F3" w:themeFill="accent1" w:themeFillTint="33"/>
            <w:noWrap/>
            <w:hideMark/>
          </w:tcPr>
          <w:p w14:paraId="7D66F248"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Postgrad</w:t>
            </w:r>
          </w:p>
        </w:tc>
        <w:tc>
          <w:tcPr>
            <w:tcW w:w="2863" w:type="dxa"/>
            <w:shd w:val="clear" w:color="auto" w:fill="D9E2F3" w:themeFill="accent1" w:themeFillTint="33"/>
            <w:noWrap/>
            <w:hideMark/>
          </w:tcPr>
          <w:p w14:paraId="7169A8F7"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Data Science &amp; Engineering Team Leader</w:t>
            </w:r>
          </w:p>
        </w:tc>
      </w:tr>
      <w:tr w:rsidR="006F5E0C" w:rsidRPr="006F5E0C" w14:paraId="69118B12" w14:textId="77777777" w:rsidTr="00846C0C">
        <w:trPr>
          <w:trHeight w:val="238"/>
        </w:trPr>
        <w:tc>
          <w:tcPr>
            <w:cnfStyle w:val="001000000000" w:firstRow="0" w:lastRow="0" w:firstColumn="1" w:lastColumn="0" w:oddVBand="0" w:evenVBand="0" w:oddHBand="0" w:evenHBand="0" w:firstRowFirstColumn="0" w:firstRowLastColumn="0" w:lastRowFirstColumn="0" w:lastRowLastColumn="0"/>
            <w:tcW w:w="995" w:type="dxa"/>
            <w:shd w:val="clear" w:color="auto" w:fill="D9E2F3" w:themeFill="accent1" w:themeFillTint="33"/>
            <w:noWrap/>
            <w:hideMark/>
          </w:tcPr>
          <w:p w14:paraId="4ED315AC" w14:textId="77777777" w:rsidR="00136225" w:rsidRPr="00136225" w:rsidRDefault="00136225" w:rsidP="00136225">
            <w:pPr>
              <w:spacing w:line="240" w:lineRule="auto"/>
              <w:jc w:val="right"/>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220532657</w:t>
            </w:r>
          </w:p>
        </w:tc>
        <w:tc>
          <w:tcPr>
            <w:tcW w:w="2399" w:type="dxa"/>
            <w:shd w:val="clear" w:color="auto" w:fill="D9E2F3" w:themeFill="accent1" w:themeFillTint="33"/>
            <w:noWrap/>
            <w:hideMark/>
          </w:tcPr>
          <w:p w14:paraId="12F34C6A"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Julian Cape</w:t>
            </w:r>
          </w:p>
        </w:tc>
        <w:tc>
          <w:tcPr>
            <w:tcW w:w="996" w:type="dxa"/>
            <w:shd w:val="clear" w:color="auto" w:fill="D9E2F3" w:themeFill="accent1" w:themeFillTint="33"/>
            <w:noWrap/>
            <w:hideMark/>
          </w:tcPr>
          <w:p w14:paraId="1AC74BB0"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enior</w:t>
            </w:r>
          </w:p>
        </w:tc>
        <w:tc>
          <w:tcPr>
            <w:tcW w:w="1757" w:type="dxa"/>
            <w:shd w:val="clear" w:color="auto" w:fill="D9E2F3" w:themeFill="accent1" w:themeFillTint="33"/>
            <w:noWrap/>
            <w:hideMark/>
          </w:tcPr>
          <w:p w14:paraId="6AAF55DC"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Postgrad</w:t>
            </w:r>
          </w:p>
        </w:tc>
        <w:tc>
          <w:tcPr>
            <w:tcW w:w="2863" w:type="dxa"/>
            <w:shd w:val="clear" w:color="auto" w:fill="D9E2F3" w:themeFill="accent1" w:themeFillTint="33"/>
            <w:noWrap/>
            <w:hideMark/>
          </w:tcPr>
          <w:p w14:paraId="637DB83B"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Data Science &amp; Engineering Co Leader</w:t>
            </w:r>
          </w:p>
        </w:tc>
      </w:tr>
      <w:tr w:rsidR="006F5E0C" w:rsidRPr="006F5E0C" w14:paraId="516253F0"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611110FF"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6019732</w:t>
            </w:r>
          </w:p>
        </w:tc>
        <w:tc>
          <w:tcPr>
            <w:tcW w:w="2399" w:type="dxa"/>
            <w:noWrap/>
            <w:hideMark/>
          </w:tcPr>
          <w:p w14:paraId="66C5F035"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proofErr w:type="spellStart"/>
            <w:r w:rsidRPr="00136225">
              <w:rPr>
                <w:rFonts w:asciiTheme="majorHAnsi" w:eastAsia="Times New Roman" w:hAnsiTheme="majorHAnsi" w:cstheme="majorHAnsi"/>
                <w:color w:val="000000"/>
                <w:sz w:val="16"/>
                <w:szCs w:val="16"/>
                <w:lang w:eastAsia="zh-CN"/>
              </w:rPr>
              <w:t>HannahSmith</w:t>
            </w:r>
            <w:proofErr w:type="spellEnd"/>
          </w:p>
        </w:tc>
        <w:tc>
          <w:tcPr>
            <w:tcW w:w="996" w:type="dxa"/>
            <w:noWrap/>
            <w:hideMark/>
          </w:tcPr>
          <w:p w14:paraId="529D1ED5"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Junior</w:t>
            </w:r>
          </w:p>
        </w:tc>
        <w:tc>
          <w:tcPr>
            <w:tcW w:w="1757" w:type="dxa"/>
            <w:noWrap/>
            <w:hideMark/>
          </w:tcPr>
          <w:p w14:paraId="70B4BBB3" w14:textId="39CF12D2" w:rsidR="00136225" w:rsidRPr="00136225" w:rsidRDefault="00294680"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Pr>
                <w:rFonts w:asciiTheme="majorHAnsi" w:eastAsia="Times New Roman" w:hAnsiTheme="majorHAnsi" w:cstheme="majorHAnsi"/>
                <w:color w:val="000000"/>
                <w:sz w:val="16"/>
                <w:szCs w:val="16"/>
                <w:lang w:eastAsia="zh-CN"/>
              </w:rPr>
              <w:t>Undergrad</w:t>
            </w:r>
          </w:p>
        </w:tc>
        <w:tc>
          <w:tcPr>
            <w:tcW w:w="2863" w:type="dxa"/>
            <w:noWrap/>
            <w:hideMark/>
          </w:tcPr>
          <w:p w14:paraId="6091B890"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ata Science &amp; Engineering</w:t>
            </w:r>
          </w:p>
        </w:tc>
      </w:tr>
      <w:tr w:rsidR="006F5E0C" w:rsidRPr="006F5E0C" w14:paraId="7498AE79" w14:textId="77777777" w:rsidTr="006F5E0C">
        <w:trPr>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443B000B"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21377945</w:t>
            </w:r>
          </w:p>
        </w:tc>
        <w:tc>
          <w:tcPr>
            <w:tcW w:w="2399" w:type="dxa"/>
            <w:noWrap/>
            <w:hideMark/>
          </w:tcPr>
          <w:p w14:paraId="267D8861"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Jack Pham</w:t>
            </w:r>
          </w:p>
        </w:tc>
        <w:tc>
          <w:tcPr>
            <w:tcW w:w="996" w:type="dxa"/>
            <w:noWrap/>
            <w:hideMark/>
          </w:tcPr>
          <w:p w14:paraId="38E5B7AC"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Junior</w:t>
            </w:r>
          </w:p>
        </w:tc>
        <w:tc>
          <w:tcPr>
            <w:tcW w:w="1757" w:type="dxa"/>
            <w:noWrap/>
            <w:hideMark/>
          </w:tcPr>
          <w:p w14:paraId="5FC4116E"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Postgrad</w:t>
            </w:r>
          </w:p>
        </w:tc>
        <w:tc>
          <w:tcPr>
            <w:tcW w:w="2863" w:type="dxa"/>
            <w:noWrap/>
            <w:hideMark/>
          </w:tcPr>
          <w:p w14:paraId="7FDDA1E4"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ata Science &amp; Engineering</w:t>
            </w:r>
          </w:p>
        </w:tc>
      </w:tr>
      <w:tr w:rsidR="006F5E0C" w:rsidRPr="006F5E0C" w14:paraId="6B699895"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206A4189"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5127684</w:t>
            </w:r>
          </w:p>
        </w:tc>
        <w:tc>
          <w:tcPr>
            <w:tcW w:w="2399" w:type="dxa"/>
            <w:noWrap/>
            <w:hideMark/>
          </w:tcPr>
          <w:p w14:paraId="2760D5B3"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Ryan Daniel Waites</w:t>
            </w:r>
          </w:p>
        </w:tc>
        <w:tc>
          <w:tcPr>
            <w:tcW w:w="996" w:type="dxa"/>
            <w:noWrap/>
            <w:hideMark/>
          </w:tcPr>
          <w:p w14:paraId="48F2FEF5"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2D2BC90F"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Undergrad</w:t>
            </w:r>
          </w:p>
        </w:tc>
        <w:tc>
          <w:tcPr>
            <w:tcW w:w="2863" w:type="dxa"/>
            <w:noWrap/>
            <w:hideMark/>
          </w:tcPr>
          <w:p w14:paraId="03CD05F1"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ata Science &amp; Engineering</w:t>
            </w:r>
          </w:p>
        </w:tc>
      </w:tr>
      <w:tr w:rsidR="006F5E0C" w:rsidRPr="006F5E0C" w14:paraId="2A35F778" w14:textId="77777777" w:rsidTr="006F5E0C">
        <w:trPr>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4D0F8882"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20616385</w:t>
            </w:r>
          </w:p>
        </w:tc>
        <w:tc>
          <w:tcPr>
            <w:tcW w:w="2399" w:type="dxa"/>
            <w:noWrap/>
            <w:hideMark/>
          </w:tcPr>
          <w:p w14:paraId="67F4D125"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Brendan Patrick Richards</w:t>
            </w:r>
          </w:p>
        </w:tc>
        <w:tc>
          <w:tcPr>
            <w:tcW w:w="996" w:type="dxa"/>
            <w:noWrap/>
            <w:hideMark/>
          </w:tcPr>
          <w:p w14:paraId="36086430"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7AF866EA"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Postgrad</w:t>
            </w:r>
          </w:p>
        </w:tc>
        <w:tc>
          <w:tcPr>
            <w:tcW w:w="2863" w:type="dxa"/>
            <w:noWrap/>
            <w:hideMark/>
          </w:tcPr>
          <w:p w14:paraId="26912B47"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ata Science &amp; Engineering</w:t>
            </w:r>
          </w:p>
        </w:tc>
      </w:tr>
      <w:tr w:rsidR="006F5E0C" w:rsidRPr="006F5E0C" w14:paraId="45A177A8"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736384AB"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20410831</w:t>
            </w:r>
          </w:p>
        </w:tc>
        <w:tc>
          <w:tcPr>
            <w:tcW w:w="2399" w:type="dxa"/>
            <w:noWrap/>
            <w:hideMark/>
          </w:tcPr>
          <w:p w14:paraId="4BE5784D"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proofErr w:type="spellStart"/>
            <w:r w:rsidRPr="00136225">
              <w:rPr>
                <w:rFonts w:asciiTheme="majorHAnsi" w:eastAsia="Times New Roman" w:hAnsiTheme="majorHAnsi" w:cstheme="majorHAnsi"/>
                <w:color w:val="000000"/>
                <w:sz w:val="16"/>
                <w:szCs w:val="16"/>
                <w:lang w:eastAsia="zh-CN"/>
              </w:rPr>
              <w:t>Barkha</w:t>
            </w:r>
            <w:proofErr w:type="spellEnd"/>
            <w:r w:rsidRPr="00136225">
              <w:rPr>
                <w:rFonts w:asciiTheme="majorHAnsi" w:eastAsia="Times New Roman" w:hAnsiTheme="majorHAnsi" w:cstheme="majorHAnsi"/>
                <w:color w:val="000000"/>
                <w:sz w:val="16"/>
                <w:szCs w:val="16"/>
                <w:lang w:eastAsia="zh-CN"/>
              </w:rPr>
              <w:t xml:space="preserve"> </w:t>
            </w:r>
            <w:proofErr w:type="spellStart"/>
            <w:r w:rsidRPr="00136225">
              <w:rPr>
                <w:rFonts w:asciiTheme="majorHAnsi" w:eastAsia="Times New Roman" w:hAnsiTheme="majorHAnsi" w:cstheme="majorHAnsi"/>
                <w:color w:val="000000"/>
                <w:sz w:val="16"/>
                <w:szCs w:val="16"/>
                <w:lang w:eastAsia="zh-CN"/>
              </w:rPr>
              <w:t>Javed</w:t>
            </w:r>
            <w:proofErr w:type="spellEnd"/>
          </w:p>
        </w:tc>
        <w:tc>
          <w:tcPr>
            <w:tcW w:w="996" w:type="dxa"/>
            <w:noWrap/>
            <w:hideMark/>
          </w:tcPr>
          <w:p w14:paraId="3D44F644"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Junior</w:t>
            </w:r>
          </w:p>
        </w:tc>
        <w:tc>
          <w:tcPr>
            <w:tcW w:w="1757" w:type="dxa"/>
            <w:noWrap/>
            <w:hideMark/>
          </w:tcPr>
          <w:p w14:paraId="19A875CF"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proofErr w:type="spellStart"/>
            <w:r w:rsidRPr="00136225">
              <w:rPr>
                <w:rFonts w:asciiTheme="majorHAnsi" w:eastAsia="Times New Roman" w:hAnsiTheme="majorHAnsi" w:cstheme="majorHAnsi"/>
                <w:color w:val="000000"/>
                <w:sz w:val="16"/>
                <w:szCs w:val="16"/>
                <w:lang w:eastAsia="zh-CN"/>
              </w:rPr>
              <w:t>PostGrad</w:t>
            </w:r>
            <w:proofErr w:type="spellEnd"/>
          </w:p>
        </w:tc>
        <w:tc>
          <w:tcPr>
            <w:tcW w:w="2863" w:type="dxa"/>
            <w:noWrap/>
            <w:hideMark/>
          </w:tcPr>
          <w:p w14:paraId="6EBC3746"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ata Science &amp; Engineering</w:t>
            </w:r>
          </w:p>
        </w:tc>
      </w:tr>
      <w:tr w:rsidR="006F5E0C" w:rsidRPr="006F5E0C" w14:paraId="3F8433DF" w14:textId="77777777" w:rsidTr="006F5E0C">
        <w:trPr>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5E78525A" w14:textId="77777777" w:rsidR="00136225" w:rsidRPr="00136225" w:rsidRDefault="00136225" w:rsidP="00136225">
            <w:pPr>
              <w:spacing w:line="240" w:lineRule="auto"/>
              <w:jc w:val="right"/>
              <w:rPr>
                <w:rFonts w:asciiTheme="majorHAnsi" w:eastAsia="Times New Roman" w:hAnsiTheme="majorHAnsi" w:cstheme="majorHAnsi"/>
                <w:b w:val="0"/>
                <w:bCs w:val="0"/>
                <w:sz w:val="16"/>
                <w:szCs w:val="16"/>
                <w:lang w:eastAsia="zh-CN"/>
              </w:rPr>
            </w:pPr>
            <w:r w:rsidRPr="00136225">
              <w:rPr>
                <w:rFonts w:asciiTheme="majorHAnsi" w:eastAsia="Times New Roman" w:hAnsiTheme="majorHAnsi" w:cstheme="majorHAnsi"/>
                <w:b w:val="0"/>
                <w:bCs w:val="0"/>
                <w:sz w:val="16"/>
                <w:szCs w:val="16"/>
                <w:lang w:eastAsia="zh-CN"/>
              </w:rPr>
              <w:t>221308817</w:t>
            </w:r>
          </w:p>
        </w:tc>
        <w:tc>
          <w:tcPr>
            <w:tcW w:w="2399" w:type="dxa"/>
            <w:noWrap/>
            <w:hideMark/>
          </w:tcPr>
          <w:p w14:paraId="48FC3D3B"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proofErr w:type="spellStart"/>
            <w:r w:rsidRPr="00136225">
              <w:rPr>
                <w:rFonts w:asciiTheme="majorHAnsi" w:eastAsia="Times New Roman" w:hAnsiTheme="majorHAnsi" w:cstheme="majorHAnsi"/>
                <w:color w:val="000000"/>
                <w:sz w:val="16"/>
                <w:szCs w:val="16"/>
                <w:lang w:eastAsia="zh-CN"/>
              </w:rPr>
              <w:t>Weiren</w:t>
            </w:r>
            <w:proofErr w:type="spellEnd"/>
            <w:r w:rsidRPr="00136225">
              <w:rPr>
                <w:rFonts w:asciiTheme="majorHAnsi" w:eastAsia="Times New Roman" w:hAnsiTheme="majorHAnsi" w:cstheme="majorHAnsi"/>
                <w:color w:val="000000"/>
                <w:sz w:val="16"/>
                <w:szCs w:val="16"/>
                <w:lang w:eastAsia="zh-CN"/>
              </w:rPr>
              <w:t xml:space="preserve"> Kong</w:t>
            </w:r>
          </w:p>
        </w:tc>
        <w:tc>
          <w:tcPr>
            <w:tcW w:w="996" w:type="dxa"/>
            <w:noWrap/>
            <w:hideMark/>
          </w:tcPr>
          <w:p w14:paraId="0FC5E7EA"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365EA991"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proofErr w:type="spellStart"/>
            <w:r w:rsidRPr="00136225">
              <w:rPr>
                <w:rFonts w:asciiTheme="majorHAnsi" w:eastAsia="Times New Roman" w:hAnsiTheme="majorHAnsi" w:cstheme="majorHAnsi"/>
                <w:color w:val="000000"/>
                <w:sz w:val="16"/>
                <w:szCs w:val="16"/>
                <w:lang w:eastAsia="zh-CN"/>
              </w:rPr>
              <w:t>PostGrad</w:t>
            </w:r>
            <w:proofErr w:type="spellEnd"/>
          </w:p>
        </w:tc>
        <w:tc>
          <w:tcPr>
            <w:tcW w:w="2863" w:type="dxa"/>
            <w:noWrap/>
            <w:hideMark/>
          </w:tcPr>
          <w:p w14:paraId="689BE3EF"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ata Science &amp; Engineering</w:t>
            </w:r>
          </w:p>
        </w:tc>
      </w:tr>
      <w:tr w:rsidR="006F5E0C" w:rsidRPr="006F5E0C" w14:paraId="0518D762"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4DC6C901"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20554762</w:t>
            </w:r>
          </w:p>
        </w:tc>
        <w:tc>
          <w:tcPr>
            <w:tcW w:w="2399" w:type="dxa"/>
            <w:noWrap/>
            <w:hideMark/>
          </w:tcPr>
          <w:p w14:paraId="5E1A00C8"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Andrew Tilling</w:t>
            </w:r>
          </w:p>
        </w:tc>
        <w:tc>
          <w:tcPr>
            <w:tcW w:w="996" w:type="dxa"/>
            <w:noWrap/>
            <w:hideMark/>
          </w:tcPr>
          <w:p w14:paraId="269CD532"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Junior</w:t>
            </w:r>
          </w:p>
        </w:tc>
        <w:tc>
          <w:tcPr>
            <w:tcW w:w="1757" w:type="dxa"/>
            <w:noWrap/>
            <w:hideMark/>
          </w:tcPr>
          <w:p w14:paraId="69AB9F27"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Postgrad</w:t>
            </w:r>
          </w:p>
        </w:tc>
        <w:tc>
          <w:tcPr>
            <w:tcW w:w="2863" w:type="dxa"/>
            <w:noWrap/>
            <w:hideMark/>
          </w:tcPr>
          <w:p w14:paraId="780579A6"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ata Science &amp; Engineering</w:t>
            </w:r>
          </w:p>
        </w:tc>
      </w:tr>
      <w:tr w:rsidR="006F5E0C" w:rsidRPr="006F5E0C" w14:paraId="624A45CD" w14:textId="77777777" w:rsidTr="00846C0C">
        <w:trPr>
          <w:trHeight w:val="238"/>
        </w:trPr>
        <w:tc>
          <w:tcPr>
            <w:cnfStyle w:val="001000000000" w:firstRow="0" w:lastRow="0" w:firstColumn="1" w:lastColumn="0" w:oddVBand="0" w:evenVBand="0" w:oddHBand="0" w:evenHBand="0" w:firstRowFirstColumn="0" w:firstRowLastColumn="0" w:lastRowFirstColumn="0" w:lastRowLastColumn="0"/>
            <w:tcW w:w="995" w:type="dxa"/>
            <w:shd w:val="clear" w:color="auto" w:fill="D9E2F3" w:themeFill="accent1" w:themeFillTint="33"/>
            <w:noWrap/>
            <w:hideMark/>
          </w:tcPr>
          <w:p w14:paraId="250B8AAB" w14:textId="77777777" w:rsidR="00136225" w:rsidRPr="00136225" w:rsidRDefault="00136225" w:rsidP="00136225">
            <w:pPr>
              <w:spacing w:line="240" w:lineRule="auto"/>
              <w:jc w:val="right"/>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218292859</w:t>
            </w:r>
          </w:p>
        </w:tc>
        <w:tc>
          <w:tcPr>
            <w:tcW w:w="2399" w:type="dxa"/>
            <w:shd w:val="clear" w:color="auto" w:fill="D9E2F3" w:themeFill="accent1" w:themeFillTint="33"/>
            <w:noWrap/>
            <w:hideMark/>
          </w:tcPr>
          <w:p w14:paraId="46D38136"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amuel Spice</w:t>
            </w:r>
          </w:p>
        </w:tc>
        <w:tc>
          <w:tcPr>
            <w:tcW w:w="996" w:type="dxa"/>
            <w:shd w:val="clear" w:color="auto" w:fill="D9E2F3" w:themeFill="accent1" w:themeFillTint="33"/>
            <w:noWrap/>
            <w:hideMark/>
          </w:tcPr>
          <w:p w14:paraId="3B10CC36"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enior</w:t>
            </w:r>
          </w:p>
        </w:tc>
        <w:tc>
          <w:tcPr>
            <w:tcW w:w="1757" w:type="dxa"/>
            <w:shd w:val="clear" w:color="auto" w:fill="D9E2F3" w:themeFill="accent1" w:themeFillTint="33"/>
            <w:noWrap/>
            <w:hideMark/>
          </w:tcPr>
          <w:p w14:paraId="0E76F40F"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Undergrad</w:t>
            </w:r>
          </w:p>
        </w:tc>
        <w:tc>
          <w:tcPr>
            <w:tcW w:w="2863" w:type="dxa"/>
            <w:shd w:val="clear" w:color="auto" w:fill="D9E2F3" w:themeFill="accent1" w:themeFillTint="33"/>
            <w:noWrap/>
            <w:hideMark/>
          </w:tcPr>
          <w:p w14:paraId="047D9F05"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Design Team Co Leader</w:t>
            </w:r>
          </w:p>
        </w:tc>
      </w:tr>
      <w:tr w:rsidR="006F5E0C" w:rsidRPr="006F5E0C" w14:paraId="7E340F6E" w14:textId="77777777" w:rsidTr="00846C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shd w:val="clear" w:color="auto" w:fill="D9E2F3" w:themeFill="accent1" w:themeFillTint="33"/>
            <w:noWrap/>
            <w:hideMark/>
          </w:tcPr>
          <w:p w14:paraId="5664B225" w14:textId="77777777" w:rsidR="00136225" w:rsidRPr="00136225" w:rsidRDefault="00136225" w:rsidP="00136225">
            <w:pPr>
              <w:spacing w:line="240" w:lineRule="auto"/>
              <w:jc w:val="right"/>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220580602</w:t>
            </w:r>
          </w:p>
        </w:tc>
        <w:tc>
          <w:tcPr>
            <w:tcW w:w="2399" w:type="dxa"/>
            <w:shd w:val="clear" w:color="auto" w:fill="D9E2F3" w:themeFill="accent1" w:themeFillTint="33"/>
            <w:noWrap/>
            <w:hideMark/>
          </w:tcPr>
          <w:p w14:paraId="70132C20"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tephen Brackenridge</w:t>
            </w:r>
          </w:p>
        </w:tc>
        <w:tc>
          <w:tcPr>
            <w:tcW w:w="996" w:type="dxa"/>
            <w:shd w:val="clear" w:color="auto" w:fill="D9E2F3" w:themeFill="accent1" w:themeFillTint="33"/>
            <w:noWrap/>
            <w:hideMark/>
          </w:tcPr>
          <w:p w14:paraId="2A90BD0A"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Junior</w:t>
            </w:r>
          </w:p>
        </w:tc>
        <w:tc>
          <w:tcPr>
            <w:tcW w:w="1757" w:type="dxa"/>
            <w:shd w:val="clear" w:color="auto" w:fill="D9E2F3" w:themeFill="accent1" w:themeFillTint="33"/>
            <w:noWrap/>
            <w:hideMark/>
          </w:tcPr>
          <w:p w14:paraId="0DB0F464"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Undergrad</w:t>
            </w:r>
          </w:p>
        </w:tc>
        <w:tc>
          <w:tcPr>
            <w:tcW w:w="2863" w:type="dxa"/>
            <w:shd w:val="clear" w:color="auto" w:fill="D9E2F3" w:themeFill="accent1" w:themeFillTint="33"/>
            <w:noWrap/>
            <w:hideMark/>
          </w:tcPr>
          <w:p w14:paraId="589C45F1"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Design Team Co Leader</w:t>
            </w:r>
          </w:p>
        </w:tc>
      </w:tr>
      <w:tr w:rsidR="006F5E0C" w:rsidRPr="006F5E0C" w14:paraId="034BA889" w14:textId="77777777" w:rsidTr="006F5E0C">
        <w:trPr>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2E40E9D8"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8271294</w:t>
            </w:r>
          </w:p>
        </w:tc>
        <w:tc>
          <w:tcPr>
            <w:tcW w:w="2399" w:type="dxa"/>
            <w:noWrap/>
            <w:hideMark/>
          </w:tcPr>
          <w:p w14:paraId="0B57D91E"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 xml:space="preserve">Jacob </w:t>
            </w:r>
            <w:proofErr w:type="spellStart"/>
            <w:r w:rsidRPr="00136225">
              <w:rPr>
                <w:rFonts w:asciiTheme="majorHAnsi" w:eastAsia="Times New Roman" w:hAnsiTheme="majorHAnsi" w:cstheme="majorHAnsi"/>
                <w:color w:val="000000"/>
                <w:sz w:val="16"/>
                <w:szCs w:val="16"/>
                <w:lang w:eastAsia="zh-CN"/>
              </w:rPr>
              <w:t>Djaelani</w:t>
            </w:r>
            <w:proofErr w:type="spellEnd"/>
          </w:p>
        </w:tc>
        <w:tc>
          <w:tcPr>
            <w:tcW w:w="996" w:type="dxa"/>
            <w:noWrap/>
            <w:hideMark/>
          </w:tcPr>
          <w:p w14:paraId="4430F89D"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25BE7907"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Undergrad</w:t>
            </w:r>
          </w:p>
        </w:tc>
        <w:tc>
          <w:tcPr>
            <w:tcW w:w="2863" w:type="dxa"/>
            <w:noWrap/>
            <w:hideMark/>
          </w:tcPr>
          <w:p w14:paraId="1735BACA"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esign</w:t>
            </w:r>
          </w:p>
        </w:tc>
      </w:tr>
      <w:tr w:rsidR="006F5E0C" w:rsidRPr="006F5E0C" w14:paraId="6950764A"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088D3862"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9595935</w:t>
            </w:r>
          </w:p>
        </w:tc>
        <w:tc>
          <w:tcPr>
            <w:tcW w:w="2399" w:type="dxa"/>
            <w:noWrap/>
            <w:hideMark/>
          </w:tcPr>
          <w:p w14:paraId="2CB8CC51"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 xml:space="preserve">Muhammad Hassan </w:t>
            </w:r>
            <w:proofErr w:type="spellStart"/>
            <w:r w:rsidRPr="00136225">
              <w:rPr>
                <w:rFonts w:asciiTheme="majorHAnsi" w:eastAsia="Times New Roman" w:hAnsiTheme="majorHAnsi" w:cstheme="majorHAnsi"/>
                <w:color w:val="000000"/>
                <w:sz w:val="16"/>
                <w:szCs w:val="16"/>
                <w:lang w:eastAsia="zh-CN"/>
              </w:rPr>
              <w:t>Peerzada</w:t>
            </w:r>
            <w:proofErr w:type="spellEnd"/>
          </w:p>
        </w:tc>
        <w:tc>
          <w:tcPr>
            <w:tcW w:w="996" w:type="dxa"/>
            <w:noWrap/>
            <w:hideMark/>
          </w:tcPr>
          <w:p w14:paraId="4882F930"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Junior</w:t>
            </w:r>
          </w:p>
        </w:tc>
        <w:tc>
          <w:tcPr>
            <w:tcW w:w="1757" w:type="dxa"/>
            <w:noWrap/>
            <w:hideMark/>
          </w:tcPr>
          <w:p w14:paraId="639E72C0"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Postgrad</w:t>
            </w:r>
          </w:p>
        </w:tc>
        <w:tc>
          <w:tcPr>
            <w:tcW w:w="2863" w:type="dxa"/>
            <w:noWrap/>
            <w:hideMark/>
          </w:tcPr>
          <w:p w14:paraId="50A51CD8"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esign</w:t>
            </w:r>
          </w:p>
        </w:tc>
      </w:tr>
      <w:tr w:rsidR="006F5E0C" w:rsidRPr="006F5E0C" w14:paraId="3AAC2908" w14:textId="77777777" w:rsidTr="006F5E0C">
        <w:trPr>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4ED6DD55"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8673691</w:t>
            </w:r>
          </w:p>
        </w:tc>
        <w:tc>
          <w:tcPr>
            <w:tcW w:w="2399" w:type="dxa"/>
            <w:noWrap/>
            <w:hideMark/>
          </w:tcPr>
          <w:p w14:paraId="23F5E7AA"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 xml:space="preserve">Imani </w:t>
            </w:r>
            <w:proofErr w:type="spellStart"/>
            <w:r w:rsidRPr="00136225">
              <w:rPr>
                <w:rFonts w:asciiTheme="majorHAnsi" w:eastAsia="Times New Roman" w:hAnsiTheme="majorHAnsi" w:cstheme="majorHAnsi"/>
                <w:color w:val="000000"/>
                <w:sz w:val="16"/>
                <w:szCs w:val="16"/>
                <w:lang w:eastAsia="zh-CN"/>
              </w:rPr>
              <w:t>Maina</w:t>
            </w:r>
            <w:proofErr w:type="spellEnd"/>
          </w:p>
        </w:tc>
        <w:tc>
          <w:tcPr>
            <w:tcW w:w="996" w:type="dxa"/>
            <w:noWrap/>
            <w:hideMark/>
          </w:tcPr>
          <w:p w14:paraId="2BC519CF"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437BE4C1"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Undergrad</w:t>
            </w:r>
          </w:p>
        </w:tc>
        <w:tc>
          <w:tcPr>
            <w:tcW w:w="2863" w:type="dxa"/>
            <w:noWrap/>
            <w:hideMark/>
          </w:tcPr>
          <w:p w14:paraId="03038FB1"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esign</w:t>
            </w:r>
          </w:p>
        </w:tc>
      </w:tr>
      <w:tr w:rsidR="006F5E0C" w:rsidRPr="006F5E0C" w14:paraId="11D576A6"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79AEE66E"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8268634</w:t>
            </w:r>
          </w:p>
        </w:tc>
        <w:tc>
          <w:tcPr>
            <w:tcW w:w="2399" w:type="dxa"/>
            <w:noWrap/>
            <w:hideMark/>
          </w:tcPr>
          <w:p w14:paraId="45CB0897"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 xml:space="preserve">Harrison </w:t>
            </w:r>
            <w:proofErr w:type="spellStart"/>
            <w:r w:rsidRPr="00136225">
              <w:rPr>
                <w:rFonts w:asciiTheme="majorHAnsi" w:eastAsia="Times New Roman" w:hAnsiTheme="majorHAnsi" w:cstheme="majorHAnsi"/>
                <w:color w:val="000000"/>
                <w:sz w:val="16"/>
                <w:szCs w:val="16"/>
                <w:lang w:eastAsia="zh-CN"/>
              </w:rPr>
              <w:t>Corin</w:t>
            </w:r>
            <w:proofErr w:type="spellEnd"/>
            <w:r w:rsidRPr="00136225">
              <w:rPr>
                <w:rFonts w:asciiTheme="majorHAnsi" w:eastAsia="Times New Roman" w:hAnsiTheme="majorHAnsi" w:cstheme="majorHAnsi"/>
                <w:color w:val="000000"/>
                <w:sz w:val="16"/>
                <w:szCs w:val="16"/>
                <w:lang w:eastAsia="zh-CN"/>
              </w:rPr>
              <w:t xml:space="preserve"> Padraic Murphy</w:t>
            </w:r>
          </w:p>
        </w:tc>
        <w:tc>
          <w:tcPr>
            <w:tcW w:w="996" w:type="dxa"/>
            <w:noWrap/>
            <w:hideMark/>
          </w:tcPr>
          <w:p w14:paraId="191561CC"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645599E3"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Undergrad</w:t>
            </w:r>
          </w:p>
        </w:tc>
        <w:tc>
          <w:tcPr>
            <w:tcW w:w="2863" w:type="dxa"/>
            <w:noWrap/>
            <w:hideMark/>
          </w:tcPr>
          <w:p w14:paraId="42FD7DF2"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esign</w:t>
            </w:r>
          </w:p>
        </w:tc>
      </w:tr>
      <w:tr w:rsidR="006F5E0C" w:rsidRPr="006F5E0C" w14:paraId="57019FE2" w14:textId="77777777" w:rsidTr="006F5E0C">
        <w:trPr>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45356797"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9362178</w:t>
            </w:r>
          </w:p>
        </w:tc>
        <w:tc>
          <w:tcPr>
            <w:tcW w:w="2399" w:type="dxa"/>
            <w:noWrap/>
            <w:hideMark/>
          </w:tcPr>
          <w:p w14:paraId="2CD3E8EB"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 xml:space="preserve">Bansi </w:t>
            </w:r>
            <w:proofErr w:type="spellStart"/>
            <w:r w:rsidRPr="00136225">
              <w:rPr>
                <w:rFonts w:asciiTheme="majorHAnsi" w:eastAsia="Times New Roman" w:hAnsiTheme="majorHAnsi" w:cstheme="majorHAnsi"/>
                <w:color w:val="000000"/>
                <w:sz w:val="16"/>
                <w:szCs w:val="16"/>
                <w:lang w:eastAsia="zh-CN"/>
              </w:rPr>
              <w:t>Baiju</w:t>
            </w:r>
            <w:proofErr w:type="spellEnd"/>
            <w:r w:rsidRPr="00136225">
              <w:rPr>
                <w:rFonts w:asciiTheme="majorHAnsi" w:eastAsia="Times New Roman" w:hAnsiTheme="majorHAnsi" w:cstheme="majorHAnsi"/>
                <w:color w:val="000000"/>
                <w:sz w:val="16"/>
                <w:szCs w:val="16"/>
                <w:lang w:eastAsia="zh-CN"/>
              </w:rPr>
              <w:t xml:space="preserve"> Patel</w:t>
            </w:r>
          </w:p>
        </w:tc>
        <w:tc>
          <w:tcPr>
            <w:tcW w:w="996" w:type="dxa"/>
            <w:noWrap/>
            <w:hideMark/>
          </w:tcPr>
          <w:p w14:paraId="589B49C6"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586A18EE"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Undergrad</w:t>
            </w:r>
          </w:p>
        </w:tc>
        <w:tc>
          <w:tcPr>
            <w:tcW w:w="2863" w:type="dxa"/>
            <w:noWrap/>
            <w:hideMark/>
          </w:tcPr>
          <w:p w14:paraId="794B40CB"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Design</w:t>
            </w:r>
          </w:p>
        </w:tc>
      </w:tr>
      <w:tr w:rsidR="006F5E0C" w:rsidRPr="006F5E0C" w14:paraId="2F499067" w14:textId="77777777" w:rsidTr="00846C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shd w:val="clear" w:color="auto" w:fill="D9E2F3" w:themeFill="accent1" w:themeFillTint="33"/>
            <w:noWrap/>
            <w:hideMark/>
          </w:tcPr>
          <w:p w14:paraId="745F8FEB" w14:textId="77777777" w:rsidR="00136225" w:rsidRPr="00136225" w:rsidRDefault="00136225" w:rsidP="00136225">
            <w:pPr>
              <w:spacing w:line="240" w:lineRule="auto"/>
              <w:jc w:val="right"/>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218296596</w:t>
            </w:r>
          </w:p>
        </w:tc>
        <w:tc>
          <w:tcPr>
            <w:tcW w:w="2399" w:type="dxa"/>
            <w:shd w:val="clear" w:color="auto" w:fill="D9E2F3" w:themeFill="accent1" w:themeFillTint="33"/>
            <w:noWrap/>
            <w:hideMark/>
          </w:tcPr>
          <w:p w14:paraId="11211D04"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Michael John Leen</w:t>
            </w:r>
          </w:p>
        </w:tc>
        <w:tc>
          <w:tcPr>
            <w:tcW w:w="996" w:type="dxa"/>
            <w:shd w:val="clear" w:color="auto" w:fill="D9E2F3" w:themeFill="accent1" w:themeFillTint="33"/>
            <w:noWrap/>
            <w:hideMark/>
          </w:tcPr>
          <w:p w14:paraId="3E62D2A2"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enior</w:t>
            </w:r>
          </w:p>
        </w:tc>
        <w:tc>
          <w:tcPr>
            <w:tcW w:w="1757" w:type="dxa"/>
            <w:shd w:val="clear" w:color="auto" w:fill="D9E2F3" w:themeFill="accent1" w:themeFillTint="33"/>
            <w:noWrap/>
            <w:hideMark/>
          </w:tcPr>
          <w:p w14:paraId="703762D2"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Undergrad</w:t>
            </w:r>
          </w:p>
        </w:tc>
        <w:tc>
          <w:tcPr>
            <w:tcW w:w="2863" w:type="dxa"/>
            <w:shd w:val="clear" w:color="auto" w:fill="D9E2F3" w:themeFill="accent1" w:themeFillTint="33"/>
            <w:noWrap/>
            <w:hideMark/>
          </w:tcPr>
          <w:p w14:paraId="17D7078E"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Web &amp; App Development Team Leader</w:t>
            </w:r>
          </w:p>
        </w:tc>
      </w:tr>
      <w:tr w:rsidR="006F5E0C" w:rsidRPr="006F5E0C" w14:paraId="466DB520" w14:textId="77777777" w:rsidTr="00846C0C">
        <w:trPr>
          <w:trHeight w:val="238"/>
        </w:trPr>
        <w:tc>
          <w:tcPr>
            <w:cnfStyle w:val="001000000000" w:firstRow="0" w:lastRow="0" w:firstColumn="1" w:lastColumn="0" w:oddVBand="0" w:evenVBand="0" w:oddHBand="0" w:evenHBand="0" w:firstRowFirstColumn="0" w:firstRowLastColumn="0" w:lastRowFirstColumn="0" w:lastRowLastColumn="0"/>
            <w:tcW w:w="995" w:type="dxa"/>
            <w:shd w:val="clear" w:color="auto" w:fill="D9E2F3" w:themeFill="accent1" w:themeFillTint="33"/>
            <w:noWrap/>
            <w:hideMark/>
          </w:tcPr>
          <w:p w14:paraId="343593A3" w14:textId="77777777" w:rsidR="00136225" w:rsidRPr="00136225" w:rsidRDefault="00136225" w:rsidP="00136225">
            <w:pPr>
              <w:spacing w:line="240" w:lineRule="auto"/>
              <w:jc w:val="right"/>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221023977</w:t>
            </w:r>
          </w:p>
        </w:tc>
        <w:tc>
          <w:tcPr>
            <w:tcW w:w="2399" w:type="dxa"/>
            <w:shd w:val="clear" w:color="auto" w:fill="D9E2F3" w:themeFill="accent1" w:themeFillTint="33"/>
            <w:noWrap/>
            <w:hideMark/>
          </w:tcPr>
          <w:p w14:paraId="066DB45A"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 xml:space="preserve">Muhammad </w:t>
            </w:r>
            <w:proofErr w:type="spellStart"/>
            <w:r w:rsidRPr="00136225">
              <w:rPr>
                <w:rFonts w:asciiTheme="majorHAnsi" w:eastAsia="Times New Roman" w:hAnsiTheme="majorHAnsi" w:cstheme="majorHAnsi"/>
                <w:b/>
                <w:bCs/>
                <w:color w:val="000000"/>
                <w:sz w:val="16"/>
                <w:szCs w:val="16"/>
                <w:lang w:eastAsia="zh-CN"/>
              </w:rPr>
              <w:t>Sohaib</w:t>
            </w:r>
            <w:proofErr w:type="spellEnd"/>
            <w:r w:rsidRPr="00136225">
              <w:rPr>
                <w:rFonts w:asciiTheme="majorHAnsi" w:eastAsia="Times New Roman" w:hAnsiTheme="majorHAnsi" w:cstheme="majorHAnsi"/>
                <w:b/>
                <w:bCs/>
                <w:color w:val="000000"/>
                <w:sz w:val="16"/>
                <w:szCs w:val="16"/>
                <w:lang w:eastAsia="zh-CN"/>
              </w:rPr>
              <w:t xml:space="preserve"> Bin Kashif (Sammy)</w:t>
            </w:r>
          </w:p>
        </w:tc>
        <w:tc>
          <w:tcPr>
            <w:tcW w:w="996" w:type="dxa"/>
            <w:shd w:val="clear" w:color="auto" w:fill="D9E2F3" w:themeFill="accent1" w:themeFillTint="33"/>
            <w:noWrap/>
            <w:hideMark/>
          </w:tcPr>
          <w:p w14:paraId="39AC95E5"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Senior</w:t>
            </w:r>
          </w:p>
        </w:tc>
        <w:tc>
          <w:tcPr>
            <w:tcW w:w="1757" w:type="dxa"/>
            <w:shd w:val="clear" w:color="auto" w:fill="D9E2F3" w:themeFill="accent1" w:themeFillTint="33"/>
            <w:noWrap/>
            <w:hideMark/>
          </w:tcPr>
          <w:p w14:paraId="2CFF4AAF"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Postgrad</w:t>
            </w:r>
          </w:p>
        </w:tc>
        <w:tc>
          <w:tcPr>
            <w:tcW w:w="2863" w:type="dxa"/>
            <w:shd w:val="clear" w:color="auto" w:fill="D9E2F3" w:themeFill="accent1" w:themeFillTint="33"/>
            <w:noWrap/>
            <w:hideMark/>
          </w:tcPr>
          <w:p w14:paraId="58E0E2E8"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b/>
                <w:bCs/>
                <w:color w:val="000000"/>
                <w:sz w:val="16"/>
                <w:szCs w:val="16"/>
                <w:lang w:eastAsia="zh-CN"/>
              </w:rPr>
            </w:pPr>
            <w:r w:rsidRPr="00136225">
              <w:rPr>
                <w:rFonts w:asciiTheme="majorHAnsi" w:eastAsia="Times New Roman" w:hAnsiTheme="majorHAnsi" w:cstheme="majorHAnsi"/>
                <w:b/>
                <w:bCs/>
                <w:color w:val="000000"/>
                <w:sz w:val="16"/>
                <w:szCs w:val="16"/>
                <w:lang w:eastAsia="zh-CN"/>
              </w:rPr>
              <w:t>Web &amp; App Development Co Leader</w:t>
            </w:r>
          </w:p>
        </w:tc>
      </w:tr>
      <w:tr w:rsidR="006F5E0C" w:rsidRPr="006F5E0C" w14:paraId="564C7D4C"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79CA541A"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9297735</w:t>
            </w:r>
          </w:p>
        </w:tc>
        <w:tc>
          <w:tcPr>
            <w:tcW w:w="2399" w:type="dxa"/>
            <w:noWrap/>
            <w:hideMark/>
          </w:tcPr>
          <w:p w14:paraId="62097496"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Caleb Webb</w:t>
            </w:r>
          </w:p>
        </w:tc>
        <w:tc>
          <w:tcPr>
            <w:tcW w:w="996" w:type="dxa"/>
            <w:noWrap/>
            <w:hideMark/>
          </w:tcPr>
          <w:p w14:paraId="1FCA842C"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Junior</w:t>
            </w:r>
          </w:p>
        </w:tc>
        <w:tc>
          <w:tcPr>
            <w:tcW w:w="1757" w:type="dxa"/>
            <w:noWrap/>
            <w:hideMark/>
          </w:tcPr>
          <w:p w14:paraId="373D521E"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Undergrad</w:t>
            </w:r>
          </w:p>
        </w:tc>
        <w:tc>
          <w:tcPr>
            <w:tcW w:w="2863" w:type="dxa"/>
            <w:noWrap/>
            <w:hideMark/>
          </w:tcPr>
          <w:p w14:paraId="46842356"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Web &amp; App Development</w:t>
            </w:r>
          </w:p>
        </w:tc>
      </w:tr>
      <w:tr w:rsidR="006F5E0C" w:rsidRPr="006F5E0C" w14:paraId="65828109" w14:textId="77777777" w:rsidTr="006F5E0C">
        <w:trPr>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4F6FAB65"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8341765</w:t>
            </w:r>
          </w:p>
        </w:tc>
        <w:tc>
          <w:tcPr>
            <w:tcW w:w="2399" w:type="dxa"/>
            <w:noWrap/>
            <w:hideMark/>
          </w:tcPr>
          <w:p w14:paraId="0A0F12EB"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hlomi Moreh</w:t>
            </w:r>
          </w:p>
        </w:tc>
        <w:tc>
          <w:tcPr>
            <w:tcW w:w="996" w:type="dxa"/>
            <w:noWrap/>
            <w:hideMark/>
          </w:tcPr>
          <w:p w14:paraId="7F5570F2"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0BDB013B"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Postgrad</w:t>
            </w:r>
          </w:p>
        </w:tc>
        <w:tc>
          <w:tcPr>
            <w:tcW w:w="2863" w:type="dxa"/>
            <w:noWrap/>
            <w:hideMark/>
          </w:tcPr>
          <w:p w14:paraId="6BCAFE16"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Web &amp; App Development</w:t>
            </w:r>
          </w:p>
        </w:tc>
      </w:tr>
      <w:tr w:rsidR="006F5E0C" w:rsidRPr="006F5E0C" w14:paraId="6F929191"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5A9D179A"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21070031</w:t>
            </w:r>
          </w:p>
        </w:tc>
        <w:tc>
          <w:tcPr>
            <w:tcW w:w="2399" w:type="dxa"/>
            <w:noWrap/>
            <w:hideMark/>
          </w:tcPr>
          <w:p w14:paraId="579F46E9"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Tianqi Zhou</w:t>
            </w:r>
          </w:p>
        </w:tc>
        <w:tc>
          <w:tcPr>
            <w:tcW w:w="996" w:type="dxa"/>
            <w:noWrap/>
            <w:hideMark/>
          </w:tcPr>
          <w:p w14:paraId="14703BED"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30B7C06D"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Postgrad</w:t>
            </w:r>
          </w:p>
        </w:tc>
        <w:tc>
          <w:tcPr>
            <w:tcW w:w="2863" w:type="dxa"/>
            <w:noWrap/>
            <w:hideMark/>
          </w:tcPr>
          <w:p w14:paraId="145DDA76"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Web &amp; App Development</w:t>
            </w:r>
          </w:p>
        </w:tc>
      </w:tr>
      <w:tr w:rsidR="006F5E0C" w:rsidRPr="006F5E0C" w14:paraId="1806F65E" w14:textId="77777777" w:rsidTr="006F5E0C">
        <w:trPr>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64E76A6C"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19273805</w:t>
            </w:r>
          </w:p>
        </w:tc>
        <w:tc>
          <w:tcPr>
            <w:tcW w:w="2399" w:type="dxa"/>
            <w:noWrap/>
            <w:hideMark/>
          </w:tcPr>
          <w:p w14:paraId="1CEAB017"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Yi Yang Yu (Eric)</w:t>
            </w:r>
          </w:p>
        </w:tc>
        <w:tc>
          <w:tcPr>
            <w:tcW w:w="996" w:type="dxa"/>
            <w:noWrap/>
            <w:hideMark/>
          </w:tcPr>
          <w:p w14:paraId="727229AF"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Senior</w:t>
            </w:r>
          </w:p>
        </w:tc>
        <w:tc>
          <w:tcPr>
            <w:tcW w:w="1757" w:type="dxa"/>
            <w:noWrap/>
            <w:hideMark/>
          </w:tcPr>
          <w:p w14:paraId="20B61BC8"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Undergrad</w:t>
            </w:r>
          </w:p>
        </w:tc>
        <w:tc>
          <w:tcPr>
            <w:tcW w:w="2863" w:type="dxa"/>
            <w:noWrap/>
            <w:hideMark/>
          </w:tcPr>
          <w:p w14:paraId="05548F37" w14:textId="77777777" w:rsidR="00136225" w:rsidRPr="00136225" w:rsidRDefault="00136225" w:rsidP="00136225">
            <w:pPr>
              <w:spacing w:line="240" w:lineRule="auto"/>
              <w:jc w:val="left"/>
              <w:cnfStyle w:val="000000000000" w:firstRow="0" w:lastRow="0" w:firstColumn="0" w:lastColumn="0" w:oddVBand="0" w:evenVBand="0" w:oddHBand="0"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Web &amp; App Development</w:t>
            </w:r>
          </w:p>
        </w:tc>
      </w:tr>
      <w:tr w:rsidR="006F5E0C" w:rsidRPr="006F5E0C" w14:paraId="618D36A0" w14:textId="77777777" w:rsidTr="006F5E0C">
        <w:trPr>
          <w:cnfStyle w:val="000000100000" w:firstRow="0" w:lastRow="0" w:firstColumn="0" w:lastColumn="0" w:oddVBand="0" w:evenVBand="0" w:oddHBand="1" w:evenHBand="0" w:firstRowFirstColumn="0" w:firstRowLastColumn="0" w:lastRowFirstColumn="0" w:lastRowLastColumn="0"/>
          <w:trHeight w:val="238"/>
        </w:trPr>
        <w:tc>
          <w:tcPr>
            <w:cnfStyle w:val="001000000000" w:firstRow="0" w:lastRow="0" w:firstColumn="1" w:lastColumn="0" w:oddVBand="0" w:evenVBand="0" w:oddHBand="0" w:evenHBand="0" w:firstRowFirstColumn="0" w:firstRowLastColumn="0" w:lastRowFirstColumn="0" w:lastRowLastColumn="0"/>
            <w:tcW w:w="995" w:type="dxa"/>
            <w:noWrap/>
            <w:hideMark/>
          </w:tcPr>
          <w:p w14:paraId="5E262F44" w14:textId="77777777" w:rsidR="00136225" w:rsidRPr="00136225" w:rsidRDefault="00136225" w:rsidP="00136225">
            <w:pPr>
              <w:spacing w:line="240" w:lineRule="auto"/>
              <w:jc w:val="right"/>
              <w:rPr>
                <w:rFonts w:asciiTheme="majorHAnsi" w:eastAsia="Times New Roman" w:hAnsiTheme="majorHAnsi" w:cstheme="majorHAnsi"/>
                <w:b w:val="0"/>
                <w:bCs w:val="0"/>
                <w:color w:val="000000"/>
                <w:sz w:val="16"/>
                <w:szCs w:val="16"/>
                <w:lang w:eastAsia="zh-CN"/>
              </w:rPr>
            </w:pPr>
            <w:r w:rsidRPr="00136225">
              <w:rPr>
                <w:rFonts w:asciiTheme="majorHAnsi" w:eastAsia="Times New Roman" w:hAnsiTheme="majorHAnsi" w:cstheme="majorHAnsi"/>
                <w:b w:val="0"/>
                <w:bCs w:val="0"/>
                <w:color w:val="000000"/>
                <w:sz w:val="16"/>
                <w:szCs w:val="16"/>
                <w:lang w:eastAsia="zh-CN"/>
              </w:rPr>
              <w:t>222296654</w:t>
            </w:r>
          </w:p>
        </w:tc>
        <w:tc>
          <w:tcPr>
            <w:tcW w:w="2399" w:type="dxa"/>
            <w:noWrap/>
            <w:hideMark/>
          </w:tcPr>
          <w:p w14:paraId="79F0299A"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 xml:space="preserve">Marcel </w:t>
            </w:r>
            <w:proofErr w:type="spellStart"/>
            <w:r w:rsidRPr="00136225">
              <w:rPr>
                <w:rFonts w:asciiTheme="majorHAnsi" w:eastAsia="Times New Roman" w:hAnsiTheme="majorHAnsi" w:cstheme="majorHAnsi"/>
                <w:color w:val="000000"/>
                <w:sz w:val="16"/>
                <w:szCs w:val="16"/>
                <w:lang w:eastAsia="zh-CN"/>
              </w:rPr>
              <w:t>Gebara</w:t>
            </w:r>
            <w:proofErr w:type="spellEnd"/>
          </w:p>
        </w:tc>
        <w:tc>
          <w:tcPr>
            <w:tcW w:w="996" w:type="dxa"/>
            <w:noWrap/>
            <w:hideMark/>
          </w:tcPr>
          <w:p w14:paraId="0D78FA5A"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Junior</w:t>
            </w:r>
          </w:p>
        </w:tc>
        <w:tc>
          <w:tcPr>
            <w:tcW w:w="1757" w:type="dxa"/>
            <w:noWrap/>
            <w:hideMark/>
          </w:tcPr>
          <w:p w14:paraId="7528F67B"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Undergrad</w:t>
            </w:r>
          </w:p>
        </w:tc>
        <w:tc>
          <w:tcPr>
            <w:tcW w:w="2863" w:type="dxa"/>
            <w:noWrap/>
            <w:hideMark/>
          </w:tcPr>
          <w:p w14:paraId="3F84B7D5" w14:textId="77777777" w:rsidR="00136225" w:rsidRPr="00136225" w:rsidRDefault="00136225" w:rsidP="00136225">
            <w:pPr>
              <w:spacing w:line="240" w:lineRule="auto"/>
              <w:jc w:val="left"/>
              <w:cnfStyle w:val="000000100000" w:firstRow="0" w:lastRow="0" w:firstColumn="0" w:lastColumn="0" w:oddVBand="0" w:evenVBand="0" w:oddHBand="1" w:evenHBand="0" w:firstRowFirstColumn="0" w:firstRowLastColumn="0" w:lastRowFirstColumn="0" w:lastRowLastColumn="0"/>
              <w:rPr>
                <w:rFonts w:asciiTheme="majorHAnsi" w:eastAsia="Times New Roman" w:hAnsiTheme="majorHAnsi" w:cstheme="majorHAnsi"/>
                <w:color w:val="000000"/>
                <w:sz w:val="16"/>
                <w:szCs w:val="16"/>
                <w:lang w:eastAsia="zh-CN"/>
              </w:rPr>
            </w:pPr>
            <w:r w:rsidRPr="00136225">
              <w:rPr>
                <w:rFonts w:asciiTheme="majorHAnsi" w:eastAsia="Times New Roman" w:hAnsiTheme="majorHAnsi" w:cstheme="majorHAnsi"/>
                <w:color w:val="000000"/>
                <w:sz w:val="16"/>
                <w:szCs w:val="16"/>
                <w:lang w:eastAsia="zh-CN"/>
              </w:rPr>
              <w:t>Web &amp; App Development</w:t>
            </w:r>
          </w:p>
        </w:tc>
      </w:tr>
    </w:tbl>
    <w:p w14:paraId="3F8213C7" w14:textId="59BD5936" w:rsidR="00812E80" w:rsidRDefault="00812E80" w:rsidP="000B7473"/>
    <w:p w14:paraId="36AB03CB" w14:textId="72733CCA" w:rsidR="00812E80" w:rsidRPr="002E7412" w:rsidRDefault="00812E80" w:rsidP="000B7473">
      <w:r>
        <w:br w:type="page"/>
      </w:r>
    </w:p>
    <w:p w14:paraId="791EF538" w14:textId="5409B325" w:rsidR="00DA3674" w:rsidRPr="0028582C" w:rsidRDefault="00DA3674" w:rsidP="000B7473">
      <w:pPr>
        <w:pStyle w:val="Heading1"/>
      </w:pPr>
      <w:bookmarkStart w:id="4" w:name="_Toc114228624"/>
      <w:r w:rsidRPr="0028582C">
        <w:lastRenderedPageBreak/>
        <w:t>Project Overview</w:t>
      </w:r>
      <w:bookmarkEnd w:id="4"/>
    </w:p>
    <w:p w14:paraId="30C267A7" w14:textId="5B0D0157" w:rsidR="4D23ACF5" w:rsidRPr="00F7523B" w:rsidRDefault="657FFA59" w:rsidP="00F7523B">
      <w:r w:rsidRPr="005000EA">
        <w:rPr>
          <w:lang w:val="en-US"/>
        </w:rPr>
        <w:t>In trimester</w:t>
      </w:r>
      <w:r w:rsidR="00204864">
        <w:rPr>
          <w:lang w:val="en-US"/>
        </w:rPr>
        <w:t xml:space="preserve"> 2</w:t>
      </w:r>
      <w:r w:rsidR="0024762E">
        <w:rPr>
          <w:lang w:val="en-US"/>
        </w:rPr>
        <w:t xml:space="preserve"> 2021 </w:t>
      </w:r>
      <w:r w:rsidRPr="005000EA">
        <w:rPr>
          <w:lang w:val="en-US"/>
        </w:rPr>
        <w:t>the project</w:t>
      </w:r>
      <w:r w:rsidR="0024762E">
        <w:rPr>
          <w:lang w:val="en-US"/>
        </w:rPr>
        <w:t xml:space="preserve">’s scope was </w:t>
      </w:r>
      <w:r w:rsidRPr="005000EA">
        <w:rPr>
          <w:lang w:val="en-US"/>
        </w:rPr>
        <w:t>redefined by the client. This introduced the current problem statement:</w:t>
      </w:r>
    </w:p>
    <w:p w14:paraId="1A9C9625" w14:textId="60C524EF" w:rsidR="002E7412" w:rsidRDefault="657FFA59" w:rsidP="00F7523B">
      <w:pPr>
        <w:rPr>
          <w:i/>
          <w:iCs/>
        </w:rPr>
      </w:pPr>
      <w:r w:rsidRPr="00F7523B">
        <w:rPr>
          <w:i/>
          <w:iCs/>
        </w:rPr>
        <w:t xml:space="preserve">The City of Melbourne has been an Australian leader in Open Data since 2014. The latest research and local user engagement have identified a gap where users would like access to Open Data example tools so that our users can re-use these tools in their apps and city solutions. </w:t>
      </w:r>
    </w:p>
    <w:p w14:paraId="383D21B0" w14:textId="77777777" w:rsidR="00204864" w:rsidRPr="00F7523B" w:rsidRDefault="00204864" w:rsidP="00F7523B">
      <w:pPr>
        <w:rPr>
          <w:i/>
          <w:iCs/>
        </w:rPr>
      </w:pPr>
    </w:p>
    <w:p w14:paraId="0932ECC1" w14:textId="07FA3427" w:rsidR="00F7523B" w:rsidRPr="005000EA" w:rsidRDefault="00204864" w:rsidP="00F7523B">
      <w:r>
        <w:rPr>
          <w:lang w:val="en-US"/>
        </w:rPr>
        <w:t>In t</w:t>
      </w:r>
      <w:r w:rsidR="00F7523B">
        <w:rPr>
          <w:lang w:val="en-US"/>
        </w:rPr>
        <w:t>rimester 3 2021,</w:t>
      </w:r>
      <w:r w:rsidR="00F7523B" w:rsidRPr="005000EA">
        <w:rPr>
          <w:lang w:val="en-US"/>
        </w:rPr>
        <w:t xml:space="preserve"> </w:t>
      </w:r>
      <w:r w:rsidR="00F7523B">
        <w:rPr>
          <w:lang w:val="en-US"/>
        </w:rPr>
        <w:t xml:space="preserve">the </w:t>
      </w:r>
      <w:r w:rsidR="00F7523B" w:rsidRPr="005000EA">
        <w:rPr>
          <w:lang w:val="en-US"/>
        </w:rPr>
        <w:t>client identified two key benefits that this re</w:t>
      </w:r>
      <w:r w:rsidR="00F7523B">
        <w:rPr>
          <w:lang w:val="en-US"/>
        </w:rPr>
        <w:t>-</w:t>
      </w:r>
      <w:r w:rsidR="00F7523B" w:rsidRPr="005000EA">
        <w:rPr>
          <w:lang w:val="en-US"/>
        </w:rPr>
        <w:t xml:space="preserve">definition of the scope would deliver for this project: </w:t>
      </w:r>
    </w:p>
    <w:p w14:paraId="0BCE84A2" w14:textId="77777777" w:rsidR="00F7523B" w:rsidRPr="005000EA" w:rsidRDefault="00F7523B" w:rsidP="009C1E99">
      <w:pPr>
        <w:pStyle w:val="ListParagraph"/>
        <w:numPr>
          <w:ilvl w:val="0"/>
          <w:numId w:val="2"/>
        </w:numPr>
      </w:pPr>
      <w:r w:rsidRPr="005000EA">
        <w:t xml:space="preserve">The toolkit examples created will be developed to maximise efficiency and time saving for the council’s staff. This will save council time through the reduction of calls and emails relating to questions of how to use council’s Open Data platform API. </w:t>
      </w:r>
    </w:p>
    <w:p w14:paraId="307F8FAE" w14:textId="77777777" w:rsidR="00F7523B" w:rsidRPr="005000EA" w:rsidRDefault="00F7523B" w:rsidP="009C1E99">
      <w:pPr>
        <w:pStyle w:val="ListParagraph"/>
        <w:numPr>
          <w:ilvl w:val="0"/>
          <w:numId w:val="2"/>
        </w:numPr>
      </w:pPr>
      <w:r w:rsidRPr="005000EA">
        <w:t xml:space="preserve">The use cases lists are the most common customer requests for assistance in creating a data solution using City of Melbourne’s open data/API. </w:t>
      </w:r>
    </w:p>
    <w:p w14:paraId="1F793D57" w14:textId="77777777" w:rsidR="00F7523B" w:rsidRPr="005000EA" w:rsidRDefault="00F7523B" w:rsidP="000B7473"/>
    <w:p w14:paraId="134D9FC1" w14:textId="314CF83A" w:rsidR="002E7412" w:rsidRDefault="00204864" w:rsidP="000B7473">
      <w:r>
        <w:t xml:space="preserve">In Trimester </w:t>
      </w:r>
      <w:r w:rsidR="002B0A30">
        <w:t>2</w:t>
      </w:r>
      <w:r>
        <w:t xml:space="preserve"> 2022 t</w:t>
      </w:r>
      <w:r w:rsidR="657FFA59" w:rsidRPr="005000EA">
        <w:t xml:space="preserve">his project </w:t>
      </w:r>
      <w:r w:rsidR="00D307E5">
        <w:t xml:space="preserve">continues to </w:t>
      </w:r>
      <w:r w:rsidR="657FFA59" w:rsidRPr="005000EA">
        <w:t xml:space="preserve">deliver a proof-of-concept example of how calls to Open Data API can be made to deliver a solution. </w:t>
      </w:r>
      <w:r w:rsidR="00E869FB">
        <w:t>Figure 2.1 illustrates the major components o</w:t>
      </w:r>
      <w:r w:rsidR="00475E38">
        <w:t>f</w:t>
      </w:r>
      <w:r w:rsidR="00E869FB">
        <w:t xml:space="preserve"> the Melbourne </w:t>
      </w:r>
      <w:r w:rsidR="00475E38">
        <w:t>Open Data Playground platform.</w:t>
      </w:r>
    </w:p>
    <w:p w14:paraId="3B9B8C11" w14:textId="77777777" w:rsidR="00475E38" w:rsidRDefault="00475E38" w:rsidP="000B7473"/>
    <w:p w14:paraId="03259BF3" w14:textId="6346A0E2" w:rsidR="004602CB" w:rsidRDefault="004602CB" w:rsidP="004602CB">
      <w:r w:rsidRPr="005000EA">
        <w:t xml:space="preserve">Building on the foundation of work completed in the previous </w:t>
      </w:r>
      <w:r>
        <w:t>trimesters</w:t>
      </w:r>
      <w:r w:rsidRPr="005000EA">
        <w:t xml:space="preserve">, our </w:t>
      </w:r>
      <w:r>
        <w:t>project</w:t>
      </w:r>
      <w:r w:rsidRPr="005000EA">
        <w:t xml:space="preserve"> focussed on delivering </w:t>
      </w:r>
      <w:r w:rsidR="00643324">
        <w:t>five</w:t>
      </w:r>
      <w:r w:rsidRPr="005000EA">
        <w:t xml:space="preserve"> key outputs: </w:t>
      </w:r>
    </w:p>
    <w:p w14:paraId="54DC6975" w14:textId="41765710" w:rsidR="004602CB" w:rsidRDefault="002B0A30" w:rsidP="009C1E99">
      <w:pPr>
        <w:pStyle w:val="ListParagraph"/>
        <w:numPr>
          <w:ilvl w:val="0"/>
          <w:numId w:val="3"/>
        </w:numPr>
      </w:pPr>
      <w:r>
        <w:t xml:space="preserve">Developing </w:t>
      </w:r>
      <w:r w:rsidR="008E622B">
        <w:t>a staging pipeline to assist with development</w:t>
      </w:r>
    </w:p>
    <w:p w14:paraId="03EDB534" w14:textId="68730697" w:rsidR="008E622B" w:rsidRDefault="008E622B" w:rsidP="009C1E99">
      <w:pPr>
        <w:pStyle w:val="ListParagraph"/>
        <w:numPr>
          <w:ilvl w:val="0"/>
          <w:numId w:val="3"/>
        </w:numPr>
      </w:pPr>
      <w:r>
        <w:t>Implementing the use cases developed in trimester 1 2022</w:t>
      </w:r>
    </w:p>
    <w:p w14:paraId="26C67F7B" w14:textId="40206BD6" w:rsidR="004602CB" w:rsidRDefault="004602CB" w:rsidP="009C1E99">
      <w:pPr>
        <w:pStyle w:val="ListParagraph"/>
        <w:numPr>
          <w:ilvl w:val="0"/>
          <w:numId w:val="3"/>
        </w:numPr>
      </w:pPr>
      <w:r>
        <w:t>Creating new use cases</w:t>
      </w:r>
    </w:p>
    <w:p w14:paraId="28155139" w14:textId="14C69C5D" w:rsidR="004602CB" w:rsidRDefault="004602CB" w:rsidP="009C1E99">
      <w:pPr>
        <w:pStyle w:val="ListParagraph"/>
        <w:numPr>
          <w:ilvl w:val="0"/>
          <w:numId w:val="3"/>
        </w:numPr>
      </w:pPr>
      <w:r>
        <w:t>Testing and updating all functionality</w:t>
      </w:r>
      <w:r w:rsidR="00643324">
        <w:t xml:space="preserve"> and</w:t>
      </w:r>
      <w:r>
        <w:t xml:space="preserve"> usability of the site</w:t>
      </w:r>
    </w:p>
    <w:p w14:paraId="6045F976" w14:textId="0B5495D4" w:rsidR="00643324" w:rsidRPr="005000EA" w:rsidRDefault="00643324" w:rsidP="009C1E99">
      <w:pPr>
        <w:pStyle w:val="ListParagraph"/>
        <w:numPr>
          <w:ilvl w:val="0"/>
          <w:numId w:val="3"/>
        </w:numPr>
      </w:pPr>
      <w:r>
        <w:t xml:space="preserve">Redesigning the </w:t>
      </w:r>
      <w:r w:rsidR="00181E52">
        <w:t>Melbourne Open Playground and developing new branding</w:t>
      </w:r>
    </w:p>
    <w:p w14:paraId="54D9D2BE" w14:textId="77777777" w:rsidR="004602CB" w:rsidRPr="005000EA" w:rsidRDefault="004602CB" w:rsidP="004602CB"/>
    <w:p w14:paraId="52E630EA" w14:textId="56D10F02" w:rsidR="00A85937" w:rsidRDefault="00A85937">
      <w:pPr>
        <w:spacing w:line="240" w:lineRule="auto"/>
        <w:jc w:val="left"/>
      </w:pPr>
    </w:p>
    <w:p w14:paraId="67A9114F" w14:textId="77777777" w:rsidR="00BB3A13" w:rsidRDefault="00BB3A13">
      <w:pPr>
        <w:spacing w:line="240" w:lineRule="auto"/>
        <w:jc w:val="left"/>
      </w:pPr>
    </w:p>
    <w:p w14:paraId="04D7A287" w14:textId="77777777" w:rsidR="00BB3A13" w:rsidRDefault="00BB3A13">
      <w:pPr>
        <w:spacing w:line="240" w:lineRule="auto"/>
        <w:jc w:val="left"/>
      </w:pPr>
    </w:p>
    <w:p w14:paraId="386D1B51" w14:textId="77777777" w:rsidR="00BB3A13" w:rsidRDefault="00BB3A13">
      <w:pPr>
        <w:spacing w:line="240" w:lineRule="auto"/>
        <w:jc w:val="left"/>
      </w:pPr>
    </w:p>
    <w:p w14:paraId="2538C212" w14:textId="77777777" w:rsidR="00BB3A13" w:rsidRDefault="00BB3A13">
      <w:pPr>
        <w:spacing w:line="240" w:lineRule="auto"/>
        <w:jc w:val="left"/>
      </w:pPr>
    </w:p>
    <w:p w14:paraId="1B3CE0F8" w14:textId="77777777" w:rsidR="00BB3A13" w:rsidRDefault="00BB3A13">
      <w:pPr>
        <w:spacing w:line="240" w:lineRule="auto"/>
        <w:jc w:val="left"/>
      </w:pPr>
    </w:p>
    <w:p w14:paraId="570BDDC7" w14:textId="77777777" w:rsidR="00BB3A13" w:rsidRDefault="00BB3A13">
      <w:pPr>
        <w:spacing w:line="240" w:lineRule="auto"/>
        <w:jc w:val="left"/>
        <w:rPr>
          <w:i/>
          <w:iCs/>
          <w:color w:val="44546A" w:themeColor="text2"/>
          <w:sz w:val="18"/>
          <w:szCs w:val="18"/>
        </w:rPr>
      </w:pPr>
    </w:p>
    <w:p w14:paraId="2D5C8A2E" w14:textId="51F3C264" w:rsidR="004602CB" w:rsidRPr="00345954" w:rsidRDefault="004602CB" w:rsidP="00A85937">
      <w:pPr>
        <w:pStyle w:val="Figure"/>
      </w:pPr>
      <w:r w:rsidRPr="00345954">
        <w:lastRenderedPageBreak/>
        <w:t>Figure 2.1: Melbourne Open Data Platform High Level Architecture</w:t>
      </w:r>
    </w:p>
    <w:p w14:paraId="01191DB0" w14:textId="1FAF937A" w:rsidR="002E7412" w:rsidRPr="005000EA" w:rsidRDefault="00345954" w:rsidP="000B7473">
      <w:r w:rsidRPr="00345954">
        <w:rPr>
          <w:noProof/>
        </w:rPr>
        <w:drawing>
          <wp:inline distT="0" distB="0" distL="0" distR="0" wp14:anchorId="2DB97754" wp14:editId="03148E5B">
            <wp:extent cx="5727700" cy="2856230"/>
            <wp:effectExtent l="0" t="0" r="6350" b="127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727700" cy="2856230"/>
                    </a:xfrm>
                    <a:prstGeom prst="rect">
                      <a:avLst/>
                    </a:prstGeom>
                  </pic:spPr>
                </pic:pic>
              </a:graphicData>
            </a:graphic>
          </wp:inline>
        </w:drawing>
      </w:r>
    </w:p>
    <w:p w14:paraId="6E979EAA" w14:textId="1D46DF3E" w:rsidR="002E7412" w:rsidRPr="005000EA" w:rsidRDefault="002E7412" w:rsidP="000B7473"/>
    <w:p w14:paraId="684795B0" w14:textId="12432563" w:rsidR="002E7412" w:rsidRPr="005000EA" w:rsidRDefault="002E7412" w:rsidP="000B7473"/>
    <w:p w14:paraId="6B79BFD8" w14:textId="1F0A897F" w:rsidR="00A64D4D" w:rsidRPr="005000EA" w:rsidRDefault="657FFA59" w:rsidP="000B7473">
      <w:r w:rsidRPr="005000EA">
        <w:t>Th</w:t>
      </w:r>
      <w:r w:rsidR="00EC56B6">
        <w:t xml:space="preserve">is trimester </w:t>
      </w:r>
      <w:r w:rsidRPr="005000EA">
        <w:t xml:space="preserve">saw the </w:t>
      </w:r>
      <w:r w:rsidR="00A92DCD">
        <w:t xml:space="preserve">data science and engineering team </w:t>
      </w:r>
      <w:r w:rsidR="00EC56B6">
        <w:t>creat</w:t>
      </w:r>
      <w:r w:rsidR="00A92DCD">
        <w:t>e</w:t>
      </w:r>
      <w:r w:rsidRPr="005000EA">
        <w:t xml:space="preserve"> </w:t>
      </w:r>
      <w:r w:rsidR="00DB7AA0">
        <w:t>multiple</w:t>
      </w:r>
      <w:r w:rsidRPr="005000EA">
        <w:t xml:space="preserve"> </w:t>
      </w:r>
      <w:r w:rsidR="00EC56B6">
        <w:t>new use cases</w:t>
      </w:r>
      <w:r w:rsidR="00DB7AA0">
        <w:t xml:space="preserve"> within three work streams: </w:t>
      </w:r>
      <w:r w:rsidR="00050DEB">
        <w:t>Safety</w:t>
      </w:r>
      <w:r w:rsidR="00DB7AA0">
        <w:t xml:space="preserve"> and Wellbeing, </w:t>
      </w:r>
      <w:r w:rsidR="00D77B40">
        <w:t xml:space="preserve">Environment and Sustainability and </w:t>
      </w:r>
      <w:r w:rsidR="00892F72">
        <w:t>Business and Activity</w:t>
      </w:r>
      <w:r w:rsidR="00337096">
        <w:t xml:space="preserve">. </w:t>
      </w:r>
      <w:r w:rsidRPr="005000EA">
        <w:t>These use</w:t>
      </w:r>
      <w:r w:rsidR="12765F67" w:rsidRPr="005000EA">
        <w:t xml:space="preserve"> </w:t>
      </w:r>
      <w:r w:rsidRPr="005000EA">
        <w:t xml:space="preserve">cases </w:t>
      </w:r>
      <w:r w:rsidR="4A51FFCA" w:rsidRPr="005000EA">
        <w:t>explored and analysed</w:t>
      </w:r>
      <w:r w:rsidRPr="005000EA">
        <w:t xml:space="preserve"> a variety of datasets available from Melbourne Open Data. Utilising python libraries such as Selenium, </w:t>
      </w:r>
      <w:r w:rsidR="00A255FE">
        <w:t xml:space="preserve">folium, </w:t>
      </w:r>
      <w:proofErr w:type="spellStart"/>
      <w:r w:rsidR="0073489C">
        <w:t>P</w:t>
      </w:r>
      <w:r w:rsidRPr="005000EA">
        <w:t>lotly</w:t>
      </w:r>
      <w:proofErr w:type="spellEnd"/>
      <w:r w:rsidRPr="005000EA">
        <w:t xml:space="preserve">, and </w:t>
      </w:r>
      <w:proofErr w:type="spellStart"/>
      <w:r w:rsidR="4EF7AC63" w:rsidRPr="005000EA">
        <w:t>m</w:t>
      </w:r>
      <w:r w:rsidRPr="005000EA">
        <w:t>apbox</w:t>
      </w:r>
      <w:proofErr w:type="spellEnd"/>
      <w:r w:rsidRPr="005000EA">
        <w:t>, our data science team was able to deliver highly stylized, interactive tools to help in developing business insights using the City of Melbourne’s Open Data API</w:t>
      </w:r>
      <w:r w:rsidR="00A64D4D">
        <w:t>.</w:t>
      </w:r>
    </w:p>
    <w:p w14:paraId="09CE2657" w14:textId="3B8C4429" w:rsidR="002E7412" w:rsidRPr="005000EA" w:rsidRDefault="002E7412" w:rsidP="005742C2"/>
    <w:p w14:paraId="23BA49D8" w14:textId="486205C6" w:rsidR="002E7412" w:rsidRDefault="657FFA59" w:rsidP="00EF2866">
      <w:r w:rsidRPr="005000EA">
        <w:t>The web development</w:t>
      </w:r>
      <w:r w:rsidR="4937935D" w:rsidRPr="005000EA">
        <w:t xml:space="preserve"> team</w:t>
      </w:r>
      <w:r w:rsidRPr="005000EA">
        <w:t xml:space="preserve"> </w:t>
      </w:r>
      <w:r w:rsidR="00337096">
        <w:t xml:space="preserve">focussed on </w:t>
      </w:r>
      <w:r w:rsidR="00B164C2">
        <w:t xml:space="preserve">developing a staging pipeline </w:t>
      </w:r>
      <w:r w:rsidR="00973C07">
        <w:t xml:space="preserve">as well as implementing the use cases developed in trimester 1. </w:t>
      </w:r>
      <w:r w:rsidR="006522C8">
        <w:t xml:space="preserve">Improvements were made </w:t>
      </w:r>
      <w:r w:rsidR="00E74090">
        <w:t xml:space="preserve">in conjunction with the Design team, </w:t>
      </w:r>
      <w:r w:rsidR="006F1E33">
        <w:t>fixing links and updating functionality and usability.</w:t>
      </w:r>
      <w:r w:rsidR="006C45E1">
        <w:t xml:space="preserve"> The team also worked on documentation </w:t>
      </w:r>
      <w:r w:rsidR="005C0805">
        <w:t xml:space="preserve">which will assist the new trimesters students </w:t>
      </w:r>
      <w:r w:rsidR="00EF2866">
        <w:t>in setting up their development environments.</w:t>
      </w:r>
    </w:p>
    <w:p w14:paraId="7961158F" w14:textId="77777777" w:rsidR="00A64D4D" w:rsidRDefault="00A64D4D" w:rsidP="005742C2"/>
    <w:p w14:paraId="2FB8A58E" w14:textId="26D9DD57" w:rsidR="00A92DCD" w:rsidRDefault="00A308B7" w:rsidP="005742C2">
      <w:r>
        <w:t xml:space="preserve">The design team </w:t>
      </w:r>
      <w:r w:rsidR="0020521F">
        <w:t xml:space="preserve">was centred around </w:t>
      </w:r>
      <w:r w:rsidR="00973C07">
        <w:t xml:space="preserve">a </w:t>
      </w:r>
      <w:r w:rsidR="001424C0">
        <w:t xml:space="preserve">redesign of the Melbourne Open Playground web app. This included creating a look to the website, new logos and colour schemes. As well as this </w:t>
      </w:r>
      <w:r w:rsidR="00954D99">
        <w:t xml:space="preserve">the team </w:t>
      </w:r>
      <w:r w:rsidR="00D150F2">
        <w:t>performed functionality and usability tests on the site.</w:t>
      </w:r>
      <w:r w:rsidR="002B4E38">
        <w:t xml:space="preserve"> These deliverables included </w:t>
      </w:r>
      <w:r w:rsidR="00603D68">
        <w:t xml:space="preserve">comprehensive testing of the site and all of its links. </w:t>
      </w:r>
      <w:r w:rsidR="000C7D77">
        <w:t xml:space="preserve">Then working with the </w:t>
      </w:r>
      <w:r w:rsidR="00BB6B0D">
        <w:t xml:space="preserve">web development team to implement these changes. </w:t>
      </w:r>
    </w:p>
    <w:p w14:paraId="198E28E3" w14:textId="77777777" w:rsidR="00BB6B0D" w:rsidRPr="005000EA" w:rsidRDefault="00BB6B0D" w:rsidP="005742C2"/>
    <w:p w14:paraId="099CFB22" w14:textId="132A32F5" w:rsidR="00B40679" w:rsidRDefault="657FFA59" w:rsidP="003057E9">
      <w:r w:rsidRPr="005000EA">
        <w:t xml:space="preserve">The work completed this </w:t>
      </w:r>
      <w:r w:rsidR="00BB6B0D">
        <w:t xml:space="preserve">trimester </w:t>
      </w:r>
      <w:r w:rsidR="005C0B67">
        <w:t xml:space="preserve">leaves the project and the </w:t>
      </w:r>
      <w:r w:rsidR="00C4154E">
        <w:t xml:space="preserve">students coming </w:t>
      </w:r>
      <w:r w:rsidR="004602CB">
        <w:t>onto</w:t>
      </w:r>
      <w:r w:rsidR="00C4154E">
        <w:t xml:space="preserve"> </w:t>
      </w:r>
      <w:r w:rsidR="004602CB">
        <w:t>t</w:t>
      </w:r>
      <w:r w:rsidR="00C4154E">
        <w:t xml:space="preserve">he project next trimester in a </w:t>
      </w:r>
      <w:r w:rsidR="00113292">
        <w:t xml:space="preserve">great place to continue </w:t>
      </w:r>
      <w:r w:rsidR="00D15D45">
        <w:t>with the project.</w:t>
      </w:r>
      <w:r w:rsidRPr="005000EA">
        <w:t xml:space="preserve"> </w:t>
      </w:r>
      <w:r w:rsidR="00D15D45">
        <w:t xml:space="preserve">This will allow </w:t>
      </w:r>
      <w:r w:rsidR="00825A5A">
        <w:t>next trimesters team to fast track the implementation of new use cases, implement site up</w:t>
      </w:r>
      <w:r w:rsidR="00E3285F">
        <w:t>dates</w:t>
      </w:r>
      <w:r w:rsidR="00E940A5">
        <w:t xml:space="preserve"> and </w:t>
      </w:r>
      <w:r w:rsidR="003057E9">
        <w:t xml:space="preserve">further the </w:t>
      </w:r>
      <w:r w:rsidR="004602CB">
        <w:t>project</w:t>
      </w:r>
      <w:r w:rsidR="003057E9">
        <w:t xml:space="preserve">. </w:t>
      </w:r>
    </w:p>
    <w:p w14:paraId="615A4C42" w14:textId="77777777" w:rsidR="003B51A6" w:rsidRDefault="003B51A6" w:rsidP="005742C2"/>
    <w:p w14:paraId="10C23CE0" w14:textId="02A81D82" w:rsidR="002E6B9F" w:rsidRDefault="002E6B9F" w:rsidP="005742C2">
      <w:pPr>
        <w:rPr>
          <w:rFonts w:asciiTheme="majorHAnsi" w:eastAsiaTheme="majorEastAsia" w:hAnsiTheme="majorHAnsi" w:cstheme="majorBidi"/>
          <w:color w:val="2F5496" w:themeColor="accent1" w:themeShade="BF"/>
          <w:sz w:val="32"/>
          <w:szCs w:val="32"/>
        </w:rPr>
      </w:pPr>
    </w:p>
    <w:p w14:paraId="11A7D2C8" w14:textId="683D03DB" w:rsidR="00A96A40" w:rsidRPr="00C174B4" w:rsidRDefault="006C676D" w:rsidP="00C174B4">
      <w:pPr>
        <w:spacing w:line="240" w:lineRule="auto"/>
        <w:jc w:val="left"/>
        <w:rPr>
          <w:rFonts w:eastAsiaTheme="majorEastAsia" w:cstheme="majorBidi"/>
          <w:b/>
          <w:bCs/>
          <w:color w:val="2F5496" w:themeColor="accent1" w:themeShade="BF"/>
          <w:sz w:val="32"/>
          <w:szCs w:val="32"/>
        </w:rPr>
      </w:pPr>
      <w:r>
        <w:br w:type="page"/>
      </w:r>
    </w:p>
    <w:p w14:paraId="0AB33202" w14:textId="46D13DA8" w:rsidR="0003028F" w:rsidRDefault="003C483B" w:rsidP="00BB6B84">
      <w:pPr>
        <w:pStyle w:val="Heading1"/>
      </w:pPr>
      <w:bookmarkStart w:id="5" w:name="_Toc114228625"/>
      <w:r>
        <w:lastRenderedPageBreak/>
        <w:t xml:space="preserve">Public </w:t>
      </w:r>
      <w:r w:rsidR="003A0961" w:rsidRPr="00C174B4">
        <w:t>GitHub</w:t>
      </w:r>
      <w:r>
        <w:t xml:space="preserve"> Repository</w:t>
      </w:r>
      <w:bookmarkEnd w:id="5"/>
    </w:p>
    <w:p w14:paraId="70E39BDC" w14:textId="298FF830" w:rsidR="00BC2F1F" w:rsidRDefault="00BC2363" w:rsidP="00BB6B84">
      <w:r w:rsidRPr="005742C2">
        <w:t xml:space="preserve">In addition to the Melbourne Open Data playground, the </w:t>
      </w:r>
      <w:r w:rsidR="00C174B4">
        <w:t>project</w:t>
      </w:r>
      <w:r w:rsidRPr="005742C2">
        <w:t xml:space="preserve"> has also curated a </w:t>
      </w:r>
      <w:r w:rsidR="008B4DC7" w:rsidRPr="005742C2">
        <w:t>public</w:t>
      </w:r>
      <w:r w:rsidRPr="005742C2">
        <w:t xml:space="preserve">-facing GitHub. </w:t>
      </w:r>
      <w:r w:rsidR="00041442">
        <w:t xml:space="preserve">In this environment </w:t>
      </w:r>
      <w:r w:rsidRPr="005742C2">
        <w:t xml:space="preserve">we showcase python code that </w:t>
      </w:r>
      <w:r w:rsidR="00041442">
        <w:t xml:space="preserve">supports and extends </w:t>
      </w:r>
      <w:r w:rsidR="00BC2F1F">
        <w:t>the use cases</w:t>
      </w:r>
      <w:r w:rsidRPr="005742C2">
        <w:t xml:space="preserve"> integrated onto the web portal.</w:t>
      </w:r>
    </w:p>
    <w:p w14:paraId="1F08E4C1" w14:textId="77777777" w:rsidR="00BC2F1F" w:rsidRDefault="00BC2F1F" w:rsidP="00BB6B84"/>
    <w:p w14:paraId="2891780E" w14:textId="0C86264D" w:rsidR="00BC2F1F" w:rsidRDefault="00BC2363" w:rsidP="00BB6B84">
      <w:r w:rsidRPr="005742C2">
        <w:t xml:space="preserve">The </w:t>
      </w:r>
      <w:proofErr w:type="spellStart"/>
      <w:r w:rsidR="00BC2F1F">
        <w:t>Jupyter</w:t>
      </w:r>
      <w:proofErr w:type="spellEnd"/>
      <w:r w:rsidR="00BC2F1F">
        <w:t xml:space="preserve"> </w:t>
      </w:r>
      <w:r w:rsidRPr="005742C2">
        <w:t>notebooks are shared for the benefit of those who may be more technically motivated to explore and build upon</w:t>
      </w:r>
      <w:r w:rsidR="00BC2F1F">
        <w:t xml:space="preserve"> our examples</w:t>
      </w:r>
      <w:r w:rsidRPr="005742C2">
        <w:t>.</w:t>
      </w:r>
    </w:p>
    <w:p w14:paraId="6B93A338" w14:textId="77777777" w:rsidR="00BC2F1F" w:rsidRDefault="00BC2F1F" w:rsidP="00BB6B84"/>
    <w:p w14:paraId="700601CD" w14:textId="50A54696" w:rsidR="7E284CD3" w:rsidRPr="005742C2" w:rsidRDefault="00BC2363" w:rsidP="005742C2">
      <w:r w:rsidRPr="005742C2">
        <w:t xml:space="preserve">Readme pages help </w:t>
      </w:r>
      <w:r w:rsidR="00BC2F1F">
        <w:t xml:space="preserve">users to </w:t>
      </w:r>
      <w:r w:rsidRPr="005742C2">
        <w:t>navigat</w:t>
      </w:r>
      <w:r w:rsidR="00BC2F1F">
        <w:t>e</w:t>
      </w:r>
      <w:r w:rsidRPr="005742C2">
        <w:t xml:space="preserve"> to </w:t>
      </w:r>
      <w:r w:rsidR="00BC2F1F">
        <w:t xml:space="preserve">and </w:t>
      </w:r>
      <w:r w:rsidRPr="005742C2">
        <w:t>explore these works. Th</w:t>
      </w:r>
      <w:r w:rsidR="00094165">
        <w:t xml:space="preserve">is was created to </w:t>
      </w:r>
      <w:r w:rsidR="00320BCC" w:rsidRPr="005742C2">
        <w:t xml:space="preserve">aid in building a community around the playground and Melbourne Open Data more generally. </w:t>
      </w:r>
      <w:r w:rsidR="004B5183">
        <w:t>Figure 4.</w:t>
      </w:r>
      <w:r w:rsidR="00D44A7B">
        <w:t>1</w:t>
      </w:r>
      <w:r w:rsidR="004B5183">
        <w:t xml:space="preserve"> below illustrates the home page of the GitHub site.</w:t>
      </w:r>
    </w:p>
    <w:p w14:paraId="60AABDD0" w14:textId="7B4842F2" w:rsidR="75E3C6AE" w:rsidRDefault="75E3C6AE" w:rsidP="005742C2"/>
    <w:p w14:paraId="7F14105E" w14:textId="2534F251" w:rsidR="00387794" w:rsidRPr="00387794" w:rsidRDefault="00387794" w:rsidP="005742C2">
      <w:pPr>
        <w:pStyle w:val="Figure"/>
      </w:pPr>
      <w:r w:rsidRPr="00387794">
        <w:t xml:space="preserve">Figure </w:t>
      </w:r>
      <w:r w:rsidR="002F5A44">
        <w:t>3</w:t>
      </w:r>
      <w:r w:rsidRPr="00387794">
        <w:t>.</w:t>
      </w:r>
      <w:r w:rsidR="0013090B">
        <w:t>1</w:t>
      </w:r>
      <w:r w:rsidRPr="00387794">
        <w:t>: Public-facing GitHub repository</w:t>
      </w:r>
    </w:p>
    <w:p w14:paraId="2CAD63B0" w14:textId="689C0541" w:rsidR="002E6B9F" w:rsidRDefault="00060ED0" w:rsidP="005742C2">
      <w:pPr>
        <w:rPr>
          <w:rFonts w:asciiTheme="majorHAnsi" w:eastAsiaTheme="majorEastAsia" w:hAnsiTheme="majorHAnsi" w:cstheme="majorBidi"/>
          <w:color w:val="2F5496" w:themeColor="accent1" w:themeShade="BF"/>
          <w:sz w:val="32"/>
          <w:szCs w:val="32"/>
        </w:rPr>
      </w:pPr>
      <w:r w:rsidRPr="00060ED0">
        <w:rPr>
          <w:rFonts w:asciiTheme="majorHAnsi" w:eastAsiaTheme="majorEastAsia" w:hAnsiTheme="majorHAnsi" w:cstheme="majorBidi"/>
          <w:noProof/>
          <w:color w:val="2F5496" w:themeColor="accent1" w:themeShade="BF"/>
          <w:sz w:val="32"/>
          <w:szCs w:val="32"/>
        </w:rPr>
        <w:drawing>
          <wp:inline distT="0" distB="0" distL="0" distR="0" wp14:anchorId="44826DEC" wp14:editId="132FAB57">
            <wp:extent cx="5727700" cy="3232150"/>
            <wp:effectExtent l="0" t="0" r="6350" b="6350"/>
            <wp:docPr id="4" name="Picture 4" descr="Graphical user interface, text, application, email, websit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Graphical user interface, text, application, email, website&#10;&#10;Description automatically generated"/>
                    <pic:cNvPicPr/>
                  </pic:nvPicPr>
                  <pic:blipFill>
                    <a:blip r:embed="rId21"/>
                    <a:stretch>
                      <a:fillRect/>
                    </a:stretch>
                  </pic:blipFill>
                  <pic:spPr>
                    <a:xfrm>
                      <a:off x="0" y="0"/>
                      <a:ext cx="5727700" cy="3232150"/>
                    </a:xfrm>
                    <a:prstGeom prst="rect">
                      <a:avLst/>
                    </a:prstGeom>
                  </pic:spPr>
                </pic:pic>
              </a:graphicData>
            </a:graphic>
          </wp:inline>
        </w:drawing>
      </w:r>
    </w:p>
    <w:p w14:paraId="79CF2A29" w14:textId="77777777" w:rsidR="00406C05" w:rsidRDefault="00406C05">
      <w:pPr>
        <w:spacing w:line="240" w:lineRule="auto"/>
        <w:jc w:val="left"/>
        <w:rPr>
          <w:rFonts w:eastAsiaTheme="majorEastAsia" w:cstheme="majorBidi"/>
          <w:b/>
          <w:bCs/>
          <w:color w:val="2F5496" w:themeColor="accent1" w:themeShade="BF"/>
          <w:sz w:val="32"/>
          <w:szCs w:val="32"/>
        </w:rPr>
      </w:pPr>
      <w:r>
        <w:br w:type="page"/>
      </w:r>
    </w:p>
    <w:p w14:paraId="5DF71D4B" w14:textId="607168D2" w:rsidR="00DA3674" w:rsidRPr="008A5485" w:rsidRDefault="00DA3674" w:rsidP="005742C2">
      <w:pPr>
        <w:pStyle w:val="Heading1"/>
      </w:pPr>
      <w:bookmarkStart w:id="6" w:name="_Toc114228626"/>
      <w:r w:rsidRPr="008A5485">
        <w:lastRenderedPageBreak/>
        <w:t>Completed Deliverables</w:t>
      </w:r>
      <w:bookmarkEnd w:id="6"/>
    </w:p>
    <w:p w14:paraId="5F54B55B" w14:textId="045BDAC7" w:rsidR="534BEB9B" w:rsidRDefault="00375091" w:rsidP="005742C2">
      <w:r>
        <w:t xml:space="preserve">In this section we </w:t>
      </w:r>
      <w:r w:rsidR="534BEB9B" w:rsidRPr="005000EA">
        <w:t xml:space="preserve">describe the </w:t>
      </w:r>
      <w:r w:rsidR="00BB6B84">
        <w:t xml:space="preserve">key </w:t>
      </w:r>
      <w:r w:rsidR="534BEB9B" w:rsidRPr="005000EA">
        <w:t>deliverables a</w:t>
      </w:r>
      <w:r w:rsidR="004B07AB">
        <w:t xml:space="preserve">s well as the </w:t>
      </w:r>
      <w:r w:rsidR="002B3B07">
        <w:t xml:space="preserve">main </w:t>
      </w:r>
      <w:r w:rsidR="004B07AB">
        <w:t xml:space="preserve">teams </w:t>
      </w:r>
      <w:r w:rsidR="00A7290C">
        <w:t xml:space="preserve">and contributors </w:t>
      </w:r>
      <w:r w:rsidR="002B3B07">
        <w:t>responsible</w:t>
      </w:r>
      <w:r w:rsidR="534BEB9B" w:rsidRPr="005000EA">
        <w:t>.</w:t>
      </w:r>
    </w:p>
    <w:p w14:paraId="2DD7A454" w14:textId="4D3C4A2A" w:rsidR="534BEB9B" w:rsidRPr="007C0974" w:rsidRDefault="22F951CF" w:rsidP="007C0974">
      <w:pPr>
        <w:pStyle w:val="Heading2"/>
      </w:pPr>
      <w:r w:rsidRPr="007C0974">
        <w:t>Domain 1: Safety and Wellbeing – Use Case 1 Pedestrian Footpaths and Road Safety (Bree and Jack)</w:t>
      </w:r>
    </w:p>
    <w:p w14:paraId="1D314ABB" w14:textId="7963F581" w:rsidR="385B1189" w:rsidRDefault="385B1189" w:rsidP="57CC7ED3">
      <w:pPr>
        <w:ind w:left="426"/>
      </w:pPr>
      <w:r>
        <w:t>Extending on the work completed from exploring bicycle routes, cyclists and road safety this use case utilises Melbourne pedestrian route network</w:t>
      </w:r>
      <w:r w:rsidR="0FB6B5BE">
        <w:t xml:space="preserve"> data and combines VicRoads traffic accident data to explore accidents involving pedestrians within Melbourne CBD.</w:t>
      </w:r>
      <w:r w:rsidR="66E6877F">
        <w:t xml:space="preserve"> Two python notebooks have been produced to explore the use case. Future work on this use case</w:t>
      </w:r>
      <w:r w:rsidR="31D46757">
        <w:t xml:space="preserve"> and related python notebooks</w:t>
      </w:r>
      <w:r w:rsidR="66E6877F">
        <w:t xml:space="preserve"> can include peer review, application of company branding and colour palettes and publishing to the project website.</w:t>
      </w:r>
    </w:p>
    <w:p w14:paraId="1B12CADD" w14:textId="35D68E97" w:rsidR="4797AF1F" w:rsidRDefault="4797AF1F" w:rsidP="4797AF1F">
      <w:pPr>
        <w:ind w:left="426"/>
      </w:pPr>
    </w:p>
    <w:p w14:paraId="2CCFA1C3" w14:textId="3201B6D1" w:rsidR="18D0039F" w:rsidRPr="005000EA" w:rsidRDefault="18D0039F" w:rsidP="00D9326E">
      <w:pPr>
        <w:pStyle w:val="BitBucketreference"/>
        <w:spacing w:line="240" w:lineRule="auto"/>
        <w:ind w:left="1560"/>
      </w:pPr>
      <w:r>
        <w:t>Trello:</w:t>
      </w:r>
      <w:r>
        <w:tab/>
      </w:r>
    </w:p>
    <w:p w14:paraId="00CAFC47" w14:textId="4D7FC133" w:rsidR="18D0039F" w:rsidRPr="005000EA" w:rsidRDefault="570F11D6" w:rsidP="00D9326E">
      <w:pPr>
        <w:pStyle w:val="BitBucketreference"/>
        <w:spacing w:line="240" w:lineRule="auto"/>
        <w:ind w:left="1560"/>
      </w:pPr>
      <w:r>
        <w:t>Part 1 Analysis</w:t>
      </w:r>
    </w:p>
    <w:p w14:paraId="70E48CBC" w14:textId="76539F51" w:rsidR="18D0039F" w:rsidRPr="005000EA" w:rsidRDefault="00C622ED" w:rsidP="00D9326E">
      <w:pPr>
        <w:pStyle w:val="BitBucketreference"/>
        <w:spacing w:line="240" w:lineRule="auto"/>
        <w:ind w:left="1560"/>
      </w:pPr>
      <w:hyperlink r:id="rId22">
        <w:r w:rsidR="78477D1C" w:rsidRPr="588744B0">
          <w:rPr>
            <w:rStyle w:val="Hyperlink"/>
          </w:rPr>
          <w:t>https://trello.com/c/l5dknddG/100-domain-1-safety-wellbeing-use-case-1-pedestrian-road-safety-task-14-pedestrian-route-network-and-accidents-notebook-1</w:t>
        </w:r>
      </w:hyperlink>
      <w:r w:rsidR="36FBCB7C">
        <w:t xml:space="preserve">  </w:t>
      </w:r>
    </w:p>
    <w:p w14:paraId="494EF879" w14:textId="070C4E67" w:rsidR="45B4C7F6" w:rsidRDefault="45B4C7F6" w:rsidP="57CC7ED3">
      <w:pPr>
        <w:pStyle w:val="BitBucketreference"/>
        <w:spacing w:line="240" w:lineRule="auto"/>
        <w:ind w:left="1560"/>
      </w:pPr>
      <w:r w:rsidRPr="57CC7ED3">
        <w:t>Part 2 Analysis</w:t>
      </w:r>
    </w:p>
    <w:p w14:paraId="695F2B6B" w14:textId="76A74E62" w:rsidR="45B4C7F6" w:rsidRDefault="00C622ED" w:rsidP="57CC7ED3">
      <w:pPr>
        <w:pStyle w:val="BitBucketreference"/>
        <w:spacing w:line="240" w:lineRule="auto"/>
        <w:ind w:left="1560"/>
      </w:pPr>
      <w:hyperlink r:id="rId23">
        <w:r w:rsidR="45B4C7F6" w:rsidRPr="57CC7ED3">
          <w:rPr>
            <w:rStyle w:val="Hyperlink"/>
          </w:rPr>
          <w:t>https://trello.com/c/mcSZNRDi/110-domain-1-safety-wellbeing-use-case-1-pedestrian-road-safety-task-15-part-2-of-pedestrian-safety</w:t>
        </w:r>
      </w:hyperlink>
    </w:p>
    <w:p w14:paraId="1A7CC320" w14:textId="6836CDC5" w:rsidR="57CC7ED3" w:rsidRDefault="57CC7ED3" w:rsidP="57CC7ED3">
      <w:pPr>
        <w:pStyle w:val="BitBucketreference"/>
        <w:spacing w:line="240" w:lineRule="auto"/>
        <w:ind w:left="1560"/>
        <w:rPr>
          <w:sz w:val="12"/>
          <w:szCs w:val="12"/>
        </w:rPr>
      </w:pPr>
    </w:p>
    <w:p w14:paraId="411F50D0" w14:textId="052F5306" w:rsidR="00CA7BEF" w:rsidRDefault="0C55AD51" w:rsidP="00193268">
      <w:pPr>
        <w:pStyle w:val="BitBucketreference"/>
        <w:spacing w:line="240" w:lineRule="auto"/>
        <w:ind w:left="1560"/>
      </w:pPr>
      <w:r>
        <w:t>GitHub</w:t>
      </w:r>
      <w:r w:rsidR="430CCB73">
        <w:t>:</w:t>
      </w:r>
    </w:p>
    <w:p w14:paraId="2464473E" w14:textId="1CD5B8DA" w:rsidR="00CA7BEF" w:rsidRDefault="5DE49946" w:rsidP="00193268">
      <w:pPr>
        <w:pStyle w:val="BitBucketreference"/>
        <w:spacing w:line="240" w:lineRule="auto"/>
        <w:ind w:left="1560"/>
      </w:pPr>
      <w:r>
        <w:t>Part 1 Analysis Notebook:</w:t>
      </w:r>
    </w:p>
    <w:p w14:paraId="6AA88E39" w14:textId="46F0E7C6" w:rsidR="00CA7BEF" w:rsidRDefault="00C622ED" w:rsidP="00193268">
      <w:pPr>
        <w:pStyle w:val="BitBucketreference"/>
        <w:spacing w:line="240" w:lineRule="auto"/>
        <w:ind w:left="1560"/>
      </w:pPr>
      <w:hyperlink r:id="rId24">
        <w:r w:rsidR="7916C532" w:rsidRPr="57CC7ED3">
          <w:rPr>
            <w:rStyle w:val="Hyperlink"/>
          </w:rPr>
          <w:t>https://github.com/Chameleon-company/MOP-Code/blob/Bree-M-Branch/datascience/usecases/usecase-pedestriansafety-part1.ipynb</w:t>
        </w:r>
      </w:hyperlink>
    </w:p>
    <w:p w14:paraId="15E37D43" w14:textId="42899449" w:rsidR="4F008062" w:rsidRDefault="2F80946C" w:rsidP="57CC7ED3">
      <w:pPr>
        <w:pStyle w:val="BitBucketreference"/>
        <w:spacing w:line="240" w:lineRule="auto"/>
        <w:ind w:left="1560"/>
      </w:pPr>
      <w:r w:rsidRPr="57CC7ED3">
        <w:t>Part 2 Analysis Notebook:</w:t>
      </w:r>
    </w:p>
    <w:p w14:paraId="3D2D44FF" w14:textId="5F66B12F" w:rsidR="4F008062" w:rsidRDefault="00C622ED" w:rsidP="4F008062">
      <w:pPr>
        <w:pStyle w:val="BitBucketreference"/>
        <w:spacing w:line="240" w:lineRule="auto"/>
        <w:ind w:left="1560"/>
      </w:pPr>
      <w:hyperlink r:id="rId25">
        <w:r w:rsidR="2F80946C" w:rsidRPr="57CC7ED3">
          <w:rPr>
            <w:rStyle w:val="Hyperlink"/>
          </w:rPr>
          <w:t>https://github.com/Chameleon-company/MOP-Code/blob/Jack-Analysis/datascience/usecases/usecase_pedestriansafety_part2.ipynb</w:t>
        </w:r>
      </w:hyperlink>
    </w:p>
    <w:p w14:paraId="6E930F2B" w14:textId="19CB7125" w:rsidR="68C16DE2" w:rsidRPr="007C0974" w:rsidRDefault="00CD6C76" w:rsidP="007C0974">
      <w:pPr>
        <w:pStyle w:val="Heading2"/>
      </w:pPr>
      <w:bookmarkStart w:id="7" w:name="_Toc114228628"/>
      <w:bookmarkEnd w:id="7"/>
      <w:r w:rsidRPr="007C0974">
        <w:t xml:space="preserve"> </w:t>
      </w:r>
      <w:r w:rsidR="52AD8441" w:rsidRPr="007C0974">
        <w:t xml:space="preserve">Domain 1: Safety and Wellbeing – Use Case 2 </w:t>
      </w:r>
      <w:r w:rsidR="3F0F0325" w:rsidRPr="007C0974">
        <w:t>Impacts of High-</w:t>
      </w:r>
      <w:bookmarkStart w:id="8" w:name="_Int_UT7tTw4c"/>
      <w:r w:rsidR="3F0F0325" w:rsidRPr="007C0974">
        <w:t>Rise  Residency</w:t>
      </w:r>
      <w:bookmarkEnd w:id="8"/>
      <w:r w:rsidR="3F0F0325" w:rsidRPr="007C0974">
        <w:t xml:space="preserve"> </w:t>
      </w:r>
      <w:r w:rsidR="52AD8441" w:rsidRPr="007C0974">
        <w:t>(</w:t>
      </w:r>
      <w:r w:rsidR="0C25B4F8" w:rsidRPr="007C0974">
        <w:t>Andrew</w:t>
      </w:r>
      <w:r w:rsidR="52AD8441" w:rsidRPr="007C0974">
        <w:t xml:space="preserve"> and Jack)</w:t>
      </w:r>
    </w:p>
    <w:p w14:paraId="250E2B8D" w14:textId="38D94BC3" w:rsidR="7A600F77" w:rsidRDefault="7A600F77" w:rsidP="57CC7ED3">
      <w:pPr>
        <w:ind w:left="426"/>
      </w:pPr>
      <w:r>
        <w:t xml:space="preserve">This use case explores the impacts of high-density housing and accessible and affordable public transport. </w:t>
      </w:r>
      <w:r w:rsidR="2AF7D7EB">
        <w:t>Work completed in Trimester 2 2022 included researching and defining helpful statistical metrics to measure the likelihood of residents of high-density housing utilising public transport as well as inspecting geographical aspects of public transport systems and hig</w:t>
      </w:r>
      <w:r w:rsidR="7E014FDD">
        <w:t>h-rise dwellings. Future work on this use case can include the analysis of income and liveability score data</w:t>
      </w:r>
      <w:r w:rsidR="6B0F563F">
        <w:t>, finalisation of the python notebook, peer review, application of company branding, colour palettes and publishing to project website.</w:t>
      </w:r>
    </w:p>
    <w:p w14:paraId="3E77229D" w14:textId="5CAB13A5" w:rsidR="4797AF1F" w:rsidRDefault="4797AF1F" w:rsidP="4797AF1F">
      <w:pPr>
        <w:ind w:left="426"/>
      </w:pPr>
    </w:p>
    <w:p w14:paraId="0C111572" w14:textId="22F6460E" w:rsidR="00FD1689" w:rsidRDefault="49DD96B6" w:rsidP="588744B0">
      <w:pPr>
        <w:pStyle w:val="BitBucketreference"/>
        <w:ind w:left="1560"/>
        <w:rPr>
          <w:highlight w:val="yellow"/>
        </w:rPr>
      </w:pPr>
      <w:r>
        <w:t>Trello:</w:t>
      </w:r>
      <w:r w:rsidR="00FD1689">
        <w:tab/>
      </w:r>
      <w:r w:rsidR="7F7FC419">
        <w:t xml:space="preserve"> </w:t>
      </w:r>
      <w:r w:rsidR="00FD1689">
        <w:tab/>
      </w:r>
      <w:hyperlink r:id="rId26">
        <w:r w:rsidR="681F4BC7" w:rsidRPr="57CC7ED3">
          <w:rPr>
            <w:rStyle w:val="Hyperlink"/>
          </w:rPr>
          <w:t>https://trello.com/c/YMRSISg7/102-domain-1-safety-wellbeing-use-case-2-impacts-of-high-density-housing-public-transport-task-13-performing-eda</w:t>
        </w:r>
      </w:hyperlink>
    </w:p>
    <w:p w14:paraId="70BB4185" w14:textId="1A8D9D69" w:rsidR="79D74C1D" w:rsidRDefault="79D74C1D" w:rsidP="57CC7ED3">
      <w:pPr>
        <w:pStyle w:val="BitBucketreference"/>
        <w:ind w:left="1560"/>
      </w:pPr>
      <w:bookmarkStart w:id="9" w:name="_Toc114228629"/>
      <w:bookmarkEnd w:id="9"/>
      <w:r>
        <w:t>GitHub:</w:t>
      </w:r>
      <w:r>
        <w:tab/>
      </w:r>
      <w:hyperlink r:id="rId27">
        <w:r w:rsidR="6580C8CE" w:rsidRPr="57CC7ED3">
          <w:rPr>
            <w:rStyle w:val="Hyperlink"/>
          </w:rPr>
          <w:t>https://github.com/Chameleon-company/MOP-Code/blob/Jack-Analysis/datascience/usecases/usecase-highriseimpact-part%201.ipynb</w:t>
        </w:r>
      </w:hyperlink>
    </w:p>
    <w:p w14:paraId="08A58EA1" w14:textId="2086D615" w:rsidR="5E31B435" w:rsidRPr="007C0974" w:rsidRDefault="51BE942F" w:rsidP="007C0974">
      <w:pPr>
        <w:pStyle w:val="Heading2"/>
      </w:pPr>
      <w:r w:rsidRPr="007C0974">
        <w:t>Domain 1: Safety and Wellbeing – Bicycle Route and Road Safety Notebook Part 2 (Bree)</w:t>
      </w:r>
    </w:p>
    <w:p w14:paraId="5FA33613" w14:textId="21EB5B81" w:rsidR="244409CD" w:rsidRDefault="244409CD" w:rsidP="57CC7ED3">
      <w:pPr>
        <w:ind w:left="720"/>
        <w:rPr>
          <w:rFonts w:eastAsia="Times New Roman"/>
        </w:rPr>
      </w:pPr>
      <w:r w:rsidRPr="57CC7ED3">
        <w:rPr>
          <w:rFonts w:eastAsia="Times New Roman"/>
        </w:rPr>
        <w:t>This use case extends on previous work completed in Trimester 1 2022 on ‘Bicycle Route Network and Accidents Part 1’</w:t>
      </w:r>
      <w:r w:rsidR="53C80629" w:rsidRPr="57CC7ED3">
        <w:rPr>
          <w:rFonts w:eastAsia="Times New Roman"/>
        </w:rPr>
        <w:t xml:space="preserve"> and involves an exploration of the Melbourne Bicycle network through the lens of VicRoads traffic accident data, ‘crash stats’.</w:t>
      </w:r>
      <w:r w:rsidR="0623F0B5" w:rsidRPr="57CC7ED3">
        <w:rPr>
          <w:rFonts w:eastAsia="Times New Roman"/>
        </w:rPr>
        <w:t xml:space="preserve"> This use case focuses on the geography, timing and circumstances of accidents involving cyclists in the Melbourne CBD.</w:t>
      </w:r>
      <w:r w:rsidR="4F4E95BB" w:rsidRPr="57CC7ED3">
        <w:rPr>
          <w:rFonts w:eastAsia="Times New Roman"/>
        </w:rPr>
        <w:t xml:space="preserve"> This use case was completed and published to the project website in Trimester 2 2022.</w:t>
      </w:r>
    </w:p>
    <w:p w14:paraId="2C96B762" w14:textId="428FFC24" w:rsidR="4797AF1F" w:rsidRDefault="4797AF1F" w:rsidP="4797AF1F">
      <w:pPr>
        <w:ind w:left="720"/>
      </w:pPr>
    </w:p>
    <w:p w14:paraId="5035BFB0" w14:textId="20AFA7F9" w:rsidR="008328A1" w:rsidRPr="005000EA" w:rsidRDefault="008328A1" w:rsidP="00D9326E">
      <w:pPr>
        <w:pStyle w:val="BitBucketreference"/>
        <w:ind w:left="1560"/>
      </w:pPr>
      <w:r>
        <w:t>Trello:</w:t>
      </w:r>
      <w:r>
        <w:tab/>
      </w:r>
      <w:r w:rsidR="008456DC">
        <w:t xml:space="preserve"> </w:t>
      </w:r>
      <w:hyperlink r:id="rId28">
        <w:r w:rsidR="3F5B9B49" w:rsidRPr="588744B0">
          <w:rPr>
            <w:rStyle w:val="Hyperlink"/>
          </w:rPr>
          <w:t>https://trello.com/c/iXe7rdeS/70-publish-to-website-bicycle-route-network-and-accidents-notebook-2</w:t>
        </w:r>
      </w:hyperlink>
    </w:p>
    <w:p w14:paraId="739D69DB" w14:textId="6CE8D40F" w:rsidR="588744B0" w:rsidRDefault="008328A1" w:rsidP="588744B0">
      <w:pPr>
        <w:pStyle w:val="BitBucketreference"/>
        <w:ind w:left="1560"/>
      </w:pPr>
      <w:r>
        <w:t>GitHub:</w:t>
      </w:r>
      <w:r>
        <w:tab/>
      </w:r>
      <w:hyperlink r:id="rId29">
        <w:r w:rsidR="0A05436F" w:rsidRPr="588744B0">
          <w:rPr>
            <w:rStyle w:val="Hyperlink"/>
          </w:rPr>
          <w:t>https://github.com/Chameleon-company/MOP-Code/blob/master/datascience/usecases/usecase-bicyclenetworkroadsafety-part2.ipynb</w:t>
        </w:r>
      </w:hyperlink>
      <w:bookmarkStart w:id="10" w:name="_Toc114228630"/>
      <w:bookmarkEnd w:id="10"/>
    </w:p>
    <w:p w14:paraId="27904E30" w14:textId="02012849" w:rsidR="5E31B435" w:rsidRPr="007C0974" w:rsidRDefault="1EE5A7E0" w:rsidP="007C0974">
      <w:pPr>
        <w:pStyle w:val="Heading2"/>
      </w:pPr>
      <w:r w:rsidRPr="007C0974">
        <w:t xml:space="preserve">Domain 2: Environment &amp; Sustainability – Use Case 1 </w:t>
      </w:r>
      <w:r w:rsidR="5C041E9D" w:rsidRPr="007C0974">
        <w:t>Environmental Sensor Study</w:t>
      </w:r>
      <w:r w:rsidRPr="007C0974">
        <w:t xml:space="preserve"> (</w:t>
      </w:r>
      <w:r w:rsidR="01A2BBE0" w:rsidRPr="007C0974">
        <w:t>Julian</w:t>
      </w:r>
      <w:r w:rsidRPr="007C0974">
        <w:t>)</w:t>
      </w:r>
    </w:p>
    <w:p w14:paraId="7476060F" w14:textId="1AA2FC99" w:rsidR="742983BF" w:rsidRDefault="3A653CCF" w:rsidP="588744B0">
      <w:pPr>
        <w:ind w:left="426"/>
      </w:pPr>
      <w:r>
        <w:t xml:space="preserve">A previous study conducted by Chameleon found that the current </w:t>
      </w:r>
      <w:r w:rsidR="31DE28D1">
        <w:t>number</w:t>
      </w:r>
      <w:r>
        <w:t xml:space="preserve"> of environmental sensors around the Melbourne CBD is insufficient to provide highly granular data. This use case attempts to discover </w:t>
      </w:r>
      <w:r w:rsidR="0125BA1C">
        <w:t xml:space="preserve">how many would be ideal for the city. </w:t>
      </w:r>
      <w:r w:rsidR="2AE30D26">
        <w:t>This use case could be expanded upon by further refining the results and providing an accuracy heatmap for the area.</w:t>
      </w:r>
    </w:p>
    <w:p w14:paraId="361B3C8E" w14:textId="418DEDA9" w:rsidR="00453A7A" w:rsidRDefault="1704AA67" w:rsidP="00453A7A">
      <w:pPr>
        <w:pStyle w:val="BitBucketreference"/>
        <w:ind w:left="1560"/>
      </w:pPr>
      <w:r>
        <w:t>Trello:</w:t>
      </w:r>
      <w:r w:rsidR="00B0481E">
        <w:tab/>
      </w:r>
      <w:hyperlink r:id="rId30">
        <w:r w:rsidR="04FFE0BB" w:rsidRPr="57CC7ED3">
          <w:rPr>
            <w:rStyle w:val="Hyperlink"/>
          </w:rPr>
          <w:t>https://trello.com/c/eUQWrCTa/89-domain-2-environment-sustainability-use-case-1-environmental-sensors-for-the-melbourne-cbd</w:t>
        </w:r>
      </w:hyperlink>
    </w:p>
    <w:p w14:paraId="243F7BC8" w14:textId="34F9D844" w:rsidR="1704AA67" w:rsidRDefault="1704AA67" w:rsidP="57CC7ED3">
      <w:pPr>
        <w:pStyle w:val="BitBucketreference"/>
        <w:ind w:left="1560"/>
      </w:pPr>
      <w:bookmarkStart w:id="11" w:name="_Toc114228631"/>
      <w:bookmarkEnd w:id="11"/>
      <w:r>
        <w:t>GitHub:</w:t>
      </w:r>
      <w:r>
        <w:tab/>
      </w:r>
      <w:hyperlink r:id="rId31">
        <w:r w:rsidR="41D352A0" w:rsidRPr="57CC7ED3">
          <w:rPr>
            <w:rStyle w:val="Hyperlink"/>
          </w:rPr>
          <w:t>https://github.com/Chameleon-company/MOP-Code/blob/Julian-C-Branch/datascience/usecases/usecase-EnvironmentalSensorStudyRevA.ipynb</w:t>
        </w:r>
      </w:hyperlink>
    </w:p>
    <w:p w14:paraId="4E43BA86" w14:textId="196C67AF" w:rsidR="71EF1FD2" w:rsidRPr="007C0974" w:rsidRDefault="71EF1FD2" w:rsidP="007C0974">
      <w:pPr>
        <w:pStyle w:val="Heading2"/>
      </w:pPr>
      <w:r w:rsidRPr="007C0974">
        <w:lastRenderedPageBreak/>
        <w:t xml:space="preserve">Domain 2: Environment &amp; Sustainability – Use Case </w:t>
      </w:r>
      <w:r w:rsidR="3BF80172" w:rsidRPr="007C0974">
        <w:t>2</w:t>
      </w:r>
      <w:r w:rsidRPr="007C0974">
        <w:t xml:space="preserve"> </w:t>
      </w:r>
      <w:r w:rsidR="0C4B8BE6" w:rsidRPr="007C0974">
        <w:t xml:space="preserve">Ideal Green Roof Locations </w:t>
      </w:r>
      <w:r w:rsidRPr="007C0974">
        <w:t>(</w:t>
      </w:r>
      <w:r w:rsidR="157F97C5" w:rsidRPr="007C0974">
        <w:t>Hannah &amp; Ryan</w:t>
      </w:r>
      <w:r w:rsidRPr="007C0974">
        <w:t>)</w:t>
      </w:r>
    </w:p>
    <w:p w14:paraId="4DF4E69B" w14:textId="3D499ADB" w:rsidR="3169ED8F" w:rsidRDefault="2B991625" w:rsidP="588744B0">
      <w:pPr>
        <w:ind w:left="426"/>
      </w:pPr>
      <w:r>
        <w:t>This use case analysed a range of datasets to determine the suitability of the roofs of Melbourne for different types of Greening</w:t>
      </w:r>
      <w:r w:rsidR="00D72D71">
        <w:t>, installation of solar panels, or a cool roof</w:t>
      </w:r>
      <w:r>
        <w:t>.</w:t>
      </w:r>
      <w:r w:rsidR="003D60E8">
        <w:t xml:space="preserve"> It </w:t>
      </w:r>
      <w:r w:rsidR="00EB7ADF">
        <w:t>used modelling data created by the CSIRO regarding building energy consumption, as well as an external data source from the Victorian government regarding the urban heat index and heat vulnerability</w:t>
      </w:r>
      <w:r w:rsidR="00091185">
        <w:t>.</w:t>
      </w:r>
      <w:r>
        <w:t xml:space="preserve"> This use case could be exp</w:t>
      </w:r>
      <w:r w:rsidR="0A67569C">
        <w:t>anded on in any way you see fit.</w:t>
      </w:r>
    </w:p>
    <w:p w14:paraId="633ABA2B" w14:textId="725BD134" w:rsidR="4797AF1F" w:rsidRDefault="4797AF1F" w:rsidP="4797AF1F">
      <w:pPr>
        <w:ind w:left="426"/>
      </w:pPr>
    </w:p>
    <w:p w14:paraId="623FDA00" w14:textId="6B64A7F7" w:rsidR="0C1136A3" w:rsidRDefault="0C1136A3" w:rsidP="57CC7ED3">
      <w:pPr>
        <w:pStyle w:val="BitBucketreference"/>
        <w:ind w:left="1560"/>
      </w:pPr>
      <w:r>
        <w:t>Trello:</w:t>
      </w:r>
      <w:r>
        <w:tab/>
      </w:r>
      <w:hyperlink r:id="rId32">
        <w:r w:rsidR="49F5F2D8" w:rsidRPr="57CC7ED3">
          <w:rPr>
            <w:rStyle w:val="Hyperlink"/>
          </w:rPr>
          <w:t>https://trello.com/c/xk8EsSWK/90-domain-2-environment-sustainability-use-case-2-the-impact-of-green-exteriors-on-energy-consumption</w:t>
        </w:r>
      </w:hyperlink>
    </w:p>
    <w:p w14:paraId="443495F1" w14:textId="11655F8D" w:rsidR="0C1136A3" w:rsidRDefault="0C1136A3" w:rsidP="57CC7ED3">
      <w:pPr>
        <w:pStyle w:val="BitBucketreference"/>
        <w:ind w:left="1560"/>
      </w:pPr>
      <w:r>
        <w:t>GitHub:</w:t>
      </w:r>
      <w:r>
        <w:tab/>
      </w:r>
      <w:hyperlink r:id="rId33">
        <w:r w:rsidR="5F9B48AC" w:rsidRPr="57CC7ED3">
          <w:rPr>
            <w:rStyle w:val="Hyperlink"/>
          </w:rPr>
          <w:t>https://github.com/Chameleon-company/MOP-Code/tree/master/datascience/usecases/greenroof_usecase</w:t>
        </w:r>
      </w:hyperlink>
    </w:p>
    <w:p w14:paraId="173FCAF5" w14:textId="6DB9E8BC" w:rsidR="004F7DFA" w:rsidRPr="007C0974" w:rsidRDefault="3910F99B" w:rsidP="007C0974">
      <w:pPr>
        <w:pStyle w:val="Heading2"/>
      </w:pPr>
      <w:bookmarkStart w:id="12" w:name="_Toc114228632"/>
      <w:bookmarkEnd w:id="12"/>
      <w:r w:rsidRPr="007C0974">
        <w:t xml:space="preserve">Domain 2: Environment &amp; Sustainability – Use Case </w:t>
      </w:r>
      <w:r w:rsidR="7D3211E0" w:rsidRPr="007C0974">
        <w:t>3</w:t>
      </w:r>
      <w:r w:rsidRPr="007C0974">
        <w:t xml:space="preserve"> </w:t>
      </w:r>
      <w:r w:rsidR="168B80C3" w:rsidRPr="007C0974">
        <w:t>Smart Bin &amp; Disposal Optimisation</w:t>
      </w:r>
      <w:r w:rsidRPr="007C0974">
        <w:t xml:space="preserve"> (</w:t>
      </w:r>
      <w:r w:rsidR="1013F53A" w:rsidRPr="007C0974">
        <w:t>Bose</w:t>
      </w:r>
      <w:r w:rsidRPr="007C0974">
        <w:t>)</w:t>
      </w:r>
    </w:p>
    <w:p w14:paraId="4AFC9686" w14:textId="52237207" w:rsidR="3F1E9101" w:rsidRDefault="68EFE9E4" w:rsidP="588744B0">
      <w:pPr>
        <w:ind w:left="426"/>
      </w:pPr>
      <w:r>
        <w:t xml:space="preserve">This use case </w:t>
      </w:r>
      <w:r w:rsidR="00AD19AA">
        <w:t>analysed</w:t>
      </w:r>
      <w:r>
        <w:t xml:space="preserve"> the open data </w:t>
      </w:r>
      <w:r w:rsidR="5BD93A1C">
        <w:t>on waste collected in tonnes via strategically placed public litter bins</w:t>
      </w:r>
      <w:r w:rsidR="60CA20BD">
        <w:t xml:space="preserve"> within the city</w:t>
      </w:r>
      <w:r w:rsidR="5BD93A1C">
        <w:t>,</w:t>
      </w:r>
      <w:r w:rsidR="0B625D36">
        <w:t xml:space="preserve"> those from illegal dumping</w:t>
      </w:r>
      <w:r w:rsidR="221C7023">
        <w:t>,</w:t>
      </w:r>
      <w:r w:rsidR="0B625D36">
        <w:t xml:space="preserve"> and street </w:t>
      </w:r>
      <w:r w:rsidR="0F69476C">
        <w:t>sweepings</w:t>
      </w:r>
      <w:r w:rsidR="64B39575">
        <w:t>. The purpose is to determine if any increase i</w:t>
      </w:r>
      <w:r w:rsidR="78B25114">
        <w:t>n</w:t>
      </w:r>
      <w:r w:rsidR="64B39575">
        <w:t xml:space="preserve"> ordinary </w:t>
      </w:r>
      <w:r w:rsidR="7D70B260">
        <w:t xml:space="preserve">public litter bins </w:t>
      </w:r>
      <w:r w:rsidR="42D314D4">
        <w:t>will r</w:t>
      </w:r>
      <w:r w:rsidR="1681927D">
        <w:t>educe</w:t>
      </w:r>
      <w:r w:rsidR="5B25DB8C">
        <w:t xml:space="preserve"> tonnes of waste from street sweeping</w:t>
      </w:r>
      <w:r w:rsidR="4183617D">
        <w:t>s</w:t>
      </w:r>
      <w:r w:rsidR="5B25DB8C">
        <w:t xml:space="preserve"> and </w:t>
      </w:r>
      <w:r w:rsidR="7A4E2175">
        <w:t>if there will be a chan</w:t>
      </w:r>
      <w:r w:rsidR="0590D41D">
        <w:t>g</w:t>
      </w:r>
      <w:r w:rsidR="7A4E2175">
        <w:t>e</w:t>
      </w:r>
      <w:r w:rsidR="78044726">
        <w:t xml:space="preserve"> </w:t>
      </w:r>
      <w:r w:rsidR="3519F736">
        <w:t xml:space="preserve">in illegal </w:t>
      </w:r>
      <w:r w:rsidR="78044726">
        <w:t>d</w:t>
      </w:r>
      <w:r w:rsidR="51343FE0">
        <w:t>umping</w:t>
      </w:r>
      <w:r w:rsidR="7A4E2175">
        <w:t xml:space="preserve"> </w:t>
      </w:r>
      <w:r w:rsidR="304295F4">
        <w:t>volume</w:t>
      </w:r>
      <w:r w:rsidR="21C44524">
        <w:t xml:space="preserve">, thus considering the existence of any </w:t>
      </w:r>
      <w:r w:rsidR="508B3653">
        <w:t>connection among the</w:t>
      </w:r>
      <w:r w:rsidR="27B104D1">
        <w:t xml:space="preserve"> three sources of waste</w:t>
      </w:r>
      <w:r w:rsidR="508B3653">
        <w:t>. A comparison was further made to determine the relevance</w:t>
      </w:r>
      <w:r w:rsidR="320BF9F7">
        <w:t xml:space="preserve"> of smart bin</w:t>
      </w:r>
      <w:r w:rsidR="29CF5709">
        <w:t>s</w:t>
      </w:r>
      <w:r w:rsidR="21CEA08F">
        <w:t xml:space="preserve"> with </w:t>
      </w:r>
      <w:r w:rsidR="0D9BE602">
        <w:t xml:space="preserve">respect to how tonnes </w:t>
      </w:r>
      <w:r w:rsidR="55AFE10E">
        <w:t>of</w:t>
      </w:r>
      <w:r w:rsidR="0D9BE602">
        <w:t xml:space="preserve"> waste chan</w:t>
      </w:r>
      <w:r w:rsidR="56317CBF">
        <w:t>ge</w:t>
      </w:r>
      <w:r w:rsidR="0D9BE602">
        <w:t xml:space="preserve"> with the int</w:t>
      </w:r>
      <w:r w:rsidR="1F8E63FA">
        <w:t>r</w:t>
      </w:r>
      <w:r w:rsidR="52D01041">
        <w:t>oduction of</w:t>
      </w:r>
      <w:r w:rsidR="320BF9F7">
        <w:t xml:space="preserve"> smart bin</w:t>
      </w:r>
      <w:r w:rsidR="50AF47ED">
        <w:t>s</w:t>
      </w:r>
      <w:r w:rsidR="01211328">
        <w:t>.</w:t>
      </w:r>
      <w:r w:rsidR="76F73AE2">
        <w:t xml:space="preserve"> By</w:t>
      </w:r>
      <w:r w:rsidR="01211328">
        <w:t xml:space="preserve"> comparing tonnes of waste before smart bin usage and after the </w:t>
      </w:r>
      <w:r w:rsidR="5FE06D71">
        <w:t>usage</w:t>
      </w:r>
      <w:r w:rsidR="01211328">
        <w:t xml:space="preserve"> of smart bin</w:t>
      </w:r>
      <w:r w:rsidR="59691D81">
        <w:t>s</w:t>
      </w:r>
      <w:r w:rsidR="3ED17CDB">
        <w:t>, this analysis provides</w:t>
      </w:r>
      <w:r w:rsidR="73F77533">
        <w:t xml:space="preserve"> clarification and validate</w:t>
      </w:r>
      <w:r w:rsidR="034BFA2F">
        <w:t xml:space="preserve"> relevance of smart bins</w:t>
      </w:r>
      <w:r w:rsidR="6FF6481C">
        <w:t xml:space="preserve"> towards achieving a smarter city of </w:t>
      </w:r>
      <w:r w:rsidR="405CA9DD">
        <w:t>M</w:t>
      </w:r>
      <w:r w:rsidR="6FF6481C">
        <w:t>elbourne thro</w:t>
      </w:r>
      <w:r w:rsidR="41F87A3E">
        <w:t>u</w:t>
      </w:r>
      <w:r w:rsidR="6FF6481C">
        <w:t xml:space="preserve">gh waste management activities which also </w:t>
      </w:r>
      <w:r w:rsidR="5A321899">
        <w:t xml:space="preserve">makes the streets </w:t>
      </w:r>
      <w:r w:rsidR="2AD62ABA">
        <w:t>cleaner and more liveable</w:t>
      </w:r>
      <w:r w:rsidR="5A321899">
        <w:t>.</w:t>
      </w:r>
      <w:r w:rsidR="5B25DB8C">
        <w:t xml:space="preserve"> </w:t>
      </w:r>
      <w:r w:rsidR="3AEEA361">
        <w:t>T</w:t>
      </w:r>
      <w:r w:rsidR="0DA1BE5B">
        <w:t>his use case could be updated with a newer dataset if one is released</w:t>
      </w:r>
      <w:r w:rsidR="34BF8AC0">
        <w:t xml:space="preserve"> to provide </w:t>
      </w:r>
      <w:r w:rsidR="1A115E3E">
        <w:t xml:space="preserve">more perspective </w:t>
      </w:r>
      <w:r w:rsidR="08577C8D">
        <w:t>on the importance of smart bin</w:t>
      </w:r>
      <w:r w:rsidR="6230EEE4">
        <w:t>s</w:t>
      </w:r>
      <w:r w:rsidR="08577C8D">
        <w:t xml:space="preserve"> and waste management in general.</w:t>
      </w:r>
      <w:r w:rsidR="1A115E3E">
        <w:t xml:space="preserve"> </w:t>
      </w:r>
    </w:p>
    <w:p w14:paraId="12ED819D" w14:textId="43A8A953" w:rsidR="4797AF1F" w:rsidRDefault="4797AF1F" w:rsidP="4797AF1F">
      <w:pPr>
        <w:ind w:left="426"/>
      </w:pPr>
    </w:p>
    <w:p w14:paraId="7D70E2A5" w14:textId="778AD727" w:rsidR="004F7DFA" w:rsidRDefault="037C4376" w:rsidP="0013530D">
      <w:pPr>
        <w:pStyle w:val="BitBucketreference"/>
        <w:ind w:left="1560"/>
      </w:pPr>
      <w:r>
        <w:t>Trello:</w:t>
      </w:r>
      <w:r w:rsidR="004F7DFA">
        <w:tab/>
      </w:r>
      <w:r>
        <w:t xml:space="preserve"> </w:t>
      </w:r>
      <w:hyperlink r:id="rId34">
        <w:r w:rsidR="19DC7767" w:rsidRPr="57CC7ED3">
          <w:rPr>
            <w:rStyle w:val="Hyperlink"/>
          </w:rPr>
          <w:t>https://trello.com/c/9Lc2bM5k/109-use-case-domain-3-smart-bin</w:t>
        </w:r>
      </w:hyperlink>
    </w:p>
    <w:p w14:paraId="1A9CDD6A" w14:textId="7A54D1CC" w:rsidR="00A21B2C" w:rsidRPr="005000EA" w:rsidRDefault="00A21B2C" w:rsidP="004A1EC0">
      <w:pPr>
        <w:pStyle w:val="BitBucketreference"/>
        <w:ind w:left="1560"/>
      </w:pPr>
      <w:r>
        <w:t>GitHub:</w:t>
      </w:r>
      <w:r w:rsidR="6284B806">
        <w:t xml:space="preserve"> /</w:t>
      </w:r>
      <w:hyperlink r:id="rId35">
        <w:r w:rsidR="74B016EE" w:rsidRPr="71F9E151">
          <w:rPr>
            <w:rStyle w:val="Hyperlink"/>
          </w:rPr>
          <w:t>MOP-Code/Smart_Bin_&amp;_</w:t>
        </w:r>
        <w:proofErr w:type="spellStart"/>
        <w:r w:rsidR="74B016EE" w:rsidRPr="71F9E151">
          <w:rPr>
            <w:rStyle w:val="Hyperlink"/>
          </w:rPr>
          <w:t>disposal_optimization</w:t>
        </w:r>
        <w:proofErr w:type="spellEnd"/>
        <w:r w:rsidR="74B016EE" w:rsidRPr="71F9E151">
          <w:rPr>
            <w:rStyle w:val="Hyperlink"/>
          </w:rPr>
          <w:t xml:space="preserve"> (2).</w:t>
        </w:r>
        <w:proofErr w:type="spellStart"/>
        <w:r w:rsidR="74B016EE" w:rsidRPr="71F9E151">
          <w:rPr>
            <w:rStyle w:val="Hyperlink"/>
          </w:rPr>
          <w:t>ipynb</w:t>
        </w:r>
        <w:proofErr w:type="spellEnd"/>
        <w:r w:rsidR="74B016EE" w:rsidRPr="71F9E151">
          <w:rPr>
            <w:rStyle w:val="Hyperlink"/>
          </w:rPr>
          <w:t xml:space="preserve"> at </w:t>
        </w:r>
        <w:proofErr w:type="spellStart"/>
        <w:r w:rsidR="74B016EE" w:rsidRPr="71F9E151">
          <w:rPr>
            <w:rStyle w:val="Hyperlink"/>
          </w:rPr>
          <w:t>Abosede</w:t>
        </w:r>
        <w:proofErr w:type="spellEnd"/>
        <w:r w:rsidR="74B016EE" w:rsidRPr="71F9E151">
          <w:rPr>
            <w:rStyle w:val="Hyperlink"/>
          </w:rPr>
          <w:t>-A · Chameleon-company/MOP-Code (github.com)</w:t>
        </w:r>
      </w:hyperlink>
    </w:p>
    <w:p w14:paraId="55EFFFE8" w14:textId="32AA4250" w:rsidR="00CD7220" w:rsidRPr="007C0974" w:rsidRDefault="2BBD24FF" w:rsidP="007C0974">
      <w:pPr>
        <w:pStyle w:val="Heading2"/>
      </w:pPr>
      <w:bookmarkStart w:id="13" w:name="_Toc114228633"/>
      <w:bookmarkEnd w:id="13"/>
      <w:r w:rsidRPr="007C0974">
        <w:lastRenderedPageBreak/>
        <w:t>Domain 2: Environment &amp; Sustainability – Green Walls (Julian)</w:t>
      </w:r>
    </w:p>
    <w:p w14:paraId="6F66B059" w14:textId="4FEDD9AB" w:rsidR="77C5FEAB" w:rsidRDefault="77C5FEAB" w:rsidP="62CC34E1">
      <w:pPr>
        <w:ind w:left="426"/>
      </w:pPr>
      <w:r>
        <w:t xml:space="preserve">This use case tries to determine the ideal locations for the installation of Green Walls around the Melbourne CBD. </w:t>
      </w:r>
      <w:r w:rsidR="00B141F6">
        <w:t xml:space="preserve">There </w:t>
      </w:r>
      <w:r w:rsidR="13E5AB54">
        <w:t>were</w:t>
      </w:r>
      <w:r w:rsidR="00B141F6">
        <w:t xml:space="preserve"> to be considered a variety of </w:t>
      </w:r>
      <w:r w:rsidR="470953D8">
        <w:t xml:space="preserve">factors involved </w:t>
      </w:r>
      <w:r w:rsidR="46E85EF2">
        <w:t>in</w:t>
      </w:r>
      <w:r w:rsidR="470953D8">
        <w:t xml:space="preserve"> situating the Green Walls within the city</w:t>
      </w:r>
      <w:r w:rsidR="212E0371">
        <w:t>.</w:t>
      </w:r>
      <w:r w:rsidR="470953D8">
        <w:t xml:space="preserve"> </w:t>
      </w:r>
      <w:r w:rsidR="212E0371">
        <w:t>One factor involved</w:t>
      </w:r>
      <w:r w:rsidR="470953D8">
        <w:t xml:space="preserve"> places with high levels of particulate matter </w:t>
      </w:r>
      <w:r w:rsidR="6C3FC7CA">
        <w:t xml:space="preserve">that </w:t>
      </w:r>
      <w:r w:rsidR="470953D8">
        <w:t>would be good places for green walls</w:t>
      </w:r>
      <w:r w:rsidR="46E85EF2">
        <w:t xml:space="preserve">. </w:t>
      </w:r>
      <w:r w:rsidR="5B1B4D24">
        <w:t>Another factor involved d</w:t>
      </w:r>
      <w:r w:rsidR="6C3FC7CA">
        <w:t xml:space="preserve">ifferent </w:t>
      </w:r>
      <w:r w:rsidR="408A9CEA">
        <w:t>kinds</w:t>
      </w:r>
      <w:r w:rsidR="470953D8">
        <w:t xml:space="preserve"> of insect species </w:t>
      </w:r>
      <w:r w:rsidR="1650F7FA">
        <w:t>that were</w:t>
      </w:r>
      <w:r w:rsidR="6E32F8B3">
        <w:t xml:space="preserve"> </w:t>
      </w:r>
      <w:r w:rsidR="1650F7FA">
        <w:t>situated</w:t>
      </w:r>
      <w:r w:rsidR="6E32F8B3">
        <w:t xml:space="preserve"> </w:t>
      </w:r>
      <w:r w:rsidR="470953D8">
        <w:t>at various survey places around the city</w:t>
      </w:r>
      <w:r w:rsidR="3C50296D">
        <w:t>, in conjunction with</w:t>
      </w:r>
      <w:r w:rsidR="470953D8">
        <w:t xml:space="preserve"> the tree canopy data</w:t>
      </w:r>
      <w:r w:rsidR="6F096564">
        <w:t>, which would solidify</w:t>
      </w:r>
      <w:r w:rsidR="470953D8">
        <w:t xml:space="preserve"> some </w:t>
      </w:r>
      <w:r w:rsidR="46E85EF2">
        <w:t>kind of</w:t>
      </w:r>
      <w:r w:rsidR="470953D8">
        <w:t xml:space="preserve"> proof as to why extra vegetation is good for insect populations</w:t>
      </w:r>
      <w:r w:rsidR="1B292E7A">
        <w:t>.</w:t>
      </w:r>
      <w:r w:rsidR="10A71A26">
        <w:t xml:space="preserve"> </w:t>
      </w:r>
      <w:r>
        <w:t xml:space="preserve">This use case is a work in progress and could be expanded on in </w:t>
      </w:r>
      <w:r w:rsidR="19F9F5B5">
        <w:t>several</w:t>
      </w:r>
      <w:r>
        <w:t xml:space="preserve"> ways. </w:t>
      </w:r>
    </w:p>
    <w:p w14:paraId="219610E1" w14:textId="173F19BC" w:rsidR="4797AF1F" w:rsidRDefault="4797AF1F" w:rsidP="4797AF1F">
      <w:pPr>
        <w:ind w:left="426"/>
      </w:pPr>
    </w:p>
    <w:p w14:paraId="78AC7784" w14:textId="7AA169E8" w:rsidR="001753C3" w:rsidRDefault="55D700A3" w:rsidP="001753C3">
      <w:pPr>
        <w:pStyle w:val="BitBucketreference"/>
        <w:ind w:left="1560"/>
      </w:pPr>
      <w:r>
        <w:t>Trello:</w:t>
      </w:r>
      <w:r w:rsidR="001753C3">
        <w:tab/>
      </w:r>
      <w:hyperlink r:id="rId36">
        <w:r w:rsidR="52C57E90" w:rsidRPr="57CC7ED3">
          <w:rPr>
            <w:rStyle w:val="Hyperlink"/>
          </w:rPr>
          <w:t>https://trello.com/c/msfOWeak/71-publish-to-website-ideal-green-wall-location-identification-ipynb</w:t>
        </w:r>
      </w:hyperlink>
    </w:p>
    <w:p w14:paraId="5318FDF6" w14:textId="22FE1029" w:rsidR="00CD7220" w:rsidRPr="005000EA" w:rsidRDefault="317C654A" w:rsidP="004A1EC0">
      <w:pPr>
        <w:pStyle w:val="BitBucketreference"/>
        <w:ind w:left="1560"/>
      </w:pPr>
      <w:r>
        <w:t>GitHub:</w:t>
      </w:r>
      <w:r w:rsidR="00CD7220">
        <w:tab/>
      </w:r>
      <w:hyperlink r:id="rId37">
        <w:r w:rsidR="5FBC7225" w:rsidRPr="57CC7ED3">
          <w:rPr>
            <w:rStyle w:val="Hyperlink"/>
          </w:rPr>
          <w:t>https://github.com/Chameleon-company/MOP-Code/blob/master/datascience/usecases/usecase-GreenWallLocationIDRevA.ipynb</w:t>
        </w:r>
      </w:hyperlink>
    </w:p>
    <w:p w14:paraId="1EB35B2C" w14:textId="59CD3FF0" w:rsidR="004F7DFA" w:rsidRPr="007C0974" w:rsidRDefault="725DE87C" w:rsidP="007C0974">
      <w:pPr>
        <w:pStyle w:val="Heading2"/>
      </w:pPr>
      <w:bookmarkStart w:id="14" w:name="_Toc114228634"/>
      <w:bookmarkEnd w:id="14"/>
      <w:r w:rsidRPr="007C0974">
        <w:t xml:space="preserve">Domain 3: Business &amp; Activity – Use Case 1 </w:t>
      </w:r>
      <w:r w:rsidR="6BE2FEF3" w:rsidRPr="007C0974">
        <w:t>Deep Analysis on factors Affecting Pedestrian Numbers</w:t>
      </w:r>
      <w:r w:rsidRPr="007C0974">
        <w:t xml:space="preserve"> (</w:t>
      </w:r>
      <w:proofErr w:type="spellStart"/>
      <w:r w:rsidR="3B4DA6DD" w:rsidRPr="007C0974">
        <w:t>Barkha</w:t>
      </w:r>
      <w:proofErr w:type="spellEnd"/>
      <w:r w:rsidR="3B4DA6DD" w:rsidRPr="007C0974">
        <w:t xml:space="preserve"> and Brendan</w:t>
      </w:r>
      <w:r w:rsidRPr="007C0974">
        <w:t>)</w:t>
      </w:r>
    </w:p>
    <w:p w14:paraId="55F04D7F" w14:textId="6DC445FA" w:rsidR="78990863" w:rsidRDefault="78990863" w:rsidP="0F188807">
      <w:pPr>
        <w:ind w:left="426"/>
      </w:pPr>
      <w:r>
        <w:t>Work has been done on ingesting and integrating external datasets which look to be good candidates for influencing pedestrian numbers, and some preliminary analysis has been done.</w:t>
      </w:r>
      <w:r w:rsidR="00B7674A">
        <w:t xml:space="preserve"> </w:t>
      </w:r>
      <w:r w:rsidRPr="0F188807">
        <w:t>Further work is required with integrating EDA which is spread across several notebooks to ensure consistent narrative.</w:t>
      </w:r>
    </w:p>
    <w:p w14:paraId="705BAE1D" w14:textId="00CC1CE9" w:rsidR="4797AF1F" w:rsidRDefault="4797AF1F" w:rsidP="4797AF1F">
      <w:pPr>
        <w:ind w:left="426"/>
      </w:pPr>
    </w:p>
    <w:p w14:paraId="01A282C2" w14:textId="375689C3" w:rsidR="004A1EC0" w:rsidRDefault="004A1EC0" w:rsidP="0F188807">
      <w:pPr>
        <w:pStyle w:val="BitBucketreference"/>
        <w:ind w:left="1560"/>
      </w:pPr>
      <w:r>
        <w:t>Trello:</w:t>
      </w:r>
      <w:r>
        <w:tab/>
      </w:r>
      <w:hyperlink r:id="rId38">
        <w:r w:rsidR="2A7D480D" w:rsidRPr="0F188807">
          <w:rPr>
            <w:rStyle w:val="Hyperlink"/>
          </w:rPr>
          <w:t>https://trello.com/c/Ee1wYLFz</w:t>
        </w:r>
      </w:hyperlink>
    </w:p>
    <w:p w14:paraId="67F40589" w14:textId="2D8A88CC" w:rsidR="004A1EC0" w:rsidRDefault="004A1EC0" w:rsidP="0F188807">
      <w:pPr>
        <w:pStyle w:val="BitBucketreference"/>
        <w:ind w:left="1560"/>
      </w:pPr>
      <w:r>
        <w:t>GitHub:</w:t>
      </w:r>
      <w:r>
        <w:tab/>
      </w:r>
      <w:hyperlink r:id="rId39">
        <w:r w:rsidR="055BD8D9" w:rsidRPr="0F188807">
          <w:rPr>
            <w:rStyle w:val="Hyperlink"/>
          </w:rPr>
          <w:t>https://github.com/Chameleon-company/MOP-Code/blob/Brendan-R-Branch/datascience/dataanalysis/Other%20EDA/event_impact_new_draft.ipynb</w:t>
        </w:r>
        <w:r w:rsidR="6523A102">
          <w:br/>
        </w:r>
      </w:hyperlink>
      <w:hyperlink r:id="rId40">
        <w:r w:rsidR="7E229FE1" w:rsidRPr="57CC7ED3">
          <w:rPr>
            <w:rStyle w:val="Hyperlink"/>
          </w:rPr>
          <w:t>https://github.com/Chameleon-company/MOP-Code/blob/barkhaj-branch/datascience/dataanalysis/Other%20EDA/eda_compare_pedestrian_traffic_precovid_to_now.ipynb</w:t>
        </w:r>
      </w:hyperlink>
    </w:p>
    <w:p w14:paraId="32AD4BAE" w14:textId="6CAA1519" w:rsidR="777E1B59" w:rsidRPr="007C0974" w:rsidRDefault="0882E8E8" w:rsidP="007C0974">
      <w:pPr>
        <w:pStyle w:val="Heading2"/>
      </w:pPr>
      <w:r w:rsidRPr="007C0974">
        <w:lastRenderedPageBreak/>
        <w:t xml:space="preserve">Domain 3: Business &amp; Activity – Use Case 2 </w:t>
      </w:r>
      <w:r w:rsidR="399B97D0" w:rsidRPr="007C0974">
        <w:t>Analyse and model high-rise residency against demand for public transport</w:t>
      </w:r>
      <w:r w:rsidRPr="007C0974">
        <w:t xml:space="preserve"> (</w:t>
      </w:r>
      <w:r w:rsidR="6DE66689" w:rsidRPr="007C0974">
        <w:t>Andrew and Brendan</w:t>
      </w:r>
      <w:r w:rsidRPr="007C0974">
        <w:t>)</w:t>
      </w:r>
      <w:bookmarkStart w:id="15" w:name="_Toc114228635"/>
      <w:bookmarkEnd w:id="15"/>
    </w:p>
    <w:p w14:paraId="6A4E39A1" w14:textId="1787C512" w:rsidR="277038E8" w:rsidRDefault="277038E8" w:rsidP="0F188807">
      <w:pPr>
        <w:ind w:left="426"/>
      </w:pPr>
      <w:r>
        <w:t>Work on this use case has not progressed. The incorporation of high-rise data, and analysis of the impacts, has been started under Domain 1.</w:t>
      </w:r>
    </w:p>
    <w:p w14:paraId="689D52A9" w14:textId="69816A1C" w:rsidR="10D2724E" w:rsidRDefault="10D2724E" w:rsidP="0F188807">
      <w:pPr>
        <w:ind w:left="426"/>
      </w:pPr>
      <w:r w:rsidRPr="0F188807">
        <w:t>Work on this use case will wait pending development of the Domain 1 analysis</w:t>
      </w:r>
      <w:r w:rsidR="2A9C678D" w:rsidRPr="0F188807">
        <w:t>.</w:t>
      </w:r>
    </w:p>
    <w:p w14:paraId="745F9E93" w14:textId="43AFE3C5" w:rsidR="4797AF1F" w:rsidRDefault="4797AF1F" w:rsidP="4797AF1F">
      <w:pPr>
        <w:ind w:left="426"/>
      </w:pPr>
    </w:p>
    <w:p w14:paraId="258C6A29" w14:textId="020AF250" w:rsidR="00491219" w:rsidRPr="005000EA" w:rsidRDefault="00491219" w:rsidP="00D9326E">
      <w:pPr>
        <w:pStyle w:val="BitBucketreference"/>
        <w:ind w:left="426" w:hanging="432"/>
      </w:pPr>
      <w:r>
        <w:t>Trello:</w:t>
      </w:r>
      <w:r>
        <w:tab/>
      </w:r>
      <w:hyperlink r:id="rId41">
        <w:r w:rsidR="129D7204" w:rsidRPr="0F188807">
          <w:rPr>
            <w:rStyle w:val="Hyperlink"/>
          </w:rPr>
          <w:t>https://trello.com/c/ZMzb07yS</w:t>
        </w:r>
      </w:hyperlink>
      <w:r w:rsidR="00917927">
        <w:t xml:space="preserve"> </w:t>
      </w:r>
    </w:p>
    <w:p w14:paraId="16D15BF2" w14:textId="178FEB71" w:rsidR="00491219" w:rsidRPr="005000EA" w:rsidRDefault="00491219" w:rsidP="00D9326E">
      <w:pPr>
        <w:pStyle w:val="BitBucketreference"/>
        <w:ind w:left="426" w:hanging="432"/>
      </w:pPr>
      <w:r>
        <w:t>GitHub</w:t>
      </w:r>
      <w:r w:rsidRPr="005742C2">
        <w:t>:</w:t>
      </w:r>
      <w:r w:rsidR="225C52B1">
        <w:t xml:space="preserve"> N/A.</w:t>
      </w:r>
    </w:p>
    <w:p w14:paraId="430F0678" w14:textId="5DF19C62" w:rsidR="0010123E" w:rsidRPr="007C0974" w:rsidRDefault="2211D685" w:rsidP="007C0974">
      <w:pPr>
        <w:pStyle w:val="Heading2"/>
      </w:pPr>
      <w:bookmarkStart w:id="16" w:name="_Toc114228636"/>
      <w:bookmarkEnd w:id="16"/>
      <w:r w:rsidRPr="007C0974">
        <w:t xml:space="preserve">Domain 3: Business &amp; Activity – Use Case 3 </w:t>
      </w:r>
      <w:r w:rsidR="62641124" w:rsidRPr="007C0974">
        <w:t>Merge new business analysis and pedestrian traffic analysis</w:t>
      </w:r>
      <w:r w:rsidR="0051241F" w:rsidRPr="007C0974">
        <w:t xml:space="preserve"> – Day and Night</w:t>
      </w:r>
      <w:r w:rsidR="62641124" w:rsidRPr="007C0974">
        <w:t xml:space="preserve"> </w:t>
      </w:r>
      <w:r w:rsidRPr="007C0974">
        <w:t>(</w:t>
      </w:r>
      <w:proofErr w:type="spellStart"/>
      <w:r w:rsidR="5A0BCF1A" w:rsidRPr="007C0974">
        <w:t>Weiren</w:t>
      </w:r>
      <w:proofErr w:type="spellEnd"/>
      <w:r w:rsidR="5A0BCF1A" w:rsidRPr="007C0974">
        <w:t xml:space="preserve"> and </w:t>
      </w:r>
      <w:proofErr w:type="spellStart"/>
      <w:r w:rsidR="5A0BCF1A" w:rsidRPr="007C0974">
        <w:t>Barkha</w:t>
      </w:r>
      <w:proofErr w:type="spellEnd"/>
      <w:r w:rsidRPr="007C0974">
        <w:t>)</w:t>
      </w:r>
    </w:p>
    <w:p w14:paraId="36EEF891" w14:textId="2134981C" w:rsidR="17188617" w:rsidRDefault="10DCA4EB" w:rsidP="176DF526">
      <w:pPr>
        <w:ind w:left="426"/>
      </w:pPr>
      <w:r>
        <w:t xml:space="preserve">This use case aims to perform clustering to identify similarities </w:t>
      </w:r>
      <w:r w:rsidR="1317D312">
        <w:t>among pedestrian traffic sensor locations</w:t>
      </w:r>
      <w:r w:rsidR="0051241F">
        <w:t xml:space="preserve"> for new business</w:t>
      </w:r>
      <w:r w:rsidR="1317D312">
        <w:t xml:space="preserve">. </w:t>
      </w:r>
      <w:r w:rsidR="585B8D60" w:rsidRPr="176DF526">
        <w:t>Similar clusters may have similar solutions that can be applied to increase activity. Variations were found in day and night traffic using s</w:t>
      </w:r>
      <w:r w:rsidR="2F8082C4" w:rsidRPr="176DF526">
        <w:t>imple m</w:t>
      </w:r>
      <w:r w:rsidR="1317D312">
        <w:t>od</w:t>
      </w:r>
      <w:r w:rsidR="098C3E67">
        <w:t xml:space="preserve">elling </w:t>
      </w:r>
      <w:proofErr w:type="spellStart"/>
      <w:r w:rsidR="098C3E67">
        <w:t>KMeans</w:t>
      </w:r>
      <w:proofErr w:type="spellEnd"/>
      <w:r w:rsidR="25F169BB">
        <w:t>. N</w:t>
      </w:r>
      <w:r w:rsidR="581F27A6" w:rsidRPr="176DF526">
        <w:t xml:space="preserve">ext steps for this component, we can add </w:t>
      </w:r>
      <w:r w:rsidR="30F96B4D" w:rsidRPr="176DF526">
        <w:t xml:space="preserve">other </w:t>
      </w:r>
      <w:r w:rsidR="581F27A6" w:rsidRPr="176DF526">
        <w:t>factors impacting traffic, and experiment with additional types of clustering techniques, to improve cluster detection.</w:t>
      </w:r>
    </w:p>
    <w:p w14:paraId="0F8C1555" w14:textId="3D9DF6C0" w:rsidR="17188617" w:rsidRDefault="17188617" w:rsidP="588744B0">
      <w:pPr>
        <w:ind w:left="426"/>
      </w:pPr>
    </w:p>
    <w:p w14:paraId="3DCB67DE" w14:textId="50CA768B" w:rsidR="0010123E" w:rsidRPr="005000EA" w:rsidRDefault="0010123E" w:rsidP="00D9326E">
      <w:pPr>
        <w:pStyle w:val="BitBucketreference"/>
        <w:ind w:left="426" w:hanging="432"/>
      </w:pPr>
      <w:r>
        <w:t>Trello:</w:t>
      </w:r>
      <w:r>
        <w:tab/>
      </w:r>
      <w:hyperlink r:id="rId42">
        <w:r w:rsidR="1AA25FF2" w:rsidRPr="0F188807">
          <w:rPr>
            <w:rStyle w:val="Hyperlink"/>
          </w:rPr>
          <w:t>https://trello.com/c/F3TDkjcw</w:t>
        </w:r>
      </w:hyperlink>
    </w:p>
    <w:p w14:paraId="67CF61D9" w14:textId="7DDB1A18" w:rsidR="003D0028" w:rsidRPr="005000EA" w:rsidRDefault="5B5181C2" w:rsidP="00E01785">
      <w:pPr>
        <w:pStyle w:val="BitBucketreference"/>
        <w:ind w:left="426" w:hanging="432"/>
        <w:jc w:val="left"/>
      </w:pPr>
      <w:r>
        <w:t>GitHub:</w:t>
      </w:r>
      <w:r w:rsidR="00E01785">
        <w:t xml:space="preserve"> </w:t>
      </w:r>
      <w:hyperlink r:id="rId43" w:history="1">
        <w:r w:rsidR="004566FC" w:rsidRPr="00484CB2">
          <w:rPr>
            <w:rStyle w:val="Hyperlink"/>
          </w:rPr>
          <w:t>https://github.com/Chameleon-company/MOP-Code/blob/barkhaj-branch/datascience/dataanalysis/Other%20EDA/evaluate_business_location_using_pedestrian_traffic_day_night.ipynb</w:t>
        </w:r>
      </w:hyperlink>
      <w:r w:rsidR="004566FC">
        <w:t xml:space="preserve"> </w:t>
      </w:r>
    </w:p>
    <w:p w14:paraId="5A41A708" w14:textId="7CC4F9B7" w:rsidR="0010123E" w:rsidRPr="007C0974" w:rsidRDefault="03AFF6CA" w:rsidP="007C0974">
      <w:pPr>
        <w:pStyle w:val="Heading2"/>
      </w:pPr>
      <w:r w:rsidRPr="007C0974">
        <w:t xml:space="preserve">Domain 3: Business &amp; Activity – </w:t>
      </w:r>
      <w:r w:rsidR="03119E8C" w:rsidRPr="007C0974">
        <w:t xml:space="preserve">Use Case 4 </w:t>
      </w:r>
      <w:r w:rsidR="083A0D98" w:rsidRPr="007C0974">
        <w:t>Pedestrian Numbers Predictive Modelling</w:t>
      </w:r>
      <w:r w:rsidRPr="007C0974">
        <w:t xml:space="preserve"> (Brendan</w:t>
      </w:r>
      <w:r w:rsidR="69BAD13B" w:rsidRPr="007C0974">
        <w:t xml:space="preserve"> and </w:t>
      </w:r>
      <w:proofErr w:type="spellStart"/>
      <w:r w:rsidR="69BAD13B" w:rsidRPr="007C0974">
        <w:t>Weiren</w:t>
      </w:r>
      <w:proofErr w:type="spellEnd"/>
      <w:r w:rsidRPr="007C0974">
        <w:t>)</w:t>
      </w:r>
    </w:p>
    <w:p w14:paraId="71E0BB94" w14:textId="53DF0451" w:rsidR="77E9B056" w:rsidRDefault="77E9B056" w:rsidP="47E73553">
      <w:pPr>
        <w:ind w:left="426"/>
      </w:pPr>
      <w:r>
        <w:t xml:space="preserve">This use case aims to perform predictive modelling on the number of pedestrians in an area, using the City of Melbourne’s pedestrian sensor </w:t>
      </w:r>
      <w:r w:rsidR="00DB139D">
        <w:t>network.</w:t>
      </w:r>
    </w:p>
    <w:p w14:paraId="6905E4A0" w14:textId="7913C8C0" w:rsidR="00DB139D" w:rsidRDefault="00DB139D" w:rsidP="47E73553">
      <w:pPr>
        <w:ind w:left="426"/>
      </w:pPr>
      <w:r w:rsidRPr="47E73553">
        <w:t>Modelling has been done with LSTM, GRU, hybrid LSTM/GRU, TBATS</w:t>
      </w:r>
      <w:r w:rsidR="43AD5B59" w:rsidRPr="47E73553">
        <w:t>,</w:t>
      </w:r>
      <w:r w:rsidRPr="47E73553">
        <w:t xml:space="preserve"> SARIMAX</w:t>
      </w:r>
      <w:r w:rsidR="253901CB" w:rsidRPr="47E73553">
        <w:t>, and ensemble</w:t>
      </w:r>
      <w:r w:rsidRPr="47E73553">
        <w:t xml:space="preserve"> methods for time series predictions. Multiple external datasets have been added to see whether other features (such as climate)</w:t>
      </w:r>
      <w:r w:rsidR="66941C99" w:rsidRPr="47E73553">
        <w:t xml:space="preserve"> help improve the accuracy of the models.</w:t>
      </w:r>
    </w:p>
    <w:p w14:paraId="7E5F9E05" w14:textId="25AB5389" w:rsidR="66941C99" w:rsidRDefault="66941C99" w:rsidP="47E73553">
      <w:pPr>
        <w:ind w:left="426"/>
      </w:pPr>
      <w:r w:rsidRPr="47E73553">
        <w:lastRenderedPageBreak/>
        <w:t>To do: the notebook repeats a lot of code, this needs to be tidied up.</w:t>
      </w:r>
      <w:r w:rsidR="4448C2BB" w:rsidRPr="47E73553">
        <w:t xml:space="preserve"> Only a single sensor has been analysed, this needs to be broadened so that the analysis can be used across all of the sensors. Seasonality and seasonal adjustment need to be explored further. </w:t>
      </w:r>
      <w:r w:rsidR="3CC9C331" w:rsidRPr="47E73553">
        <w:t>Different models should be tried. A way for end users to interact with the notebook and access the predictions is also required.</w:t>
      </w:r>
    </w:p>
    <w:p w14:paraId="3B7EF746" w14:textId="405034C9" w:rsidR="4797AF1F" w:rsidRDefault="4797AF1F" w:rsidP="4797AF1F">
      <w:pPr>
        <w:ind w:left="426"/>
      </w:pPr>
    </w:p>
    <w:p w14:paraId="1B04A8D7" w14:textId="2FEAC179" w:rsidR="004A0EAD" w:rsidRDefault="004A0EAD" w:rsidP="004A0EAD">
      <w:pPr>
        <w:pStyle w:val="BitBucketreference"/>
      </w:pPr>
      <w:r>
        <w:t>Trello:</w:t>
      </w:r>
      <w:r>
        <w:tab/>
      </w:r>
      <w:hyperlink r:id="rId44">
        <w:r w:rsidR="38709584" w:rsidRPr="0F188807">
          <w:rPr>
            <w:rStyle w:val="Hyperlink"/>
          </w:rPr>
          <w:t>https://trello.com/c/egdTlXo9</w:t>
        </w:r>
      </w:hyperlink>
    </w:p>
    <w:p w14:paraId="1CCDF049" w14:textId="05D6F8A6" w:rsidR="004A0EAD" w:rsidRPr="005000EA" w:rsidRDefault="004A0EAD" w:rsidP="004A0EAD">
      <w:pPr>
        <w:pStyle w:val="BitBucketreference"/>
      </w:pPr>
      <w:r>
        <w:t>GitHub:</w:t>
      </w:r>
      <w:r>
        <w:tab/>
      </w:r>
      <w:hyperlink r:id="rId45">
        <w:r w:rsidR="46A8F95C" w:rsidRPr="0F188807">
          <w:rPr>
            <w:rStyle w:val="Hyperlink"/>
          </w:rPr>
          <w:t>https://github.com/Chameleon-company/MOP-Code/blob/Brendan-R-Branch/datascience/dataanalysis/Other%20EDA/ensemble.ipynb</w:t>
        </w:r>
      </w:hyperlink>
    </w:p>
    <w:p w14:paraId="5AB9E848" w14:textId="79D551AA" w:rsidR="0C9D8D71" w:rsidRPr="007C0974" w:rsidRDefault="4BCDF6D3" w:rsidP="007C0974">
      <w:pPr>
        <w:pStyle w:val="Heading2"/>
      </w:pPr>
      <w:bookmarkStart w:id="17" w:name="_Toc114228638"/>
      <w:bookmarkEnd w:id="17"/>
      <w:r w:rsidRPr="007C0974">
        <w:t>Technical Documentation – Peer Review and Quality Assurance Work</w:t>
      </w:r>
      <w:r w:rsidR="26AE01BA" w:rsidRPr="007C0974">
        <w:t xml:space="preserve"> P</w:t>
      </w:r>
      <w:r w:rsidRPr="007C0974">
        <w:t>ractice (Hannah)</w:t>
      </w:r>
    </w:p>
    <w:p w14:paraId="6FF33681" w14:textId="43169DA6" w:rsidR="21200BCD" w:rsidRPr="001D286B" w:rsidRDefault="00091185" w:rsidP="588744B0">
      <w:pPr>
        <w:ind w:left="426"/>
      </w:pPr>
      <w:r w:rsidRPr="001D286B">
        <w:t xml:space="preserve">This document provide a brief introduction to the core concepts </w:t>
      </w:r>
      <w:r w:rsidR="0096031F" w:rsidRPr="001D286B">
        <w:t xml:space="preserve">of </w:t>
      </w:r>
      <w:r w:rsidR="004C0380" w:rsidRPr="001D286B">
        <w:t xml:space="preserve">code review, best practices to produce useful feedback for peers, and guiding questions that can be used when giving feedback. </w:t>
      </w:r>
      <w:r w:rsidR="001D286B" w:rsidRPr="001D286B">
        <w:t>It is a living document that can be altered or expanded based on the team’s needs.</w:t>
      </w:r>
    </w:p>
    <w:p w14:paraId="0508B407" w14:textId="0E00A9A3" w:rsidR="4797AF1F" w:rsidRDefault="4797AF1F" w:rsidP="4797AF1F">
      <w:pPr>
        <w:ind w:left="426"/>
      </w:pPr>
    </w:p>
    <w:p w14:paraId="2D5C20BC" w14:textId="79CBCAC4" w:rsidR="004A0EAD" w:rsidRDefault="004A0EAD" w:rsidP="009C4B93">
      <w:pPr>
        <w:pStyle w:val="BitBucketreference"/>
      </w:pPr>
      <w:r>
        <w:t>Trello:</w:t>
      </w:r>
      <w:r>
        <w:tab/>
      </w:r>
      <w:hyperlink r:id="rId46">
        <w:r w:rsidR="13220F70" w:rsidRPr="588744B0">
          <w:rPr>
            <w:rStyle w:val="Hyperlink"/>
          </w:rPr>
          <w:t>https://trello.com/c/Ghc0zKRd/81-data-science-team-documentation-peer-review-testing-and-quality-assurance-work-practice</w:t>
        </w:r>
      </w:hyperlink>
    </w:p>
    <w:p w14:paraId="68404ECC" w14:textId="32BC18AA" w:rsidR="4F008062" w:rsidRDefault="004A0EAD" w:rsidP="4F008062">
      <w:pPr>
        <w:pStyle w:val="BitBucketreference"/>
      </w:pPr>
      <w:r>
        <w:t>GitHub</w:t>
      </w:r>
      <w:r w:rsidRPr="005742C2">
        <w:t>:</w:t>
      </w:r>
      <w:r w:rsidRPr="005742C2">
        <w:tab/>
      </w:r>
      <w:hyperlink r:id="rId47" w:history="1">
        <w:r w:rsidR="00C2281E" w:rsidRPr="00404633">
          <w:rPr>
            <w:rStyle w:val="Hyperlink"/>
          </w:rPr>
          <w:t>https://github.com/Chameleon-company/MOP-Code/blob/master/datascience/documentation/Peer%20review%20work%20practices.pdf</w:t>
        </w:r>
      </w:hyperlink>
      <w:r w:rsidR="00C2281E">
        <w:t xml:space="preserve"> </w:t>
      </w:r>
      <w:r w:rsidR="00CE5960">
        <w:br/>
      </w:r>
      <w:hyperlink r:id="rId48" w:history="1">
        <w:r w:rsidR="00CE5960" w:rsidRPr="00404633">
          <w:rPr>
            <w:rStyle w:val="Hyperlink"/>
          </w:rPr>
          <w:t>https://github.com/Chameleon-company/MOP-Code/blob/master/datascience/documentation/Peer%20review%20work%20practices.docx</w:t>
        </w:r>
      </w:hyperlink>
      <w:r w:rsidR="00CE5960">
        <w:t xml:space="preserve"> </w:t>
      </w:r>
    </w:p>
    <w:p w14:paraId="354BFDF5" w14:textId="2E8C31D9" w:rsidR="137E865B" w:rsidRPr="007C0974" w:rsidRDefault="137E865B" w:rsidP="007C0974">
      <w:pPr>
        <w:pStyle w:val="Heading2"/>
      </w:pPr>
      <w:r w:rsidRPr="007C0974">
        <w:t>Technical Documentation – Parameters for Publishing Python Notebooks Work Practice</w:t>
      </w:r>
      <w:r w:rsidR="18F50A84" w:rsidRPr="007C0974">
        <w:t xml:space="preserve"> (Brendan)</w:t>
      </w:r>
    </w:p>
    <w:p w14:paraId="4D06129B" w14:textId="337194B5" w:rsidR="4C6C2735" w:rsidRDefault="4C6C2735" w:rsidP="47E73553">
      <w:pPr>
        <w:ind w:left="426"/>
      </w:pPr>
      <w:r w:rsidRPr="47E73553">
        <w:t xml:space="preserve">This document provides a guide to taking a use case which has been developed as a </w:t>
      </w:r>
      <w:proofErr w:type="spellStart"/>
      <w:r w:rsidRPr="47E73553">
        <w:t>Jupyter</w:t>
      </w:r>
      <w:proofErr w:type="spellEnd"/>
      <w:r w:rsidRPr="47E73553">
        <w:t xml:space="preserve"> Notebook, and getting it published by the Web Dev team.</w:t>
      </w:r>
    </w:p>
    <w:p w14:paraId="2CE99D11" w14:textId="126C7C00" w:rsidR="4C6C2735" w:rsidRDefault="4C6C2735" w:rsidP="47E73553">
      <w:pPr>
        <w:ind w:left="426"/>
      </w:pPr>
      <w:r w:rsidRPr="47E73553">
        <w:t>The first draft has been completed, with each step in the process being described. It needs to be reviewed, and the Web Dev team will need to be consulted for input.</w:t>
      </w:r>
    </w:p>
    <w:p w14:paraId="6A19124C" w14:textId="769AD9F7" w:rsidR="4797AF1F" w:rsidRDefault="4797AF1F" w:rsidP="4797AF1F">
      <w:pPr>
        <w:ind w:left="426"/>
      </w:pPr>
    </w:p>
    <w:p w14:paraId="4AAAD809" w14:textId="77BB6D03" w:rsidR="206C0F25" w:rsidRDefault="206C0F25" w:rsidP="4F008062">
      <w:pPr>
        <w:pStyle w:val="BitBucketreference"/>
      </w:pPr>
      <w:r>
        <w:lastRenderedPageBreak/>
        <w:t>Trello:</w:t>
      </w:r>
      <w:r>
        <w:tab/>
      </w:r>
      <w:hyperlink r:id="rId49">
        <w:r w:rsidR="5B55297C" w:rsidRPr="588744B0">
          <w:rPr>
            <w:rStyle w:val="Hyperlink"/>
          </w:rPr>
          <w:t>https://trello.com/c/yTBy0SYW/82-data-science-team-documentation-parameters-for-publishing-python-notebooks-work-practice</w:t>
        </w:r>
      </w:hyperlink>
    </w:p>
    <w:p w14:paraId="281A1063" w14:textId="3940C387" w:rsidR="206C0F25" w:rsidRDefault="206C0F25" w:rsidP="4F008062">
      <w:pPr>
        <w:pStyle w:val="BitBucketreference"/>
      </w:pPr>
      <w:r>
        <w:t>GitHub:</w:t>
      </w:r>
      <w:r>
        <w:tab/>
      </w:r>
      <w:r w:rsidR="132027D4">
        <w:t>N/A.</w:t>
      </w:r>
    </w:p>
    <w:p w14:paraId="17EC4E1F" w14:textId="006DEB11" w:rsidR="4F008062" w:rsidRDefault="4F008062" w:rsidP="4F008062">
      <w:pPr>
        <w:pStyle w:val="BitBucketreference"/>
      </w:pPr>
    </w:p>
    <w:p w14:paraId="3EFD68DE" w14:textId="5E3F29BA" w:rsidR="00F23ACB" w:rsidRPr="007C0974" w:rsidRDefault="00F23ACB" w:rsidP="007C0974">
      <w:pPr>
        <w:pStyle w:val="Heading2"/>
      </w:pPr>
      <w:r w:rsidRPr="007C0974">
        <w:t>Web Development Team – Implementing Melbourne Bicycle Network Routes and Road Safety Part 2</w:t>
      </w:r>
      <w:r w:rsidR="00DE2B45" w:rsidRPr="007C0974">
        <w:t xml:space="preserve"> (</w:t>
      </w:r>
      <w:r w:rsidR="00E43D1B" w:rsidRPr="007C0974">
        <w:t>Michael, Marcel, Eric)</w:t>
      </w:r>
    </w:p>
    <w:p w14:paraId="1992D7D5" w14:textId="279FE7F3" w:rsidR="00325CC5" w:rsidRPr="00EB0610" w:rsidRDefault="00E34C31" w:rsidP="00325CC5">
      <w:pPr>
        <w:ind w:left="426"/>
      </w:pPr>
      <w:r w:rsidRPr="00EB0610">
        <w:t>In the previo</w:t>
      </w:r>
      <w:r w:rsidR="002F2218" w:rsidRPr="00EB0610">
        <w:t xml:space="preserve">us trimester, the data-science team had created </w:t>
      </w:r>
      <w:r w:rsidR="00D849DC" w:rsidRPr="00EB0610">
        <w:t xml:space="preserve">use-case templated for the web development team to implement into the production </w:t>
      </w:r>
      <w:r w:rsidR="00F1130E" w:rsidRPr="00EB0610">
        <w:t xml:space="preserve">web-app. </w:t>
      </w:r>
      <w:r w:rsidR="008D0647" w:rsidRPr="00EB0610">
        <w:t xml:space="preserve">The team uses a guide that was created in previous trimester for implementing them, and these use-cases were implemented and tested over a </w:t>
      </w:r>
      <w:r w:rsidR="00383CAA" w:rsidRPr="00EB0610">
        <w:t>1–2-week</w:t>
      </w:r>
      <w:r w:rsidR="008D0647" w:rsidRPr="00EB0610">
        <w:t xml:space="preserve"> period.</w:t>
      </w:r>
      <w:r w:rsidR="00EB0610" w:rsidRPr="00EB0610">
        <w:t xml:space="preserve"> The use-cases are given to us in a exported html format which we must add all the styling that exists from the web-app.</w:t>
      </w:r>
    </w:p>
    <w:p w14:paraId="316ED0DC" w14:textId="3E309BD9" w:rsidR="00325CC5" w:rsidRDefault="00325CC5" w:rsidP="00325CC5">
      <w:pPr>
        <w:pStyle w:val="BitBucketreference"/>
      </w:pPr>
      <w:r>
        <w:t>Trello:</w:t>
      </w:r>
      <w:r>
        <w:tab/>
      </w:r>
      <w:hyperlink r:id="rId50" w:history="1">
        <w:r w:rsidR="00182E27" w:rsidRPr="004F7E6C">
          <w:rPr>
            <w:rStyle w:val="Hyperlink"/>
          </w:rPr>
          <w:t>https://trello.com/c/iXe7rdeS/70-publish-to-website-bicycle-route-network-and-accidents-notebook-2</w:t>
        </w:r>
      </w:hyperlink>
      <w:r w:rsidR="00182E27">
        <w:t xml:space="preserve"> </w:t>
      </w:r>
    </w:p>
    <w:p w14:paraId="034F5088" w14:textId="06C8F81A" w:rsidR="00325CC5" w:rsidRDefault="00325CC5" w:rsidP="00325CC5">
      <w:pPr>
        <w:pStyle w:val="BitBucketreference"/>
      </w:pPr>
      <w:r>
        <w:t>GitHub:</w:t>
      </w:r>
      <w:r>
        <w:tab/>
      </w:r>
      <w:hyperlink r:id="rId51" w:history="1">
        <w:r w:rsidR="00261ADE" w:rsidRPr="004F7E6C">
          <w:rPr>
            <w:rStyle w:val="Hyperlink"/>
          </w:rPr>
          <w:t>https://github.com/Chameleon-company/MOP-Code/pull/41</w:t>
        </w:r>
      </w:hyperlink>
      <w:r w:rsidR="00261ADE">
        <w:t xml:space="preserve"> </w:t>
      </w:r>
    </w:p>
    <w:p w14:paraId="7C8F1BEC" w14:textId="5FBE45D5" w:rsidR="00F07326" w:rsidRPr="007C0974" w:rsidRDefault="00F07326" w:rsidP="007C0974">
      <w:pPr>
        <w:pStyle w:val="Heading2"/>
      </w:pPr>
      <w:r w:rsidRPr="007C0974">
        <w:t>Web Development Team – Implementing Event Impacts and Disruption on Pedestrian Traffic</w:t>
      </w:r>
      <w:r w:rsidR="002A1E4B" w:rsidRPr="007C0974">
        <w:t xml:space="preserve"> (Sammy, Caleb, Tianqi)</w:t>
      </w:r>
    </w:p>
    <w:p w14:paraId="40F692F7" w14:textId="2233FE2C" w:rsidR="00325CC5" w:rsidRPr="00ED6C8B" w:rsidRDefault="00AF4249" w:rsidP="00325CC5">
      <w:pPr>
        <w:ind w:left="426"/>
      </w:pPr>
      <w:r>
        <w:t>The use-case was implemented and tested over the period of a week</w:t>
      </w:r>
      <w:r w:rsidR="00292AAD">
        <w:t>. By using the</w:t>
      </w:r>
      <w:r w:rsidR="00FB728E">
        <w:t xml:space="preserve"> Data Science team</w:t>
      </w:r>
      <w:r w:rsidR="000B0AB4">
        <w:t>’s</w:t>
      </w:r>
      <w:r w:rsidR="00292AAD">
        <w:t xml:space="preserve"> </w:t>
      </w:r>
      <w:proofErr w:type="spellStart"/>
      <w:r w:rsidR="00292AAD">
        <w:t>Jupyter</w:t>
      </w:r>
      <w:proofErr w:type="spellEnd"/>
      <w:r w:rsidR="00292AAD">
        <w:t xml:space="preserve"> html export and converting this into a template that matches our web-app</w:t>
      </w:r>
      <w:r w:rsidR="00801F63">
        <w:t xml:space="preserve"> styling and adding a use-case tile</w:t>
      </w:r>
      <w:r w:rsidR="00FB728E">
        <w:t xml:space="preserve"> to allow </w:t>
      </w:r>
      <w:r w:rsidR="000B0AB4">
        <w:t>access</w:t>
      </w:r>
      <w:r w:rsidR="00FB728E">
        <w:t xml:space="preserve"> from our primary webpage.</w:t>
      </w:r>
    </w:p>
    <w:p w14:paraId="4E70E4CC" w14:textId="5A560B55" w:rsidR="00325CC5" w:rsidRDefault="00325CC5" w:rsidP="00325CC5">
      <w:pPr>
        <w:pStyle w:val="BitBucketreference"/>
      </w:pPr>
      <w:r>
        <w:t>Trello:</w:t>
      </w:r>
      <w:r w:rsidR="0001571B">
        <w:t xml:space="preserve"> </w:t>
      </w:r>
      <w:r w:rsidR="00610B16">
        <w:tab/>
      </w:r>
      <w:hyperlink r:id="rId52" w:history="1">
        <w:r w:rsidR="00610B16" w:rsidRPr="00AE49A2">
          <w:rPr>
            <w:rStyle w:val="Hyperlink"/>
          </w:rPr>
          <w:t>https://trello.com/c/CnsTIgi8</w:t>
        </w:r>
      </w:hyperlink>
      <w:r w:rsidR="0001571B">
        <w:t xml:space="preserve"> </w:t>
      </w:r>
      <w:r>
        <w:tab/>
      </w:r>
    </w:p>
    <w:p w14:paraId="5C06427F" w14:textId="5970B975" w:rsidR="00325CC5" w:rsidRDefault="00325CC5" w:rsidP="00325CC5">
      <w:pPr>
        <w:pStyle w:val="BitBucketreference"/>
      </w:pPr>
      <w:r>
        <w:t>GitHub:</w:t>
      </w:r>
      <w:r w:rsidR="00CD3DF5">
        <w:t xml:space="preserve"> </w:t>
      </w:r>
      <w:r w:rsidR="00610B16">
        <w:tab/>
      </w:r>
      <w:hyperlink r:id="rId53" w:history="1">
        <w:r w:rsidR="00610B16" w:rsidRPr="00AE49A2">
          <w:rPr>
            <w:rStyle w:val="Hyperlink"/>
          </w:rPr>
          <w:t>https://github.com/Chameleon-company/MOP-Code/pull/40</w:t>
        </w:r>
      </w:hyperlink>
      <w:r w:rsidR="00CD3DF5">
        <w:t xml:space="preserve"> </w:t>
      </w:r>
    </w:p>
    <w:p w14:paraId="3C2E7A22" w14:textId="7739E842" w:rsidR="00F07326" w:rsidRPr="007C0974" w:rsidRDefault="00F07326" w:rsidP="007C0974">
      <w:pPr>
        <w:pStyle w:val="Heading2"/>
      </w:pPr>
      <w:r w:rsidRPr="007C0974">
        <w:t>Web Development Team – Implementing Ideal Green Wall Locations</w:t>
      </w:r>
      <w:r w:rsidR="002A1E4B" w:rsidRPr="007C0974">
        <w:t xml:space="preserve"> (Sammy)</w:t>
      </w:r>
    </w:p>
    <w:p w14:paraId="621D9E84" w14:textId="76F18F9A" w:rsidR="00325CC5" w:rsidRDefault="00D07114" w:rsidP="00325CC5">
      <w:pPr>
        <w:ind w:left="426"/>
        <w:rPr>
          <w:highlight w:val="yellow"/>
        </w:rPr>
      </w:pPr>
      <w:r w:rsidRPr="00EB0610">
        <w:t>In the previous trimester, the data-science team had created use-case templated for the web development team to implement into the production web-app.</w:t>
      </w:r>
      <w:r>
        <w:t xml:space="preserve"> Julian had created the Green Walls use-case so we stayed in touch with him to get everything that was required, the team followed the procedure for implementing the html export.</w:t>
      </w:r>
    </w:p>
    <w:p w14:paraId="25571787" w14:textId="3E3EFF13" w:rsidR="00325CC5" w:rsidRDefault="00325CC5" w:rsidP="00325CC5">
      <w:pPr>
        <w:pStyle w:val="BitBucketreference"/>
      </w:pPr>
      <w:r>
        <w:t>Trello:</w:t>
      </w:r>
      <w:r>
        <w:tab/>
      </w:r>
      <w:hyperlink r:id="rId54" w:history="1">
        <w:r w:rsidR="00C57AB1" w:rsidRPr="004F7E6C">
          <w:rPr>
            <w:rStyle w:val="Hyperlink"/>
          </w:rPr>
          <w:t>https://trello.com/c/msfOWeak/71-publish-to-website-ideal-green-wall-location-identification-ipynb</w:t>
        </w:r>
      </w:hyperlink>
      <w:r w:rsidR="00C57AB1">
        <w:t xml:space="preserve"> </w:t>
      </w:r>
    </w:p>
    <w:p w14:paraId="1F9712F6" w14:textId="13E951F6" w:rsidR="00BA2347" w:rsidRDefault="00325CC5" w:rsidP="00BA2347">
      <w:pPr>
        <w:pStyle w:val="BitBucketreference"/>
      </w:pPr>
      <w:r>
        <w:t>GitHub:</w:t>
      </w:r>
      <w:r>
        <w:tab/>
      </w:r>
      <w:hyperlink r:id="rId55" w:history="1">
        <w:r w:rsidR="00A14A9C" w:rsidRPr="004F7E6C">
          <w:rPr>
            <w:rStyle w:val="Hyperlink"/>
          </w:rPr>
          <w:t>https://github.com/Chameleon-company/MOP-Code/pull/33</w:t>
        </w:r>
      </w:hyperlink>
      <w:r w:rsidR="00A14A9C">
        <w:t xml:space="preserve"> </w:t>
      </w:r>
    </w:p>
    <w:p w14:paraId="0D0A8E4A" w14:textId="404063BC" w:rsidR="00BA2347" w:rsidRPr="007C0974" w:rsidRDefault="00BA2347" w:rsidP="007C0974">
      <w:pPr>
        <w:pStyle w:val="Heading2"/>
      </w:pPr>
      <w:r w:rsidRPr="007C0974">
        <w:lastRenderedPageBreak/>
        <w:t>Web Development Team – GCP</w:t>
      </w:r>
      <w:r w:rsidR="00AB05D6" w:rsidRPr="007C0974">
        <w:t xml:space="preserve"> Staging Pipeline Plan</w:t>
      </w:r>
      <w:r w:rsidR="00DE2B45" w:rsidRPr="007C0974">
        <w:t xml:space="preserve"> (Shlomi, Michael Sammy)</w:t>
      </w:r>
    </w:p>
    <w:p w14:paraId="69015771" w14:textId="4CF1CCEF" w:rsidR="00BA2347" w:rsidRPr="00EB0610" w:rsidRDefault="00236308" w:rsidP="00BA2347">
      <w:pPr>
        <w:ind w:left="426"/>
      </w:pPr>
      <w:r w:rsidRPr="00EB0610">
        <w:t xml:space="preserve">At the beginning of the trimester, the team met to </w:t>
      </w:r>
      <w:r w:rsidR="0092405F" w:rsidRPr="00EB0610">
        <w:t>try</w:t>
      </w:r>
      <w:r w:rsidRPr="00EB0610">
        <w:t xml:space="preserve"> to </w:t>
      </w:r>
      <w:r w:rsidR="00DD0D5C" w:rsidRPr="00EB0610">
        <w:t xml:space="preserve">brainstorm on how we would create a function CI/CD pipeline </w:t>
      </w:r>
      <w:r w:rsidR="00054211" w:rsidRPr="00EB0610">
        <w:t xml:space="preserve">for the project that would allow us to automatically run acceptance tests against the most recent staging changes that would be made to the web-app. This document outlines our thought process on how the </w:t>
      </w:r>
      <w:r w:rsidR="003D6A70" w:rsidRPr="00EB0610">
        <w:t>new pipeline would work. While things may have not gone according to the plan, we</w:t>
      </w:r>
      <w:r w:rsidR="00E614CB" w:rsidRPr="00EB0610">
        <w:t xml:space="preserve"> used this as a base for our thinking and what we would need from a testing framework, as well as the limitations that cloud Build provided</w:t>
      </w:r>
      <w:r w:rsidR="0092405F" w:rsidRPr="00EB0610">
        <w:t>. The plan would also later become instrumental in deploying the new pipeline to the client facing product.</w:t>
      </w:r>
    </w:p>
    <w:p w14:paraId="4B22B1C4" w14:textId="2BA55539" w:rsidR="00BA2347" w:rsidRPr="00BA2347" w:rsidRDefault="00BA2347" w:rsidP="00A27608">
      <w:pPr>
        <w:pStyle w:val="BitBucketreference"/>
      </w:pPr>
      <w:r>
        <w:t>Trello:</w:t>
      </w:r>
      <w:r>
        <w:tab/>
      </w:r>
      <w:hyperlink r:id="rId56" w:history="1">
        <w:r w:rsidR="00AB05D6" w:rsidRPr="004F7E6C">
          <w:rPr>
            <w:rStyle w:val="Hyperlink"/>
          </w:rPr>
          <w:t>https://trello.com/c/Ste5zpMb/75-plan-staging-pipeline</w:t>
        </w:r>
      </w:hyperlink>
      <w:r w:rsidR="00AB05D6">
        <w:t xml:space="preserve"> </w:t>
      </w:r>
      <w:r>
        <w:tab/>
      </w:r>
    </w:p>
    <w:p w14:paraId="2F445859" w14:textId="421871BB" w:rsidR="00F07326" w:rsidRPr="007C0974" w:rsidRDefault="00F07326" w:rsidP="007C0974">
      <w:pPr>
        <w:pStyle w:val="Heading2"/>
      </w:pPr>
      <w:r w:rsidRPr="007C0974">
        <w:t xml:space="preserve">Web Development Team – </w:t>
      </w:r>
      <w:r w:rsidR="009B345B" w:rsidRPr="007C0974">
        <w:t>Taiko Acceptance Tests</w:t>
      </w:r>
      <w:r w:rsidR="00DE2B45" w:rsidRPr="007C0974">
        <w:t xml:space="preserve"> (Shlomi)</w:t>
      </w:r>
    </w:p>
    <w:p w14:paraId="2F623164" w14:textId="530C788F" w:rsidR="00325CC5" w:rsidRPr="0024666E" w:rsidRDefault="00CC3333" w:rsidP="00325CC5">
      <w:pPr>
        <w:ind w:left="426"/>
      </w:pPr>
      <w:r w:rsidRPr="0024666E">
        <w:t>Taiko is a headless chro</w:t>
      </w:r>
      <w:r w:rsidR="009022B3" w:rsidRPr="0024666E">
        <w:t xml:space="preserve">mium browser which we use </w:t>
      </w:r>
      <w:r w:rsidR="00071EB5" w:rsidRPr="0024666E">
        <w:t xml:space="preserve">as a browser testing automation tool. </w:t>
      </w:r>
      <w:r w:rsidR="00970E52" w:rsidRPr="0024666E">
        <w:t xml:space="preserve">Simultaneously we also use </w:t>
      </w:r>
      <w:r w:rsidR="00E61245" w:rsidRPr="0024666E">
        <w:t>Gauge</w:t>
      </w:r>
      <w:r w:rsidR="00970E52" w:rsidRPr="0024666E">
        <w:t xml:space="preserve"> which is a </w:t>
      </w:r>
      <w:r w:rsidR="003001DF" w:rsidRPr="0024666E">
        <w:t>test runner wh</w:t>
      </w:r>
      <w:r w:rsidR="00382B84" w:rsidRPr="0024666E">
        <w:t xml:space="preserve">ich allows us to accept and throw the results </w:t>
      </w:r>
      <w:r w:rsidR="00D33DD7" w:rsidRPr="0024666E">
        <w:t xml:space="preserve">in the middle of a build. The goal with the acceptance tests was to ensure that </w:t>
      </w:r>
      <w:r w:rsidR="00A60DBC" w:rsidRPr="0024666E">
        <w:t>all elemen</w:t>
      </w:r>
      <w:r w:rsidR="00CE2C6C" w:rsidRPr="0024666E">
        <w:t xml:space="preserve">ts which were expected as a baseline appear in the web-app. </w:t>
      </w:r>
      <w:r w:rsidR="006C53BC" w:rsidRPr="0024666E">
        <w:t xml:space="preserve">Elements such as but not limited to: Navigation Bar, </w:t>
      </w:r>
      <w:r w:rsidR="00994326" w:rsidRPr="0024666E">
        <w:t xml:space="preserve">Links working correctly and </w:t>
      </w:r>
      <w:r w:rsidR="00820076" w:rsidRPr="0024666E">
        <w:t>clickable elements.</w:t>
      </w:r>
      <w:r w:rsidR="0024666E" w:rsidRPr="0024666E">
        <w:t xml:space="preserve"> The goal was to have these Acceptance tests run against a staging environment in the upcoming CI/CD Pipeline Deliverable</w:t>
      </w:r>
    </w:p>
    <w:p w14:paraId="650D8951" w14:textId="1BE0F9C1" w:rsidR="00325CC5" w:rsidRDefault="00325CC5" w:rsidP="00325CC5">
      <w:pPr>
        <w:pStyle w:val="BitBucketreference"/>
      </w:pPr>
      <w:r>
        <w:t>Trello:</w:t>
      </w:r>
      <w:r>
        <w:tab/>
      </w:r>
      <w:hyperlink r:id="rId57" w:history="1">
        <w:r w:rsidR="00AB05D6" w:rsidRPr="004F7E6C">
          <w:rPr>
            <w:rStyle w:val="Hyperlink"/>
          </w:rPr>
          <w:t>https://trello.com/c/gbHNAx82/92-taiko-development-testing</w:t>
        </w:r>
      </w:hyperlink>
      <w:r w:rsidR="00AB05D6">
        <w:t xml:space="preserve"> </w:t>
      </w:r>
    </w:p>
    <w:p w14:paraId="5A450C16" w14:textId="7A04A3A6" w:rsidR="00A27608" w:rsidRPr="00A27608" w:rsidRDefault="00325CC5" w:rsidP="00A27608">
      <w:pPr>
        <w:pStyle w:val="BitBucketreference"/>
      </w:pPr>
      <w:r>
        <w:t>GitHub:</w:t>
      </w:r>
      <w:r>
        <w:tab/>
      </w:r>
      <w:hyperlink r:id="rId58" w:history="1">
        <w:r w:rsidR="00CC0128" w:rsidRPr="004F7E6C">
          <w:rPr>
            <w:rStyle w:val="Hyperlink"/>
          </w:rPr>
          <w:t>https://github.com/Chameleon-company/MOP-Acceptance-Tests</w:t>
        </w:r>
      </w:hyperlink>
      <w:r w:rsidR="00CC0128">
        <w:t xml:space="preserve"> </w:t>
      </w:r>
    </w:p>
    <w:p w14:paraId="3D2DD681" w14:textId="00C32A93" w:rsidR="009B345B" w:rsidRPr="007C0974" w:rsidRDefault="009B345B" w:rsidP="007C0974">
      <w:pPr>
        <w:pStyle w:val="Heading2"/>
      </w:pPr>
      <w:r w:rsidRPr="007C0974">
        <w:t xml:space="preserve">Web Development Team – </w:t>
      </w:r>
      <w:r w:rsidR="00BA2347" w:rsidRPr="007C0974">
        <w:t>Adding Unit Tests to CI/CD Pipeline</w:t>
      </w:r>
    </w:p>
    <w:p w14:paraId="0B72155C" w14:textId="3F9C9AA1" w:rsidR="00325CC5" w:rsidRPr="00EB0610" w:rsidRDefault="00E02350" w:rsidP="00325CC5">
      <w:pPr>
        <w:ind w:left="426"/>
      </w:pPr>
      <w:r w:rsidRPr="00EB0610">
        <w:t xml:space="preserve">Towards the end of Sprint 2, the team needed to find the best way to add the </w:t>
      </w:r>
      <w:r w:rsidR="0067232B" w:rsidRPr="00EB0610">
        <w:t>acceptance test into the Cloud Build schematic (</w:t>
      </w:r>
      <w:proofErr w:type="spellStart"/>
      <w:r w:rsidR="0067232B" w:rsidRPr="00EB0610">
        <w:t>Cloudbuild.yaml</w:t>
      </w:r>
      <w:proofErr w:type="spellEnd"/>
      <w:r w:rsidR="0067232B" w:rsidRPr="00EB0610">
        <w:t>)</w:t>
      </w:r>
      <w:r w:rsidR="00077EDC" w:rsidRPr="00EB0610">
        <w:t>.</w:t>
      </w:r>
      <w:r w:rsidR="00864A71" w:rsidRPr="00EB0610">
        <w:t xml:space="preserve"> In this </w:t>
      </w:r>
      <w:r w:rsidR="00D25D0D" w:rsidRPr="00EB0610">
        <w:t xml:space="preserve">deliverable we added 2 addition steps into the </w:t>
      </w:r>
      <w:proofErr w:type="spellStart"/>
      <w:r w:rsidR="00D25D0D" w:rsidRPr="00EB0610">
        <w:t>Cloudbuild.yaml</w:t>
      </w:r>
      <w:proofErr w:type="spellEnd"/>
      <w:r w:rsidR="00D25D0D" w:rsidRPr="00EB0610">
        <w:t xml:space="preserve"> file where we would first create a staging environment where the tests would be run against, and </w:t>
      </w:r>
      <w:r w:rsidR="00FE1B7B" w:rsidRPr="00EB0610">
        <w:t>secondly,</w:t>
      </w:r>
      <w:r w:rsidR="00D25D0D" w:rsidRPr="00EB0610">
        <w:t xml:space="preserve"> we added a cloud builder for the tests to be run. The tests have their own docker image, which is build and </w:t>
      </w:r>
      <w:r w:rsidR="00C77FB3" w:rsidRPr="00EB0610">
        <w:t xml:space="preserve">run. The tests currently are pointing towards the staging environment where the tests run and check the suitability of the web-app. We first check to see that all element links point to the right place and that crucial parts of the web-app work such as the search functionality, as well </w:t>
      </w:r>
      <w:r w:rsidR="00C77FB3" w:rsidRPr="00EB0610">
        <w:lastRenderedPageBreak/>
        <w:t xml:space="preserve">as ensuring that the navbar appears in every </w:t>
      </w:r>
      <w:r w:rsidR="007F0EB1" w:rsidRPr="00EB0610">
        <w:t>element. This was the largest deliverable completed by the team and is now live in the client facing environment.</w:t>
      </w:r>
    </w:p>
    <w:p w14:paraId="32AA131C" w14:textId="2FA1E0E5" w:rsidR="00325CC5" w:rsidRDefault="00325CC5" w:rsidP="00325CC5">
      <w:pPr>
        <w:pStyle w:val="BitBucketreference"/>
      </w:pPr>
      <w:r>
        <w:t>Trello:</w:t>
      </w:r>
      <w:r>
        <w:tab/>
      </w:r>
      <w:hyperlink r:id="rId59" w:history="1">
        <w:r w:rsidR="003067D4" w:rsidRPr="004F7E6C">
          <w:rPr>
            <w:rStyle w:val="Hyperlink"/>
          </w:rPr>
          <w:t>https://trello.com/c/4F4zs3fV/78-add-unit-tests-taiko-testing-to-staging-pipeline</w:t>
        </w:r>
      </w:hyperlink>
      <w:r w:rsidR="003067D4">
        <w:t xml:space="preserve"> </w:t>
      </w:r>
    </w:p>
    <w:p w14:paraId="41ABE4DA" w14:textId="5EAA6F18" w:rsidR="00325CC5" w:rsidRDefault="00325CC5" w:rsidP="00325CC5">
      <w:pPr>
        <w:pStyle w:val="BitBucketreference"/>
      </w:pPr>
      <w:r>
        <w:t>GitHub:</w:t>
      </w:r>
      <w:r>
        <w:tab/>
      </w:r>
      <w:hyperlink r:id="rId60" w:history="1">
        <w:r w:rsidR="00397E00" w:rsidRPr="004F7E6C">
          <w:rPr>
            <w:rStyle w:val="Hyperlink"/>
          </w:rPr>
          <w:t>https://github.com/Chameleon-company/MOP-Code/pull/50</w:t>
        </w:r>
      </w:hyperlink>
      <w:r w:rsidR="00397E00">
        <w:t xml:space="preserve"> </w:t>
      </w:r>
    </w:p>
    <w:p w14:paraId="44A46B60" w14:textId="2B02B113" w:rsidR="000A7875" w:rsidRPr="007C0974" w:rsidRDefault="000A7875" w:rsidP="007C0974">
      <w:pPr>
        <w:pStyle w:val="Heading2"/>
      </w:pPr>
      <w:r w:rsidRPr="007C0974">
        <w:t>Web Development Team – Creating Development Environment Installation Video</w:t>
      </w:r>
    </w:p>
    <w:p w14:paraId="72B80861" w14:textId="1C140231" w:rsidR="000A7875" w:rsidRPr="000349DF" w:rsidRDefault="00D46CA0" w:rsidP="000A7875">
      <w:pPr>
        <w:ind w:left="426"/>
      </w:pPr>
      <w:r>
        <w:t>Although our team already had written docum</w:t>
      </w:r>
      <w:r w:rsidR="004D774B">
        <w:t xml:space="preserve">entation, </w:t>
      </w:r>
      <w:r w:rsidR="00294B09">
        <w:t xml:space="preserve">we found that it was important to </w:t>
      </w:r>
      <w:r w:rsidR="004515B3">
        <w:t>provide</w:t>
      </w:r>
      <w:r w:rsidR="00D51248">
        <w:t xml:space="preserve"> </w:t>
      </w:r>
      <w:r w:rsidR="004D5630">
        <w:t>a</w:t>
      </w:r>
      <w:r w:rsidR="00D51248">
        <w:t xml:space="preserve"> </w:t>
      </w:r>
      <w:r w:rsidR="00C36270">
        <w:t>visual alternative</w:t>
      </w:r>
      <w:r w:rsidR="007D0351">
        <w:t xml:space="preserve"> that shows all the steps</w:t>
      </w:r>
      <w:r w:rsidR="000674BC">
        <w:t xml:space="preserve"> and context menus</w:t>
      </w:r>
      <w:r w:rsidR="00160AB8">
        <w:t xml:space="preserve"> required to </w:t>
      </w:r>
      <w:r w:rsidR="006562C5">
        <w:t>get the web development environment</w:t>
      </w:r>
      <w:r w:rsidR="00A34BBD">
        <w:t xml:space="preserve"> setup</w:t>
      </w:r>
      <w:r w:rsidR="00165BC4">
        <w:t>.</w:t>
      </w:r>
    </w:p>
    <w:p w14:paraId="1703BBB4" w14:textId="77777777" w:rsidR="004D5630" w:rsidRDefault="000A7875" w:rsidP="00DF6DBF">
      <w:pPr>
        <w:pStyle w:val="BitBucketreference"/>
      </w:pPr>
      <w:r>
        <w:t>Trello:</w:t>
      </w:r>
      <w:r>
        <w:tab/>
      </w:r>
      <w:hyperlink r:id="rId61" w:history="1">
        <w:r w:rsidR="00D211CE" w:rsidRPr="004F7E6C">
          <w:rPr>
            <w:rStyle w:val="Hyperlink"/>
          </w:rPr>
          <w:t>https://trello.com/c/p4u14afU/77-development-environment-tutorial-video</w:t>
        </w:r>
      </w:hyperlink>
      <w:r w:rsidR="00D211CE">
        <w:t xml:space="preserve"> </w:t>
      </w:r>
      <w:r>
        <w:t xml:space="preserve"> </w:t>
      </w:r>
    </w:p>
    <w:p w14:paraId="0099227D" w14:textId="07AB8C75" w:rsidR="000A7875" w:rsidRPr="00DF6DBF" w:rsidRDefault="004D5630" w:rsidP="00DF6DBF">
      <w:pPr>
        <w:pStyle w:val="BitBucketreference"/>
      </w:pPr>
      <w:r>
        <w:t xml:space="preserve">Video: </w:t>
      </w:r>
      <w:r>
        <w:tab/>
      </w:r>
      <w:hyperlink r:id="rId62" w:history="1">
        <w:r w:rsidR="00454B8A" w:rsidRPr="00AE49A2">
          <w:rPr>
            <w:rStyle w:val="Hyperlink"/>
          </w:rPr>
          <w:t>https://youtu.be/QMnUqf_jioo</w:t>
        </w:r>
      </w:hyperlink>
      <w:r w:rsidR="00454B8A">
        <w:t xml:space="preserve"> </w:t>
      </w:r>
      <w:r w:rsidR="000A7875">
        <w:t xml:space="preserve"> </w:t>
      </w:r>
    </w:p>
    <w:p w14:paraId="334CD9AB" w14:textId="63CB12B2" w:rsidR="00325CC5" w:rsidRPr="007C0974" w:rsidRDefault="00943E81" w:rsidP="007C0974">
      <w:pPr>
        <w:pStyle w:val="Heading2"/>
      </w:pPr>
      <w:r w:rsidRPr="007C0974">
        <w:t xml:space="preserve">Leadership Checklist </w:t>
      </w:r>
    </w:p>
    <w:p w14:paraId="264751CF" w14:textId="4E3865CF" w:rsidR="00325CC5" w:rsidRPr="002B2937" w:rsidRDefault="00073E11" w:rsidP="00943E81">
      <w:pPr>
        <w:ind w:left="-6"/>
      </w:pPr>
      <w:r w:rsidRPr="002B2937">
        <w:t xml:space="preserve">The leadership checklist is a week by week break down of the </w:t>
      </w:r>
      <w:r w:rsidR="004B7B99" w:rsidRPr="002B2937">
        <w:t xml:space="preserve">tasks and responsibilities of the City of Melbourne Project </w:t>
      </w:r>
      <w:r w:rsidR="002B2937" w:rsidRPr="002B2937">
        <w:t>Leader</w:t>
      </w:r>
      <w:r w:rsidR="002B2937">
        <w:t xml:space="preserve">. This should be a guide only and not taken as Gospel, and hopefully it will guide future Project leaders in running </w:t>
      </w:r>
      <w:r w:rsidR="001D0E97">
        <w:t>the project smoothly.</w:t>
      </w:r>
    </w:p>
    <w:p w14:paraId="1F1AE1DF" w14:textId="19B614CA" w:rsidR="00325CC5" w:rsidRDefault="00325CC5" w:rsidP="00325CC5">
      <w:pPr>
        <w:pStyle w:val="BitBucketreference"/>
      </w:pPr>
      <w:r>
        <w:t>GitHub:</w:t>
      </w:r>
      <w:r>
        <w:tab/>
      </w:r>
      <w:hyperlink r:id="rId63" w:history="1">
        <w:r w:rsidR="006A700E" w:rsidRPr="00837E60">
          <w:rPr>
            <w:rStyle w:val="Hyperlink"/>
          </w:rPr>
          <w:t>https://github.com/Chameleon-company/Chameleon-Handover-Documents/tree/main/2022-T2/cityofmelbourne</w:t>
        </w:r>
      </w:hyperlink>
      <w:r w:rsidR="006A700E">
        <w:t xml:space="preserve"> </w:t>
      </w:r>
    </w:p>
    <w:p w14:paraId="21EACA30" w14:textId="1F34ACA3" w:rsidR="0057607A" w:rsidRPr="007C0974" w:rsidRDefault="006C2D95" w:rsidP="007C0974">
      <w:pPr>
        <w:pStyle w:val="Heading2"/>
      </w:pPr>
      <w:r w:rsidRPr="007C0974">
        <w:t>Design Team Wireframing</w:t>
      </w:r>
    </w:p>
    <w:p w14:paraId="17B8C2C6" w14:textId="0C509B35" w:rsidR="0057607A" w:rsidRDefault="0057607A" w:rsidP="0057607A">
      <w:pPr>
        <w:pStyle w:val="BitBucketreference"/>
      </w:pPr>
      <w:r>
        <w:t>Trello:</w:t>
      </w:r>
      <w:r>
        <w:tab/>
        <w:t xml:space="preserve"> </w:t>
      </w:r>
      <w:hyperlink r:id="rId64">
        <w:r w:rsidR="78527659" w:rsidRPr="3AF6751D">
          <w:rPr>
            <w:rStyle w:val="Hyperlink"/>
          </w:rPr>
          <w:t>https://trello.com/c/l20CDQha/94-wireframes-creation</w:t>
        </w:r>
      </w:hyperlink>
      <w:r w:rsidR="78527659">
        <w:t xml:space="preserve"> </w:t>
      </w:r>
    </w:p>
    <w:p w14:paraId="2614D3CA" w14:textId="568144BC" w:rsidR="0057607A" w:rsidRPr="00DF6DBF" w:rsidRDefault="0057607A" w:rsidP="0057607A">
      <w:pPr>
        <w:pStyle w:val="BitBucketreference"/>
      </w:pPr>
      <w:r>
        <w:t>GitHub:</w:t>
      </w:r>
      <w:hyperlink r:id="rId65">
        <w:r w:rsidR="28E72FDF" w:rsidRPr="3AF6751D">
          <w:rPr>
            <w:rStyle w:val="Hyperlink"/>
          </w:rPr>
          <w:t>https://github.com/Chameleon-company/Chameleon-Handover-Documents/blob/main/2022-T2/cityofmelbourne/designteam/Figma_Wireframe_Transfer_Document.pdf</w:t>
        </w:r>
      </w:hyperlink>
      <w:r w:rsidR="28E72FDF">
        <w:t xml:space="preserve"> </w:t>
      </w:r>
    </w:p>
    <w:p w14:paraId="5BC410C8" w14:textId="4921412B" w:rsidR="0057607A" w:rsidRPr="007C0974" w:rsidRDefault="00DC5F79" w:rsidP="007C0974">
      <w:pPr>
        <w:pStyle w:val="Heading2"/>
      </w:pPr>
      <w:r w:rsidRPr="007C0974">
        <w:t>Design Team Research</w:t>
      </w:r>
    </w:p>
    <w:p w14:paraId="0BC4AE43" w14:textId="18A7B8F6" w:rsidR="0057607A" w:rsidRPr="000349DF" w:rsidRDefault="00DF3854" w:rsidP="0057607A">
      <w:pPr>
        <w:ind w:left="426"/>
      </w:pPr>
      <w:r>
        <w:t xml:space="preserve">The Design </w:t>
      </w:r>
      <w:r w:rsidR="0003078F">
        <w:t xml:space="preserve">Team </w:t>
      </w:r>
      <w:r w:rsidR="00C12311">
        <w:t xml:space="preserve">researched </w:t>
      </w:r>
      <w:r w:rsidR="00BE57B1">
        <w:t>Website Visuality, Cybersecurity, Colour Palette</w:t>
      </w:r>
      <w:r w:rsidR="00470F7D">
        <w:t>, Logo Design</w:t>
      </w:r>
      <w:r w:rsidR="00C51408">
        <w:t xml:space="preserve">, </w:t>
      </w:r>
      <w:r w:rsidR="008F63B7">
        <w:t>and Functionality Framework</w:t>
      </w:r>
      <w:r w:rsidR="00BA241D">
        <w:t xml:space="preserve"> </w:t>
      </w:r>
      <w:r w:rsidR="008A2BD8">
        <w:t xml:space="preserve">for Sprint 1. </w:t>
      </w:r>
    </w:p>
    <w:p w14:paraId="3B34A7C5" w14:textId="0A41E6D2" w:rsidR="002939D2" w:rsidRPr="0045068B" w:rsidRDefault="0057607A" w:rsidP="0045068B">
      <w:pPr>
        <w:pStyle w:val="BitBucketreference"/>
        <w:ind w:left="0" w:firstLine="0"/>
      </w:pPr>
      <w:r>
        <w:t>GitHub:</w:t>
      </w:r>
      <w:r w:rsidR="0069277F">
        <w:t xml:space="preserve"> </w:t>
      </w:r>
      <w:r>
        <w:tab/>
      </w:r>
      <w:hyperlink r:id="rId66" w:history="1">
        <w:r w:rsidR="00AC0301" w:rsidRPr="00E1607C">
          <w:rPr>
            <w:rStyle w:val="Hyperlink"/>
          </w:rPr>
          <w:t>https://github.com/Chameleon-company/Chameleon-Handover-Documents/blob/29a356abd8f978053d8f73e67d1dd7aaac9df8ec/2022-T2/cityofmelbourne/designteam/SIT374%20Design%20Team%20Sprint%201%20Research.pdf</w:t>
        </w:r>
      </w:hyperlink>
    </w:p>
    <w:p w14:paraId="599F3B23" w14:textId="7365C9DE" w:rsidR="002939D2" w:rsidRPr="007C0974" w:rsidRDefault="00B16923" w:rsidP="007C0974">
      <w:pPr>
        <w:pStyle w:val="Heading2"/>
      </w:pPr>
      <w:r w:rsidRPr="007C0974">
        <w:lastRenderedPageBreak/>
        <w:t>Technical Documentation – Simple Ways to Writing Use cases, User Stories, Selecting variable (Bose)</w:t>
      </w:r>
    </w:p>
    <w:p w14:paraId="52414F0D" w14:textId="77777777" w:rsidR="00B16923" w:rsidRDefault="00B16923" w:rsidP="00B16923">
      <w:pPr>
        <w:ind w:left="426"/>
      </w:pPr>
      <w:r>
        <w:t xml:space="preserve">This document provides a guide to bridging the knowledge gap about use cases, user stories, selection of variables, and ease steps to explore data to yield a positive benefit based on the goal of the city of Melbourne. It expresses writing a use case, understanding how to write a use case, what user stories should contain, the difference between user stories and use cases, how data should be visualized, and that research and a thorough look at datasets is required. Identifying and determining variables- (response and explanatory) which sets out a better understanding of relationships between the variables and what insight it offers. </w:t>
      </w:r>
    </w:p>
    <w:p w14:paraId="4CACA5C0" w14:textId="2E82948B" w:rsidR="002939D2" w:rsidRPr="000349DF" w:rsidRDefault="00B16923" w:rsidP="00B16923">
      <w:pPr>
        <w:ind w:left="426"/>
      </w:pPr>
      <w:r>
        <w:t>This can be used after or before reading the induction guide within the first one or two weeks of the Trimester as part of the onboarding document to provide fundamental knowledge of tasks ahead.</w:t>
      </w:r>
    </w:p>
    <w:p w14:paraId="165F9024" w14:textId="4CE0ED70" w:rsidR="002939D2" w:rsidRDefault="002939D2" w:rsidP="002939D2">
      <w:pPr>
        <w:pStyle w:val="BitBucketreference"/>
      </w:pPr>
      <w:r>
        <w:t>Trello:</w:t>
      </w:r>
      <w:r>
        <w:tab/>
        <w:t xml:space="preserve"> </w:t>
      </w:r>
      <w:hyperlink r:id="rId67" w:history="1">
        <w:r w:rsidR="00C34B55" w:rsidRPr="000F57F6">
          <w:rPr>
            <w:rStyle w:val="Hyperlink"/>
          </w:rPr>
          <w:t>https://trello.com/c/2vABIGrP/111-guidance-on-how-to-generate-use-cases-user-stories-from-available-datasets</w:t>
        </w:r>
      </w:hyperlink>
      <w:r w:rsidR="00C34B55">
        <w:rPr>
          <w:color w:val="4472C4" w:themeColor="accent1"/>
        </w:rPr>
        <w:t xml:space="preserve"> </w:t>
      </w:r>
    </w:p>
    <w:p w14:paraId="56FE078E" w14:textId="77777777" w:rsidR="0045068B" w:rsidRDefault="0045068B">
      <w:pPr>
        <w:spacing w:line="240" w:lineRule="auto"/>
        <w:jc w:val="left"/>
        <w:rPr>
          <w:rFonts w:eastAsiaTheme="majorEastAsia" w:cstheme="majorBidi"/>
          <w:b/>
          <w:bCs/>
          <w:color w:val="2F5496" w:themeColor="accent1" w:themeShade="BF"/>
          <w:sz w:val="32"/>
          <w:szCs w:val="32"/>
        </w:rPr>
      </w:pPr>
      <w:bookmarkStart w:id="18" w:name="_Toc114228639"/>
      <w:r>
        <w:br w:type="page"/>
      </w:r>
    </w:p>
    <w:p w14:paraId="1742CF41" w14:textId="1D40B8CB" w:rsidR="2148B210" w:rsidRPr="00A820C3" w:rsidRDefault="00836238" w:rsidP="005742C2">
      <w:pPr>
        <w:pStyle w:val="Heading1"/>
      </w:pPr>
      <w:r w:rsidRPr="00A820C3">
        <w:lastRenderedPageBreak/>
        <w:t>Roadmap</w:t>
      </w:r>
      <w:bookmarkEnd w:id="18"/>
    </w:p>
    <w:p w14:paraId="5BF3F91A" w14:textId="54C3DEA8" w:rsidR="781914E0" w:rsidRPr="003A0961" w:rsidRDefault="781914E0" w:rsidP="005742C2">
      <w:pPr>
        <w:pStyle w:val="Heading2"/>
      </w:pPr>
      <w:bookmarkStart w:id="19" w:name="_Toc114228640"/>
      <w:r w:rsidRPr="003A0961">
        <w:t xml:space="preserve">Progress </w:t>
      </w:r>
      <w:r w:rsidR="001B0B3F" w:rsidRPr="003A0961">
        <w:t>in 202</w:t>
      </w:r>
      <w:r w:rsidR="00E05D3C">
        <w:t>2</w:t>
      </w:r>
      <w:bookmarkEnd w:id="19"/>
    </w:p>
    <w:p w14:paraId="4675C15D" w14:textId="70D1B278" w:rsidR="57B41D25" w:rsidRPr="005000EA" w:rsidRDefault="65708C92" w:rsidP="000A66AD">
      <w:r w:rsidRPr="005000EA">
        <w:t xml:space="preserve">The Melbourne Open Data Playground is the result of </w:t>
      </w:r>
      <w:r w:rsidR="00363256">
        <w:t>three</w:t>
      </w:r>
      <w:r w:rsidRPr="005000EA">
        <w:t xml:space="preserve"> years of development and in</w:t>
      </w:r>
      <w:r w:rsidR="3AB3385E" w:rsidRPr="005000EA">
        <w:t>dustry collaboration with the City of Melbourne</w:t>
      </w:r>
      <w:r w:rsidR="206C415B" w:rsidRPr="005000EA">
        <w:t xml:space="preserve"> to support greater community and industry use of its published open data sets</w:t>
      </w:r>
      <w:r w:rsidR="000A66AD">
        <w:t xml:space="preserve">. </w:t>
      </w:r>
      <w:r w:rsidR="206C415B" w:rsidRPr="005000EA">
        <w:t xml:space="preserve">The current </w:t>
      </w:r>
      <w:r w:rsidR="4445FD67" w:rsidRPr="005000EA">
        <w:t xml:space="preserve">implementation </w:t>
      </w:r>
      <w:r w:rsidR="206C415B" w:rsidRPr="005000EA">
        <w:t xml:space="preserve">of the Melbourne Open Data Playground web application (site) and its associated GitHub repository </w:t>
      </w:r>
      <w:r w:rsidR="4AAC93CB" w:rsidRPr="005000EA">
        <w:t>came to fruition in Trimester 2 of 2021 and has experienced significant enhancements this trimester (</w:t>
      </w:r>
      <w:r w:rsidR="00F72F48">
        <w:t>T</w:t>
      </w:r>
      <w:r w:rsidR="00225D2F">
        <w:t>2</w:t>
      </w:r>
      <w:r w:rsidR="00F72F48">
        <w:t xml:space="preserve"> 2022</w:t>
      </w:r>
      <w:r w:rsidR="4AAC93CB" w:rsidRPr="005000EA">
        <w:t>)</w:t>
      </w:r>
      <w:r w:rsidR="418FC7CA" w:rsidRPr="005000EA">
        <w:t>.</w:t>
      </w:r>
      <w:r w:rsidR="000A66AD">
        <w:t xml:space="preserve"> </w:t>
      </w:r>
      <w:r w:rsidR="095178FD" w:rsidRPr="005000EA">
        <w:t>T</w:t>
      </w:r>
      <w:r w:rsidR="00225D2F">
        <w:t>2</w:t>
      </w:r>
      <w:r w:rsidR="6912B43F" w:rsidRPr="005000EA">
        <w:t xml:space="preserve"> 202</w:t>
      </w:r>
      <w:r w:rsidR="00C743EE">
        <w:t>2</w:t>
      </w:r>
      <w:r w:rsidR="095178FD" w:rsidRPr="005000EA">
        <w:t xml:space="preserve"> saw </w:t>
      </w:r>
      <w:r w:rsidR="00225D2F">
        <w:t xml:space="preserve">multiple </w:t>
      </w:r>
      <w:r w:rsidR="095178FD" w:rsidRPr="005000EA">
        <w:t xml:space="preserve">new use cases </w:t>
      </w:r>
      <w:r w:rsidR="00225D2F">
        <w:t>created</w:t>
      </w:r>
      <w:r w:rsidR="095178FD" w:rsidRPr="005000EA">
        <w:t xml:space="preserve"> </w:t>
      </w:r>
      <w:r w:rsidR="00C743EE">
        <w:t xml:space="preserve">in addition to </w:t>
      </w:r>
      <w:r w:rsidR="00225D2F">
        <w:t xml:space="preserve">a re-branding of the </w:t>
      </w:r>
      <w:r w:rsidR="00855443">
        <w:t xml:space="preserve">web app and logo and the </w:t>
      </w:r>
      <w:r w:rsidR="005A1C02">
        <w:t>implementation</w:t>
      </w:r>
      <w:r w:rsidR="00855443">
        <w:t xml:space="preserve"> of a </w:t>
      </w:r>
      <w:r w:rsidR="005A1C02">
        <w:t xml:space="preserve">development </w:t>
      </w:r>
      <w:r w:rsidR="00855443">
        <w:t>staging pipeline</w:t>
      </w:r>
      <w:r w:rsidR="005A1C02">
        <w:t>.</w:t>
      </w:r>
      <w:r w:rsidR="0090380F">
        <w:t xml:space="preserve"> </w:t>
      </w:r>
    </w:p>
    <w:p w14:paraId="2067283F" w14:textId="164D2E0E" w:rsidR="57B41D25" w:rsidRPr="009714EB" w:rsidRDefault="35AD8DC2" w:rsidP="005742C2">
      <w:pPr>
        <w:pStyle w:val="Heading2"/>
      </w:pPr>
      <w:bookmarkStart w:id="20" w:name="_Toc90565198"/>
      <w:bookmarkStart w:id="21" w:name="_Toc114228641"/>
      <w:bookmarkEnd w:id="20"/>
      <w:r w:rsidRPr="009714EB">
        <w:t>Future Direction</w:t>
      </w:r>
      <w:bookmarkEnd w:id="21"/>
    </w:p>
    <w:p w14:paraId="0BE0019E" w14:textId="176B9D4C" w:rsidR="00B031F2" w:rsidRPr="000A66AD" w:rsidRDefault="00156EEF" w:rsidP="000A66AD">
      <w:pPr>
        <w:rPr>
          <w:b/>
          <w:bCs/>
        </w:rPr>
      </w:pPr>
      <w:r>
        <w:t xml:space="preserve">Having established a process for converting </w:t>
      </w:r>
      <w:proofErr w:type="spellStart"/>
      <w:r w:rsidR="007D101A">
        <w:t>Jupyter</w:t>
      </w:r>
      <w:proofErr w:type="spellEnd"/>
      <w:r w:rsidR="00816216">
        <w:t xml:space="preserve"> </w:t>
      </w:r>
      <w:r>
        <w:t>notebooks into web application use cases, the platform is now well position</w:t>
      </w:r>
      <w:r w:rsidR="007D101A">
        <w:t>ed</w:t>
      </w:r>
      <w:r>
        <w:t xml:space="preserve"> to realise </w:t>
      </w:r>
      <w:r w:rsidR="007D101A">
        <w:t>rapid</w:t>
      </w:r>
      <w:r>
        <w:t xml:space="preserve"> implementation of future use cases.</w:t>
      </w:r>
      <w:r w:rsidR="0050123A">
        <w:t xml:space="preserve"> </w:t>
      </w:r>
      <w:r w:rsidR="00B031F2">
        <w:t>Future</w:t>
      </w:r>
      <w:r w:rsidR="0360DBA1" w:rsidRPr="005000EA">
        <w:t xml:space="preserve"> </w:t>
      </w:r>
      <w:r w:rsidR="00673D69">
        <w:t xml:space="preserve">new </w:t>
      </w:r>
      <w:r w:rsidR="0360DBA1" w:rsidRPr="005000EA">
        <w:t xml:space="preserve">use cases for implementation will be </w:t>
      </w:r>
      <w:r w:rsidR="00111111">
        <w:t>decided on and created in each new trimester</w:t>
      </w:r>
      <w:r w:rsidR="00F4419E">
        <w:t xml:space="preserve"> and </w:t>
      </w:r>
      <w:r w:rsidR="5087EF51" w:rsidRPr="005000EA">
        <w:t xml:space="preserve">delivered iteratively over multiple sprints across the remainder of </w:t>
      </w:r>
      <w:r w:rsidR="00B031F2">
        <w:t>each</w:t>
      </w:r>
      <w:r w:rsidR="5087EF51" w:rsidRPr="005000EA">
        <w:t xml:space="preserve"> trime</w:t>
      </w:r>
      <w:r w:rsidR="0F2CD483" w:rsidRPr="005000EA">
        <w:t>ster</w:t>
      </w:r>
      <w:r w:rsidR="00816216">
        <w:rPr>
          <w:b/>
          <w:bCs/>
        </w:rPr>
        <w:t>.</w:t>
      </w:r>
    </w:p>
    <w:p w14:paraId="151BCC15" w14:textId="5165BB5B" w:rsidR="00736966" w:rsidRDefault="00736966" w:rsidP="00736966">
      <w:pPr>
        <w:pStyle w:val="Heading4"/>
      </w:pPr>
      <w:r>
        <w:t>Design Team</w:t>
      </w:r>
    </w:p>
    <w:p w14:paraId="2EF0E5F6" w14:textId="57DE8201" w:rsidR="00EB5397" w:rsidRDefault="00EB5397" w:rsidP="009C1E99">
      <w:pPr>
        <w:pStyle w:val="ListParagraph"/>
        <w:numPr>
          <w:ilvl w:val="0"/>
          <w:numId w:val="8"/>
        </w:numPr>
      </w:pPr>
      <w:r>
        <w:t xml:space="preserve">Complete the </w:t>
      </w:r>
      <w:r w:rsidR="005A1C02">
        <w:t>Re-branding</w:t>
      </w:r>
      <w:r>
        <w:t xml:space="preserve"> Guide</w:t>
      </w:r>
    </w:p>
    <w:p w14:paraId="6AB2D446" w14:textId="455CCA71" w:rsidR="00EB5397" w:rsidRDefault="00C7672C" w:rsidP="009C1E99">
      <w:pPr>
        <w:pStyle w:val="ListParagraph"/>
        <w:numPr>
          <w:ilvl w:val="0"/>
          <w:numId w:val="6"/>
        </w:numPr>
      </w:pPr>
      <w:r>
        <w:t xml:space="preserve">Finalise the </w:t>
      </w:r>
      <w:r w:rsidR="00855728">
        <w:t>Re-branding</w:t>
      </w:r>
      <w:r>
        <w:t xml:space="preserve"> Guide and </w:t>
      </w:r>
      <w:r w:rsidR="00EB5397">
        <w:t>add to handover documentation</w:t>
      </w:r>
    </w:p>
    <w:p w14:paraId="69866D53" w14:textId="039818AA" w:rsidR="00EB5397" w:rsidRDefault="00C7672C" w:rsidP="009C1E99">
      <w:pPr>
        <w:pStyle w:val="ListParagraph"/>
        <w:numPr>
          <w:ilvl w:val="0"/>
          <w:numId w:val="6"/>
        </w:numPr>
      </w:pPr>
      <w:r>
        <w:t>Provide</w:t>
      </w:r>
      <w:r w:rsidR="00EB5397">
        <w:t xml:space="preserve"> to client for feedback and assessment</w:t>
      </w:r>
    </w:p>
    <w:p w14:paraId="651CF892" w14:textId="44CAC7EC" w:rsidR="00EB5397" w:rsidRDefault="00EB5397" w:rsidP="009C1E99">
      <w:pPr>
        <w:pStyle w:val="ListParagraph"/>
        <w:numPr>
          <w:ilvl w:val="0"/>
          <w:numId w:val="8"/>
        </w:numPr>
      </w:pPr>
      <w:r>
        <w:t xml:space="preserve">Conduct Functionality, Usability, Testing of the Site </w:t>
      </w:r>
      <w:r w:rsidR="00AC7BF0">
        <w:t>after</w:t>
      </w:r>
      <w:r>
        <w:t xml:space="preserve"> new Use Cases are added to </w:t>
      </w:r>
      <w:r w:rsidR="00AC7BF0">
        <w:t>ensure</w:t>
      </w:r>
      <w:r>
        <w:t xml:space="preserve"> </w:t>
      </w:r>
      <w:r w:rsidR="004926ED">
        <w:t xml:space="preserve">all </w:t>
      </w:r>
      <w:r w:rsidR="00633E7F">
        <w:t>f</w:t>
      </w:r>
      <w:r w:rsidR="008449C7">
        <w:t>unction</w:t>
      </w:r>
      <w:r w:rsidR="00633E7F">
        <w:t>ality</w:t>
      </w:r>
      <w:r w:rsidR="008449C7">
        <w:t xml:space="preserve"> work</w:t>
      </w:r>
      <w:r w:rsidR="00633E7F">
        <w:t>s</w:t>
      </w:r>
      <w:r w:rsidR="008449C7">
        <w:t xml:space="preserve"> as intended.</w:t>
      </w:r>
    </w:p>
    <w:p w14:paraId="2378D6B4" w14:textId="26973261" w:rsidR="00EB5397" w:rsidRDefault="008316AA" w:rsidP="009C1E99">
      <w:pPr>
        <w:pStyle w:val="ListParagraph"/>
        <w:numPr>
          <w:ilvl w:val="0"/>
          <w:numId w:val="7"/>
        </w:numPr>
      </w:pPr>
      <w:r>
        <w:t>U</w:t>
      </w:r>
      <w:r w:rsidR="00EB5397">
        <w:t xml:space="preserve">tilize framework report templates created during sprint 1 </w:t>
      </w:r>
      <w:r w:rsidR="008449C7">
        <w:t>T1</w:t>
      </w:r>
      <w:r w:rsidR="00EB5397">
        <w:t xml:space="preserve"> 2022</w:t>
      </w:r>
    </w:p>
    <w:p w14:paraId="6020E233" w14:textId="64D45D74" w:rsidR="00E14B8E" w:rsidRDefault="00EB5397" w:rsidP="009C1E99">
      <w:pPr>
        <w:pStyle w:val="ListParagraph"/>
        <w:numPr>
          <w:ilvl w:val="0"/>
          <w:numId w:val="7"/>
        </w:numPr>
      </w:pPr>
      <w:r>
        <w:t xml:space="preserve">Mobile </w:t>
      </w:r>
      <w:r w:rsidR="00E14B8E">
        <w:t>d</w:t>
      </w:r>
      <w:r>
        <w:t xml:space="preserve">evice </w:t>
      </w:r>
      <w:r w:rsidR="00E14B8E">
        <w:t>t</w:t>
      </w:r>
      <w:r>
        <w:t xml:space="preserve">esting </w:t>
      </w:r>
    </w:p>
    <w:p w14:paraId="6DD16CD0" w14:textId="61FDB106" w:rsidR="00EB5397" w:rsidRDefault="00E14B8E" w:rsidP="009C1E99">
      <w:pPr>
        <w:pStyle w:val="ListParagraph"/>
        <w:numPr>
          <w:ilvl w:val="0"/>
          <w:numId w:val="7"/>
        </w:numPr>
      </w:pPr>
      <w:r>
        <w:t>Using a v</w:t>
      </w:r>
      <w:r w:rsidR="00EB5397">
        <w:t xml:space="preserve">irtual </w:t>
      </w:r>
      <w:r>
        <w:t>m</w:t>
      </w:r>
      <w:r w:rsidR="00EB5397">
        <w:t xml:space="preserve">achine </w:t>
      </w:r>
      <w:r>
        <w:t xml:space="preserve">to </w:t>
      </w:r>
      <w:r w:rsidR="00EB5397">
        <w:t>test different operating systems and browsers</w:t>
      </w:r>
    </w:p>
    <w:p w14:paraId="5E97E4FF" w14:textId="68EF70E4" w:rsidR="003B25B5" w:rsidRDefault="003B25B5" w:rsidP="009C1E99">
      <w:pPr>
        <w:pStyle w:val="ListParagraph"/>
        <w:numPr>
          <w:ilvl w:val="0"/>
          <w:numId w:val="8"/>
        </w:numPr>
      </w:pPr>
      <w:r>
        <w:t xml:space="preserve">Penetration testing of the </w:t>
      </w:r>
      <w:r w:rsidR="000E0FE0">
        <w:t xml:space="preserve">new GCP </w:t>
      </w:r>
      <w:r w:rsidR="009C1E99">
        <w:t>deployment of the live site</w:t>
      </w:r>
    </w:p>
    <w:p w14:paraId="72DAD122" w14:textId="09EDBDFB" w:rsidR="009C1E99" w:rsidRDefault="009C1E99" w:rsidP="009C1E99">
      <w:pPr>
        <w:pStyle w:val="ListParagraph"/>
        <w:numPr>
          <w:ilvl w:val="1"/>
          <w:numId w:val="9"/>
        </w:numPr>
      </w:pPr>
      <w:r>
        <w:t>Focus on Python Vulnerabilities</w:t>
      </w:r>
    </w:p>
    <w:p w14:paraId="164854F6" w14:textId="5689202D" w:rsidR="00EB5397" w:rsidRDefault="009C1E99" w:rsidP="009C1E99">
      <w:pPr>
        <w:pStyle w:val="ListParagraph"/>
        <w:numPr>
          <w:ilvl w:val="0"/>
          <w:numId w:val="8"/>
        </w:numPr>
      </w:pPr>
      <w:r>
        <w:t>Run stress testing on the new GCP deployment of the live site</w:t>
      </w:r>
    </w:p>
    <w:p w14:paraId="6FF01C55" w14:textId="71ADC7CE" w:rsidR="00EB5397" w:rsidRDefault="00EB5397" w:rsidP="009C1E99">
      <w:pPr>
        <w:pStyle w:val="ListParagraph"/>
        <w:numPr>
          <w:ilvl w:val="0"/>
          <w:numId w:val="7"/>
        </w:numPr>
      </w:pPr>
      <w:r>
        <w:t>Focus on Python Vulnerabilities</w:t>
      </w:r>
    </w:p>
    <w:p w14:paraId="6B02A9C7" w14:textId="52E7B829" w:rsidR="00736966" w:rsidRDefault="00576925" w:rsidP="00576925">
      <w:pPr>
        <w:pStyle w:val="Heading4"/>
      </w:pPr>
      <w:r>
        <w:t xml:space="preserve">Web Development Team </w:t>
      </w:r>
    </w:p>
    <w:p w14:paraId="399B4D27" w14:textId="0C292FF6" w:rsidR="00576925" w:rsidRDefault="00FA5365" w:rsidP="00FA5365">
      <w:pPr>
        <w:pStyle w:val="ListParagraph"/>
        <w:numPr>
          <w:ilvl w:val="0"/>
          <w:numId w:val="10"/>
        </w:numPr>
      </w:pPr>
      <w:r>
        <w:t>Implementation of Use cases created in T</w:t>
      </w:r>
      <w:r w:rsidR="00855728">
        <w:t>2</w:t>
      </w:r>
      <w:r>
        <w:t xml:space="preserve"> 2022</w:t>
      </w:r>
    </w:p>
    <w:p w14:paraId="43CA9A94" w14:textId="1379DBC7" w:rsidR="00FA5365" w:rsidRDefault="0022738F" w:rsidP="00013C89">
      <w:pPr>
        <w:pStyle w:val="ListParagraph"/>
        <w:numPr>
          <w:ilvl w:val="0"/>
          <w:numId w:val="10"/>
        </w:numPr>
      </w:pPr>
      <w:r>
        <w:t>Implementation</w:t>
      </w:r>
      <w:r w:rsidR="000A5BBF">
        <w:t xml:space="preserve"> of the </w:t>
      </w:r>
      <w:r w:rsidR="00013C89">
        <w:t>R</w:t>
      </w:r>
      <w:r w:rsidR="000A5BBF">
        <w:t xml:space="preserve">e-branding </w:t>
      </w:r>
      <w:r w:rsidR="00013C89">
        <w:t>and new logos</w:t>
      </w:r>
    </w:p>
    <w:p w14:paraId="674BE069" w14:textId="4F91B7B1" w:rsidR="00FA5365" w:rsidRPr="00576925" w:rsidRDefault="00FA5365" w:rsidP="00FA5365">
      <w:pPr>
        <w:pStyle w:val="Heading4"/>
      </w:pPr>
      <w:r>
        <w:lastRenderedPageBreak/>
        <w:t xml:space="preserve">Data Science and Engineering Team </w:t>
      </w:r>
    </w:p>
    <w:p w14:paraId="188306F2" w14:textId="24488D7F" w:rsidR="00736966" w:rsidRDefault="00DF053A" w:rsidP="0040753F">
      <w:pPr>
        <w:pStyle w:val="ListParagraph"/>
        <w:numPr>
          <w:ilvl w:val="0"/>
          <w:numId w:val="11"/>
        </w:numPr>
      </w:pPr>
      <w:r>
        <w:t xml:space="preserve">Continue to develop </w:t>
      </w:r>
      <w:r w:rsidR="0040753F">
        <w:t xml:space="preserve">Domain 1: Safety and Wellbeing </w:t>
      </w:r>
    </w:p>
    <w:p w14:paraId="3AB7F8C3" w14:textId="4AF1A0B5" w:rsidR="00123DB9" w:rsidRDefault="00CD4BF8" w:rsidP="00123DB9">
      <w:pPr>
        <w:pStyle w:val="ListParagraph"/>
        <w:numPr>
          <w:ilvl w:val="0"/>
          <w:numId w:val="11"/>
        </w:numPr>
      </w:pPr>
      <w:r>
        <w:t>Cont</w:t>
      </w:r>
      <w:r w:rsidR="00EC4D6E">
        <w:t xml:space="preserve">inue to develop </w:t>
      </w:r>
      <w:r w:rsidR="00E166FE">
        <w:t>Domain 2: Environment and Sustainability</w:t>
      </w:r>
    </w:p>
    <w:p w14:paraId="7DB4A160" w14:textId="7D1B85F6" w:rsidR="00EC4D6E" w:rsidRDefault="00EC4D6E" w:rsidP="00123DB9">
      <w:pPr>
        <w:pStyle w:val="ListParagraph"/>
        <w:numPr>
          <w:ilvl w:val="0"/>
          <w:numId w:val="11"/>
        </w:numPr>
      </w:pPr>
      <w:r>
        <w:t xml:space="preserve">Continue to develop </w:t>
      </w:r>
      <w:r w:rsidR="000A7F93">
        <w:t>Domain 3: Business and Activity</w:t>
      </w:r>
      <w:r>
        <w:t xml:space="preserve"> </w:t>
      </w:r>
    </w:p>
    <w:p w14:paraId="37612208" w14:textId="72D7BBA4" w:rsidR="00736966" w:rsidRDefault="00326F0C" w:rsidP="00326F0C">
      <w:pPr>
        <w:pStyle w:val="ListParagraph"/>
        <w:numPr>
          <w:ilvl w:val="0"/>
          <w:numId w:val="11"/>
        </w:numPr>
      </w:pPr>
      <w:r>
        <w:t xml:space="preserve">Migration </w:t>
      </w:r>
      <w:r w:rsidR="00AE5654">
        <w:t xml:space="preserve">of Open Data from SOCRATA to another open data platform provider </w:t>
      </w:r>
    </w:p>
    <w:p w14:paraId="55E7B120" w14:textId="7BC260FF" w:rsidR="00932603" w:rsidRDefault="00932603" w:rsidP="00326F0C">
      <w:pPr>
        <w:pStyle w:val="ListParagraph"/>
        <w:numPr>
          <w:ilvl w:val="0"/>
          <w:numId w:val="11"/>
        </w:numPr>
      </w:pPr>
      <w:r>
        <w:t xml:space="preserve">Migration of flat file data </w:t>
      </w:r>
      <w:r w:rsidR="0022017A">
        <w:t>sources into a relational database for improved performance of the search function</w:t>
      </w:r>
    </w:p>
    <w:p w14:paraId="052473D5" w14:textId="77777777" w:rsidR="006750E7" w:rsidRPr="005000EA" w:rsidRDefault="006750E7" w:rsidP="006750E7"/>
    <w:p w14:paraId="627C627B" w14:textId="5E53116E" w:rsidR="006750E7" w:rsidRPr="005742C2" w:rsidRDefault="006750E7" w:rsidP="006750E7">
      <w:r w:rsidRPr="005000EA">
        <w:t xml:space="preserve">It should be noted that all scope shown for 2022 has been proposed by the </w:t>
      </w:r>
      <w:r w:rsidR="004B77B1">
        <w:t xml:space="preserve">City of Melbourne Open Data </w:t>
      </w:r>
      <w:r w:rsidR="00D70472">
        <w:t>Project</w:t>
      </w:r>
      <w:r w:rsidR="004B77B1">
        <w:t xml:space="preserve"> team </w:t>
      </w:r>
      <w:r w:rsidRPr="005000EA">
        <w:t xml:space="preserve">but </w:t>
      </w:r>
      <w:r w:rsidR="004B77B1">
        <w:t xml:space="preserve">has </w:t>
      </w:r>
      <w:r w:rsidRPr="005000EA">
        <w:t xml:space="preserve">not yet </w:t>
      </w:r>
      <w:r w:rsidR="004B77B1">
        <w:t xml:space="preserve">been </w:t>
      </w:r>
      <w:r w:rsidRPr="005000EA">
        <w:t>ratified by the City of Melbourne. This roadmap will serve as a starting point for discussion and agreement of scope with the City of Melbourne.</w:t>
      </w:r>
      <w:r>
        <w:t xml:space="preserve"> </w:t>
      </w:r>
      <w:r w:rsidRPr="005742C2">
        <w:t xml:space="preserve">Figure </w:t>
      </w:r>
      <w:r>
        <w:t>6</w:t>
      </w:r>
      <w:r w:rsidRPr="005742C2">
        <w:t xml:space="preserve">.1 below illustrates the most significant deliverables completed and anticipated across </w:t>
      </w:r>
      <w:r w:rsidR="003349E8">
        <w:t xml:space="preserve">T1 </w:t>
      </w:r>
      <w:r w:rsidRPr="005742C2">
        <w:t>202</w:t>
      </w:r>
      <w:r w:rsidR="003349E8">
        <w:t>2</w:t>
      </w:r>
      <w:r w:rsidRPr="005742C2">
        <w:t xml:space="preserve"> and into </w:t>
      </w:r>
      <w:r w:rsidR="003349E8">
        <w:t xml:space="preserve">T2 &amp; T3 </w:t>
      </w:r>
      <w:r w:rsidRPr="005742C2">
        <w:t>2022.</w:t>
      </w:r>
    </w:p>
    <w:p w14:paraId="76E74701" w14:textId="77777777" w:rsidR="00223CF6" w:rsidRDefault="00223CF6" w:rsidP="005742C2">
      <w:pPr>
        <w:rPr>
          <w:highlight w:val="yellow"/>
        </w:rPr>
      </w:pPr>
    </w:p>
    <w:p w14:paraId="7809A527" w14:textId="5AFE6ED0" w:rsidR="0050123A" w:rsidRPr="005742C2" w:rsidRDefault="00BE6656" w:rsidP="005742C2">
      <w:pPr>
        <w:pStyle w:val="Figure"/>
      </w:pPr>
      <w:r w:rsidRPr="002748AC">
        <w:t xml:space="preserve">Figure </w:t>
      </w:r>
      <w:r w:rsidR="00F335AC" w:rsidRPr="002748AC">
        <w:t>6</w:t>
      </w:r>
      <w:r w:rsidRPr="002748AC">
        <w:t xml:space="preserve">.1: Roadmap for </w:t>
      </w:r>
      <w:r w:rsidR="003349E8" w:rsidRPr="002748AC">
        <w:t>T</w:t>
      </w:r>
      <w:r w:rsidR="002748AC" w:rsidRPr="002748AC">
        <w:t>2</w:t>
      </w:r>
      <w:r w:rsidR="003349E8" w:rsidRPr="002748AC">
        <w:t xml:space="preserve"> </w:t>
      </w:r>
      <w:r w:rsidRPr="002748AC">
        <w:t>202</w:t>
      </w:r>
      <w:r w:rsidR="003349E8" w:rsidRPr="002748AC">
        <w:t>2</w:t>
      </w:r>
      <w:r w:rsidRPr="002748AC">
        <w:t>-</w:t>
      </w:r>
      <w:r w:rsidR="003349E8" w:rsidRPr="002748AC">
        <w:t>T</w:t>
      </w:r>
      <w:r w:rsidR="002748AC" w:rsidRPr="002748AC">
        <w:t xml:space="preserve">3 </w:t>
      </w:r>
      <w:r w:rsidRPr="002748AC">
        <w:t>2022</w:t>
      </w:r>
    </w:p>
    <w:p w14:paraId="3DA4485E" w14:textId="3EE53F52" w:rsidR="00C30B6F" w:rsidRPr="002748AC" w:rsidRDefault="007B1E3E" w:rsidP="002748AC">
      <w:r w:rsidRPr="007B1E3E">
        <w:rPr>
          <w:noProof/>
        </w:rPr>
        <w:drawing>
          <wp:inline distT="0" distB="0" distL="0" distR="0" wp14:anchorId="4B7032FE" wp14:editId="32661C68">
            <wp:extent cx="5727700" cy="4178300"/>
            <wp:effectExtent l="0" t="0" r="6350" b="0"/>
            <wp:docPr id="22" name="Picture 2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Diagram&#10;&#10;Description automatically generated"/>
                    <pic:cNvPicPr/>
                  </pic:nvPicPr>
                  <pic:blipFill>
                    <a:blip r:embed="rId68"/>
                    <a:stretch>
                      <a:fillRect/>
                    </a:stretch>
                  </pic:blipFill>
                  <pic:spPr>
                    <a:xfrm>
                      <a:off x="0" y="0"/>
                      <a:ext cx="5727700" cy="4178300"/>
                    </a:xfrm>
                    <a:prstGeom prst="rect">
                      <a:avLst/>
                    </a:prstGeom>
                  </pic:spPr>
                </pic:pic>
              </a:graphicData>
            </a:graphic>
          </wp:inline>
        </w:drawing>
      </w:r>
      <w:r w:rsidR="00156EEF" w:rsidRPr="005742C2">
        <w:br/>
      </w:r>
    </w:p>
    <w:p w14:paraId="69916319" w14:textId="4452F596" w:rsidR="00481FF7" w:rsidRPr="00154034" w:rsidRDefault="00DA3674" w:rsidP="005742C2">
      <w:pPr>
        <w:pStyle w:val="Heading1"/>
      </w:pPr>
      <w:bookmarkStart w:id="22" w:name="_Toc114228642"/>
      <w:r w:rsidRPr="00154034">
        <w:lastRenderedPageBreak/>
        <w:t>Open Issue</w:t>
      </w:r>
      <w:r w:rsidR="00156EEF" w:rsidRPr="00154034">
        <w:t>s</w:t>
      </w:r>
      <w:bookmarkEnd w:id="22"/>
    </w:p>
    <w:p w14:paraId="2094E71C" w14:textId="77777777" w:rsidR="004D305A" w:rsidRDefault="004D305A" w:rsidP="00BB6B84">
      <w:pPr>
        <w:rPr>
          <w:rStyle w:val="IntenseEmphasis"/>
        </w:rPr>
      </w:pPr>
    </w:p>
    <w:p w14:paraId="7EB0BDFF" w14:textId="7B235E98" w:rsidR="00844F9B" w:rsidRPr="00816216" w:rsidRDefault="00844F9B" w:rsidP="005742C2">
      <w:pPr>
        <w:rPr>
          <w:rStyle w:val="IntenseEmphasis"/>
        </w:rPr>
      </w:pPr>
      <w:r w:rsidRPr="00816216">
        <w:rPr>
          <w:rStyle w:val="IntenseEmphasis"/>
        </w:rPr>
        <w:t xml:space="preserve">Interactivity Concerns in Notebooks </w:t>
      </w:r>
    </w:p>
    <w:p w14:paraId="16F0E75B" w14:textId="3AE5530F" w:rsidR="00844F9B" w:rsidRPr="005000EA" w:rsidRDefault="00844F9B" w:rsidP="005742C2">
      <w:pPr>
        <w:rPr>
          <w:rStyle w:val="IntenseEmphasis"/>
          <w:i w:val="0"/>
          <w:iCs w:val="0"/>
          <w:color w:val="auto"/>
        </w:rPr>
      </w:pPr>
      <w:r w:rsidRPr="005000EA">
        <w:rPr>
          <w:rStyle w:val="IntenseEmphasis"/>
          <w:i w:val="0"/>
          <w:iCs w:val="0"/>
          <w:color w:val="auto"/>
        </w:rPr>
        <w:t xml:space="preserve">The spot parking problem use case utilises a third-party service (Binder) to initialise interactivity. The time for initialisation ranges from a few seconds up to a minute. The delay has a negative impact on the user experience and is antithetical to the streamlined product that the tribe is hoping to develop. Future </w:t>
      </w:r>
      <w:r w:rsidR="00A218F0">
        <w:rPr>
          <w:rStyle w:val="IntenseEmphasis"/>
          <w:i w:val="0"/>
          <w:iCs w:val="0"/>
          <w:color w:val="auto"/>
        </w:rPr>
        <w:t>squads</w:t>
      </w:r>
      <w:r w:rsidRPr="005000EA">
        <w:rPr>
          <w:rStyle w:val="IntenseEmphasis"/>
          <w:i w:val="0"/>
          <w:iCs w:val="0"/>
          <w:color w:val="auto"/>
        </w:rPr>
        <w:t xml:space="preserve"> may wish to explore alternative techniques to </w:t>
      </w:r>
      <w:r w:rsidR="00A218F0">
        <w:rPr>
          <w:rStyle w:val="IntenseEmphasis"/>
          <w:i w:val="0"/>
          <w:iCs w:val="0"/>
          <w:color w:val="auto"/>
        </w:rPr>
        <w:t xml:space="preserve">enable this level of </w:t>
      </w:r>
      <w:r w:rsidRPr="005000EA">
        <w:rPr>
          <w:rStyle w:val="IntenseEmphasis"/>
          <w:i w:val="0"/>
          <w:iCs w:val="0"/>
          <w:color w:val="auto"/>
        </w:rPr>
        <w:t>interactivity</w:t>
      </w:r>
      <w:r w:rsidR="004D305A">
        <w:rPr>
          <w:rStyle w:val="IntenseEmphasis"/>
          <w:i w:val="0"/>
          <w:iCs w:val="0"/>
          <w:color w:val="auto"/>
        </w:rPr>
        <w:t xml:space="preserve"> including</w:t>
      </w:r>
      <w:r w:rsidRPr="005000EA">
        <w:rPr>
          <w:rStyle w:val="IntenseEmphasis"/>
          <w:i w:val="0"/>
          <w:iCs w:val="0"/>
          <w:color w:val="auto"/>
        </w:rPr>
        <w:t xml:space="preserve"> cloud service hosting of notebooks or other possible solutions. </w:t>
      </w:r>
      <w:r w:rsidR="00DA05F3">
        <w:rPr>
          <w:rStyle w:val="IntenseEmphasis"/>
          <w:i w:val="0"/>
          <w:iCs w:val="0"/>
          <w:color w:val="auto"/>
        </w:rPr>
        <w:t xml:space="preserve">Trimester </w:t>
      </w:r>
      <w:r w:rsidR="006069A4">
        <w:rPr>
          <w:rStyle w:val="IntenseEmphasis"/>
          <w:i w:val="0"/>
          <w:iCs w:val="0"/>
          <w:color w:val="auto"/>
        </w:rPr>
        <w:t xml:space="preserve">1 2022 project team </w:t>
      </w:r>
      <w:r w:rsidR="00154034">
        <w:rPr>
          <w:rStyle w:val="IntenseEmphasis"/>
          <w:i w:val="0"/>
          <w:iCs w:val="0"/>
          <w:color w:val="auto"/>
        </w:rPr>
        <w:t xml:space="preserve">decided that this use case should be retired. </w:t>
      </w:r>
    </w:p>
    <w:p w14:paraId="124AC194" w14:textId="3E41C005" w:rsidR="004B0669" w:rsidRPr="00816216" w:rsidRDefault="004B0669" w:rsidP="004B0669">
      <w:pPr>
        <w:rPr>
          <w:rStyle w:val="IntenseEmphasis"/>
        </w:rPr>
      </w:pPr>
      <w:r>
        <w:rPr>
          <w:rStyle w:val="IntenseEmphasis"/>
        </w:rPr>
        <w:t>Handling user feedback for website visitors</w:t>
      </w:r>
    </w:p>
    <w:p w14:paraId="6B66A2E8" w14:textId="0A4CE876" w:rsidR="00A325D1" w:rsidRDefault="004B0669" w:rsidP="005742C2">
      <w:pPr>
        <w:rPr>
          <w:rFonts w:asciiTheme="majorHAnsi" w:eastAsiaTheme="majorEastAsia" w:hAnsiTheme="majorHAnsi" w:cstheme="majorBidi"/>
          <w:color w:val="2F5496" w:themeColor="accent1" w:themeShade="BF"/>
          <w:sz w:val="32"/>
          <w:szCs w:val="32"/>
        </w:rPr>
      </w:pPr>
      <w:r>
        <w:rPr>
          <w:rStyle w:val="IntenseEmphasis"/>
          <w:i w:val="0"/>
          <w:iCs w:val="0"/>
          <w:color w:val="auto"/>
        </w:rPr>
        <w:t xml:space="preserve">During the client feedback session at the end of Trimester 2 2022 the client </w:t>
      </w:r>
      <w:r w:rsidR="00AD4104">
        <w:rPr>
          <w:rStyle w:val="IntenseEmphasis"/>
          <w:i w:val="0"/>
          <w:iCs w:val="0"/>
          <w:color w:val="auto"/>
        </w:rPr>
        <w:t xml:space="preserve">suggested </w:t>
      </w:r>
      <w:r w:rsidR="00BD6016">
        <w:rPr>
          <w:rStyle w:val="IntenseEmphasis"/>
          <w:i w:val="0"/>
          <w:iCs w:val="0"/>
          <w:color w:val="auto"/>
        </w:rPr>
        <w:t>developing</w:t>
      </w:r>
      <w:r>
        <w:rPr>
          <w:rStyle w:val="IntenseEmphasis"/>
          <w:i w:val="0"/>
          <w:iCs w:val="0"/>
          <w:color w:val="auto"/>
        </w:rPr>
        <w:t xml:space="preserve"> </w:t>
      </w:r>
      <w:r w:rsidR="007069E6">
        <w:rPr>
          <w:rStyle w:val="IntenseEmphasis"/>
          <w:i w:val="0"/>
          <w:iCs w:val="0"/>
          <w:color w:val="auto"/>
        </w:rPr>
        <w:t>a way</w:t>
      </w:r>
      <w:r>
        <w:rPr>
          <w:rStyle w:val="IntenseEmphasis"/>
          <w:i w:val="0"/>
          <w:iCs w:val="0"/>
          <w:color w:val="auto"/>
        </w:rPr>
        <w:t xml:space="preserve"> to handle feedback</w:t>
      </w:r>
      <w:r w:rsidR="00BD5E4C">
        <w:rPr>
          <w:rStyle w:val="IntenseEmphasis"/>
          <w:i w:val="0"/>
          <w:iCs w:val="0"/>
          <w:color w:val="auto"/>
        </w:rPr>
        <w:t xml:space="preserve"> or queries made by visitors to the MOP website. </w:t>
      </w:r>
      <w:r w:rsidR="007069E6">
        <w:rPr>
          <w:rStyle w:val="IntenseEmphasis"/>
          <w:i w:val="0"/>
          <w:iCs w:val="0"/>
          <w:color w:val="auto"/>
        </w:rPr>
        <w:t xml:space="preserve">Future teams may wish to investigate </w:t>
      </w:r>
      <w:r w:rsidR="00FC29AE">
        <w:rPr>
          <w:rStyle w:val="IntenseEmphasis"/>
          <w:i w:val="0"/>
          <w:iCs w:val="0"/>
          <w:color w:val="auto"/>
        </w:rPr>
        <w:t>avenues such as</w:t>
      </w:r>
      <w:r w:rsidR="007069E6">
        <w:rPr>
          <w:rStyle w:val="IntenseEmphasis"/>
          <w:i w:val="0"/>
          <w:iCs w:val="0"/>
          <w:color w:val="auto"/>
        </w:rPr>
        <w:t xml:space="preserve"> building a feedback </w:t>
      </w:r>
      <w:r w:rsidR="0025044F">
        <w:rPr>
          <w:rStyle w:val="IntenseEmphasis"/>
          <w:i w:val="0"/>
          <w:iCs w:val="0"/>
          <w:color w:val="auto"/>
        </w:rPr>
        <w:t>form</w:t>
      </w:r>
      <w:r w:rsidR="007069E6">
        <w:rPr>
          <w:rStyle w:val="IntenseEmphasis"/>
          <w:i w:val="0"/>
          <w:iCs w:val="0"/>
          <w:color w:val="auto"/>
        </w:rPr>
        <w:t xml:space="preserve"> into the website, or utilising GitHub’s Issues feature</w:t>
      </w:r>
      <w:r w:rsidR="00BD6016">
        <w:rPr>
          <w:rStyle w:val="IntenseEmphasis"/>
          <w:i w:val="0"/>
          <w:iCs w:val="0"/>
          <w:color w:val="auto"/>
        </w:rPr>
        <w:t>.</w:t>
      </w:r>
      <w:r w:rsidR="00A325D1">
        <w:br w:type="page"/>
      </w:r>
    </w:p>
    <w:p w14:paraId="344C1507" w14:textId="4A9FB7BD" w:rsidR="00DA3674" w:rsidRPr="00A56FB5" w:rsidRDefault="00DA3674" w:rsidP="000D05F8">
      <w:pPr>
        <w:pStyle w:val="Heading1"/>
        <w:rPr>
          <w:rFonts w:asciiTheme="minorHAnsi" w:eastAsiaTheme="minorEastAsia" w:hAnsiTheme="minorHAnsi" w:cstheme="minorBidi"/>
        </w:rPr>
      </w:pPr>
      <w:bookmarkStart w:id="23" w:name="_Toc114228643"/>
      <w:bookmarkStart w:id="24" w:name="_Hlk90544951"/>
      <w:r w:rsidRPr="00A56FB5">
        <w:lastRenderedPageBreak/>
        <w:t>Product Architecture</w:t>
      </w:r>
      <w:bookmarkEnd w:id="23"/>
    </w:p>
    <w:p w14:paraId="3C58D9E9" w14:textId="6DE930CF" w:rsidR="00A70EA6" w:rsidRPr="00843140" w:rsidRDefault="67064918" w:rsidP="00A90244">
      <w:pPr>
        <w:pStyle w:val="Heading2"/>
      </w:pPr>
      <w:bookmarkStart w:id="25" w:name="_Toc114228644"/>
      <w:r w:rsidRPr="00843140">
        <w:t>Tech</w:t>
      </w:r>
      <w:r w:rsidR="00FD24BF" w:rsidRPr="00843140">
        <w:t>nology</w:t>
      </w:r>
      <w:r w:rsidRPr="00843140">
        <w:t xml:space="preserve"> Stack</w:t>
      </w:r>
      <w:bookmarkEnd w:id="25"/>
    </w:p>
    <w:p w14:paraId="1B559C4B" w14:textId="63C7452E" w:rsidR="003132D6" w:rsidRDefault="00FD24BF" w:rsidP="00BB6B84">
      <w:r w:rsidRPr="00843140">
        <w:t>The</w:t>
      </w:r>
      <w:r w:rsidR="00E122EC" w:rsidRPr="00843140">
        <w:t xml:space="preserve"> teams have different workflow</w:t>
      </w:r>
      <w:r w:rsidR="00C044D5" w:rsidRPr="00843140">
        <w:t>s</w:t>
      </w:r>
      <w:r w:rsidR="00E122EC" w:rsidRPr="00843140">
        <w:t xml:space="preserve"> and goals</w:t>
      </w:r>
      <w:r w:rsidRPr="00843140">
        <w:t xml:space="preserve"> along with</w:t>
      </w:r>
      <w:r w:rsidR="00C044D5" w:rsidRPr="00843140">
        <w:t xml:space="preserve"> </w:t>
      </w:r>
      <w:r w:rsidR="00E122EC" w:rsidRPr="00843140">
        <w:t>different</w:t>
      </w:r>
      <w:r w:rsidR="00E122EC" w:rsidRPr="00764C35">
        <w:t xml:space="preserve"> technologies and tools</w:t>
      </w:r>
      <w:r>
        <w:t>.</w:t>
      </w:r>
      <w:r w:rsidR="00DF69BA">
        <w:t xml:space="preserve"> S</w:t>
      </w:r>
      <w:r w:rsidR="00007F7C" w:rsidRPr="00764C35">
        <w:t xml:space="preserve">ome common </w:t>
      </w:r>
      <w:r w:rsidR="00C044D5" w:rsidRPr="00764C35">
        <w:t>technologies</w:t>
      </w:r>
      <w:r w:rsidR="00DF69BA">
        <w:t xml:space="preserve">, </w:t>
      </w:r>
      <w:r w:rsidR="00007F7C" w:rsidRPr="00764C35">
        <w:t>such as Python and HTML</w:t>
      </w:r>
      <w:r w:rsidR="00DF69BA">
        <w:t>,</w:t>
      </w:r>
      <w:r w:rsidR="00007F7C" w:rsidRPr="00764C35">
        <w:t xml:space="preserve"> help with </w:t>
      </w:r>
      <w:r w:rsidR="003132D6">
        <w:t>the integration</w:t>
      </w:r>
      <w:r w:rsidR="00007F7C" w:rsidRPr="00764C35">
        <w:t xml:space="preserve"> </w:t>
      </w:r>
      <w:r w:rsidR="003132D6">
        <w:t xml:space="preserve">of Data Science team generated </w:t>
      </w:r>
      <w:r w:rsidR="00007F7C" w:rsidRPr="00764C35">
        <w:t xml:space="preserve">use cases </w:t>
      </w:r>
      <w:r w:rsidR="003132D6">
        <w:t>into</w:t>
      </w:r>
      <w:r w:rsidR="00007F7C" w:rsidRPr="00764C35">
        <w:t xml:space="preserve"> the </w:t>
      </w:r>
      <w:r w:rsidR="003132D6">
        <w:t xml:space="preserve">web application by the </w:t>
      </w:r>
      <w:r w:rsidR="00491BD9">
        <w:t>Web Development</w:t>
      </w:r>
      <w:r w:rsidR="00007F7C" w:rsidRPr="00764C35">
        <w:t xml:space="preserve"> Team.</w:t>
      </w:r>
    </w:p>
    <w:p w14:paraId="280859B9" w14:textId="2D8693D5" w:rsidR="004474C8" w:rsidRPr="00764C35" w:rsidRDefault="003132D6" w:rsidP="005742C2">
      <w:pPr>
        <w:rPr>
          <w:b/>
          <w:bCs/>
        </w:rPr>
      </w:pPr>
      <w:r>
        <w:t xml:space="preserve">The </w:t>
      </w:r>
      <w:r w:rsidR="00942380">
        <w:t>t</w:t>
      </w:r>
      <w:r>
        <w:t>echnologies used by each team are listed below</w:t>
      </w:r>
      <w:r w:rsidR="00942380">
        <w:t>.</w:t>
      </w:r>
    </w:p>
    <w:p w14:paraId="217C1523" w14:textId="54D37E71" w:rsidR="001447A7" w:rsidRPr="00F03F35" w:rsidRDefault="009A01CC" w:rsidP="0045068B">
      <w:pPr>
        <w:pStyle w:val="Heading3"/>
        <w:ind w:left="1134"/>
      </w:pPr>
      <w:bookmarkStart w:id="26" w:name="_Toc114228645"/>
      <w:r w:rsidRPr="00F03F35">
        <w:t>DATASCI</w:t>
      </w:r>
      <w:r w:rsidR="00A15BAC" w:rsidRPr="00F03F35">
        <w:t xml:space="preserve"> </w:t>
      </w:r>
      <w:r w:rsidR="008D0128" w:rsidRPr="00F03F35">
        <w:t>T</w:t>
      </w:r>
      <w:r w:rsidR="00A15BAC" w:rsidRPr="00F03F35">
        <w:t>eam</w:t>
      </w:r>
      <w:bookmarkEnd w:id="26"/>
    </w:p>
    <w:p w14:paraId="5F7C4477" w14:textId="03ACEBA6" w:rsidR="008D0128" w:rsidRPr="005000EA" w:rsidRDefault="00683668" w:rsidP="009C1E99">
      <w:pPr>
        <w:pStyle w:val="ListParagraph"/>
        <w:numPr>
          <w:ilvl w:val="0"/>
          <w:numId w:val="1"/>
        </w:numPr>
      </w:pPr>
      <w:r w:rsidRPr="005000EA">
        <w:rPr>
          <w:b/>
          <w:bCs/>
        </w:rPr>
        <w:t xml:space="preserve">General - Python, </w:t>
      </w:r>
      <w:proofErr w:type="spellStart"/>
      <w:r w:rsidR="00AC4B08" w:rsidRPr="005000EA">
        <w:rPr>
          <w:b/>
          <w:bCs/>
        </w:rPr>
        <w:t>S</w:t>
      </w:r>
      <w:r w:rsidR="00AB3E1B" w:rsidRPr="005000EA">
        <w:rPr>
          <w:b/>
          <w:bCs/>
        </w:rPr>
        <w:t>oda</w:t>
      </w:r>
      <w:r w:rsidR="00AC4B08" w:rsidRPr="005000EA">
        <w:rPr>
          <w:b/>
          <w:bCs/>
        </w:rPr>
        <w:t>P</w:t>
      </w:r>
      <w:r w:rsidR="00AB3E1B" w:rsidRPr="005000EA">
        <w:rPr>
          <w:b/>
          <w:bCs/>
        </w:rPr>
        <w:t>y</w:t>
      </w:r>
      <w:proofErr w:type="spellEnd"/>
      <w:r w:rsidR="000D327F" w:rsidRPr="005000EA">
        <w:rPr>
          <w:b/>
          <w:bCs/>
        </w:rPr>
        <w:t>,</w:t>
      </w:r>
      <w:r w:rsidR="00AB3E1B" w:rsidRPr="005000EA">
        <w:rPr>
          <w:b/>
          <w:bCs/>
        </w:rPr>
        <w:t xml:space="preserve"> Pandas</w:t>
      </w:r>
      <w:r w:rsidR="00AC4B08" w:rsidRPr="005000EA">
        <w:rPr>
          <w:b/>
          <w:bCs/>
        </w:rPr>
        <w:t>, NumPy</w:t>
      </w:r>
      <w:r w:rsidR="002F5973" w:rsidRPr="005000EA">
        <w:t xml:space="preserve">: </w:t>
      </w:r>
      <w:r w:rsidR="008D0128" w:rsidRPr="005000EA">
        <w:t xml:space="preserve">The DS Team </w:t>
      </w:r>
      <w:r w:rsidR="0010599F" w:rsidRPr="005000EA">
        <w:t xml:space="preserve">works with the powerful, open-source Python </w:t>
      </w:r>
      <w:r w:rsidR="00764C35" w:rsidRPr="005000EA">
        <w:t xml:space="preserve">language </w:t>
      </w:r>
      <w:r w:rsidR="0010599F" w:rsidRPr="005000EA">
        <w:t xml:space="preserve">and </w:t>
      </w:r>
      <w:r w:rsidR="00DC15D2" w:rsidRPr="005000EA">
        <w:t xml:space="preserve">its </w:t>
      </w:r>
      <w:r w:rsidR="00865B0B" w:rsidRPr="005000EA">
        <w:t>well-know</w:t>
      </w:r>
      <w:r w:rsidR="009447D0" w:rsidRPr="005000EA">
        <w:t>n</w:t>
      </w:r>
      <w:r w:rsidR="00865B0B" w:rsidRPr="005000EA">
        <w:t xml:space="preserve"> utility </w:t>
      </w:r>
      <w:r w:rsidR="0010599F" w:rsidRPr="005000EA">
        <w:t>libraries</w:t>
      </w:r>
      <w:r w:rsidR="00865B0B" w:rsidRPr="005000EA">
        <w:t xml:space="preserve"> such as NumPy and Pandas. </w:t>
      </w:r>
      <w:proofErr w:type="spellStart"/>
      <w:r w:rsidR="00865B0B" w:rsidRPr="005000EA">
        <w:t>SodaPy</w:t>
      </w:r>
      <w:proofErr w:type="spellEnd"/>
      <w:r w:rsidR="00865B0B" w:rsidRPr="005000EA">
        <w:t xml:space="preserve"> is also used to access Melbourne Open Data through the Socrata API.</w:t>
      </w:r>
    </w:p>
    <w:p w14:paraId="669B6F6F" w14:textId="3DC3C10D" w:rsidR="0010599F" w:rsidRPr="005000EA" w:rsidRDefault="00AA1103" w:rsidP="009C1E99">
      <w:pPr>
        <w:pStyle w:val="ListParagraph"/>
        <w:numPr>
          <w:ilvl w:val="0"/>
          <w:numId w:val="1"/>
        </w:numPr>
      </w:pPr>
      <w:r w:rsidRPr="005000EA">
        <w:rPr>
          <w:b/>
          <w:bCs/>
        </w:rPr>
        <w:t>NLP Libraries</w:t>
      </w:r>
      <w:r w:rsidR="00E46998" w:rsidRPr="005000EA">
        <w:rPr>
          <w:b/>
          <w:bCs/>
        </w:rPr>
        <w:t xml:space="preserve"> -</w:t>
      </w:r>
      <w:r w:rsidRPr="005000EA">
        <w:rPr>
          <w:b/>
          <w:bCs/>
        </w:rPr>
        <w:t xml:space="preserve"> </w:t>
      </w:r>
      <w:proofErr w:type="spellStart"/>
      <w:r w:rsidR="0060408A" w:rsidRPr="005000EA">
        <w:rPr>
          <w:b/>
          <w:bCs/>
        </w:rPr>
        <w:t>P</w:t>
      </w:r>
      <w:r w:rsidRPr="005000EA">
        <w:rPr>
          <w:b/>
          <w:bCs/>
        </w:rPr>
        <w:t>yLDAvis</w:t>
      </w:r>
      <w:proofErr w:type="spellEnd"/>
      <w:r w:rsidRPr="005000EA">
        <w:rPr>
          <w:b/>
          <w:bCs/>
        </w:rPr>
        <w:t xml:space="preserve">, </w:t>
      </w:r>
      <w:r w:rsidR="0060408A" w:rsidRPr="005000EA">
        <w:rPr>
          <w:b/>
          <w:bCs/>
        </w:rPr>
        <w:t>NLTK</w:t>
      </w:r>
      <w:r w:rsidRPr="005000EA">
        <w:rPr>
          <w:b/>
          <w:bCs/>
        </w:rPr>
        <w:t xml:space="preserve">, </w:t>
      </w:r>
      <w:r w:rsidR="0060408A" w:rsidRPr="005000EA">
        <w:rPr>
          <w:b/>
          <w:bCs/>
        </w:rPr>
        <w:t>S</w:t>
      </w:r>
      <w:r w:rsidRPr="005000EA">
        <w:rPr>
          <w:b/>
          <w:bCs/>
        </w:rPr>
        <w:t xml:space="preserve">pacy, </w:t>
      </w:r>
      <w:r w:rsidR="0060408A" w:rsidRPr="005000EA">
        <w:rPr>
          <w:b/>
          <w:bCs/>
        </w:rPr>
        <w:t>G</w:t>
      </w:r>
      <w:r w:rsidR="00E46998" w:rsidRPr="005000EA">
        <w:rPr>
          <w:b/>
          <w:bCs/>
        </w:rPr>
        <w:t>enism</w:t>
      </w:r>
      <w:r w:rsidR="00AE4A3A" w:rsidRPr="005000EA">
        <w:rPr>
          <w:b/>
          <w:bCs/>
        </w:rPr>
        <w:t>:</w:t>
      </w:r>
      <w:r w:rsidR="00AE4A3A" w:rsidRPr="005000EA">
        <w:t xml:space="preserve"> </w:t>
      </w:r>
      <w:r w:rsidR="002C7999" w:rsidRPr="005000EA">
        <w:t xml:space="preserve">Some </w:t>
      </w:r>
      <w:r w:rsidR="0010599F" w:rsidRPr="005000EA">
        <w:t xml:space="preserve">Natural Language processing </w:t>
      </w:r>
      <w:r w:rsidR="002C7999" w:rsidRPr="005000EA">
        <w:t>l</w:t>
      </w:r>
      <w:r w:rsidR="0010599F" w:rsidRPr="005000EA">
        <w:t xml:space="preserve">ibraries </w:t>
      </w:r>
      <w:r w:rsidR="002C7999" w:rsidRPr="005000EA">
        <w:t>may be</w:t>
      </w:r>
      <w:r w:rsidR="0010599F" w:rsidRPr="005000EA">
        <w:t xml:space="preserve"> used for </w:t>
      </w:r>
      <w:r w:rsidR="00EB68DC" w:rsidRPr="005000EA">
        <w:t xml:space="preserve">future </w:t>
      </w:r>
      <w:r w:rsidR="0010599F" w:rsidRPr="005000EA">
        <w:t xml:space="preserve">work in </w:t>
      </w:r>
      <w:r w:rsidR="00EB68DC" w:rsidRPr="005000EA">
        <w:t xml:space="preserve">the </w:t>
      </w:r>
      <w:r w:rsidR="0010599F" w:rsidRPr="005000EA">
        <w:t>backlog.</w:t>
      </w:r>
    </w:p>
    <w:p w14:paraId="762F52EB" w14:textId="629FD858" w:rsidR="002E3535" w:rsidRPr="005000EA" w:rsidRDefault="00AA1103" w:rsidP="009C1E99">
      <w:pPr>
        <w:pStyle w:val="ListParagraph"/>
        <w:numPr>
          <w:ilvl w:val="0"/>
          <w:numId w:val="1"/>
        </w:numPr>
        <w:rPr>
          <w:b/>
          <w:bCs/>
        </w:rPr>
      </w:pPr>
      <w:r w:rsidRPr="005000EA">
        <w:rPr>
          <w:b/>
          <w:bCs/>
        </w:rPr>
        <w:t>Geo</w:t>
      </w:r>
      <w:r w:rsidR="00942380">
        <w:rPr>
          <w:b/>
          <w:bCs/>
        </w:rPr>
        <w:t>spatial</w:t>
      </w:r>
      <w:r w:rsidRPr="005000EA">
        <w:rPr>
          <w:b/>
          <w:bCs/>
        </w:rPr>
        <w:t xml:space="preserve"> Libraries</w:t>
      </w:r>
      <w:r w:rsidR="00E46998" w:rsidRPr="005000EA">
        <w:rPr>
          <w:b/>
          <w:bCs/>
        </w:rPr>
        <w:t xml:space="preserve"> -</w:t>
      </w:r>
      <w:r w:rsidRPr="005000EA">
        <w:rPr>
          <w:b/>
          <w:bCs/>
        </w:rPr>
        <w:t xml:space="preserve"> </w:t>
      </w:r>
      <w:proofErr w:type="spellStart"/>
      <w:r w:rsidR="002E3535" w:rsidRPr="005000EA">
        <w:rPr>
          <w:b/>
          <w:bCs/>
        </w:rPr>
        <w:t>G</w:t>
      </w:r>
      <w:r w:rsidRPr="005000EA">
        <w:rPr>
          <w:b/>
          <w:bCs/>
        </w:rPr>
        <w:t>eo</w:t>
      </w:r>
      <w:r w:rsidR="002E3535" w:rsidRPr="005000EA">
        <w:rPr>
          <w:b/>
          <w:bCs/>
        </w:rPr>
        <w:t>P</w:t>
      </w:r>
      <w:r w:rsidRPr="005000EA">
        <w:rPr>
          <w:b/>
          <w:bCs/>
        </w:rPr>
        <w:t>y</w:t>
      </w:r>
      <w:proofErr w:type="spellEnd"/>
      <w:r w:rsidRPr="005000EA">
        <w:rPr>
          <w:b/>
          <w:bCs/>
        </w:rPr>
        <w:t xml:space="preserve">, </w:t>
      </w:r>
      <w:r w:rsidR="002E3535" w:rsidRPr="005000EA">
        <w:rPr>
          <w:b/>
          <w:bCs/>
        </w:rPr>
        <w:t>S</w:t>
      </w:r>
      <w:r w:rsidRPr="005000EA">
        <w:rPr>
          <w:b/>
          <w:bCs/>
        </w:rPr>
        <w:t>hapely</w:t>
      </w:r>
      <w:r w:rsidR="002E3535" w:rsidRPr="005000EA">
        <w:rPr>
          <w:b/>
          <w:bCs/>
        </w:rPr>
        <w:t xml:space="preserve">, </w:t>
      </w:r>
      <w:proofErr w:type="spellStart"/>
      <w:r w:rsidR="002E3535" w:rsidRPr="005000EA">
        <w:rPr>
          <w:b/>
          <w:bCs/>
        </w:rPr>
        <w:t>GeoPandas</w:t>
      </w:r>
      <w:proofErr w:type="spellEnd"/>
      <w:r w:rsidR="009A7D64">
        <w:rPr>
          <w:b/>
          <w:bCs/>
        </w:rPr>
        <w:t>, Folium</w:t>
      </w:r>
      <w:r w:rsidR="00F03F35">
        <w:rPr>
          <w:b/>
          <w:bCs/>
        </w:rPr>
        <w:t xml:space="preserve">, </w:t>
      </w:r>
      <w:proofErr w:type="spellStart"/>
      <w:r w:rsidR="00F03F35">
        <w:rPr>
          <w:b/>
          <w:bCs/>
        </w:rPr>
        <w:t>Mapbox</w:t>
      </w:r>
      <w:proofErr w:type="spellEnd"/>
      <w:r w:rsidR="00F03F35">
        <w:rPr>
          <w:b/>
          <w:bCs/>
        </w:rPr>
        <w:t xml:space="preserve"> &amp; </w:t>
      </w:r>
      <w:proofErr w:type="spellStart"/>
      <w:r w:rsidR="00F03F35">
        <w:rPr>
          <w:b/>
          <w:bCs/>
        </w:rPr>
        <w:t>Plotly</w:t>
      </w:r>
      <w:proofErr w:type="spellEnd"/>
      <w:r w:rsidR="00AE4A3A" w:rsidRPr="005000EA">
        <w:rPr>
          <w:b/>
          <w:bCs/>
        </w:rPr>
        <w:t xml:space="preserve">: </w:t>
      </w:r>
      <w:r w:rsidR="002E3535" w:rsidRPr="005000EA">
        <w:t xml:space="preserve">These libraries are used for the various mapping </w:t>
      </w:r>
      <w:r w:rsidR="00EC7954" w:rsidRPr="005000EA">
        <w:t xml:space="preserve">tools and visualisations </w:t>
      </w:r>
      <w:r w:rsidR="002E08A1" w:rsidRPr="005000EA">
        <w:t>used in our use-cases.</w:t>
      </w:r>
    </w:p>
    <w:p w14:paraId="7F79719C" w14:textId="109EE0CE" w:rsidR="00FE261B" w:rsidRPr="005000EA" w:rsidRDefault="00FE261B" w:rsidP="009C1E99">
      <w:pPr>
        <w:pStyle w:val="ListParagraph"/>
        <w:numPr>
          <w:ilvl w:val="0"/>
          <w:numId w:val="1"/>
        </w:numPr>
      </w:pPr>
      <w:r w:rsidRPr="005000EA">
        <w:rPr>
          <w:b/>
          <w:bCs/>
        </w:rPr>
        <w:t xml:space="preserve">IDE - </w:t>
      </w:r>
      <w:proofErr w:type="spellStart"/>
      <w:r w:rsidRPr="005000EA">
        <w:rPr>
          <w:b/>
          <w:bCs/>
        </w:rPr>
        <w:t>Jupyter</w:t>
      </w:r>
      <w:proofErr w:type="spellEnd"/>
      <w:r w:rsidRPr="005000EA">
        <w:rPr>
          <w:b/>
          <w:bCs/>
        </w:rPr>
        <w:t xml:space="preserve"> Notebooks: </w:t>
      </w:r>
      <w:proofErr w:type="spellStart"/>
      <w:r w:rsidRPr="005000EA">
        <w:t>Jupyter</w:t>
      </w:r>
      <w:proofErr w:type="spellEnd"/>
      <w:r w:rsidRPr="005000EA">
        <w:t xml:space="preserve"> Notebooks are the tool of choice for data scientists working with Python, allowing us to create and share documents that integrate live code, equations, computational output, visualizations, and other multimedia, along with explanatory text in a single document. Notebooks are created by the DS Team for each use-case, which can be converted to HTML by the WEB Team to display on the site.</w:t>
      </w:r>
    </w:p>
    <w:p w14:paraId="1CAE74C5" w14:textId="43D1300D" w:rsidR="009A01CC" w:rsidRPr="001406B0" w:rsidRDefault="009A01CC" w:rsidP="0045068B">
      <w:pPr>
        <w:pStyle w:val="Heading3"/>
        <w:ind w:left="1134"/>
      </w:pPr>
      <w:bookmarkStart w:id="27" w:name="_Toc114228646"/>
      <w:r w:rsidRPr="001406B0">
        <w:t>DESIGN Team</w:t>
      </w:r>
      <w:bookmarkEnd w:id="27"/>
    </w:p>
    <w:p w14:paraId="14B88CD2" w14:textId="06F02D56" w:rsidR="00673B14" w:rsidRPr="001406B0" w:rsidRDefault="00673B14" w:rsidP="001406B0">
      <w:pPr>
        <w:pStyle w:val="ListParagraph"/>
        <w:numPr>
          <w:ilvl w:val="0"/>
          <w:numId w:val="12"/>
        </w:numPr>
        <w:ind w:left="284"/>
        <w:rPr>
          <w:rFonts w:asciiTheme="majorBidi" w:hAnsiTheme="majorBidi" w:cstheme="majorBidi"/>
        </w:rPr>
      </w:pPr>
      <w:r w:rsidRPr="001406B0">
        <w:rPr>
          <w:rFonts w:asciiTheme="majorBidi" w:hAnsiTheme="majorBidi" w:cstheme="majorBidi"/>
          <w:b/>
          <w:bCs/>
        </w:rPr>
        <w:t xml:space="preserve">Front end - </w:t>
      </w:r>
      <w:r w:rsidRPr="001406B0">
        <w:rPr>
          <w:rStyle w:val="Strong"/>
          <w:rFonts w:asciiTheme="majorBidi" w:hAnsiTheme="majorBidi" w:cstheme="majorBidi"/>
          <w:color w:val="24292F"/>
        </w:rPr>
        <w:t>JavaScript, HTML, CSS:</w:t>
      </w:r>
      <w:r w:rsidRPr="001406B0">
        <w:rPr>
          <w:rFonts w:asciiTheme="majorBidi" w:hAnsiTheme="majorBidi" w:cstheme="majorBidi"/>
        </w:rPr>
        <w:t> The website content, styling, and functionality such as navbar, search input, and clickable buttons are all coded using these ubiquitous tools.</w:t>
      </w:r>
    </w:p>
    <w:p w14:paraId="033B2076" w14:textId="72791D09" w:rsidR="00673B14" w:rsidRPr="001406B0" w:rsidRDefault="00673B14" w:rsidP="001406B0">
      <w:pPr>
        <w:pStyle w:val="ListParagraph"/>
        <w:numPr>
          <w:ilvl w:val="0"/>
          <w:numId w:val="12"/>
        </w:numPr>
        <w:ind w:left="284"/>
        <w:rPr>
          <w:rFonts w:asciiTheme="majorBidi" w:hAnsiTheme="majorBidi" w:cstheme="majorBidi"/>
          <w:b/>
          <w:bCs/>
        </w:rPr>
      </w:pPr>
      <w:r w:rsidRPr="001406B0">
        <w:rPr>
          <w:rFonts w:asciiTheme="majorBidi" w:hAnsiTheme="majorBidi" w:cstheme="majorBidi"/>
          <w:b/>
          <w:bCs/>
        </w:rPr>
        <w:t xml:space="preserve">Back end - </w:t>
      </w:r>
      <w:r w:rsidRPr="001406B0">
        <w:rPr>
          <w:rStyle w:val="Strong"/>
          <w:rFonts w:asciiTheme="majorBidi" w:hAnsiTheme="majorBidi" w:cstheme="majorBidi"/>
          <w:color w:val="24292F"/>
        </w:rPr>
        <w:t>Python, Flask:</w:t>
      </w:r>
      <w:r w:rsidRPr="001406B0">
        <w:rPr>
          <w:rFonts w:asciiTheme="majorBidi" w:hAnsiTheme="majorBidi" w:cstheme="majorBidi"/>
        </w:rPr>
        <w:t> In the backend, the webapp runs on Flask, a micro web framework written in Python. It is classified as a microframework because it does not require particular tools or libraries. It has no database abstraction layer, form validation, or other components where pre-existing third-party libraries provide these functions.</w:t>
      </w:r>
    </w:p>
    <w:p w14:paraId="7D232F7F" w14:textId="07C91D5F" w:rsidR="001406B0" w:rsidRPr="005000EA" w:rsidRDefault="001406B0" w:rsidP="468384FD">
      <w:pPr>
        <w:pStyle w:val="ListParagraph"/>
        <w:numPr>
          <w:ilvl w:val="0"/>
          <w:numId w:val="1"/>
        </w:numPr>
        <w:ind w:left="284"/>
        <w:rPr>
          <w:b/>
          <w:bCs/>
        </w:rPr>
      </w:pPr>
      <w:r w:rsidRPr="468384FD">
        <w:rPr>
          <w:b/>
          <w:bCs/>
        </w:rPr>
        <w:t xml:space="preserve">Security - Flask-Talisman: </w:t>
      </w:r>
      <w:r>
        <w:t>Talisman is a small Flask extension that handles setting HTTP headers that can help protect against a few common web application security issues.</w:t>
      </w:r>
      <w:r>
        <w:br/>
      </w:r>
      <w:r w:rsidR="468384FD" w:rsidRPr="468384FD">
        <w:rPr>
          <w:b/>
          <w:bCs/>
        </w:rPr>
        <w:t xml:space="preserve">NMAP, </w:t>
      </w:r>
      <w:proofErr w:type="spellStart"/>
      <w:r w:rsidR="468384FD" w:rsidRPr="468384FD">
        <w:rPr>
          <w:b/>
          <w:bCs/>
        </w:rPr>
        <w:t>SQLMap</w:t>
      </w:r>
      <w:proofErr w:type="spellEnd"/>
      <w:r w:rsidR="468384FD" w:rsidRPr="468384FD">
        <w:rPr>
          <w:b/>
          <w:bCs/>
        </w:rPr>
        <w:t xml:space="preserve">, </w:t>
      </w:r>
      <w:proofErr w:type="spellStart"/>
      <w:r w:rsidR="468384FD" w:rsidRPr="468384FD">
        <w:rPr>
          <w:b/>
          <w:bCs/>
        </w:rPr>
        <w:t>Nikito</w:t>
      </w:r>
      <w:proofErr w:type="spellEnd"/>
      <w:r w:rsidR="468384FD">
        <w:t xml:space="preserve">: Penetration testing tools used with Kali Linux to test the security of the website. </w:t>
      </w:r>
      <w:r>
        <w:br/>
      </w:r>
      <w:r w:rsidR="468384FD" w:rsidRPr="468384FD">
        <w:rPr>
          <w:b/>
          <w:bCs/>
        </w:rPr>
        <w:lastRenderedPageBreak/>
        <w:t xml:space="preserve">GCP Cyber Security Features: </w:t>
      </w:r>
      <w:r w:rsidR="468384FD">
        <w:t>The use to several in-built GCP features; API gateway, Cloud Build, Web app, Google Risk Protection Program and container registry.</w:t>
      </w:r>
    </w:p>
    <w:p w14:paraId="616F532E" w14:textId="77777777" w:rsidR="00673B14" w:rsidRPr="00673B14" w:rsidRDefault="00673B14" w:rsidP="00673B14">
      <w:pPr>
        <w:rPr>
          <w:highlight w:val="magenta"/>
        </w:rPr>
      </w:pPr>
    </w:p>
    <w:p w14:paraId="55BA97B3" w14:textId="6708C2F8" w:rsidR="007977B9" w:rsidRPr="004601D1" w:rsidRDefault="00901CE2" w:rsidP="0045068B">
      <w:pPr>
        <w:pStyle w:val="Heading3"/>
        <w:ind w:left="1134"/>
      </w:pPr>
      <w:bookmarkStart w:id="28" w:name="_Toc114228647"/>
      <w:r w:rsidRPr="004601D1">
        <w:t>W</w:t>
      </w:r>
      <w:r w:rsidR="009447D0" w:rsidRPr="004601D1">
        <w:t>EB</w:t>
      </w:r>
      <w:r w:rsidR="009A01CC" w:rsidRPr="004601D1">
        <w:t>DEV</w:t>
      </w:r>
      <w:r w:rsidR="00E46998" w:rsidRPr="004601D1">
        <w:t xml:space="preserve"> </w:t>
      </w:r>
      <w:r w:rsidR="00AE4A3A" w:rsidRPr="004601D1">
        <w:t>Team</w:t>
      </w:r>
      <w:bookmarkEnd w:id="28"/>
    </w:p>
    <w:p w14:paraId="031BE82E" w14:textId="735068AB" w:rsidR="008D1BCB" w:rsidRPr="005000EA" w:rsidRDefault="00AB3E1B" w:rsidP="009C1E99">
      <w:pPr>
        <w:pStyle w:val="ListParagraph"/>
        <w:numPr>
          <w:ilvl w:val="0"/>
          <w:numId w:val="1"/>
        </w:numPr>
        <w:rPr>
          <w:b/>
          <w:bCs/>
        </w:rPr>
      </w:pPr>
      <w:r w:rsidRPr="005000EA">
        <w:rPr>
          <w:b/>
          <w:bCs/>
        </w:rPr>
        <w:t>Frontend - Java</w:t>
      </w:r>
      <w:r w:rsidR="0024684A" w:rsidRPr="005000EA">
        <w:rPr>
          <w:b/>
          <w:bCs/>
        </w:rPr>
        <w:t>S</w:t>
      </w:r>
      <w:r w:rsidRPr="005000EA">
        <w:rPr>
          <w:b/>
          <w:bCs/>
        </w:rPr>
        <w:t>cript, HTML, CS</w:t>
      </w:r>
      <w:r w:rsidR="00AE4A3A" w:rsidRPr="005000EA">
        <w:rPr>
          <w:b/>
          <w:bCs/>
        </w:rPr>
        <w:t xml:space="preserve">S: </w:t>
      </w:r>
      <w:r w:rsidR="003107B4" w:rsidRPr="005000EA">
        <w:t>The website content</w:t>
      </w:r>
      <w:r w:rsidR="00301136" w:rsidRPr="005000EA">
        <w:t xml:space="preserve">, </w:t>
      </w:r>
      <w:r w:rsidR="004571E5" w:rsidRPr="005000EA">
        <w:t>styling,</w:t>
      </w:r>
      <w:r w:rsidR="003107B4" w:rsidRPr="005000EA">
        <w:t xml:space="preserve"> </w:t>
      </w:r>
      <w:r w:rsidR="00410F8B" w:rsidRPr="005000EA">
        <w:t>and functionality</w:t>
      </w:r>
      <w:r w:rsidR="005F5E74" w:rsidRPr="005000EA">
        <w:t xml:space="preserve"> </w:t>
      </w:r>
      <w:r w:rsidR="00410F8B" w:rsidRPr="005000EA">
        <w:t xml:space="preserve">such as </w:t>
      </w:r>
      <w:r w:rsidR="00151927" w:rsidRPr="005000EA">
        <w:t>navbar</w:t>
      </w:r>
      <w:r w:rsidR="001743CB" w:rsidRPr="005000EA">
        <w:t>, search input,</w:t>
      </w:r>
      <w:r w:rsidR="002D0D04" w:rsidRPr="005000EA">
        <w:t xml:space="preserve"> and</w:t>
      </w:r>
      <w:r w:rsidR="00151927" w:rsidRPr="005000EA">
        <w:t xml:space="preserve"> clickable buttons </w:t>
      </w:r>
      <w:r w:rsidR="002D0D04" w:rsidRPr="005000EA">
        <w:t>are all</w:t>
      </w:r>
      <w:r w:rsidR="003107B4" w:rsidRPr="005000EA">
        <w:t xml:space="preserve"> coded using these ubiquitous</w:t>
      </w:r>
      <w:r w:rsidR="00F23DB7" w:rsidRPr="005000EA">
        <w:t xml:space="preserve"> </w:t>
      </w:r>
      <w:r w:rsidR="003107B4" w:rsidRPr="005000EA">
        <w:t>tools.</w:t>
      </w:r>
    </w:p>
    <w:p w14:paraId="2DF6FF39" w14:textId="741EF71F" w:rsidR="00977BAF" w:rsidRPr="005000EA" w:rsidRDefault="000D327F" w:rsidP="009C1E99">
      <w:pPr>
        <w:pStyle w:val="ListParagraph"/>
        <w:numPr>
          <w:ilvl w:val="0"/>
          <w:numId w:val="1"/>
        </w:numPr>
        <w:rPr>
          <w:b/>
          <w:bCs/>
        </w:rPr>
      </w:pPr>
      <w:r w:rsidRPr="005000EA">
        <w:rPr>
          <w:b/>
          <w:bCs/>
        </w:rPr>
        <w:t>Backend</w:t>
      </w:r>
      <w:r w:rsidR="00AB3E1B" w:rsidRPr="005000EA">
        <w:rPr>
          <w:b/>
          <w:bCs/>
        </w:rPr>
        <w:t xml:space="preserve"> - </w:t>
      </w:r>
      <w:r w:rsidR="00683668" w:rsidRPr="005000EA">
        <w:rPr>
          <w:b/>
          <w:bCs/>
        </w:rPr>
        <w:t xml:space="preserve">Python, </w:t>
      </w:r>
      <w:r w:rsidR="00AB3E1B" w:rsidRPr="005000EA">
        <w:rPr>
          <w:b/>
          <w:bCs/>
        </w:rPr>
        <w:t>Flask</w:t>
      </w:r>
      <w:r w:rsidR="00AE4A3A" w:rsidRPr="005000EA">
        <w:rPr>
          <w:b/>
          <w:bCs/>
        </w:rPr>
        <w:t xml:space="preserve">: </w:t>
      </w:r>
      <w:r w:rsidR="005F5E74" w:rsidRPr="005000EA">
        <w:t xml:space="preserve">In the backend, the webapp runs on Flask, a </w:t>
      </w:r>
      <w:r w:rsidR="002B5C93" w:rsidRPr="005000EA">
        <w:t xml:space="preserve">micro web framework written in Python. It is classified as a microframework because it does not require particular tools or libraries. It has no database abstraction layer, form validation, or other components where pre-existing third-party libraries provide </w:t>
      </w:r>
      <w:r w:rsidR="00CF5CAC" w:rsidRPr="005000EA">
        <w:t>these</w:t>
      </w:r>
      <w:r w:rsidR="002B5C93" w:rsidRPr="005000EA">
        <w:t xml:space="preserve"> functions.</w:t>
      </w:r>
    </w:p>
    <w:p w14:paraId="7AD75A75" w14:textId="55C62C52" w:rsidR="00F157BF" w:rsidRPr="005000EA" w:rsidRDefault="007977B9" w:rsidP="009C1E99">
      <w:pPr>
        <w:pStyle w:val="ListParagraph"/>
        <w:numPr>
          <w:ilvl w:val="0"/>
          <w:numId w:val="1"/>
        </w:numPr>
        <w:rPr>
          <w:b/>
          <w:bCs/>
        </w:rPr>
      </w:pPr>
      <w:r w:rsidRPr="005000EA">
        <w:rPr>
          <w:b/>
          <w:bCs/>
        </w:rPr>
        <w:t>S</w:t>
      </w:r>
      <w:r w:rsidR="000D327F" w:rsidRPr="005000EA">
        <w:rPr>
          <w:b/>
          <w:bCs/>
        </w:rPr>
        <w:t>ecurity - Flask-Talisman</w:t>
      </w:r>
      <w:r w:rsidR="00AE4A3A" w:rsidRPr="005000EA">
        <w:rPr>
          <w:b/>
          <w:bCs/>
        </w:rPr>
        <w:t xml:space="preserve">: </w:t>
      </w:r>
      <w:r w:rsidR="00F157BF" w:rsidRPr="005000EA">
        <w:t>Talisman is a small Flask extension that handles setting HTTP headers that can help protect against a few common web application security issues</w:t>
      </w:r>
      <w:r w:rsidR="00FF5D03" w:rsidRPr="005000EA">
        <w:t>.</w:t>
      </w:r>
    </w:p>
    <w:p w14:paraId="30657CA2" w14:textId="3B182EA2" w:rsidR="00AB3E1B" w:rsidRPr="005000EA" w:rsidRDefault="00AB3E1B" w:rsidP="009C1E99">
      <w:pPr>
        <w:pStyle w:val="ListParagraph"/>
        <w:numPr>
          <w:ilvl w:val="0"/>
          <w:numId w:val="1"/>
        </w:numPr>
        <w:rPr>
          <w:b/>
          <w:bCs/>
        </w:rPr>
      </w:pPr>
      <w:r w:rsidRPr="005000EA">
        <w:rPr>
          <w:b/>
          <w:bCs/>
        </w:rPr>
        <w:t>Deployments - Docker</w:t>
      </w:r>
      <w:r w:rsidR="0024684A" w:rsidRPr="005000EA">
        <w:rPr>
          <w:b/>
          <w:bCs/>
        </w:rPr>
        <w:t xml:space="preserve">, </w:t>
      </w:r>
      <w:r w:rsidRPr="005000EA">
        <w:rPr>
          <w:b/>
          <w:bCs/>
        </w:rPr>
        <w:t>AWS</w:t>
      </w:r>
      <w:r w:rsidR="00F647B9" w:rsidRPr="005000EA">
        <w:rPr>
          <w:b/>
          <w:bCs/>
        </w:rPr>
        <w:t>, Google Cloud Platform (GCP)</w:t>
      </w:r>
      <w:r w:rsidR="00AE4A3A" w:rsidRPr="005000EA">
        <w:rPr>
          <w:b/>
          <w:bCs/>
        </w:rPr>
        <w:t xml:space="preserve">: </w:t>
      </w:r>
      <w:r w:rsidR="004850C0" w:rsidRPr="005000EA">
        <w:t>Docker is</w:t>
      </w:r>
      <w:r w:rsidR="00A33242" w:rsidRPr="005000EA">
        <w:t xml:space="preserve"> the most popular solution for creating and working with containers. </w:t>
      </w:r>
      <w:r w:rsidR="008A017F">
        <w:t xml:space="preserve">Currently the </w:t>
      </w:r>
      <w:r w:rsidR="000369AC">
        <w:t xml:space="preserve">team </w:t>
      </w:r>
      <w:r w:rsidR="004601D1">
        <w:t>employees</w:t>
      </w:r>
      <w:r w:rsidR="000369AC">
        <w:t xml:space="preserve"> the use of </w:t>
      </w:r>
      <w:r w:rsidR="00A97F28">
        <w:t>GCP</w:t>
      </w:r>
      <w:r w:rsidR="00A244F5">
        <w:t xml:space="preserve"> and their </w:t>
      </w:r>
      <w:r w:rsidR="00464CB4" w:rsidRPr="005000EA">
        <w:rPr>
          <w:i/>
          <w:iCs/>
        </w:rPr>
        <w:t>Cloud Run</w:t>
      </w:r>
      <w:r w:rsidR="00464CB4" w:rsidRPr="005000EA">
        <w:t xml:space="preserve"> </w:t>
      </w:r>
      <w:r w:rsidR="00A244F5">
        <w:t>service</w:t>
      </w:r>
      <w:r w:rsidR="0081585C" w:rsidRPr="005000EA">
        <w:t>. There are many other services available in these Cloud Providers that we can use as we expand the project.</w:t>
      </w:r>
    </w:p>
    <w:p w14:paraId="7E9D351E" w14:textId="09DE149B" w:rsidR="00F7589D" w:rsidRPr="00FD31E8" w:rsidRDefault="00FE261B" w:rsidP="00FD31E8">
      <w:pPr>
        <w:pStyle w:val="ListParagraph"/>
        <w:numPr>
          <w:ilvl w:val="0"/>
          <w:numId w:val="1"/>
        </w:numPr>
        <w:rPr>
          <w:b/>
          <w:bCs/>
        </w:rPr>
      </w:pPr>
      <w:r w:rsidRPr="005000EA">
        <w:rPr>
          <w:b/>
          <w:bCs/>
        </w:rPr>
        <w:t xml:space="preserve">IDE - Visual Studio Code: </w:t>
      </w:r>
      <w:r w:rsidRPr="005000EA">
        <w:t>Visual Studio Code is a lightweight code editor which the WEB Team uses for coding in the webapp</w:t>
      </w:r>
      <w:r w:rsidR="006629EC" w:rsidRPr="005000EA">
        <w:t>. I</w:t>
      </w:r>
      <w:r w:rsidRPr="005000EA">
        <w:t xml:space="preserve">t allows for running the Flask server in a local development environment so we can see changes </w:t>
      </w:r>
      <w:r w:rsidR="006629EC" w:rsidRPr="005000EA">
        <w:t xml:space="preserve">live </w:t>
      </w:r>
      <w:r w:rsidRPr="005000EA">
        <w:t>in a browser</w:t>
      </w:r>
      <w:r w:rsidR="006629EC" w:rsidRPr="005000EA">
        <w:t>,</w:t>
      </w:r>
      <w:r w:rsidRPr="005000EA">
        <w:t xml:space="preserve"> </w:t>
      </w:r>
      <w:r w:rsidR="006629EC" w:rsidRPr="005000EA">
        <w:t>and it</w:t>
      </w:r>
      <w:r w:rsidR="000D06F4" w:rsidRPr="005000EA">
        <w:t xml:space="preserve"> also</w:t>
      </w:r>
      <w:r w:rsidRPr="005000EA">
        <w:t xml:space="preserve"> has </w:t>
      </w:r>
      <w:r w:rsidR="00AF5E59" w:rsidRPr="005000EA">
        <w:t>several</w:t>
      </w:r>
      <w:r w:rsidRPr="005000EA">
        <w:t xml:space="preserve"> useful extensions for working with Git, debugging, etc.</w:t>
      </w:r>
    </w:p>
    <w:bookmarkEnd w:id="24"/>
    <w:p w14:paraId="2421162B" w14:textId="03507A8B" w:rsidR="00F7589D" w:rsidRDefault="00F7589D" w:rsidP="00B34759">
      <w:pPr>
        <w:spacing w:line="240" w:lineRule="auto"/>
        <w:jc w:val="left"/>
        <w:rPr>
          <w:rFonts w:eastAsiaTheme="majorEastAsia" w:cstheme="majorBidi"/>
          <w:b/>
          <w:bCs/>
          <w:color w:val="2F5496" w:themeColor="accent1" w:themeShade="BF"/>
          <w:sz w:val="32"/>
          <w:szCs w:val="32"/>
        </w:rPr>
      </w:pPr>
      <w:r>
        <w:br w:type="page"/>
      </w:r>
    </w:p>
    <w:p w14:paraId="195C2E96" w14:textId="3F003008" w:rsidR="00211273" w:rsidRPr="0045068B" w:rsidRDefault="00A472F8" w:rsidP="00BB6B84">
      <w:pPr>
        <w:pStyle w:val="Heading1"/>
      </w:pPr>
      <w:bookmarkStart w:id="29" w:name="_Toc114228648"/>
      <w:r w:rsidRPr="0045068B">
        <w:lastRenderedPageBreak/>
        <w:t>Project Links</w:t>
      </w:r>
      <w:bookmarkEnd w:id="29"/>
    </w:p>
    <w:p w14:paraId="0224DE2C" w14:textId="1C2DD514" w:rsidR="003E121B" w:rsidRPr="00C622ED" w:rsidRDefault="00C70B8C" w:rsidP="005742C2">
      <w:pPr>
        <w:pStyle w:val="paragraph"/>
        <w:spacing w:line="240" w:lineRule="auto"/>
        <w:rPr>
          <w:rStyle w:val="normaltextrun"/>
          <w:rFonts w:asciiTheme="majorBidi" w:hAnsiTheme="majorBidi" w:cstheme="majorBidi"/>
          <w:b/>
        </w:rPr>
      </w:pPr>
      <w:r w:rsidRPr="00C622ED">
        <w:rPr>
          <w:rStyle w:val="normaltextrun"/>
          <w:rFonts w:asciiTheme="majorBidi" w:hAnsiTheme="majorBidi" w:cstheme="majorBidi"/>
          <w:b/>
        </w:rPr>
        <w:t xml:space="preserve">[1] </w:t>
      </w:r>
      <w:r w:rsidR="003E121B" w:rsidRPr="00C622ED">
        <w:rPr>
          <w:rStyle w:val="normaltextrun"/>
          <w:rFonts w:asciiTheme="majorBidi" w:hAnsiTheme="majorBidi" w:cstheme="majorBidi"/>
          <w:b/>
        </w:rPr>
        <w:t xml:space="preserve">Link </w:t>
      </w:r>
      <w:r w:rsidR="00C56219" w:rsidRPr="00C622ED">
        <w:rPr>
          <w:rStyle w:val="normaltextrun"/>
          <w:rFonts w:asciiTheme="majorBidi" w:hAnsiTheme="majorBidi" w:cstheme="majorBidi"/>
          <w:b/>
        </w:rPr>
        <w:t xml:space="preserve">to </w:t>
      </w:r>
      <w:r w:rsidR="0034776D" w:rsidRPr="00C622ED">
        <w:rPr>
          <w:rStyle w:val="normaltextrun"/>
          <w:rFonts w:asciiTheme="majorBidi" w:hAnsiTheme="majorBidi" w:cstheme="majorBidi"/>
          <w:b/>
        </w:rPr>
        <w:t xml:space="preserve">City of Melbourne </w:t>
      </w:r>
      <w:r w:rsidR="00C56219" w:rsidRPr="00C622ED">
        <w:rPr>
          <w:rStyle w:val="normaltextrun"/>
          <w:rFonts w:asciiTheme="majorBidi" w:hAnsiTheme="majorBidi" w:cstheme="majorBidi"/>
          <w:b/>
        </w:rPr>
        <w:t>MS Teams Channels</w:t>
      </w:r>
      <w:r w:rsidR="0034776D" w:rsidRPr="00C622ED">
        <w:rPr>
          <w:rStyle w:val="normaltextrun"/>
          <w:rFonts w:asciiTheme="majorBidi" w:hAnsiTheme="majorBidi" w:cstheme="majorBidi"/>
          <w:b/>
        </w:rPr>
        <w:t xml:space="preserve"> Files</w:t>
      </w:r>
    </w:p>
    <w:p w14:paraId="7E434DA3" w14:textId="6707E617" w:rsidR="00C56219" w:rsidRPr="00C622ED" w:rsidRDefault="00C622ED" w:rsidP="005742C2">
      <w:pPr>
        <w:pStyle w:val="paragraph"/>
        <w:spacing w:line="240" w:lineRule="auto"/>
        <w:rPr>
          <w:rStyle w:val="normaltextrun"/>
          <w:rFonts w:asciiTheme="majorBidi" w:hAnsiTheme="majorBidi" w:cstheme="majorBidi"/>
          <w:b/>
        </w:rPr>
      </w:pPr>
      <w:hyperlink r:id="rId69" w:history="1">
        <w:r w:rsidR="0034776D" w:rsidRPr="00C622ED">
          <w:rPr>
            <w:rStyle w:val="Hyperlink"/>
            <w:rFonts w:asciiTheme="majorBidi" w:hAnsiTheme="majorBidi" w:cstheme="majorBidi"/>
          </w:rPr>
          <w:t>Chameleon-</w:t>
        </w:r>
        <w:proofErr w:type="spellStart"/>
        <w:r w:rsidR="0034776D" w:rsidRPr="00C622ED">
          <w:rPr>
            <w:rStyle w:val="Hyperlink"/>
            <w:rFonts w:asciiTheme="majorBidi" w:hAnsiTheme="majorBidi" w:cstheme="majorBidi"/>
          </w:rPr>
          <w:t>CityOfMelbourne</w:t>
        </w:r>
        <w:proofErr w:type="spellEnd"/>
      </w:hyperlink>
    </w:p>
    <w:p w14:paraId="563517E3" w14:textId="5C011812" w:rsidR="003E121B" w:rsidRPr="00C622ED" w:rsidRDefault="00C70B8C" w:rsidP="005742C2">
      <w:pPr>
        <w:pStyle w:val="paragraph"/>
        <w:spacing w:line="240" w:lineRule="auto"/>
        <w:rPr>
          <w:rStyle w:val="normaltextrun"/>
          <w:rFonts w:asciiTheme="majorBidi" w:hAnsiTheme="majorBidi" w:cstheme="majorBidi"/>
          <w:b/>
        </w:rPr>
      </w:pPr>
      <w:r w:rsidRPr="00C622ED">
        <w:rPr>
          <w:rStyle w:val="normaltextrun"/>
          <w:rFonts w:asciiTheme="majorBidi" w:hAnsiTheme="majorBidi" w:cstheme="majorBidi"/>
          <w:b/>
        </w:rPr>
        <w:t xml:space="preserve">[2] </w:t>
      </w:r>
      <w:r w:rsidR="003E121B" w:rsidRPr="00C622ED">
        <w:rPr>
          <w:rStyle w:val="normaltextrun"/>
          <w:rFonts w:asciiTheme="majorBidi" w:hAnsiTheme="majorBidi" w:cstheme="majorBidi"/>
          <w:b/>
        </w:rPr>
        <w:t xml:space="preserve">Link to the </w:t>
      </w:r>
      <w:r w:rsidR="00287D3E" w:rsidRPr="00C622ED">
        <w:rPr>
          <w:rStyle w:val="normaltextrun"/>
          <w:rFonts w:asciiTheme="majorBidi" w:hAnsiTheme="majorBidi" w:cstheme="majorBidi"/>
          <w:b/>
        </w:rPr>
        <w:t>project showcase</w:t>
      </w:r>
      <w:r w:rsidR="003E121B" w:rsidRPr="00C622ED">
        <w:rPr>
          <w:rStyle w:val="normaltextrun"/>
          <w:rFonts w:asciiTheme="majorBidi" w:hAnsiTheme="majorBidi" w:cstheme="majorBidi"/>
          <w:b/>
        </w:rPr>
        <w:t xml:space="preserve"> video</w:t>
      </w:r>
    </w:p>
    <w:p w14:paraId="6E42D12D" w14:textId="11C874E9" w:rsidR="00473C2B" w:rsidRPr="00C622ED" w:rsidRDefault="00DC2AE1" w:rsidP="005742C2">
      <w:pPr>
        <w:pStyle w:val="paragraph"/>
        <w:spacing w:line="240" w:lineRule="auto"/>
        <w:rPr>
          <w:rStyle w:val="normaltextrun"/>
          <w:rFonts w:asciiTheme="majorBidi" w:hAnsiTheme="majorBidi" w:cstheme="majorBidi"/>
          <w:b/>
          <w:bCs/>
        </w:rPr>
      </w:pPr>
      <w:r w:rsidRPr="00C622ED">
        <w:rPr>
          <w:rFonts w:asciiTheme="majorBidi" w:hAnsiTheme="majorBidi" w:cstheme="majorBidi"/>
        </w:rPr>
        <w:t>Trimester 1 2022</w:t>
      </w:r>
      <w:r w:rsidR="00106B4E" w:rsidRPr="00C622ED">
        <w:rPr>
          <w:rFonts w:asciiTheme="majorBidi" w:hAnsiTheme="majorBidi" w:cstheme="majorBidi"/>
        </w:rPr>
        <w:t xml:space="preserve"> Video: </w:t>
      </w:r>
      <w:hyperlink r:id="rId70" w:history="1">
        <w:r w:rsidR="00106B4E" w:rsidRPr="00C622ED">
          <w:rPr>
            <w:rStyle w:val="Hyperlink"/>
            <w:rFonts w:asciiTheme="majorBidi" w:eastAsiaTheme="majorEastAsia" w:hAnsiTheme="majorBidi" w:cstheme="majorBidi"/>
            <w:b/>
            <w:bCs/>
          </w:rPr>
          <w:t>https://video.deakin.edu.au/media/t/1_tu93x3dv</w:t>
        </w:r>
      </w:hyperlink>
      <w:r w:rsidR="00473C2B" w:rsidRPr="00C622ED">
        <w:rPr>
          <w:rStyle w:val="normaltextrun"/>
          <w:rFonts w:asciiTheme="majorBidi" w:hAnsiTheme="majorBidi" w:cstheme="majorBidi"/>
          <w:b/>
          <w:bCs/>
        </w:rPr>
        <w:t xml:space="preserve"> </w:t>
      </w:r>
    </w:p>
    <w:p w14:paraId="2996B69F" w14:textId="4E114C8D" w:rsidR="00DC2AE1" w:rsidRPr="00C622ED" w:rsidRDefault="00106B4E" w:rsidP="005742C2">
      <w:pPr>
        <w:pStyle w:val="paragraph"/>
        <w:spacing w:line="240" w:lineRule="auto"/>
        <w:rPr>
          <w:rStyle w:val="normaltextrun"/>
          <w:rFonts w:asciiTheme="majorBidi" w:hAnsiTheme="majorBidi" w:cstheme="majorBidi"/>
          <w:b/>
          <w:highlight w:val="yellow"/>
        </w:rPr>
      </w:pPr>
      <w:r w:rsidRPr="00C622ED">
        <w:rPr>
          <w:rStyle w:val="normaltextrun"/>
          <w:rFonts w:asciiTheme="majorBidi" w:hAnsiTheme="majorBidi" w:cstheme="majorBidi"/>
          <w:bCs/>
        </w:rPr>
        <w:t>Trimester 2 2022 Video:</w:t>
      </w:r>
      <w:r w:rsidRPr="00C622ED">
        <w:rPr>
          <w:rStyle w:val="normaltextrun"/>
          <w:rFonts w:asciiTheme="majorBidi" w:hAnsiTheme="majorBidi" w:cstheme="majorBidi"/>
          <w:b/>
        </w:rPr>
        <w:t xml:space="preserve"> </w:t>
      </w:r>
      <w:hyperlink r:id="rId71" w:history="1">
        <w:r w:rsidRPr="00C622ED">
          <w:rPr>
            <w:rStyle w:val="Hyperlink"/>
            <w:rFonts w:asciiTheme="majorBidi" w:hAnsiTheme="majorBidi" w:cstheme="majorBidi"/>
            <w:b/>
          </w:rPr>
          <w:t>https://video.deakin.edu.au/media/t/1_rr5rh14y</w:t>
        </w:r>
      </w:hyperlink>
      <w:r w:rsidR="00DC2AE1" w:rsidRPr="00C622ED">
        <w:rPr>
          <w:rStyle w:val="normaltextrun"/>
          <w:rFonts w:asciiTheme="majorBidi" w:hAnsiTheme="majorBidi" w:cstheme="majorBidi"/>
          <w:b/>
        </w:rPr>
        <w:t xml:space="preserve"> </w:t>
      </w:r>
    </w:p>
    <w:p w14:paraId="7BC88AFA" w14:textId="2A7F3C8E" w:rsidR="003E121B" w:rsidRPr="00C622ED" w:rsidRDefault="00C70B8C" w:rsidP="005742C2">
      <w:pPr>
        <w:pStyle w:val="paragraph"/>
        <w:spacing w:line="240" w:lineRule="auto"/>
        <w:rPr>
          <w:rStyle w:val="normaltextrun"/>
          <w:rFonts w:asciiTheme="majorBidi" w:hAnsiTheme="majorBidi" w:cstheme="majorBidi"/>
          <w:b/>
        </w:rPr>
      </w:pPr>
      <w:r w:rsidRPr="00C622ED">
        <w:rPr>
          <w:rStyle w:val="normaltextrun"/>
          <w:rFonts w:asciiTheme="majorBidi" w:hAnsiTheme="majorBidi" w:cstheme="majorBidi"/>
          <w:b/>
        </w:rPr>
        <w:t xml:space="preserve">[3] </w:t>
      </w:r>
      <w:r w:rsidR="003E121B" w:rsidRPr="00C622ED">
        <w:rPr>
          <w:rStyle w:val="normaltextrun"/>
          <w:rFonts w:asciiTheme="majorBidi" w:hAnsiTheme="majorBidi" w:cstheme="majorBidi"/>
          <w:b/>
        </w:rPr>
        <w:t>Link to our Trello board</w:t>
      </w:r>
      <w:r w:rsidRPr="00C622ED">
        <w:rPr>
          <w:rStyle w:val="normaltextrun"/>
          <w:rFonts w:asciiTheme="majorBidi" w:hAnsiTheme="majorBidi" w:cstheme="majorBidi"/>
          <w:b/>
        </w:rPr>
        <w:t xml:space="preserve"> </w:t>
      </w:r>
      <w:r w:rsidR="003E121B" w:rsidRPr="00C622ED">
        <w:rPr>
          <w:rStyle w:val="normaltextrun"/>
          <w:rFonts w:asciiTheme="majorBidi" w:hAnsiTheme="majorBidi" w:cstheme="majorBidi"/>
          <w:b/>
        </w:rPr>
        <w:t>(T</w:t>
      </w:r>
      <w:r w:rsidR="00A6241B" w:rsidRPr="00C622ED">
        <w:rPr>
          <w:rStyle w:val="normaltextrun"/>
          <w:rFonts w:asciiTheme="majorBidi" w:hAnsiTheme="majorBidi" w:cstheme="majorBidi"/>
          <w:b/>
        </w:rPr>
        <w:t>1</w:t>
      </w:r>
      <w:r w:rsidR="003E121B" w:rsidRPr="00C622ED">
        <w:rPr>
          <w:rStyle w:val="normaltextrun"/>
          <w:rFonts w:asciiTheme="majorBidi" w:hAnsiTheme="majorBidi" w:cstheme="majorBidi"/>
          <w:b/>
        </w:rPr>
        <w:t>/202</w:t>
      </w:r>
      <w:r w:rsidR="00A6241B" w:rsidRPr="00C622ED">
        <w:rPr>
          <w:rStyle w:val="normaltextrun"/>
          <w:rFonts w:asciiTheme="majorBidi" w:hAnsiTheme="majorBidi" w:cstheme="majorBidi"/>
          <w:b/>
        </w:rPr>
        <w:t>2</w:t>
      </w:r>
      <w:r w:rsidR="003E121B" w:rsidRPr="00C622ED">
        <w:rPr>
          <w:rStyle w:val="normaltextrun"/>
          <w:rFonts w:asciiTheme="majorBidi" w:hAnsiTheme="majorBidi" w:cstheme="majorBidi"/>
          <w:b/>
        </w:rPr>
        <w:t>)</w:t>
      </w:r>
    </w:p>
    <w:p w14:paraId="3DD92083" w14:textId="77777777" w:rsidR="001E6F2F" w:rsidRPr="00C622ED" w:rsidRDefault="00C622ED" w:rsidP="005742C2">
      <w:pPr>
        <w:pStyle w:val="paragraph"/>
        <w:spacing w:line="240" w:lineRule="auto"/>
        <w:rPr>
          <w:rStyle w:val="normaltextrun"/>
          <w:rFonts w:asciiTheme="majorBidi" w:hAnsiTheme="majorBidi" w:cstheme="majorBidi"/>
          <w:b/>
        </w:rPr>
      </w:pPr>
      <w:hyperlink r:id="rId72" w:history="1">
        <w:r w:rsidR="001E6F2F" w:rsidRPr="00C622ED">
          <w:rPr>
            <w:rStyle w:val="Hyperlink"/>
            <w:rFonts w:asciiTheme="majorBidi" w:hAnsiTheme="majorBidi" w:cstheme="majorBidi"/>
          </w:rPr>
          <w:t>Melbourne City | Trello</w:t>
        </w:r>
      </w:hyperlink>
      <w:r w:rsidR="001E6F2F" w:rsidRPr="00C622ED">
        <w:rPr>
          <w:rStyle w:val="normaltextrun"/>
          <w:rFonts w:asciiTheme="majorBidi" w:hAnsiTheme="majorBidi" w:cstheme="majorBidi"/>
          <w:b/>
          <w:bCs/>
        </w:rPr>
        <w:t xml:space="preserve"> </w:t>
      </w:r>
    </w:p>
    <w:p w14:paraId="19CB47CA" w14:textId="405D61A7" w:rsidR="00373918" w:rsidRPr="00C622ED" w:rsidRDefault="00C70B8C" w:rsidP="005742C2">
      <w:pPr>
        <w:pStyle w:val="paragraph"/>
        <w:spacing w:line="240" w:lineRule="auto"/>
        <w:rPr>
          <w:rStyle w:val="normaltextrun"/>
          <w:rFonts w:asciiTheme="majorBidi" w:hAnsiTheme="majorBidi" w:cstheme="majorBidi"/>
        </w:rPr>
      </w:pPr>
      <w:r w:rsidRPr="00C622ED">
        <w:rPr>
          <w:rStyle w:val="normaltextrun"/>
          <w:rFonts w:asciiTheme="majorBidi" w:hAnsiTheme="majorBidi" w:cstheme="majorBidi"/>
          <w:b/>
        </w:rPr>
        <w:t>[</w:t>
      </w:r>
      <w:r w:rsidR="00A46FB4" w:rsidRPr="00C622ED">
        <w:rPr>
          <w:rStyle w:val="normaltextrun"/>
          <w:rFonts w:asciiTheme="majorBidi" w:hAnsiTheme="majorBidi" w:cstheme="majorBidi"/>
          <w:b/>
        </w:rPr>
        <w:t>4</w:t>
      </w:r>
      <w:r w:rsidRPr="00C622ED">
        <w:rPr>
          <w:rStyle w:val="normaltextrun"/>
          <w:rFonts w:asciiTheme="majorBidi" w:hAnsiTheme="majorBidi" w:cstheme="majorBidi"/>
          <w:b/>
        </w:rPr>
        <w:t xml:space="preserve">] </w:t>
      </w:r>
      <w:r w:rsidR="003E121B" w:rsidRPr="00C622ED">
        <w:rPr>
          <w:rStyle w:val="normaltextrun"/>
          <w:rFonts w:asciiTheme="majorBidi" w:hAnsiTheme="majorBidi" w:cstheme="majorBidi"/>
          <w:b/>
        </w:rPr>
        <w:t>Link to the live website (T</w:t>
      </w:r>
      <w:r w:rsidR="00A6241B" w:rsidRPr="00C622ED">
        <w:rPr>
          <w:rStyle w:val="normaltextrun"/>
          <w:rFonts w:asciiTheme="majorBidi" w:hAnsiTheme="majorBidi" w:cstheme="majorBidi"/>
          <w:b/>
        </w:rPr>
        <w:t>1</w:t>
      </w:r>
      <w:r w:rsidR="003E121B" w:rsidRPr="00C622ED">
        <w:rPr>
          <w:rStyle w:val="normaltextrun"/>
          <w:rFonts w:asciiTheme="majorBidi" w:hAnsiTheme="majorBidi" w:cstheme="majorBidi"/>
          <w:b/>
        </w:rPr>
        <w:t>/202</w:t>
      </w:r>
      <w:r w:rsidR="00A6241B" w:rsidRPr="00C622ED">
        <w:rPr>
          <w:rStyle w:val="normaltextrun"/>
          <w:rFonts w:asciiTheme="majorBidi" w:hAnsiTheme="majorBidi" w:cstheme="majorBidi"/>
          <w:b/>
        </w:rPr>
        <w:t>2</w:t>
      </w:r>
      <w:r w:rsidR="003E121B" w:rsidRPr="00C622ED">
        <w:rPr>
          <w:rStyle w:val="normaltextrun"/>
          <w:rFonts w:asciiTheme="majorBidi" w:hAnsiTheme="majorBidi" w:cstheme="majorBidi"/>
          <w:b/>
        </w:rPr>
        <w:t>)</w:t>
      </w:r>
    </w:p>
    <w:p w14:paraId="4DB062D1" w14:textId="77777777" w:rsidR="002E7BBA" w:rsidRPr="00C622ED" w:rsidRDefault="00C622ED" w:rsidP="002E7BBA">
      <w:pPr>
        <w:pStyle w:val="paragraph"/>
        <w:rPr>
          <w:rStyle w:val="Hyperlink"/>
          <w:rFonts w:asciiTheme="majorBidi" w:hAnsiTheme="majorBidi" w:cstheme="majorBidi"/>
        </w:rPr>
      </w:pPr>
      <w:hyperlink r:id="rId73" w:tgtFrame="_blank" w:tooltip="https://master-mop-busaytgm.ts.gateway.dev/" w:history="1">
        <w:r w:rsidR="002E7BBA" w:rsidRPr="00C622ED">
          <w:rPr>
            <w:rStyle w:val="Hyperlink"/>
            <w:rFonts w:asciiTheme="majorBidi" w:hAnsiTheme="majorBidi" w:cstheme="majorBidi"/>
          </w:rPr>
          <w:t>https://master-mop-busaytgm.ts.gateway.dev/</w:t>
        </w:r>
      </w:hyperlink>
      <w:r w:rsidR="002E7BBA" w:rsidRPr="00C622ED">
        <w:rPr>
          <w:rStyle w:val="Hyperlink"/>
          <w:rFonts w:asciiTheme="majorBidi" w:hAnsiTheme="majorBidi" w:cstheme="majorBidi"/>
        </w:rPr>
        <w:t xml:space="preserve"> </w:t>
      </w:r>
    </w:p>
    <w:p w14:paraId="25D44DFF" w14:textId="6D0B98AF" w:rsidR="00C70B8C" w:rsidRPr="00C622ED" w:rsidRDefault="00C70B8C" w:rsidP="005742C2">
      <w:pPr>
        <w:pStyle w:val="paragraph"/>
        <w:spacing w:line="240" w:lineRule="auto"/>
        <w:rPr>
          <w:rStyle w:val="normaltextrun"/>
          <w:rFonts w:asciiTheme="majorBidi" w:hAnsiTheme="majorBidi" w:cstheme="majorBidi"/>
          <w:b/>
        </w:rPr>
      </w:pPr>
      <w:r w:rsidRPr="00C622ED">
        <w:rPr>
          <w:rStyle w:val="normaltextrun"/>
          <w:rFonts w:asciiTheme="majorBidi" w:hAnsiTheme="majorBidi" w:cstheme="majorBidi"/>
          <w:b/>
        </w:rPr>
        <w:t>[</w:t>
      </w:r>
      <w:r w:rsidR="00A46FB4" w:rsidRPr="00C622ED">
        <w:rPr>
          <w:rStyle w:val="normaltextrun"/>
          <w:rFonts w:asciiTheme="majorBidi" w:hAnsiTheme="majorBidi" w:cstheme="majorBidi"/>
          <w:b/>
        </w:rPr>
        <w:t>6</w:t>
      </w:r>
      <w:r w:rsidRPr="00C622ED">
        <w:rPr>
          <w:rStyle w:val="normaltextrun"/>
          <w:rFonts w:asciiTheme="majorBidi" w:hAnsiTheme="majorBidi" w:cstheme="majorBidi"/>
          <w:b/>
        </w:rPr>
        <w:t xml:space="preserve">] </w:t>
      </w:r>
      <w:r w:rsidR="00A268D7" w:rsidRPr="00C622ED">
        <w:rPr>
          <w:rStyle w:val="normaltextrun"/>
          <w:rFonts w:asciiTheme="majorBidi" w:hAnsiTheme="majorBidi" w:cstheme="majorBidi"/>
          <w:b/>
        </w:rPr>
        <w:t xml:space="preserve">Link to </w:t>
      </w:r>
      <w:r w:rsidR="003B5F5A" w:rsidRPr="00C622ED">
        <w:rPr>
          <w:rStyle w:val="normaltextrun"/>
          <w:rFonts w:asciiTheme="majorBidi" w:hAnsiTheme="majorBidi" w:cstheme="majorBidi"/>
          <w:b/>
        </w:rPr>
        <w:t>GitHub Accounts and Repositories</w:t>
      </w:r>
    </w:p>
    <w:p w14:paraId="70C81B32" w14:textId="74A27F67" w:rsidR="00B71336" w:rsidRPr="00C622ED" w:rsidRDefault="003B5F5A" w:rsidP="009A7419">
      <w:pPr>
        <w:jc w:val="left"/>
        <w:rPr>
          <w:rFonts w:asciiTheme="majorBidi" w:hAnsiTheme="majorBidi" w:cstheme="majorBidi"/>
        </w:rPr>
      </w:pPr>
      <w:r w:rsidRPr="00C622ED">
        <w:rPr>
          <w:rFonts w:asciiTheme="majorBidi" w:hAnsiTheme="majorBidi" w:cstheme="majorBidi"/>
          <w:b/>
          <w:bCs/>
        </w:rPr>
        <w:t>Chameleon Company</w:t>
      </w:r>
      <w:r w:rsidRPr="00C622ED">
        <w:rPr>
          <w:rFonts w:asciiTheme="majorBidi" w:hAnsiTheme="majorBidi" w:cstheme="majorBidi"/>
        </w:rPr>
        <w:t xml:space="preserve"> account: </w:t>
      </w:r>
      <w:hyperlink r:id="rId74" w:history="1">
        <w:r w:rsidRPr="00C622ED">
          <w:rPr>
            <w:rStyle w:val="Hyperlink"/>
            <w:rFonts w:asciiTheme="majorBidi" w:hAnsiTheme="majorBidi" w:cstheme="majorBidi"/>
          </w:rPr>
          <w:t>https://github.com/Chameleon-company</w:t>
        </w:r>
      </w:hyperlink>
    </w:p>
    <w:p w14:paraId="52F17ADB" w14:textId="41C7B0FF" w:rsidR="003B5F5A" w:rsidRPr="00C622ED" w:rsidRDefault="00E302C7" w:rsidP="009A7419">
      <w:pPr>
        <w:jc w:val="left"/>
        <w:rPr>
          <w:rFonts w:asciiTheme="majorBidi" w:hAnsiTheme="majorBidi" w:cstheme="majorBidi"/>
        </w:rPr>
      </w:pPr>
      <w:r w:rsidRPr="00C622ED">
        <w:rPr>
          <w:rFonts w:asciiTheme="majorBidi" w:hAnsiTheme="majorBidi" w:cstheme="majorBidi"/>
          <w:b/>
          <w:bCs/>
        </w:rPr>
        <w:t>MOP Community</w:t>
      </w:r>
      <w:r w:rsidRPr="00C622ED">
        <w:rPr>
          <w:rFonts w:asciiTheme="majorBidi" w:hAnsiTheme="majorBidi" w:cstheme="majorBidi"/>
        </w:rPr>
        <w:t xml:space="preserve"> </w:t>
      </w:r>
      <w:r w:rsidR="00C53632" w:rsidRPr="00C622ED">
        <w:rPr>
          <w:rFonts w:asciiTheme="majorBidi" w:hAnsiTheme="majorBidi" w:cstheme="majorBidi"/>
        </w:rPr>
        <w:t>r</w:t>
      </w:r>
      <w:r w:rsidRPr="00C622ED">
        <w:rPr>
          <w:rFonts w:asciiTheme="majorBidi" w:hAnsiTheme="majorBidi" w:cstheme="majorBidi"/>
        </w:rPr>
        <w:t>epository:</w:t>
      </w:r>
      <w:r w:rsidR="00C53632" w:rsidRPr="00C622ED">
        <w:rPr>
          <w:rFonts w:asciiTheme="majorBidi" w:hAnsiTheme="majorBidi" w:cstheme="majorBidi"/>
        </w:rPr>
        <w:t xml:space="preserve"> </w:t>
      </w:r>
      <w:hyperlink r:id="rId75" w:history="1">
        <w:r w:rsidR="00680D2C" w:rsidRPr="00C622ED">
          <w:rPr>
            <w:rStyle w:val="Hyperlink"/>
            <w:rFonts w:asciiTheme="majorBidi" w:hAnsiTheme="majorBidi" w:cstheme="majorBidi"/>
          </w:rPr>
          <w:t>https://github.com/Chameleon-company/MOP</w:t>
        </w:r>
      </w:hyperlink>
      <w:r w:rsidR="00680D2C" w:rsidRPr="00C622ED">
        <w:rPr>
          <w:rFonts w:asciiTheme="majorBidi" w:hAnsiTheme="majorBidi" w:cstheme="majorBidi"/>
        </w:rPr>
        <w:t xml:space="preserve"> </w:t>
      </w:r>
    </w:p>
    <w:p w14:paraId="543F6633" w14:textId="700E1F86" w:rsidR="00C53632" w:rsidRPr="00C622ED" w:rsidRDefault="00C53632" w:rsidP="009A7419">
      <w:pPr>
        <w:jc w:val="left"/>
        <w:rPr>
          <w:rFonts w:asciiTheme="majorBidi" w:hAnsiTheme="majorBidi" w:cstheme="majorBidi"/>
        </w:rPr>
      </w:pPr>
      <w:r w:rsidRPr="00C622ED">
        <w:rPr>
          <w:rFonts w:asciiTheme="majorBidi" w:hAnsiTheme="majorBidi" w:cstheme="majorBidi"/>
          <w:b/>
          <w:bCs/>
        </w:rPr>
        <w:t>MOP Code</w:t>
      </w:r>
      <w:r w:rsidRPr="00C622ED">
        <w:rPr>
          <w:rFonts w:asciiTheme="majorBidi" w:hAnsiTheme="majorBidi" w:cstheme="majorBidi"/>
        </w:rPr>
        <w:t xml:space="preserve"> repository: </w:t>
      </w:r>
      <w:hyperlink r:id="rId76" w:history="1">
        <w:r w:rsidR="005A5CFF" w:rsidRPr="00C622ED">
          <w:rPr>
            <w:rStyle w:val="Hyperlink"/>
            <w:rFonts w:asciiTheme="majorBidi" w:hAnsiTheme="majorBidi" w:cstheme="majorBidi"/>
          </w:rPr>
          <w:t>https://github.com/Chameleon-company/MOP-Code</w:t>
        </w:r>
      </w:hyperlink>
      <w:r w:rsidR="005A5CFF" w:rsidRPr="00C622ED">
        <w:rPr>
          <w:rFonts w:asciiTheme="majorBidi" w:hAnsiTheme="majorBidi" w:cstheme="majorBidi"/>
        </w:rPr>
        <w:t xml:space="preserve"> </w:t>
      </w:r>
    </w:p>
    <w:p w14:paraId="3ACD793F" w14:textId="77777777" w:rsidR="009A7419" w:rsidRPr="00C622ED" w:rsidRDefault="00C53632" w:rsidP="009A7419">
      <w:pPr>
        <w:jc w:val="left"/>
        <w:rPr>
          <w:rFonts w:asciiTheme="majorBidi" w:hAnsiTheme="majorBidi" w:cstheme="majorBidi"/>
        </w:rPr>
      </w:pPr>
      <w:r w:rsidRPr="00C622ED">
        <w:rPr>
          <w:rFonts w:asciiTheme="majorBidi" w:hAnsiTheme="majorBidi" w:cstheme="majorBidi"/>
          <w:b/>
        </w:rPr>
        <w:t>Chameleon Handover Documentation</w:t>
      </w:r>
      <w:r w:rsidRPr="00C622ED">
        <w:rPr>
          <w:rFonts w:asciiTheme="majorBidi" w:hAnsiTheme="majorBidi" w:cstheme="majorBidi"/>
        </w:rPr>
        <w:t xml:space="preserve"> repository:</w:t>
      </w:r>
    </w:p>
    <w:p w14:paraId="7275D89E" w14:textId="5915CFAA" w:rsidR="001F27D0" w:rsidRPr="00C622ED" w:rsidRDefault="00C622ED" w:rsidP="0046565F">
      <w:pPr>
        <w:jc w:val="left"/>
        <w:rPr>
          <w:rFonts w:asciiTheme="majorBidi" w:hAnsiTheme="majorBidi" w:cstheme="majorBidi"/>
        </w:rPr>
      </w:pPr>
      <w:hyperlink r:id="rId77" w:history="1">
        <w:r w:rsidR="009A7419" w:rsidRPr="00C622ED">
          <w:rPr>
            <w:rStyle w:val="Hyperlink"/>
            <w:rFonts w:asciiTheme="majorBidi" w:hAnsiTheme="majorBidi" w:cstheme="majorBidi"/>
          </w:rPr>
          <w:t>https://github.com/Chameleon-company/Chameleon-Handover-Documents</w:t>
        </w:r>
      </w:hyperlink>
      <w:r w:rsidR="009A7419" w:rsidRPr="00C622ED">
        <w:rPr>
          <w:rFonts w:asciiTheme="majorBidi" w:hAnsiTheme="majorBidi" w:cstheme="majorBidi"/>
        </w:rPr>
        <w:t xml:space="preserve"> </w:t>
      </w:r>
    </w:p>
    <w:sectPr w:rsidR="001F27D0" w:rsidRPr="00C622ED" w:rsidSect="000A4004">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2F90F6" w14:textId="77777777" w:rsidR="006B70D1" w:rsidRDefault="006B70D1" w:rsidP="00BB6B84">
      <w:r>
        <w:separator/>
      </w:r>
    </w:p>
  </w:endnote>
  <w:endnote w:type="continuationSeparator" w:id="0">
    <w:p w14:paraId="62719158" w14:textId="77777777" w:rsidR="006B70D1" w:rsidRDefault="006B70D1" w:rsidP="00BB6B84">
      <w:r>
        <w:continuationSeparator/>
      </w:r>
    </w:p>
  </w:endnote>
  <w:endnote w:type="continuationNotice" w:id="1">
    <w:p w14:paraId="249C0473" w14:textId="77777777" w:rsidR="006B70D1" w:rsidRDefault="006B70D1" w:rsidP="00BB6B8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019775802"/>
      <w:docPartObj>
        <w:docPartGallery w:val="Page Numbers (Bottom of Page)"/>
        <w:docPartUnique/>
      </w:docPartObj>
    </w:sdtPr>
    <w:sdtEndPr/>
    <w:sdtContent>
      <w:sdt>
        <w:sdtPr>
          <w:id w:val="-1769616900"/>
          <w:docPartObj>
            <w:docPartGallery w:val="Page Numbers (Top of Page)"/>
            <w:docPartUnique/>
          </w:docPartObj>
        </w:sdtPr>
        <w:sdtEndPr/>
        <w:sdtContent>
          <w:p w14:paraId="3AD0824D" w14:textId="189DBC1C" w:rsidR="00CD715C" w:rsidRDefault="00C622ED" w:rsidP="003F638F">
            <w:pPr>
              <w:pStyle w:val="Footer"/>
            </w:pPr>
          </w:p>
        </w:sdtContent>
      </w:sdt>
    </w:sdtContent>
  </w:sdt>
  <w:p w14:paraId="020F8856" w14:textId="6F6C41DF" w:rsidR="00CD715C" w:rsidRDefault="00CD715C" w:rsidP="00406C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245505508"/>
      <w:docPartObj>
        <w:docPartGallery w:val="Page Numbers (Bottom of Page)"/>
        <w:docPartUnique/>
      </w:docPartObj>
    </w:sdtPr>
    <w:sdtEndPr>
      <w:rPr>
        <w:sz w:val="20"/>
        <w:szCs w:val="20"/>
      </w:rPr>
    </w:sdtEndPr>
    <w:sdtContent>
      <w:sdt>
        <w:sdtPr>
          <w:id w:val="-1160765741"/>
          <w:docPartObj>
            <w:docPartGallery w:val="Page Numbers (Top of Page)"/>
            <w:docPartUnique/>
          </w:docPartObj>
        </w:sdtPr>
        <w:sdtEndPr>
          <w:rPr>
            <w:sz w:val="20"/>
            <w:szCs w:val="20"/>
          </w:rPr>
        </w:sdtEndPr>
        <w:sdtContent>
          <w:p w14:paraId="09BFE074" w14:textId="77777777" w:rsidR="00CD715C" w:rsidRDefault="00CD715C" w:rsidP="005742C2">
            <w:pPr>
              <w:jc w:val="right"/>
            </w:pPr>
          </w:p>
          <w:p w14:paraId="5D48214D" w14:textId="45BED024" w:rsidR="00CD715C" w:rsidRPr="005742C2" w:rsidRDefault="00CD715C" w:rsidP="005742C2">
            <w:pPr>
              <w:jc w:val="right"/>
              <w:rPr>
                <w:sz w:val="20"/>
                <w:szCs w:val="20"/>
              </w:rPr>
            </w:pPr>
            <w:r w:rsidRPr="005742C2">
              <w:rPr>
                <w:sz w:val="20"/>
                <w:szCs w:val="20"/>
              </w:rPr>
              <w:t xml:space="preserve">Page </w:t>
            </w:r>
            <w:r w:rsidRPr="005742C2">
              <w:rPr>
                <w:sz w:val="20"/>
                <w:szCs w:val="20"/>
              </w:rPr>
              <w:fldChar w:fldCharType="begin"/>
            </w:r>
            <w:r w:rsidRPr="005742C2">
              <w:rPr>
                <w:sz w:val="20"/>
                <w:szCs w:val="20"/>
              </w:rPr>
              <w:instrText xml:space="preserve"> PAGE </w:instrText>
            </w:r>
            <w:r w:rsidRPr="005742C2">
              <w:rPr>
                <w:sz w:val="20"/>
                <w:szCs w:val="20"/>
              </w:rPr>
              <w:fldChar w:fldCharType="separate"/>
            </w:r>
            <w:r w:rsidRPr="005742C2">
              <w:rPr>
                <w:sz w:val="20"/>
                <w:szCs w:val="20"/>
              </w:rPr>
              <w:t>2</w:t>
            </w:r>
            <w:r w:rsidRPr="005742C2">
              <w:rPr>
                <w:sz w:val="20"/>
                <w:szCs w:val="20"/>
              </w:rPr>
              <w:fldChar w:fldCharType="end"/>
            </w:r>
            <w:r w:rsidRPr="005742C2">
              <w:rPr>
                <w:sz w:val="20"/>
                <w:szCs w:val="20"/>
              </w:rPr>
              <w:t xml:space="preserve"> of </w:t>
            </w:r>
            <w:r w:rsidRPr="005742C2">
              <w:rPr>
                <w:sz w:val="20"/>
                <w:szCs w:val="20"/>
              </w:rPr>
              <w:fldChar w:fldCharType="begin"/>
            </w:r>
            <w:r w:rsidRPr="005742C2">
              <w:rPr>
                <w:sz w:val="20"/>
                <w:szCs w:val="20"/>
              </w:rPr>
              <w:instrText xml:space="preserve"> NUMPAGES  </w:instrText>
            </w:r>
            <w:r w:rsidRPr="005742C2">
              <w:rPr>
                <w:sz w:val="20"/>
                <w:szCs w:val="20"/>
              </w:rPr>
              <w:fldChar w:fldCharType="separate"/>
            </w:r>
            <w:r w:rsidRPr="005742C2">
              <w:rPr>
                <w:sz w:val="20"/>
                <w:szCs w:val="20"/>
              </w:rPr>
              <w:t>2</w:t>
            </w:r>
            <w:r w:rsidRPr="005742C2">
              <w:rPr>
                <w:sz w:val="20"/>
                <w:szCs w:val="20"/>
              </w:rPr>
              <w:fldChar w:fldCharType="end"/>
            </w:r>
          </w:p>
        </w:sdtContent>
      </w:sdt>
    </w:sdtContent>
  </w:sdt>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F8F72B" w14:textId="77777777" w:rsidR="00CD715C" w:rsidRDefault="00CD715C" w:rsidP="005742C2">
    <w:r>
      <w:cr/>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AEF26BE" w14:textId="77777777" w:rsidR="006B70D1" w:rsidRDefault="006B70D1" w:rsidP="00BB6B84">
      <w:r>
        <w:separator/>
      </w:r>
    </w:p>
  </w:footnote>
  <w:footnote w:type="continuationSeparator" w:id="0">
    <w:p w14:paraId="28976253" w14:textId="77777777" w:rsidR="006B70D1" w:rsidRDefault="006B70D1" w:rsidP="00BB6B84">
      <w:r>
        <w:continuationSeparator/>
      </w:r>
    </w:p>
  </w:footnote>
  <w:footnote w:type="continuationNotice" w:id="1">
    <w:p w14:paraId="70130B1F" w14:textId="77777777" w:rsidR="006B70D1" w:rsidRDefault="006B70D1" w:rsidP="00BB6B84"/>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74E6FD" w14:textId="7675956D" w:rsidR="00CD715C" w:rsidRPr="005742C2" w:rsidRDefault="00D46B64" w:rsidP="005742C2">
    <w:pPr>
      <w:pStyle w:val="Header"/>
      <w:spacing w:line="240" w:lineRule="auto"/>
      <w:rPr>
        <w:sz w:val="18"/>
        <w:szCs w:val="18"/>
      </w:rPr>
    </w:pPr>
    <w:r>
      <w:rPr>
        <w:noProof/>
      </w:rPr>
      <w:drawing>
        <wp:inline distT="0" distB="0" distL="0" distR="0" wp14:anchorId="4077AC6A" wp14:editId="179F2F9C">
          <wp:extent cx="5727700" cy="630555"/>
          <wp:effectExtent l="0" t="0" r="635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727700" cy="630555"/>
                  </a:xfrm>
                  <a:prstGeom prst="rect">
                    <a:avLst/>
                  </a:prstGeom>
                  <a:noFill/>
                  <a:ln>
                    <a:noFill/>
                  </a:ln>
                </pic:spPr>
              </pic:pic>
            </a:graphicData>
          </a:graphic>
        </wp:inline>
      </w:drawing>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DF940" w14:textId="1D11D9FF" w:rsidR="00CD715C" w:rsidRDefault="00CD715C" w:rsidP="005742C2">
    <w:pPr>
      <w:pStyle w:val="Header"/>
    </w:pPr>
  </w:p>
</w:hdr>
</file>

<file path=word/intelligence2.xml><?xml version="1.0" encoding="utf-8"?>
<int2:intelligence xmlns:int2="http://schemas.microsoft.com/office/intelligence/2020/intelligence" xmlns:oel="http://schemas.microsoft.com/office/2019/extlst">
  <int2:observations>
    <int2:bookmark int2:bookmarkName="_Int_UT7tTw4c" int2:invalidationBookmarkName="" int2:hashCode="qgnIViyjE8zc8H" int2:id="jLCoU2ac">
      <int2:state int2:value="Rejected" int2:type="LegacyProofing"/>
    </int2:bookmark>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3E5F49"/>
    <w:multiLevelType w:val="hybridMultilevel"/>
    <w:tmpl w:val="20E0B364"/>
    <w:lvl w:ilvl="0" w:tplc="F1ACFF70">
      <w:start w:val="1"/>
      <w:numFmt w:val="decimal"/>
      <w:lvlText w:val="%1."/>
      <w:lvlJc w:val="left"/>
      <w:pPr>
        <w:ind w:left="720" w:hanging="360"/>
      </w:pPr>
      <w:rPr>
        <w:rFonts w:hint="default"/>
      </w:rPr>
    </w:lvl>
    <w:lvl w:ilvl="1" w:tplc="0C090019">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 w15:restartNumberingAfterBreak="0">
    <w:nsid w:val="01565E15"/>
    <w:multiLevelType w:val="hybridMultilevel"/>
    <w:tmpl w:val="071E4F90"/>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 w15:restartNumberingAfterBreak="0">
    <w:nsid w:val="0BDF2897"/>
    <w:multiLevelType w:val="hybridMultilevel"/>
    <w:tmpl w:val="CED8AEA6"/>
    <w:lvl w:ilvl="0" w:tplc="FFFFFFFF">
      <w:start w:val="1"/>
      <w:numFmt w:val="decimal"/>
      <w:lvlText w:val="%1."/>
      <w:lvlJc w:val="left"/>
      <w:pPr>
        <w:ind w:left="720" w:hanging="360"/>
      </w:pPr>
      <w:rPr>
        <w:rFonts w:hint="default"/>
      </w:rPr>
    </w:lvl>
    <w:lvl w:ilvl="1" w:tplc="0C090001">
      <w:start w:val="1"/>
      <w:numFmt w:val="bullet"/>
      <w:lvlText w:val=""/>
      <w:lvlJc w:val="left"/>
      <w:pPr>
        <w:ind w:left="1080" w:hanging="360"/>
      </w:pPr>
      <w:rPr>
        <w:rFonts w:ascii="Symbol" w:hAnsi="Symbol" w:hint="default"/>
      </w:r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 w15:restartNumberingAfterBreak="0">
    <w:nsid w:val="0CB1066A"/>
    <w:multiLevelType w:val="hybridMultilevel"/>
    <w:tmpl w:val="7100840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4" w15:restartNumberingAfterBreak="0">
    <w:nsid w:val="1EF13698"/>
    <w:multiLevelType w:val="multilevel"/>
    <w:tmpl w:val="C4CA16CE"/>
    <w:lvl w:ilvl="0">
      <w:start w:val="1"/>
      <w:numFmt w:val="decimal"/>
      <w:pStyle w:val="Heading1"/>
      <w:lvlText w:val="%1."/>
      <w:lvlJc w:val="left"/>
      <w:pPr>
        <w:ind w:left="360" w:hanging="360"/>
      </w:pPr>
    </w:lvl>
    <w:lvl w:ilvl="1">
      <w:start w:val="1"/>
      <w:numFmt w:val="decimal"/>
      <w:pStyle w:val="Heading2"/>
      <w:lvlText w:val="%1.%2."/>
      <w:lvlJc w:val="left"/>
      <w:pPr>
        <w:ind w:left="858" w:hanging="432"/>
      </w:pPr>
    </w:lvl>
    <w:lvl w:ilvl="2">
      <w:start w:val="1"/>
      <w:numFmt w:val="decimal"/>
      <w:pStyle w:val="Heading3"/>
      <w:lvlText w:val="%1.%2.%3."/>
      <w:lvlJc w:val="left"/>
      <w:pPr>
        <w:ind w:left="1922"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3AAA4EE8"/>
    <w:multiLevelType w:val="multilevel"/>
    <w:tmpl w:val="B526F356"/>
    <w:lvl w:ilvl="0">
      <w:start w:val="4"/>
      <w:numFmt w:val="decimal"/>
      <w:lvlText w:val="%1"/>
      <w:lvlJc w:val="left"/>
      <w:pPr>
        <w:ind w:left="360" w:hanging="360"/>
      </w:pPr>
      <w:rPr>
        <w:rFonts w:hint="default"/>
      </w:rPr>
    </w:lvl>
    <w:lvl w:ilvl="1">
      <w:start w:val="5"/>
      <w:numFmt w:val="decimal"/>
      <w:lvlText w:val="%1.%2"/>
      <w:lvlJc w:val="left"/>
      <w:pPr>
        <w:ind w:left="1218" w:hanging="360"/>
      </w:pPr>
      <w:rPr>
        <w:rFonts w:hint="default"/>
      </w:rPr>
    </w:lvl>
    <w:lvl w:ilvl="2">
      <w:start w:val="1"/>
      <w:numFmt w:val="decimal"/>
      <w:lvlText w:val="%1.%2.%3"/>
      <w:lvlJc w:val="left"/>
      <w:pPr>
        <w:ind w:left="2436" w:hanging="720"/>
      </w:pPr>
      <w:rPr>
        <w:rFonts w:hint="default"/>
      </w:rPr>
    </w:lvl>
    <w:lvl w:ilvl="3">
      <w:start w:val="1"/>
      <w:numFmt w:val="decimal"/>
      <w:lvlText w:val="%1.%2.%3.%4"/>
      <w:lvlJc w:val="left"/>
      <w:pPr>
        <w:ind w:left="3654" w:hanging="1080"/>
      </w:pPr>
      <w:rPr>
        <w:rFonts w:hint="default"/>
      </w:rPr>
    </w:lvl>
    <w:lvl w:ilvl="4">
      <w:start w:val="1"/>
      <w:numFmt w:val="decimal"/>
      <w:lvlText w:val="%1.%2.%3.%4.%5"/>
      <w:lvlJc w:val="left"/>
      <w:pPr>
        <w:ind w:left="4512" w:hanging="1080"/>
      </w:pPr>
      <w:rPr>
        <w:rFonts w:hint="default"/>
      </w:rPr>
    </w:lvl>
    <w:lvl w:ilvl="5">
      <w:start w:val="1"/>
      <w:numFmt w:val="decimal"/>
      <w:lvlText w:val="%1.%2.%3.%4.%5.%6"/>
      <w:lvlJc w:val="left"/>
      <w:pPr>
        <w:ind w:left="5730" w:hanging="1440"/>
      </w:pPr>
      <w:rPr>
        <w:rFonts w:hint="default"/>
      </w:rPr>
    </w:lvl>
    <w:lvl w:ilvl="6">
      <w:start w:val="1"/>
      <w:numFmt w:val="decimal"/>
      <w:lvlText w:val="%1.%2.%3.%4.%5.%6.%7"/>
      <w:lvlJc w:val="left"/>
      <w:pPr>
        <w:ind w:left="6588" w:hanging="1440"/>
      </w:pPr>
      <w:rPr>
        <w:rFonts w:hint="default"/>
      </w:rPr>
    </w:lvl>
    <w:lvl w:ilvl="7">
      <w:start w:val="1"/>
      <w:numFmt w:val="decimal"/>
      <w:lvlText w:val="%1.%2.%3.%4.%5.%6.%7.%8"/>
      <w:lvlJc w:val="left"/>
      <w:pPr>
        <w:ind w:left="7806" w:hanging="1800"/>
      </w:pPr>
      <w:rPr>
        <w:rFonts w:hint="default"/>
      </w:rPr>
    </w:lvl>
    <w:lvl w:ilvl="8">
      <w:start w:val="1"/>
      <w:numFmt w:val="decimal"/>
      <w:lvlText w:val="%1.%2.%3.%4.%5.%6.%7.%8.%9"/>
      <w:lvlJc w:val="left"/>
      <w:pPr>
        <w:ind w:left="9024" w:hanging="2160"/>
      </w:pPr>
      <w:rPr>
        <w:rFonts w:hint="default"/>
      </w:rPr>
    </w:lvl>
  </w:abstractNum>
  <w:abstractNum w:abstractNumId="6" w15:restartNumberingAfterBreak="0">
    <w:nsid w:val="4658659C"/>
    <w:multiLevelType w:val="hybridMultilevel"/>
    <w:tmpl w:val="D4C4DAA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59403340"/>
    <w:multiLevelType w:val="hybridMultilevel"/>
    <w:tmpl w:val="1452FA96"/>
    <w:lvl w:ilvl="0" w:tplc="0C090001">
      <w:start w:val="1"/>
      <w:numFmt w:val="bullet"/>
      <w:lvlText w:val=""/>
      <w:lvlJc w:val="left"/>
      <w:pPr>
        <w:ind w:left="1080" w:hanging="360"/>
      </w:pPr>
      <w:rPr>
        <w:rFonts w:ascii="Symbol" w:hAnsi="Symbol" w:hint="default"/>
      </w:rPr>
    </w:lvl>
    <w:lvl w:ilvl="1" w:tplc="FFFFFFFF">
      <w:start w:val="1"/>
      <w:numFmt w:val="bullet"/>
      <w:lvlText w:val="o"/>
      <w:lvlJc w:val="left"/>
      <w:pPr>
        <w:ind w:left="1800" w:hanging="360"/>
      </w:pPr>
      <w:rPr>
        <w:rFonts w:ascii="Courier New" w:hAnsi="Courier New" w:cs="Courier New" w:hint="default"/>
      </w:rPr>
    </w:lvl>
    <w:lvl w:ilvl="2" w:tplc="FFFFFFFF" w:tentative="1">
      <w:start w:val="1"/>
      <w:numFmt w:val="bullet"/>
      <w:lvlText w:val=""/>
      <w:lvlJc w:val="left"/>
      <w:pPr>
        <w:ind w:left="2520" w:hanging="360"/>
      </w:pPr>
      <w:rPr>
        <w:rFonts w:ascii="Wingdings" w:hAnsi="Wingdings" w:hint="default"/>
      </w:rPr>
    </w:lvl>
    <w:lvl w:ilvl="3" w:tplc="FFFFFFFF" w:tentative="1">
      <w:start w:val="1"/>
      <w:numFmt w:val="bullet"/>
      <w:lvlText w:val=""/>
      <w:lvlJc w:val="left"/>
      <w:pPr>
        <w:ind w:left="3240" w:hanging="360"/>
      </w:pPr>
      <w:rPr>
        <w:rFonts w:ascii="Symbol" w:hAnsi="Symbol" w:hint="default"/>
      </w:rPr>
    </w:lvl>
    <w:lvl w:ilvl="4" w:tplc="FFFFFFFF" w:tentative="1">
      <w:start w:val="1"/>
      <w:numFmt w:val="bullet"/>
      <w:lvlText w:val="o"/>
      <w:lvlJc w:val="left"/>
      <w:pPr>
        <w:ind w:left="3960" w:hanging="360"/>
      </w:pPr>
      <w:rPr>
        <w:rFonts w:ascii="Courier New" w:hAnsi="Courier New" w:cs="Courier New" w:hint="default"/>
      </w:rPr>
    </w:lvl>
    <w:lvl w:ilvl="5" w:tplc="FFFFFFFF" w:tentative="1">
      <w:start w:val="1"/>
      <w:numFmt w:val="bullet"/>
      <w:lvlText w:val=""/>
      <w:lvlJc w:val="left"/>
      <w:pPr>
        <w:ind w:left="4680" w:hanging="360"/>
      </w:pPr>
      <w:rPr>
        <w:rFonts w:ascii="Wingdings" w:hAnsi="Wingdings" w:hint="default"/>
      </w:rPr>
    </w:lvl>
    <w:lvl w:ilvl="6" w:tplc="FFFFFFFF" w:tentative="1">
      <w:start w:val="1"/>
      <w:numFmt w:val="bullet"/>
      <w:lvlText w:val=""/>
      <w:lvlJc w:val="left"/>
      <w:pPr>
        <w:ind w:left="5400" w:hanging="360"/>
      </w:pPr>
      <w:rPr>
        <w:rFonts w:ascii="Symbol" w:hAnsi="Symbol" w:hint="default"/>
      </w:rPr>
    </w:lvl>
    <w:lvl w:ilvl="7" w:tplc="FFFFFFFF" w:tentative="1">
      <w:start w:val="1"/>
      <w:numFmt w:val="bullet"/>
      <w:lvlText w:val="o"/>
      <w:lvlJc w:val="left"/>
      <w:pPr>
        <w:ind w:left="6120" w:hanging="360"/>
      </w:pPr>
      <w:rPr>
        <w:rFonts w:ascii="Courier New" w:hAnsi="Courier New" w:cs="Courier New" w:hint="default"/>
      </w:rPr>
    </w:lvl>
    <w:lvl w:ilvl="8" w:tplc="FFFFFFFF" w:tentative="1">
      <w:start w:val="1"/>
      <w:numFmt w:val="bullet"/>
      <w:lvlText w:val=""/>
      <w:lvlJc w:val="left"/>
      <w:pPr>
        <w:ind w:left="6840" w:hanging="360"/>
      </w:pPr>
      <w:rPr>
        <w:rFonts w:ascii="Wingdings" w:hAnsi="Wingdings" w:hint="default"/>
      </w:rPr>
    </w:lvl>
  </w:abstractNum>
  <w:abstractNum w:abstractNumId="8" w15:restartNumberingAfterBreak="0">
    <w:nsid w:val="5E3264C6"/>
    <w:multiLevelType w:val="hybridMultilevel"/>
    <w:tmpl w:val="AADC6F50"/>
    <w:lvl w:ilvl="0" w:tplc="9DB6ED0C">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629654CB"/>
    <w:multiLevelType w:val="hybridMultilevel"/>
    <w:tmpl w:val="F3687104"/>
    <w:lvl w:ilvl="0" w:tplc="55C03ACE">
      <w:start w:val="1"/>
      <w:numFmt w:val="decimal"/>
      <w:lvlText w:val="%1."/>
      <w:lvlJc w:val="left"/>
      <w:pPr>
        <w:ind w:left="720" w:hanging="360"/>
      </w:pPr>
      <w:rPr>
        <w:rFonts w:hint="default"/>
      </w:rPr>
    </w:lvl>
    <w:lvl w:ilvl="1" w:tplc="0C090001">
      <w:start w:val="1"/>
      <w:numFmt w:val="bullet"/>
      <w:lvlText w:val=""/>
      <w:lvlJc w:val="left"/>
      <w:pPr>
        <w:ind w:left="1080" w:hanging="360"/>
      </w:pPr>
      <w:rPr>
        <w:rFonts w:ascii="Symbol" w:hAnsi="Symbol" w:hint="default"/>
      </w:r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0" w15:restartNumberingAfterBreak="0">
    <w:nsid w:val="632E1A9A"/>
    <w:multiLevelType w:val="hybridMultilevel"/>
    <w:tmpl w:val="97040616"/>
    <w:lvl w:ilvl="0" w:tplc="0C090001">
      <w:start w:val="1"/>
      <w:numFmt w:val="bullet"/>
      <w:lvlText w:val=""/>
      <w:lvlJc w:val="left"/>
      <w:pPr>
        <w:ind w:left="360" w:hanging="360"/>
      </w:pPr>
      <w:rPr>
        <w:rFonts w:ascii="Symbol" w:hAnsi="Symbol" w:hint="default"/>
      </w:rPr>
    </w:lvl>
    <w:lvl w:ilvl="1" w:tplc="0C090003">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11" w15:restartNumberingAfterBreak="0">
    <w:nsid w:val="6A8363B9"/>
    <w:multiLevelType w:val="hybridMultilevel"/>
    <w:tmpl w:val="D2BAB6BA"/>
    <w:lvl w:ilvl="0" w:tplc="0C090001">
      <w:start w:val="1"/>
      <w:numFmt w:val="bullet"/>
      <w:lvlText w:val=""/>
      <w:lvlJc w:val="left"/>
      <w:pPr>
        <w:ind w:left="1080" w:hanging="360"/>
      </w:pPr>
      <w:rPr>
        <w:rFonts w:ascii="Symbol" w:hAnsi="Symbol" w:hint="default"/>
      </w:rPr>
    </w:lvl>
    <w:lvl w:ilvl="1" w:tplc="0C090003" w:tentative="1">
      <w:start w:val="1"/>
      <w:numFmt w:val="bullet"/>
      <w:lvlText w:val="o"/>
      <w:lvlJc w:val="left"/>
      <w:pPr>
        <w:ind w:left="1800" w:hanging="360"/>
      </w:pPr>
      <w:rPr>
        <w:rFonts w:ascii="Courier New" w:hAnsi="Courier New" w:cs="Courier New" w:hint="default"/>
      </w:rPr>
    </w:lvl>
    <w:lvl w:ilvl="2" w:tplc="0C090005" w:tentative="1">
      <w:start w:val="1"/>
      <w:numFmt w:val="bullet"/>
      <w:lvlText w:val=""/>
      <w:lvlJc w:val="left"/>
      <w:pPr>
        <w:ind w:left="2520" w:hanging="360"/>
      </w:pPr>
      <w:rPr>
        <w:rFonts w:ascii="Wingdings" w:hAnsi="Wingdings" w:hint="default"/>
      </w:rPr>
    </w:lvl>
    <w:lvl w:ilvl="3" w:tplc="0C090001" w:tentative="1">
      <w:start w:val="1"/>
      <w:numFmt w:val="bullet"/>
      <w:lvlText w:val=""/>
      <w:lvlJc w:val="left"/>
      <w:pPr>
        <w:ind w:left="3240" w:hanging="360"/>
      </w:pPr>
      <w:rPr>
        <w:rFonts w:ascii="Symbol" w:hAnsi="Symbol" w:hint="default"/>
      </w:rPr>
    </w:lvl>
    <w:lvl w:ilvl="4" w:tplc="0C090003" w:tentative="1">
      <w:start w:val="1"/>
      <w:numFmt w:val="bullet"/>
      <w:lvlText w:val="o"/>
      <w:lvlJc w:val="left"/>
      <w:pPr>
        <w:ind w:left="3960" w:hanging="360"/>
      </w:pPr>
      <w:rPr>
        <w:rFonts w:ascii="Courier New" w:hAnsi="Courier New" w:cs="Courier New" w:hint="default"/>
      </w:rPr>
    </w:lvl>
    <w:lvl w:ilvl="5" w:tplc="0C090005" w:tentative="1">
      <w:start w:val="1"/>
      <w:numFmt w:val="bullet"/>
      <w:lvlText w:val=""/>
      <w:lvlJc w:val="left"/>
      <w:pPr>
        <w:ind w:left="4680" w:hanging="360"/>
      </w:pPr>
      <w:rPr>
        <w:rFonts w:ascii="Wingdings" w:hAnsi="Wingdings" w:hint="default"/>
      </w:rPr>
    </w:lvl>
    <w:lvl w:ilvl="6" w:tplc="0C090001" w:tentative="1">
      <w:start w:val="1"/>
      <w:numFmt w:val="bullet"/>
      <w:lvlText w:val=""/>
      <w:lvlJc w:val="left"/>
      <w:pPr>
        <w:ind w:left="5400" w:hanging="360"/>
      </w:pPr>
      <w:rPr>
        <w:rFonts w:ascii="Symbol" w:hAnsi="Symbol" w:hint="default"/>
      </w:rPr>
    </w:lvl>
    <w:lvl w:ilvl="7" w:tplc="0C090003" w:tentative="1">
      <w:start w:val="1"/>
      <w:numFmt w:val="bullet"/>
      <w:lvlText w:val="o"/>
      <w:lvlJc w:val="left"/>
      <w:pPr>
        <w:ind w:left="6120" w:hanging="360"/>
      </w:pPr>
      <w:rPr>
        <w:rFonts w:ascii="Courier New" w:hAnsi="Courier New" w:cs="Courier New" w:hint="default"/>
      </w:rPr>
    </w:lvl>
    <w:lvl w:ilvl="8" w:tplc="0C090005" w:tentative="1">
      <w:start w:val="1"/>
      <w:numFmt w:val="bullet"/>
      <w:lvlText w:val=""/>
      <w:lvlJc w:val="left"/>
      <w:pPr>
        <w:ind w:left="6840" w:hanging="360"/>
      </w:pPr>
      <w:rPr>
        <w:rFonts w:ascii="Wingdings" w:hAnsi="Wingdings" w:hint="default"/>
      </w:rPr>
    </w:lvl>
  </w:abstractNum>
  <w:abstractNum w:abstractNumId="12" w15:restartNumberingAfterBreak="0">
    <w:nsid w:val="769B7A44"/>
    <w:multiLevelType w:val="hybridMultilevel"/>
    <w:tmpl w:val="AB7C6192"/>
    <w:lvl w:ilvl="0" w:tplc="B2E816A8">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num w:numId="1" w16cid:durableId="578057846">
    <w:abstractNumId w:val="10"/>
  </w:num>
  <w:num w:numId="2" w16cid:durableId="2079745961">
    <w:abstractNumId w:val="6"/>
  </w:num>
  <w:num w:numId="3" w16cid:durableId="751200592">
    <w:abstractNumId w:val="12"/>
  </w:num>
  <w:num w:numId="4" w16cid:durableId="1881816519">
    <w:abstractNumId w:val="3"/>
  </w:num>
  <w:num w:numId="5" w16cid:durableId="444007194">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774134724">
    <w:abstractNumId w:val="11"/>
  </w:num>
  <w:num w:numId="7" w16cid:durableId="274338072">
    <w:abstractNumId w:val="7"/>
  </w:num>
  <w:num w:numId="8" w16cid:durableId="1540626296">
    <w:abstractNumId w:val="0"/>
  </w:num>
  <w:num w:numId="9" w16cid:durableId="1347249717">
    <w:abstractNumId w:val="2"/>
  </w:num>
  <w:num w:numId="10" w16cid:durableId="1167937071">
    <w:abstractNumId w:val="8"/>
  </w:num>
  <w:num w:numId="11" w16cid:durableId="226456606">
    <w:abstractNumId w:val="9"/>
  </w:num>
  <w:num w:numId="12" w16cid:durableId="966542085">
    <w:abstractNumId w:val="1"/>
  </w:num>
  <w:num w:numId="13" w16cid:durableId="1965959686">
    <w:abstractNumId w:val="5"/>
  </w:num>
  <w:num w:numId="14" w16cid:durableId="1534617339">
    <w:abstractNumId w:val="4"/>
  </w:num>
  <w:num w:numId="15" w16cid:durableId="1400832163">
    <w:abstractNumId w:val="4"/>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O0sDCxtLAwtjAzNzRT0lEKTi0uzszPAykwqgUA4NUvGywAAAA="/>
  </w:docVars>
  <w:rsids>
    <w:rsidRoot w:val="00DA3674"/>
    <w:rsid w:val="000000DF"/>
    <w:rsid w:val="00001426"/>
    <w:rsid w:val="0000362B"/>
    <w:rsid w:val="00006F80"/>
    <w:rsid w:val="00007F7C"/>
    <w:rsid w:val="00011809"/>
    <w:rsid w:val="00012FAB"/>
    <w:rsid w:val="0001361A"/>
    <w:rsid w:val="00013C89"/>
    <w:rsid w:val="0001571B"/>
    <w:rsid w:val="00015A10"/>
    <w:rsid w:val="00016001"/>
    <w:rsid w:val="00017549"/>
    <w:rsid w:val="0002214E"/>
    <w:rsid w:val="000226C4"/>
    <w:rsid w:val="00024630"/>
    <w:rsid w:val="00024B24"/>
    <w:rsid w:val="00024C01"/>
    <w:rsid w:val="00024DD8"/>
    <w:rsid w:val="00026B11"/>
    <w:rsid w:val="00027717"/>
    <w:rsid w:val="0003014B"/>
    <w:rsid w:val="0003028F"/>
    <w:rsid w:val="0003078F"/>
    <w:rsid w:val="0003265D"/>
    <w:rsid w:val="00033296"/>
    <w:rsid w:val="00033BA6"/>
    <w:rsid w:val="00034906"/>
    <w:rsid w:val="00034954"/>
    <w:rsid w:val="000349DF"/>
    <w:rsid w:val="00035F33"/>
    <w:rsid w:val="000369AC"/>
    <w:rsid w:val="00036D6E"/>
    <w:rsid w:val="0003769B"/>
    <w:rsid w:val="00037E6C"/>
    <w:rsid w:val="00040B41"/>
    <w:rsid w:val="0004108C"/>
    <w:rsid w:val="00041442"/>
    <w:rsid w:val="000425F5"/>
    <w:rsid w:val="00043552"/>
    <w:rsid w:val="000436D4"/>
    <w:rsid w:val="00043F04"/>
    <w:rsid w:val="00043F41"/>
    <w:rsid w:val="00044346"/>
    <w:rsid w:val="0004469B"/>
    <w:rsid w:val="00045F5A"/>
    <w:rsid w:val="00047580"/>
    <w:rsid w:val="00050DEB"/>
    <w:rsid w:val="000519D6"/>
    <w:rsid w:val="000521E9"/>
    <w:rsid w:val="00053395"/>
    <w:rsid w:val="000533D8"/>
    <w:rsid w:val="000534B2"/>
    <w:rsid w:val="000534E3"/>
    <w:rsid w:val="00053DB3"/>
    <w:rsid w:val="00054211"/>
    <w:rsid w:val="0005542D"/>
    <w:rsid w:val="00060ED0"/>
    <w:rsid w:val="00062E10"/>
    <w:rsid w:val="00063766"/>
    <w:rsid w:val="00063E8F"/>
    <w:rsid w:val="00064B9C"/>
    <w:rsid w:val="000674BC"/>
    <w:rsid w:val="0007018C"/>
    <w:rsid w:val="00070D80"/>
    <w:rsid w:val="00071EB5"/>
    <w:rsid w:val="00073624"/>
    <w:rsid w:val="000737C2"/>
    <w:rsid w:val="00073A56"/>
    <w:rsid w:val="00073E11"/>
    <w:rsid w:val="00074124"/>
    <w:rsid w:val="00074333"/>
    <w:rsid w:val="00074411"/>
    <w:rsid w:val="000765E3"/>
    <w:rsid w:val="00076693"/>
    <w:rsid w:val="00076DBB"/>
    <w:rsid w:val="00077107"/>
    <w:rsid w:val="0007743F"/>
    <w:rsid w:val="00077EDC"/>
    <w:rsid w:val="00080E48"/>
    <w:rsid w:val="00082234"/>
    <w:rsid w:val="0008286A"/>
    <w:rsid w:val="00083539"/>
    <w:rsid w:val="000854B3"/>
    <w:rsid w:val="00086F89"/>
    <w:rsid w:val="000900D6"/>
    <w:rsid w:val="00090468"/>
    <w:rsid w:val="00091185"/>
    <w:rsid w:val="000927ED"/>
    <w:rsid w:val="00092CC3"/>
    <w:rsid w:val="00094165"/>
    <w:rsid w:val="000A0755"/>
    <w:rsid w:val="000A175A"/>
    <w:rsid w:val="000A2A1B"/>
    <w:rsid w:val="000A2BA7"/>
    <w:rsid w:val="000A4004"/>
    <w:rsid w:val="000A4E73"/>
    <w:rsid w:val="000A5351"/>
    <w:rsid w:val="000A5BBF"/>
    <w:rsid w:val="000A62ED"/>
    <w:rsid w:val="000A66AD"/>
    <w:rsid w:val="000A681F"/>
    <w:rsid w:val="000A6B17"/>
    <w:rsid w:val="000A6C3E"/>
    <w:rsid w:val="000A725E"/>
    <w:rsid w:val="000A7875"/>
    <w:rsid w:val="000A7B04"/>
    <w:rsid w:val="000A7F93"/>
    <w:rsid w:val="000B0913"/>
    <w:rsid w:val="000B0AB4"/>
    <w:rsid w:val="000B2E14"/>
    <w:rsid w:val="000B557A"/>
    <w:rsid w:val="000B5D25"/>
    <w:rsid w:val="000B6EB6"/>
    <w:rsid w:val="000B7254"/>
    <w:rsid w:val="000B7473"/>
    <w:rsid w:val="000C2487"/>
    <w:rsid w:val="000C268F"/>
    <w:rsid w:val="000C422A"/>
    <w:rsid w:val="000C44F6"/>
    <w:rsid w:val="000C4614"/>
    <w:rsid w:val="000C4E9D"/>
    <w:rsid w:val="000C63C5"/>
    <w:rsid w:val="000C7D77"/>
    <w:rsid w:val="000C7DEC"/>
    <w:rsid w:val="000C7F80"/>
    <w:rsid w:val="000D05F8"/>
    <w:rsid w:val="000D06F4"/>
    <w:rsid w:val="000D26E5"/>
    <w:rsid w:val="000D2EBA"/>
    <w:rsid w:val="000D327F"/>
    <w:rsid w:val="000D4118"/>
    <w:rsid w:val="000D41F5"/>
    <w:rsid w:val="000D5B5C"/>
    <w:rsid w:val="000D71C9"/>
    <w:rsid w:val="000DFC40"/>
    <w:rsid w:val="000E0D6F"/>
    <w:rsid w:val="000E0FE0"/>
    <w:rsid w:val="000E1048"/>
    <w:rsid w:val="000E15D8"/>
    <w:rsid w:val="000E1DC2"/>
    <w:rsid w:val="000E3242"/>
    <w:rsid w:val="000E3FB4"/>
    <w:rsid w:val="000E432A"/>
    <w:rsid w:val="000E58A4"/>
    <w:rsid w:val="000E6ACA"/>
    <w:rsid w:val="000F0A24"/>
    <w:rsid w:val="000F0A30"/>
    <w:rsid w:val="000F13EE"/>
    <w:rsid w:val="000F1F48"/>
    <w:rsid w:val="000F23E4"/>
    <w:rsid w:val="000F41BF"/>
    <w:rsid w:val="000F61DE"/>
    <w:rsid w:val="0010013E"/>
    <w:rsid w:val="001004E3"/>
    <w:rsid w:val="00100A79"/>
    <w:rsid w:val="00100D0F"/>
    <w:rsid w:val="0010123E"/>
    <w:rsid w:val="0010242D"/>
    <w:rsid w:val="0010599F"/>
    <w:rsid w:val="00105B67"/>
    <w:rsid w:val="00106B4E"/>
    <w:rsid w:val="00106E8E"/>
    <w:rsid w:val="001079D3"/>
    <w:rsid w:val="00110CCE"/>
    <w:rsid w:val="00111111"/>
    <w:rsid w:val="0011171F"/>
    <w:rsid w:val="001118E6"/>
    <w:rsid w:val="00112868"/>
    <w:rsid w:val="00112DFF"/>
    <w:rsid w:val="001130AF"/>
    <w:rsid w:val="001131EE"/>
    <w:rsid w:val="00113292"/>
    <w:rsid w:val="00115877"/>
    <w:rsid w:val="00116863"/>
    <w:rsid w:val="00116C29"/>
    <w:rsid w:val="00117328"/>
    <w:rsid w:val="00117711"/>
    <w:rsid w:val="00120F67"/>
    <w:rsid w:val="001210AF"/>
    <w:rsid w:val="0012146A"/>
    <w:rsid w:val="00121BAF"/>
    <w:rsid w:val="00122798"/>
    <w:rsid w:val="00122DB3"/>
    <w:rsid w:val="0012333D"/>
    <w:rsid w:val="001233E2"/>
    <w:rsid w:val="00123DB9"/>
    <w:rsid w:val="001258D2"/>
    <w:rsid w:val="001265A7"/>
    <w:rsid w:val="00126821"/>
    <w:rsid w:val="0012689F"/>
    <w:rsid w:val="00126D4F"/>
    <w:rsid w:val="00126F42"/>
    <w:rsid w:val="00127752"/>
    <w:rsid w:val="001302A3"/>
    <w:rsid w:val="0013090B"/>
    <w:rsid w:val="00130A59"/>
    <w:rsid w:val="00133A0A"/>
    <w:rsid w:val="00133F03"/>
    <w:rsid w:val="00134AF3"/>
    <w:rsid w:val="0013530D"/>
    <w:rsid w:val="00135ABF"/>
    <w:rsid w:val="00136225"/>
    <w:rsid w:val="001376F9"/>
    <w:rsid w:val="001406B0"/>
    <w:rsid w:val="001424C0"/>
    <w:rsid w:val="0014311A"/>
    <w:rsid w:val="001433D4"/>
    <w:rsid w:val="001439BC"/>
    <w:rsid w:val="001447A7"/>
    <w:rsid w:val="00144DAD"/>
    <w:rsid w:val="001455B0"/>
    <w:rsid w:val="001456F8"/>
    <w:rsid w:val="0014578D"/>
    <w:rsid w:val="00145C3C"/>
    <w:rsid w:val="00147898"/>
    <w:rsid w:val="00150139"/>
    <w:rsid w:val="001506BC"/>
    <w:rsid w:val="00151081"/>
    <w:rsid w:val="001516E8"/>
    <w:rsid w:val="00151927"/>
    <w:rsid w:val="001530C6"/>
    <w:rsid w:val="00154034"/>
    <w:rsid w:val="0015636D"/>
    <w:rsid w:val="00156EEF"/>
    <w:rsid w:val="00160920"/>
    <w:rsid w:val="00160AB8"/>
    <w:rsid w:val="00160D83"/>
    <w:rsid w:val="00161D4C"/>
    <w:rsid w:val="0016223F"/>
    <w:rsid w:val="001622E3"/>
    <w:rsid w:val="00162E23"/>
    <w:rsid w:val="00163ADD"/>
    <w:rsid w:val="00163CB3"/>
    <w:rsid w:val="001640E2"/>
    <w:rsid w:val="00165BC4"/>
    <w:rsid w:val="00165E68"/>
    <w:rsid w:val="001665B8"/>
    <w:rsid w:val="001669EF"/>
    <w:rsid w:val="0016724D"/>
    <w:rsid w:val="0017248A"/>
    <w:rsid w:val="001743CB"/>
    <w:rsid w:val="001753C3"/>
    <w:rsid w:val="001808AB"/>
    <w:rsid w:val="00181C54"/>
    <w:rsid w:val="00181E52"/>
    <w:rsid w:val="0018202C"/>
    <w:rsid w:val="00182114"/>
    <w:rsid w:val="00182621"/>
    <w:rsid w:val="00182E27"/>
    <w:rsid w:val="0018423E"/>
    <w:rsid w:val="00185304"/>
    <w:rsid w:val="001855B0"/>
    <w:rsid w:val="001865D4"/>
    <w:rsid w:val="00186CA0"/>
    <w:rsid w:val="00187EDB"/>
    <w:rsid w:val="001928CB"/>
    <w:rsid w:val="00193186"/>
    <w:rsid w:val="00193268"/>
    <w:rsid w:val="00194F1B"/>
    <w:rsid w:val="00195A3E"/>
    <w:rsid w:val="00197BC3"/>
    <w:rsid w:val="00197D2D"/>
    <w:rsid w:val="001A13D1"/>
    <w:rsid w:val="001A19F4"/>
    <w:rsid w:val="001A2F3E"/>
    <w:rsid w:val="001A5735"/>
    <w:rsid w:val="001A6F47"/>
    <w:rsid w:val="001A7B1A"/>
    <w:rsid w:val="001B0B3F"/>
    <w:rsid w:val="001B0FC9"/>
    <w:rsid w:val="001B1472"/>
    <w:rsid w:val="001B19AD"/>
    <w:rsid w:val="001B3568"/>
    <w:rsid w:val="001B7147"/>
    <w:rsid w:val="001B7A25"/>
    <w:rsid w:val="001C0159"/>
    <w:rsid w:val="001C0F81"/>
    <w:rsid w:val="001C1D91"/>
    <w:rsid w:val="001C1DBE"/>
    <w:rsid w:val="001C2618"/>
    <w:rsid w:val="001C2722"/>
    <w:rsid w:val="001C2770"/>
    <w:rsid w:val="001D0BF5"/>
    <w:rsid w:val="001D0E97"/>
    <w:rsid w:val="001D159C"/>
    <w:rsid w:val="001D286B"/>
    <w:rsid w:val="001D3563"/>
    <w:rsid w:val="001D4D2B"/>
    <w:rsid w:val="001D5D0F"/>
    <w:rsid w:val="001D6EFC"/>
    <w:rsid w:val="001D76AD"/>
    <w:rsid w:val="001D7970"/>
    <w:rsid w:val="001E23A4"/>
    <w:rsid w:val="001E23B1"/>
    <w:rsid w:val="001E3625"/>
    <w:rsid w:val="001E3A63"/>
    <w:rsid w:val="001E3C59"/>
    <w:rsid w:val="001E4BCF"/>
    <w:rsid w:val="001E6F2F"/>
    <w:rsid w:val="001E7531"/>
    <w:rsid w:val="001F27D0"/>
    <w:rsid w:val="001F4C0C"/>
    <w:rsid w:val="001F4C2E"/>
    <w:rsid w:val="001F539C"/>
    <w:rsid w:val="001F57D9"/>
    <w:rsid w:val="001F6377"/>
    <w:rsid w:val="001F7170"/>
    <w:rsid w:val="001F73FD"/>
    <w:rsid w:val="002016A0"/>
    <w:rsid w:val="00201776"/>
    <w:rsid w:val="002025DB"/>
    <w:rsid w:val="00202B21"/>
    <w:rsid w:val="0020363F"/>
    <w:rsid w:val="00203A63"/>
    <w:rsid w:val="00204864"/>
    <w:rsid w:val="0020521F"/>
    <w:rsid w:val="00205801"/>
    <w:rsid w:val="00205B41"/>
    <w:rsid w:val="00205DA2"/>
    <w:rsid w:val="002063F2"/>
    <w:rsid w:val="00206CE9"/>
    <w:rsid w:val="002100A1"/>
    <w:rsid w:val="00211273"/>
    <w:rsid w:val="00211539"/>
    <w:rsid w:val="002133A6"/>
    <w:rsid w:val="00214B29"/>
    <w:rsid w:val="00214F8F"/>
    <w:rsid w:val="0021671D"/>
    <w:rsid w:val="00216883"/>
    <w:rsid w:val="00217DAE"/>
    <w:rsid w:val="0022017A"/>
    <w:rsid w:val="00220830"/>
    <w:rsid w:val="00221155"/>
    <w:rsid w:val="00221AE6"/>
    <w:rsid w:val="00221CB6"/>
    <w:rsid w:val="002226E4"/>
    <w:rsid w:val="00222CD7"/>
    <w:rsid w:val="00223CF6"/>
    <w:rsid w:val="00223CFA"/>
    <w:rsid w:val="00223ED0"/>
    <w:rsid w:val="00225CEF"/>
    <w:rsid w:val="00225D2F"/>
    <w:rsid w:val="00226F0F"/>
    <w:rsid w:val="0022738F"/>
    <w:rsid w:val="00227868"/>
    <w:rsid w:val="00227D42"/>
    <w:rsid w:val="002301F1"/>
    <w:rsid w:val="0023096B"/>
    <w:rsid w:val="002327BA"/>
    <w:rsid w:val="00233127"/>
    <w:rsid w:val="00233FA7"/>
    <w:rsid w:val="0023435C"/>
    <w:rsid w:val="00234982"/>
    <w:rsid w:val="00236308"/>
    <w:rsid w:val="00237BAF"/>
    <w:rsid w:val="002404B6"/>
    <w:rsid w:val="00243A66"/>
    <w:rsid w:val="002453EC"/>
    <w:rsid w:val="0024666E"/>
    <w:rsid w:val="0024684A"/>
    <w:rsid w:val="0024762E"/>
    <w:rsid w:val="0025044F"/>
    <w:rsid w:val="002512FE"/>
    <w:rsid w:val="002516C2"/>
    <w:rsid w:val="002527EB"/>
    <w:rsid w:val="002537A6"/>
    <w:rsid w:val="00255884"/>
    <w:rsid w:val="00261ADE"/>
    <w:rsid w:val="002624B8"/>
    <w:rsid w:val="00264205"/>
    <w:rsid w:val="00266E5D"/>
    <w:rsid w:val="00270393"/>
    <w:rsid w:val="002729E3"/>
    <w:rsid w:val="00272A66"/>
    <w:rsid w:val="002733F6"/>
    <w:rsid w:val="00274358"/>
    <w:rsid w:val="0027441F"/>
    <w:rsid w:val="002748AC"/>
    <w:rsid w:val="00274C02"/>
    <w:rsid w:val="00276CDA"/>
    <w:rsid w:val="0027778B"/>
    <w:rsid w:val="002804D4"/>
    <w:rsid w:val="00280BFC"/>
    <w:rsid w:val="00282A37"/>
    <w:rsid w:val="00282C89"/>
    <w:rsid w:val="0028582C"/>
    <w:rsid w:val="00286765"/>
    <w:rsid w:val="00286A0B"/>
    <w:rsid w:val="00287AB1"/>
    <w:rsid w:val="00287D3E"/>
    <w:rsid w:val="0029106C"/>
    <w:rsid w:val="00291F0A"/>
    <w:rsid w:val="00292AAD"/>
    <w:rsid w:val="00293127"/>
    <w:rsid w:val="00293404"/>
    <w:rsid w:val="002939D2"/>
    <w:rsid w:val="0029446F"/>
    <w:rsid w:val="00294680"/>
    <w:rsid w:val="00294B09"/>
    <w:rsid w:val="00295271"/>
    <w:rsid w:val="002A1E4B"/>
    <w:rsid w:val="002A304C"/>
    <w:rsid w:val="002A3FB9"/>
    <w:rsid w:val="002A5122"/>
    <w:rsid w:val="002A5286"/>
    <w:rsid w:val="002B0643"/>
    <w:rsid w:val="002B0A30"/>
    <w:rsid w:val="002B15CC"/>
    <w:rsid w:val="002B2937"/>
    <w:rsid w:val="002B2E9A"/>
    <w:rsid w:val="002B33A9"/>
    <w:rsid w:val="002B3B07"/>
    <w:rsid w:val="002B4E38"/>
    <w:rsid w:val="002B54E6"/>
    <w:rsid w:val="002B5C93"/>
    <w:rsid w:val="002B6AD1"/>
    <w:rsid w:val="002B6D67"/>
    <w:rsid w:val="002B6F56"/>
    <w:rsid w:val="002C0440"/>
    <w:rsid w:val="002C18AB"/>
    <w:rsid w:val="002C18FD"/>
    <w:rsid w:val="002C1CF9"/>
    <w:rsid w:val="002C425C"/>
    <w:rsid w:val="002C5363"/>
    <w:rsid w:val="002C5D2E"/>
    <w:rsid w:val="002C7999"/>
    <w:rsid w:val="002C7DF3"/>
    <w:rsid w:val="002D0D04"/>
    <w:rsid w:val="002D2089"/>
    <w:rsid w:val="002D32F3"/>
    <w:rsid w:val="002D4C6B"/>
    <w:rsid w:val="002D7252"/>
    <w:rsid w:val="002D7CAA"/>
    <w:rsid w:val="002D7DCA"/>
    <w:rsid w:val="002D7F25"/>
    <w:rsid w:val="002E00C3"/>
    <w:rsid w:val="002E08A1"/>
    <w:rsid w:val="002E0DB8"/>
    <w:rsid w:val="002E2BAE"/>
    <w:rsid w:val="002E320A"/>
    <w:rsid w:val="002E3409"/>
    <w:rsid w:val="002E3535"/>
    <w:rsid w:val="002E424C"/>
    <w:rsid w:val="002E4F6D"/>
    <w:rsid w:val="002E52AF"/>
    <w:rsid w:val="002E5D89"/>
    <w:rsid w:val="002E5D9D"/>
    <w:rsid w:val="002E6B9F"/>
    <w:rsid w:val="002E7412"/>
    <w:rsid w:val="002E77ED"/>
    <w:rsid w:val="002E7BBA"/>
    <w:rsid w:val="002F10A0"/>
    <w:rsid w:val="002F2218"/>
    <w:rsid w:val="002F33E6"/>
    <w:rsid w:val="002F42F8"/>
    <w:rsid w:val="002F4E9C"/>
    <w:rsid w:val="002F5039"/>
    <w:rsid w:val="002F5973"/>
    <w:rsid w:val="002F5A44"/>
    <w:rsid w:val="003001DF"/>
    <w:rsid w:val="003009CF"/>
    <w:rsid w:val="00301136"/>
    <w:rsid w:val="00301B35"/>
    <w:rsid w:val="003022D2"/>
    <w:rsid w:val="00302A83"/>
    <w:rsid w:val="00303410"/>
    <w:rsid w:val="00303D0D"/>
    <w:rsid w:val="00304B34"/>
    <w:rsid w:val="003057E9"/>
    <w:rsid w:val="00306469"/>
    <w:rsid w:val="0030675C"/>
    <w:rsid w:val="003067D4"/>
    <w:rsid w:val="00307173"/>
    <w:rsid w:val="00307896"/>
    <w:rsid w:val="003107B4"/>
    <w:rsid w:val="00311DA3"/>
    <w:rsid w:val="003132D6"/>
    <w:rsid w:val="0031395F"/>
    <w:rsid w:val="00314123"/>
    <w:rsid w:val="003142B2"/>
    <w:rsid w:val="00314646"/>
    <w:rsid w:val="00315827"/>
    <w:rsid w:val="003158F1"/>
    <w:rsid w:val="003171B3"/>
    <w:rsid w:val="00320BCC"/>
    <w:rsid w:val="00323F50"/>
    <w:rsid w:val="003242B6"/>
    <w:rsid w:val="00325CC5"/>
    <w:rsid w:val="003260E2"/>
    <w:rsid w:val="00326F0C"/>
    <w:rsid w:val="003271E2"/>
    <w:rsid w:val="00327BAA"/>
    <w:rsid w:val="00327BF0"/>
    <w:rsid w:val="003310D8"/>
    <w:rsid w:val="00333AA5"/>
    <w:rsid w:val="00333E03"/>
    <w:rsid w:val="003344CC"/>
    <w:rsid w:val="003349E8"/>
    <w:rsid w:val="00337096"/>
    <w:rsid w:val="00340A55"/>
    <w:rsid w:val="003411A9"/>
    <w:rsid w:val="00343EB3"/>
    <w:rsid w:val="00345954"/>
    <w:rsid w:val="003461A4"/>
    <w:rsid w:val="00346C42"/>
    <w:rsid w:val="003474C9"/>
    <w:rsid w:val="0034776D"/>
    <w:rsid w:val="00351B9D"/>
    <w:rsid w:val="0035278E"/>
    <w:rsid w:val="003542CC"/>
    <w:rsid w:val="00355716"/>
    <w:rsid w:val="00355917"/>
    <w:rsid w:val="003565C2"/>
    <w:rsid w:val="00356894"/>
    <w:rsid w:val="003575E1"/>
    <w:rsid w:val="00357FC4"/>
    <w:rsid w:val="00360B65"/>
    <w:rsid w:val="00361262"/>
    <w:rsid w:val="00361CEB"/>
    <w:rsid w:val="00363256"/>
    <w:rsid w:val="003643AF"/>
    <w:rsid w:val="00365C24"/>
    <w:rsid w:val="00370464"/>
    <w:rsid w:val="00370E54"/>
    <w:rsid w:val="003715F4"/>
    <w:rsid w:val="00372C0C"/>
    <w:rsid w:val="00373154"/>
    <w:rsid w:val="00373918"/>
    <w:rsid w:val="00375091"/>
    <w:rsid w:val="00375ABD"/>
    <w:rsid w:val="00375D3B"/>
    <w:rsid w:val="00380BC2"/>
    <w:rsid w:val="003810ED"/>
    <w:rsid w:val="00382404"/>
    <w:rsid w:val="00382B84"/>
    <w:rsid w:val="003839F0"/>
    <w:rsid w:val="00383CAA"/>
    <w:rsid w:val="0038416D"/>
    <w:rsid w:val="0038536C"/>
    <w:rsid w:val="003857CC"/>
    <w:rsid w:val="0038670D"/>
    <w:rsid w:val="0038691C"/>
    <w:rsid w:val="003871AA"/>
    <w:rsid w:val="00387794"/>
    <w:rsid w:val="003877B4"/>
    <w:rsid w:val="00389DBD"/>
    <w:rsid w:val="00390BFF"/>
    <w:rsid w:val="0039182A"/>
    <w:rsid w:val="0039322C"/>
    <w:rsid w:val="0039530A"/>
    <w:rsid w:val="00395633"/>
    <w:rsid w:val="0039662C"/>
    <w:rsid w:val="00396779"/>
    <w:rsid w:val="00397E00"/>
    <w:rsid w:val="003A0661"/>
    <w:rsid w:val="003A0961"/>
    <w:rsid w:val="003A0B62"/>
    <w:rsid w:val="003A15C1"/>
    <w:rsid w:val="003A25BE"/>
    <w:rsid w:val="003A4B4F"/>
    <w:rsid w:val="003A4BBA"/>
    <w:rsid w:val="003A51F7"/>
    <w:rsid w:val="003A7436"/>
    <w:rsid w:val="003B1AF1"/>
    <w:rsid w:val="003B1EA3"/>
    <w:rsid w:val="003B25B5"/>
    <w:rsid w:val="003B29AF"/>
    <w:rsid w:val="003B2A78"/>
    <w:rsid w:val="003B3B69"/>
    <w:rsid w:val="003B3C9D"/>
    <w:rsid w:val="003B4ECC"/>
    <w:rsid w:val="003B51A6"/>
    <w:rsid w:val="003B575C"/>
    <w:rsid w:val="003B5F5A"/>
    <w:rsid w:val="003C16C5"/>
    <w:rsid w:val="003C1FFE"/>
    <w:rsid w:val="003C3371"/>
    <w:rsid w:val="003C3AF8"/>
    <w:rsid w:val="003C483B"/>
    <w:rsid w:val="003C5D2D"/>
    <w:rsid w:val="003C6345"/>
    <w:rsid w:val="003C68DC"/>
    <w:rsid w:val="003C7898"/>
    <w:rsid w:val="003D0028"/>
    <w:rsid w:val="003D08BF"/>
    <w:rsid w:val="003D1128"/>
    <w:rsid w:val="003D2F04"/>
    <w:rsid w:val="003D4CDD"/>
    <w:rsid w:val="003D5679"/>
    <w:rsid w:val="003D60B0"/>
    <w:rsid w:val="003D60E8"/>
    <w:rsid w:val="003D65D0"/>
    <w:rsid w:val="003D6A70"/>
    <w:rsid w:val="003D7108"/>
    <w:rsid w:val="003D7CBD"/>
    <w:rsid w:val="003E11A2"/>
    <w:rsid w:val="003E121B"/>
    <w:rsid w:val="003E1C12"/>
    <w:rsid w:val="003E56D2"/>
    <w:rsid w:val="003E798E"/>
    <w:rsid w:val="003E7D63"/>
    <w:rsid w:val="003F0BBE"/>
    <w:rsid w:val="003F1BAB"/>
    <w:rsid w:val="003F282F"/>
    <w:rsid w:val="003F30A6"/>
    <w:rsid w:val="003F3274"/>
    <w:rsid w:val="003F3D8C"/>
    <w:rsid w:val="003F4978"/>
    <w:rsid w:val="003F509C"/>
    <w:rsid w:val="003F5949"/>
    <w:rsid w:val="003F6308"/>
    <w:rsid w:val="003F638F"/>
    <w:rsid w:val="00400A55"/>
    <w:rsid w:val="00401EF2"/>
    <w:rsid w:val="0040498E"/>
    <w:rsid w:val="00405241"/>
    <w:rsid w:val="00406919"/>
    <w:rsid w:val="00406C05"/>
    <w:rsid w:val="0040753F"/>
    <w:rsid w:val="00410F8B"/>
    <w:rsid w:val="00411C0C"/>
    <w:rsid w:val="00412B25"/>
    <w:rsid w:val="0041372E"/>
    <w:rsid w:val="00413CC1"/>
    <w:rsid w:val="0041432D"/>
    <w:rsid w:val="00415591"/>
    <w:rsid w:val="00415E32"/>
    <w:rsid w:val="004164A1"/>
    <w:rsid w:val="00416F13"/>
    <w:rsid w:val="00420A51"/>
    <w:rsid w:val="0042147B"/>
    <w:rsid w:val="0042440B"/>
    <w:rsid w:val="00425209"/>
    <w:rsid w:val="0042572B"/>
    <w:rsid w:val="00425B09"/>
    <w:rsid w:val="00425F79"/>
    <w:rsid w:val="00427083"/>
    <w:rsid w:val="00427A49"/>
    <w:rsid w:val="00432B80"/>
    <w:rsid w:val="00432D50"/>
    <w:rsid w:val="00433E51"/>
    <w:rsid w:val="00434404"/>
    <w:rsid w:val="0043683B"/>
    <w:rsid w:val="00436DA2"/>
    <w:rsid w:val="004376C7"/>
    <w:rsid w:val="00443998"/>
    <w:rsid w:val="004474C8"/>
    <w:rsid w:val="00447754"/>
    <w:rsid w:val="0045068B"/>
    <w:rsid w:val="004515B3"/>
    <w:rsid w:val="00451A12"/>
    <w:rsid w:val="00451E2F"/>
    <w:rsid w:val="004524F6"/>
    <w:rsid w:val="004530F8"/>
    <w:rsid w:val="00453A7A"/>
    <w:rsid w:val="00454B8A"/>
    <w:rsid w:val="00455266"/>
    <w:rsid w:val="004566FC"/>
    <w:rsid w:val="004571E5"/>
    <w:rsid w:val="00457579"/>
    <w:rsid w:val="004601D1"/>
    <w:rsid w:val="004602CB"/>
    <w:rsid w:val="00461764"/>
    <w:rsid w:val="00462190"/>
    <w:rsid w:val="00462DB3"/>
    <w:rsid w:val="00464CB4"/>
    <w:rsid w:val="0046565F"/>
    <w:rsid w:val="00466E90"/>
    <w:rsid w:val="004670CE"/>
    <w:rsid w:val="00467538"/>
    <w:rsid w:val="00470D35"/>
    <w:rsid w:val="00470F7D"/>
    <w:rsid w:val="00471D64"/>
    <w:rsid w:val="00472F09"/>
    <w:rsid w:val="00473C2B"/>
    <w:rsid w:val="00473EA1"/>
    <w:rsid w:val="00474203"/>
    <w:rsid w:val="0047441F"/>
    <w:rsid w:val="00475E38"/>
    <w:rsid w:val="00481000"/>
    <w:rsid w:val="00481FF7"/>
    <w:rsid w:val="00484592"/>
    <w:rsid w:val="004850C0"/>
    <w:rsid w:val="00486587"/>
    <w:rsid w:val="004875E6"/>
    <w:rsid w:val="00491219"/>
    <w:rsid w:val="004913D4"/>
    <w:rsid w:val="00491BD9"/>
    <w:rsid w:val="00491E9C"/>
    <w:rsid w:val="004926ED"/>
    <w:rsid w:val="0049601C"/>
    <w:rsid w:val="004A0389"/>
    <w:rsid w:val="004A0EAD"/>
    <w:rsid w:val="004A197C"/>
    <w:rsid w:val="004A1EC0"/>
    <w:rsid w:val="004A218B"/>
    <w:rsid w:val="004A2B8C"/>
    <w:rsid w:val="004A3496"/>
    <w:rsid w:val="004A3B60"/>
    <w:rsid w:val="004A452E"/>
    <w:rsid w:val="004A70A2"/>
    <w:rsid w:val="004B0514"/>
    <w:rsid w:val="004B0669"/>
    <w:rsid w:val="004B07AB"/>
    <w:rsid w:val="004B0EC9"/>
    <w:rsid w:val="004B2E9C"/>
    <w:rsid w:val="004B3092"/>
    <w:rsid w:val="004B3BF2"/>
    <w:rsid w:val="004B4583"/>
    <w:rsid w:val="004B5183"/>
    <w:rsid w:val="004B77B1"/>
    <w:rsid w:val="004B7952"/>
    <w:rsid w:val="004B7B99"/>
    <w:rsid w:val="004B7E60"/>
    <w:rsid w:val="004C0380"/>
    <w:rsid w:val="004C1263"/>
    <w:rsid w:val="004C1692"/>
    <w:rsid w:val="004C3270"/>
    <w:rsid w:val="004C4608"/>
    <w:rsid w:val="004C4FBA"/>
    <w:rsid w:val="004C5677"/>
    <w:rsid w:val="004C5DC0"/>
    <w:rsid w:val="004C76DE"/>
    <w:rsid w:val="004D0E24"/>
    <w:rsid w:val="004D1F9D"/>
    <w:rsid w:val="004D305A"/>
    <w:rsid w:val="004D3BA3"/>
    <w:rsid w:val="004D5630"/>
    <w:rsid w:val="004D774B"/>
    <w:rsid w:val="004E0972"/>
    <w:rsid w:val="004E3574"/>
    <w:rsid w:val="004E3698"/>
    <w:rsid w:val="004E4686"/>
    <w:rsid w:val="004E679F"/>
    <w:rsid w:val="004E6B34"/>
    <w:rsid w:val="004F0211"/>
    <w:rsid w:val="004F02B2"/>
    <w:rsid w:val="004F06CF"/>
    <w:rsid w:val="004F1095"/>
    <w:rsid w:val="004F1CEE"/>
    <w:rsid w:val="004F23DF"/>
    <w:rsid w:val="004F277C"/>
    <w:rsid w:val="004F381A"/>
    <w:rsid w:val="004F42AF"/>
    <w:rsid w:val="004F4813"/>
    <w:rsid w:val="004F52FA"/>
    <w:rsid w:val="004F5A56"/>
    <w:rsid w:val="004F5F1C"/>
    <w:rsid w:val="004F68F4"/>
    <w:rsid w:val="004F6AFC"/>
    <w:rsid w:val="004F7DFA"/>
    <w:rsid w:val="005000EA"/>
    <w:rsid w:val="0050123A"/>
    <w:rsid w:val="0050128F"/>
    <w:rsid w:val="00501457"/>
    <w:rsid w:val="00501633"/>
    <w:rsid w:val="00502C2C"/>
    <w:rsid w:val="00505D3F"/>
    <w:rsid w:val="00506E8F"/>
    <w:rsid w:val="00507569"/>
    <w:rsid w:val="00507BBC"/>
    <w:rsid w:val="00507F2E"/>
    <w:rsid w:val="005111F6"/>
    <w:rsid w:val="00511FA6"/>
    <w:rsid w:val="0051241F"/>
    <w:rsid w:val="005127D5"/>
    <w:rsid w:val="00514C5D"/>
    <w:rsid w:val="0051539C"/>
    <w:rsid w:val="00516D29"/>
    <w:rsid w:val="00517AF1"/>
    <w:rsid w:val="00517D6F"/>
    <w:rsid w:val="00517E71"/>
    <w:rsid w:val="005203E3"/>
    <w:rsid w:val="00520B15"/>
    <w:rsid w:val="00521C6D"/>
    <w:rsid w:val="00521CEC"/>
    <w:rsid w:val="00522AC5"/>
    <w:rsid w:val="00522BCF"/>
    <w:rsid w:val="005238F7"/>
    <w:rsid w:val="00524043"/>
    <w:rsid w:val="0052462E"/>
    <w:rsid w:val="00525B6E"/>
    <w:rsid w:val="00531BEF"/>
    <w:rsid w:val="00531C2D"/>
    <w:rsid w:val="00532807"/>
    <w:rsid w:val="00532B6B"/>
    <w:rsid w:val="00533E48"/>
    <w:rsid w:val="005344A4"/>
    <w:rsid w:val="00534BE3"/>
    <w:rsid w:val="0053585E"/>
    <w:rsid w:val="0053620C"/>
    <w:rsid w:val="00541606"/>
    <w:rsid w:val="00541AB2"/>
    <w:rsid w:val="005447C0"/>
    <w:rsid w:val="00545D1E"/>
    <w:rsid w:val="00546555"/>
    <w:rsid w:val="005465A3"/>
    <w:rsid w:val="00550CEB"/>
    <w:rsid w:val="00550D68"/>
    <w:rsid w:val="00552540"/>
    <w:rsid w:val="005534A4"/>
    <w:rsid w:val="00554D85"/>
    <w:rsid w:val="00555D14"/>
    <w:rsid w:val="00557D3B"/>
    <w:rsid w:val="00560289"/>
    <w:rsid w:val="00561461"/>
    <w:rsid w:val="00562508"/>
    <w:rsid w:val="00564153"/>
    <w:rsid w:val="00564DA9"/>
    <w:rsid w:val="00564ED5"/>
    <w:rsid w:val="00565FF4"/>
    <w:rsid w:val="00567497"/>
    <w:rsid w:val="00573A1E"/>
    <w:rsid w:val="005742C2"/>
    <w:rsid w:val="0057607A"/>
    <w:rsid w:val="0057630B"/>
    <w:rsid w:val="00576925"/>
    <w:rsid w:val="00576F3D"/>
    <w:rsid w:val="00577AA8"/>
    <w:rsid w:val="0057DD4D"/>
    <w:rsid w:val="00580733"/>
    <w:rsid w:val="00580A6B"/>
    <w:rsid w:val="0058336B"/>
    <w:rsid w:val="00583E47"/>
    <w:rsid w:val="0058428D"/>
    <w:rsid w:val="00585174"/>
    <w:rsid w:val="00585530"/>
    <w:rsid w:val="00585F76"/>
    <w:rsid w:val="00586EF4"/>
    <w:rsid w:val="00587524"/>
    <w:rsid w:val="0059489B"/>
    <w:rsid w:val="005950CE"/>
    <w:rsid w:val="00595269"/>
    <w:rsid w:val="005A0BCF"/>
    <w:rsid w:val="005A1C02"/>
    <w:rsid w:val="005A37EB"/>
    <w:rsid w:val="005A3BBD"/>
    <w:rsid w:val="005A595A"/>
    <w:rsid w:val="005A5CFF"/>
    <w:rsid w:val="005A6B44"/>
    <w:rsid w:val="005A6EDD"/>
    <w:rsid w:val="005B049E"/>
    <w:rsid w:val="005B0B5E"/>
    <w:rsid w:val="005B34FA"/>
    <w:rsid w:val="005B4A7E"/>
    <w:rsid w:val="005C0805"/>
    <w:rsid w:val="005C091D"/>
    <w:rsid w:val="005C0B67"/>
    <w:rsid w:val="005C2125"/>
    <w:rsid w:val="005C3EE8"/>
    <w:rsid w:val="005C3F8E"/>
    <w:rsid w:val="005C408F"/>
    <w:rsid w:val="005D060F"/>
    <w:rsid w:val="005D06CC"/>
    <w:rsid w:val="005D1487"/>
    <w:rsid w:val="005D3043"/>
    <w:rsid w:val="005D34A0"/>
    <w:rsid w:val="005D4C21"/>
    <w:rsid w:val="005D59E6"/>
    <w:rsid w:val="005D67A2"/>
    <w:rsid w:val="005D6A43"/>
    <w:rsid w:val="005D740A"/>
    <w:rsid w:val="005D75A9"/>
    <w:rsid w:val="005E0372"/>
    <w:rsid w:val="005E03F6"/>
    <w:rsid w:val="005E078C"/>
    <w:rsid w:val="005E10B6"/>
    <w:rsid w:val="005E1201"/>
    <w:rsid w:val="005E1B19"/>
    <w:rsid w:val="005E212C"/>
    <w:rsid w:val="005E2D67"/>
    <w:rsid w:val="005E341C"/>
    <w:rsid w:val="005E48FB"/>
    <w:rsid w:val="005E4F20"/>
    <w:rsid w:val="005E511F"/>
    <w:rsid w:val="005E569F"/>
    <w:rsid w:val="005E5F34"/>
    <w:rsid w:val="005E6440"/>
    <w:rsid w:val="005E79BB"/>
    <w:rsid w:val="005E7A06"/>
    <w:rsid w:val="005E7C1D"/>
    <w:rsid w:val="005E7D13"/>
    <w:rsid w:val="005F2284"/>
    <w:rsid w:val="005F3E96"/>
    <w:rsid w:val="005F59CB"/>
    <w:rsid w:val="005F5E74"/>
    <w:rsid w:val="005F6123"/>
    <w:rsid w:val="005F6C80"/>
    <w:rsid w:val="005F6DD8"/>
    <w:rsid w:val="005F71F5"/>
    <w:rsid w:val="005F73D1"/>
    <w:rsid w:val="005FCB65"/>
    <w:rsid w:val="006002EC"/>
    <w:rsid w:val="00603D68"/>
    <w:rsid w:val="00603FF0"/>
    <w:rsid w:val="0060400D"/>
    <w:rsid w:val="0060408A"/>
    <w:rsid w:val="006064E9"/>
    <w:rsid w:val="006065B8"/>
    <w:rsid w:val="006069A4"/>
    <w:rsid w:val="0060733D"/>
    <w:rsid w:val="0060754E"/>
    <w:rsid w:val="00607B0B"/>
    <w:rsid w:val="00610AAC"/>
    <w:rsid w:val="00610B16"/>
    <w:rsid w:val="00612500"/>
    <w:rsid w:val="006130E9"/>
    <w:rsid w:val="00614DD9"/>
    <w:rsid w:val="00620969"/>
    <w:rsid w:val="00621A9B"/>
    <w:rsid w:val="00621E1A"/>
    <w:rsid w:val="00622482"/>
    <w:rsid w:val="00622D69"/>
    <w:rsid w:val="006230A0"/>
    <w:rsid w:val="0062384F"/>
    <w:rsid w:val="00623EDF"/>
    <w:rsid w:val="00624F82"/>
    <w:rsid w:val="00625660"/>
    <w:rsid w:val="00627054"/>
    <w:rsid w:val="006272BC"/>
    <w:rsid w:val="006277FD"/>
    <w:rsid w:val="006278D4"/>
    <w:rsid w:val="006312D1"/>
    <w:rsid w:val="006322B1"/>
    <w:rsid w:val="00633E7F"/>
    <w:rsid w:val="00637885"/>
    <w:rsid w:val="00637E20"/>
    <w:rsid w:val="0064223B"/>
    <w:rsid w:val="006422AC"/>
    <w:rsid w:val="006422CD"/>
    <w:rsid w:val="0064249E"/>
    <w:rsid w:val="00642557"/>
    <w:rsid w:val="006432F8"/>
    <w:rsid w:val="00643324"/>
    <w:rsid w:val="006444CC"/>
    <w:rsid w:val="00646805"/>
    <w:rsid w:val="006479C9"/>
    <w:rsid w:val="006507DA"/>
    <w:rsid w:val="00650A44"/>
    <w:rsid w:val="006522C8"/>
    <w:rsid w:val="00652F5A"/>
    <w:rsid w:val="00653275"/>
    <w:rsid w:val="00655D35"/>
    <w:rsid w:val="006562C5"/>
    <w:rsid w:val="006563D2"/>
    <w:rsid w:val="00656B76"/>
    <w:rsid w:val="00656C1D"/>
    <w:rsid w:val="00660883"/>
    <w:rsid w:val="006615D9"/>
    <w:rsid w:val="006629EC"/>
    <w:rsid w:val="0066505C"/>
    <w:rsid w:val="006666B0"/>
    <w:rsid w:val="00667687"/>
    <w:rsid w:val="00670714"/>
    <w:rsid w:val="006715B9"/>
    <w:rsid w:val="00671A1D"/>
    <w:rsid w:val="00671E80"/>
    <w:rsid w:val="00672318"/>
    <w:rsid w:val="0067232B"/>
    <w:rsid w:val="00673B14"/>
    <w:rsid w:val="00673D69"/>
    <w:rsid w:val="006750E7"/>
    <w:rsid w:val="0067541D"/>
    <w:rsid w:val="00675760"/>
    <w:rsid w:val="006757C0"/>
    <w:rsid w:val="00675911"/>
    <w:rsid w:val="00676363"/>
    <w:rsid w:val="00676423"/>
    <w:rsid w:val="00676580"/>
    <w:rsid w:val="006806A8"/>
    <w:rsid w:val="0068088E"/>
    <w:rsid w:val="00680D2C"/>
    <w:rsid w:val="00681E9F"/>
    <w:rsid w:val="00681EAD"/>
    <w:rsid w:val="006822B9"/>
    <w:rsid w:val="0068341B"/>
    <w:rsid w:val="00683668"/>
    <w:rsid w:val="006841A3"/>
    <w:rsid w:val="00686FBF"/>
    <w:rsid w:val="0068BF16"/>
    <w:rsid w:val="00692106"/>
    <w:rsid w:val="0069277F"/>
    <w:rsid w:val="00693F69"/>
    <w:rsid w:val="00695AEB"/>
    <w:rsid w:val="006974AD"/>
    <w:rsid w:val="00697A33"/>
    <w:rsid w:val="00697E77"/>
    <w:rsid w:val="006A099B"/>
    <w:rsid w:val="006A2C54"/>
    <w:rsid w:val="006A320E"/>
    <w:rsid w:val="006A3B9E"/>
    <w:rsid w:val="006A415E"/>
    <w:rsid w:val="006A700E"/>
    <w:rsid w:val="006A75F9"/>
    <w:rsid w:val="006B0485"/>
    <w:rsid w:val="006B1CF5"/>
    <w:rsid w:val="006B2A0C"/>
    <w:rsid w:val="006B34C6"/>
    <w:rsid w:val="006B3A8A"/>
    <w:rsid w:val="006B3B8E"/>
    <w:rsid w:val="006B4385"/>
    <w:rsid w:val="006B5304"/>
    <w:rsid w:val="006B571C"/>
    <w:rsid w:val="006B70D1"/>
    <w:rsid w:val="006B73F5"/>
    <w:rsid w:val="006B7600"/>
    <w:rsid w:val="006C070F"/>
    <w:rsid w:val="006C295E"/>
    <w:rsid w:val="006C2D95"/>
    <w:rsid w:val="006C3666"/>
    <w:rsid w:val="006C4099"/>
    <w:rsid w:val="006C45E1"/>
    <w:rsid w:val="006C4C8B"/>
    <w:rsid w:val="006C532C"/>
    <w:rsid w:val="006C53BC"/>
    <w:rsid w:val="006C5582"/>
    <w:rsid w:val="006C676D"/>
    <w:rsid w:val="006C6A02"/>
    <w:rsid w:val="006C6C8A"/>
    <w:rsid w:val="006C7F4C"/>
    <w:rsid w:val="006D1029"/>
    <w:rsid w:val="006D1831"/>
    <w:rsid w:val="006D3556"/>
    <w:rsid w:val="006D520C"/>
    <w:rsid w:val="006D77B8"/>
    <w:rsid w:val="006E12CF"/>
    <w:rsid w:val="006E3B84"/>
    <w:rsid w:val="006E555D"/>
    <w:rsid w:val="006E5ECD"/>
    <w:rsid w:val="006E6D78"/>
    <w:rsid w:val="006F0D33"/>
    <w:rsid w:val="006F1C39"/>
    <w:rsid w:val="006F1E33"/>
    <w:rsid w:val="006F2ED2"/>
    <w:rsid w:val="006F4CE0"/>
    <w:rsid w:val="006F5E0C"/>
    <w:rsid w:val="006F61A3"/>
    <w:rsid w:val="00702D72"/>
    <w:rsid w:val="007030A2"/>
    <w:rsid w:val="00705802"/>
    <w:rsid w:val="00705F7C"/>
    <w:rsid w:val="007069E6"/>
    <w:rsid w:val="007102FF"/>
    <w:rsid w:val="0071303E"/>
    <w:rsid w:val="00713930"/>
    <w:rsid w:val="00714B98"/>
    <w:rsid w:val="00714BD8"/>
    <w:rsid w:val="00714DCE"/>
    <w:rsid w:val="007153FA"/>
    <w:rsid w:val="00716241"/>
    <w:rsid w:val="00716FC0"/>
    <w:rsid w:val="007206AF"/>
    <w:rsid w:val="00721940"/>
    <w:rsid w:val="0072224B"/>
    <w:rsid w:val="00723570"/>
    <w:rsid w:val="00724F4B"/>
    <w:rsid w:val="00730C74"/>
    <w:rsid w:val="007347D0"/>
    <w:rsid w:val="0073489C"/>
    <w:rsid w:val="00736966"/>
    <w:rsid w:val="00741C12"/>
    <w:rsid w:val="00741DDA"/>
    <w:rsid w:val="00743E1A"/>
    <w:rsid w:val="007442F7"/>
    <w:rsid w:val="00744E0E"/>
    <w:rsid w:val="0074596E"/>
    <w:rsid w:val="00746088"/>
    <w:rsid w:val="00746C35"/>
    <w:rsid w:val="00747047"/>
    <w:rsid w:val="00750795"/>
    <w:rsid w:val="0075097F"/>
    <w:rsid w:val="00752384"/>
    <w:rsid w:val="00757FBC"/>
    <w:rsid w:val="00760025"/>
    <w:rsid w:val="00760238"/>
    <w:rsid w:val="00761093"/>
    <w:rsid w:val="0076290A"/>
    <w:rsid w:val="0076465F"/>
    <w:rsid w:val="00764C35"/>
    <w:rsid w:val="00766CAD"/>
    <w:rsid w:val="007702C6"/>
    <w:rsid w:val="0077056F"/>
    <w:rsid w:val="0077085B"/>
    <w:rsid w:val="00773F71"/>
    <w:rsid w:val="00775278"/>
    <w:rsid w:val="00777E59"/>
    <w:rsid w:val="00783816"/>
    <w:rsid w:val="007838D9"/>
    <w:rsid w:val="0078517C"/>
    <w:rsid w:val="00785C17"/>
    <w:rsid w:val="007860B3"/>
    <w:rsid w:val="00786E27"/>
    <w:rsid w:val="0079029F"/>
    <w:rsid w:val="00790DB7"/>
    <w:rsid w:val="0079165A"/>
    <w:rsid w:val="00791DB3"/>
    <w:rsid w:val="00792B92"/>
    <w:rsid w:val="00795EBD"/>
    <w:rsid w:val="0079716F"/>
    <w:rsid w:val="007977B9"/>
    <w:rsid w:val="00797DA3"/>
    <w:rsid w:val="007A15EC"/>
    <w:rsid w:val="007A3053"/>
    <w:rsid w:val="007A3B85"/>
    <w:rsid w:val="007A3C6C"/>
    <w:rsid w:val="007A4A36"/>
    <w:rsid w:val="007A5B05"/>
    <w:rsid w:val="007A5CED"/>
    <w:rsid w:val="007A6283"/>
    <w:rsid w:val="007A72D6"/>
    <w:rsid w:val="007A773C"/>
    <w:rsid w:val="007A79CF"/>
    <w:rsid w:val="007B00CB"/>
    <w:rsid w:val="007B1E3E"/>
    <w:rsid w:val="007B2958"/>
    <w:rsid w:val="007B54E7"/>
    <w:rsid w:val="007B718B"/>
    <w:rsid w:val="007B7C08"/>
    <w:rsid w:val="007C0974"/>
    <w:rsid w:val="007C1771"/>
    <w:rsid w:val="007C1789"/>
    <w:rsid w:val="007C20AE"/>
    <w:rsid w:val="007C39B0"/>
    <w:rsid w:val="007C44F2"/>
    <w:rsid w:val="007C46A1"/>
    <w:rsid w:val="007C62D5"/>
    <w:rsid w:val="007C6F20"/>
    <w:rsid w:val="007D0351"/>
    <w:rsid w:val="007D06CD"/>
    <w:rsid w:val="007D09B0"/>
    <w:rsid w:val="007D0C63"/>
    <w:rsid w:val="007D101A"/>
    <w:rsid w:val="007D3389"/>
    <w:rsid w:val="007D46AA"/>
    <w:rsid w:val="007D4C6B"/>
    <w:rsid w:val="007D4E8B"/>
    <w:rsid w:val="007D6497"/>
    <w:rsid w:val="007E144F"/>
    <w:rsid w:val="007E71CB"/>
    <w:rsid w:val="007F0EB1"/>
    <w:rsid w:val="007F11AE"/>
    <w:rsid w:val="007F15B3"/>
    <w:rsid w:val="007F1C71"/>
    <w:rsid w:val="007F1D27"/>
    <w:rsid w:val="007F20DE"/>
    <w:rsid w:val="007F3790"/>
    <w:rsid w:val="007F56B3"/>
    <w:rsid w:val="007F5D20"/>
    <w:rsid w:val="007F5E56"/>
    <w:rsid w:val="007F61B3"/>
    <w:rsid w:val="007F66C2"/>
    <w:rsid w:val="007F6CD3"/>
    <w:rsid w:val="007F7179"/>
    <w:rsid w:val="00801790"/>
    <w:rsid w:val="00801F63"/>
    <w:rsid w:val="00802132"/>
    <w:rsid w:val="00802709"/>
    <w:rsid w:val="00804203"/>
    <w:rsid w:val="008045C0"/>
    <w:rsid w:val="00804754"/>
    <w:rsid w:val="00804EF6"/>
    <w:rsid w:val="008065E8"/>
    <w:rsid w:val="008067A0"/>
    <w:rsid w:val="00807643"/>
    <w:rsid w:val="00807F9F"/>
    <w:rsid w:val="008117B5"/>
    <w:rsid w:val="00811CF1"/>
    <w:rsid w:val="008122E1"/>
    <w:rsid w:val="0081263F"/>
    <w:rsid w:val="00812E80"/>
    <w:rsid w:val="00813AA6"/>
    <w:rsid w:val="00814394"/>
    <w:rsid w:val="00814D1C"/>
    <w:rsid w:val="0081572C"/>
    <w:rsid w:val="0081585C"/>
    <w:rsid w:val="00816216"/>
    <w:rsid w:val="00817C95"/>
    <w:rsid w:val="00820076"/>
    <w:rsid w:val="00821491"/>
    <w:rsid w:val="0082201B"/>
    <w:rsid w:val="00823986"/>
    <w:rsid w:val="00823DB9"/>
    <w:rsid w:val="00824DD7"/>
    <w:rsid w:val="00824F90"/>
    <w:rsid w:val="00825811"/>
    <w:rsid w:val="00825A5A"/>
    <w:rsid w:val="00825EEE"/>
    <w:rsid w:val="00825FB5"/>
    <w:rsid w:val="00826CDD"/>
    <w:rsid w:val="008271C3"/>
    <w:rsid w:val="0082745E"/>
    <w:rsid w:val="0083015B"/>
    <w:rsid w:val="00830AAA"/>
    <w:rsid w:val="00831192"/>
    <w:rsid w:val="008316A8"/>
    <w:rsid w:val="008316AA"/>
    <w:rsid w:val="008328A1"/>
    <w:rsid w:val="00835AA8"/>
    <w:rsid w:val="00836238"/>
    <w:rsid w:val="0083651D"/>
    <w:rsid w:val="0084077F"/>
    <w:rsid w:val="00843140"/>
    <w:rsid w:val="00843EBE"/>
    <w:rsid w:val="008449C7"/>
    <w:rsid w:val="00844F9B"/>
    <w:rsid w:val="008456DC"/>
    <w:rsid w:val="00845F0A"/>
    <w:rsid w:val="00846C0C"/>
    <w:rsid w:val="00850A5F"/>
    <w:rsid w:val="00851EDF"/>
    <w:rsid w:val="008544A5"/>
    <w:rsid w:val="008552FC"/>
    <w:rsid w:val="00855443"/>
    <w:rsid w:val="00855728"/>
    <w:rsid w:val="00855B23"/>
    <w:rsid w:val="00860E58"/>
    <w:rsid w:val="00861A51"/>
    <w:rsid w:val="008628D7"/>
    <w:rsid w:val="00863276"/>
    <w:rsid w:val="00863444"/>
    <w:rsid w:val="008634C9"/>
    <w:rsid w:val="00864A71"/>
    <w:rsid w:val="00865B0B"/>
    <w:rsid w:val="008669E3"/>
    <w:rsid w:val="008675B9"/>
    <w:rsid w:val="00871A04"/>
    <w:rsid w:val="00872FF2"/>
    <w:rsid w:val="00873895"/>
    <w:rsid w:val="00874871"/>
    <w:rsid w:val="00874AE5"/>
    <w:rsid w:val="00875F3F"/>
    <w:rsid w:val="00877B23"/>
    <w:rsid w:val="00880357"/>
    <w:rsid w:val="00882BA8"/>
    <w:rsid w:val="0088447C"/>
    <w:rsid w:val="00884B5C"/>
    <w:rsid w:val="00885623"/>
    <w:rsid w:val="00887A4C"/>
    <w:rsid w:val="00890202"/>
    <w:rsid w:val="008905FB"/>
    <w:rsid w:val="00890A3B"/>
    <w:rsid w:val="008927E1"/>
    <w:rsid w:val="00892F72"/>
    <w:rsid w:val="00894A88"/>
    <w:rsid w:val="00894CB7"/>
    <w:rsid w:val="00895203"/>
    <w:rsid w:val="0089627C"/>
    <w:rsid w:val="008A017F"/>
    <w:rsid w:val="008A1086"/>
    <w:rsid w:val="008A1571"/>
    <w:rsid w:val="008A19A5"/>
    <w:rsid w:val="008A1A5D"/>
    <w:rsid w:val="008A2406"/>
    <w:rsid w:val="008A2BD8"/>
    <w:rsid w:val="008A35D7"/>
    <w:rsid w:val="008A4992"/>
    <w:rsid w:val="008A4D87"/>
    <w:rsid w:val="008A5485"/>
    <w:rsid w:val="008A7A18"/>
    <w:rsid w:val="008A7E1A"/>
    <w:rsid w:val="008B3140"/>
    <w:rsid w:val="008B40FE"/>
    <w:rsid w:val="008B432D"/>
    <w:rsid w:val="008B4B95"/>
    <w:rsid w:val="008B4DC7"/>
    <w:rsid w:val="008B55CB"/>
    <w:rsid w:val="008B61D8"/>
    <w:rsid w:val="008B6DB3"/>
    <w:rsid w:val="008B73B9"/>
    <w:rsid w:val="008C0B9D"/>
    <w:rsid w:val="008C1965"/>
    <w:rsid w:val="008C1A9C"/>
    <w:rsid w:val="008C3FD4"/>
    <w:rsid w:val="008C423D"/>
    <w:rsid w:val="008C765F"/>
    <w:rsid w:val="008C7EB9"/>
    <w:rsid w:val="008C7F01"/>
    <w:rsid w:val="008D0128"/>
    <w:rsid w:val="008D0647"/>
    <w:rsid w:val="008D1BCB"/>
    <w:rsid w:val="008D2CFF"/>
    <w:rsid w:val="008D655C"/>
    <w:rsid w:val="008D66D9"/>
    <w:rsid w:val="008D6FFC"/>
    <w:rsid w:val="008D7AA9"/>
    <w:rsid w:val="008E0873"/>
    <w:rsid w:val="008E1EA9"/>
    <w:rsid w:val="008E379E"/>
    <w:rsid w:val="008E3FD3"/>
    <w:rsid w:val="008E41A4"/>
    <w:rsid w:val="008E5C72"/>
    <w:rsid w:val="008E622B"/>
    <w:rsid w:val="008E6656"/>
    <w:rsid w:val="008E68B3"/>
    <w:rsid w:val="008E701B"/>
    <w:rsid w:val="008E7649"/>
    <w:rsid w:val="008E7BEB"/>
    <w:rsid w:val="008E7C29"/>
    <w:rsid w:val="008E9B0A"/>
    <w:rsid w:val="008F0E3E"/>
    <w:rsid w:val="008F18D3"/>
    <w:rsid w:val="008F4EE8"/>
    <w:rsid w:val="008F4FB0"/>
    <w:rsid w:val="008F63B7"/>
    <w:rsid w:val="008F684B"/>
    <w:rsid w:val="008F7541"/>
    <w:rsid w:val="00900B14"/>
    <w:rsid w:val="00901C94"/>
    <w:rsid w:val="00901CE2"/>
    <w:rsid w:val="00901DC4"/>
    <w:rsid w:val="009022B3"/>
    <w:rsid w:val="00902CC1"/>
    <w:rsid w:val="00903340"/>
    <w:rsid w:val="0090380F"/>
    <w:rsid w:val="009056E3"/>
    <w:rsid w:val="00906C88"/>
    <w:rsid w:val="00907ACE"/>
    <w:rsid w:val="00911539"/>
    <w:rsid w:val="00911C26"/>
    <w:rsid w:val="00911C7D"/>
    <w:rsid w:val="009122A9"/>
    <w:rsid w:val="009129AD"/>
    <w:rsid w:val="00912B5B"/>
    <w:rsid w:val="00913226"/>
    <w:rsid w:val="0091669A"/>
    <w:rsid w:val="00916A89"/>
    <w:rsid w:val="00916B8E"/>
    <w:rsid w:val="0091707D"/>
    <w:rsid w:val="00917927"/>
    <w:rsid w:val="00917E67"/>
    <w:rsid w:val="009207E5"/>
    <w:rsid w:val="00921896"/>
    <w:rsid w:val="00921E2F"/>
    <w:rsid w:val="00922D82"/>
    <w:rsid w:val="00922EE6"/>
    <w:rsid w:val="0092340C"/>
    <w:rsid w:val="0092405F"/>
    <w:rsid w:val="00924540"/>
    <w:rsid w:val="00925DBE"/>
    <w:rsid w:val="00927ECB"/>
    <w:rsid w:val="009303F5"/>
    <w:rsid w:val="00930642"/>
    <w:rsid w:val="00930BD5"/>
    <w:rsid w:val="0093135F"/>
    <w:rsid w:val="00932603"/>
    <w:rsid w:val="00932B3C"/>
    <w:rsid w:val="00933996"/>
    <w:rsid w:val="0093429F"/>
    <w:rsid w:val="00935150"/>
    <w:rsid w:val="0093646B"/>
    <w:rsid w:val="009366B1"/>
    <w:rsid w:val="00937582"/>
    <w:rsid w:val="00940FDB"/>
    <w:rsid w:val="00941B5B"/>
    <w:rsid w:val="00941B6C"/>
    <w:rsid w:val="00942380"/>
    <w:rsid w:val="00943E81"/>
    <w:rsid w:val="009447D0"/>
    <w:rsid w:val="0094489D"/>
    <w:rsid w:val="009456CF"/>
    <w:rsid w:val="0094680F"/>
    <w:rsid w:val="00950711"/>
    <w:rsid w:val="00952343"/>
    <w:rsid w:val="0095273F"/>
    <w:rsid w:val="009528BE"/>
    <w:rsid w:val="00952CDE"/>
    <w:rsid w:val="00953734"/>
    <w:rsid w:val="009541B2"/>
    <w:rsid w:val="00954355"/>
    <w:rsid w:val="00954D99"/>
    <w:rsid w:val="00954F9E"/>
    <w:rsid w:val="00955A9C"/>
    <w:rsid w:val="009566AC"/>
    <w:rsid w:val="0095723D"/>
    <w:rsid w:val="009601F3"/>
    <w:rsid w:val="0096031F"/>
    <w:rsid w:val="0096057E"/>
    <w:rsid w:val="00961A9C"/>
    <w:rsid w:val="00963BDB"/>
    <w:rsid w:val="00970C23"/>
    <w:rsid w:val="00970E52"/>
    <w:rsid w:val="0097139E"/>
    <w:rsid w:val="009714EB"/>
    <w:rsid w:val="009718FB"/>
    <w:rsid w:val="00971B48"/>
    <w:rsid w:val="009739CF"/>
    <w:rsid w:val="00973C07"/>
    <w:rsid w:val="00974A97"/>
    <w:rsid w:val="00975877"/>
    <w:rsid w:val="0097603B"/>
    <w:rsid w:val="00976326"/>
    <w:rsid w:val="00976695"/>
    <w:rsid w:val="00976915"/>
    <w:rsid w:val="00977A88"/>
    <w:rsid w:val="00977BAF"/>
    <w:rsid w:val="00980E1E"/>
    <w:rsid w:val="009827FC"/>
    <w:rsid w:val="00982CB5"/>
    <w:rsid w:val="00985052"/>
    <w:rsid w:val="0098668E"/>
    <w:rsid w:val="0098698F"/>
    <w:rsid w:val="00987729"/>
    <w:rsid w:val="00987C0D"/>
    <w:rsid w:val="00987E8C"/>
    <w:rsid w:val="00987E92"/>
    <w:rsid w:val="00987F74"/>
    <w:rsid w:val="00990F2A"/>
    <w:rsid w:val="00991A19"/>
    <w:rsid w:val="0099339C"/>
    <w:rsid w:val="00994326"/>
    <w:rsid w:val="00994532"/>
    <w:rsid w:val="00994E3F"/>
    <w:rsid w:val="0099514D"/>
    <w:rsid w:val="00995A7B"/>
    <w:rsid w:val="00995CEF"/>
    <w:rsid w:val="009960C0"/>
    <w:rsid w:val="009970AD"/>
    <w:rsid w:val="009A01CC"/>
    <w:rsid w:val="009A110C"/>
    <w:rsid w:val="009A17B2"/>
    <w:rsid w:val="009A1FFA"/>
    <w:rsid w:val="009A28B7"/>
    <w:rsid w:val="009A40B8"/>
    <w:rsid w:val="009A42DF"/>
    <w:rsid w:val="009A447C"/>
    <w:rsid w:val="009A4A2E"/>
    <w:rsid w:val="009A58D9"/>
    <w:rsid w:val="009A7419"/>
    <w:rsid w:val="009A7BAA"/>
    <w:rsid w:val="009A7D64"/>
    <w:rsid w:val="009B05B8"/>
    <w:rsid w:val="009B0845"/>
    <w:rsid w:val="009B1334"/>
    <w:rsid w:val="009B1B88"/>
    <w:rsid w:val="009B2170"/>
    <w:rsid w:val="009B345B"/>
    <w:rsid w:val="009B3493"/>
    <w:rsid w:val="009B77DB"/>
    <w:rsid w:val="009B7F93"/>
    <w:rsid w:val="009C1822"/>
    <w:rsid w:val="009C184C"/>
    <w:rsid w:val="009C1B92"/>
    <w:rsid w:val="009C1E99"/>
    <w:rsid w:val="009C2EE5"/>
    <w:rsid w:val="009C3DFA"/>
    <w:rsid w:val="009C4163"/>
    <w:rsid w:val="009C43C2"/>
    <w:rsid w:val="009C4B93"/>
    <w:rsid w:val="009C4F7C"/>
    <w:rsid w:val="009C68B7"/>
    <w:rsid w:val="009C6DC1"/>
    <w:rsid w:val="009C7E46"/>
    <w:rsid w:val="009C7F89"/>
    <w:rsid w:val="009D25FF"/>
    <w:rsid w:val="009D35FC"/>
    <w:rsid w:val="009D37EB"/>
    <w:rsid w:val="009D3FE3"/>
    <w:rsid w:val="009D44B3"/>
    <w:rsid w:val="009D5EBC"/>
    <w:rsid w:val="009D63F0"/>
    <w:rsid w:val="009D6845"/>
    <w:rsid w:val="009E055C"/>
    <w:rsid w:val="009E171E"/>
    <w:rsid w:val="009E1F6E"/>
    <w:rsid w:val="009E2334"/>
    <w:rsid w:val="009E39F5"/>
    <w:rsid w:val="009E7995"/>
    <w:rsid w:val="009E7D99"/>
    <w:rsid w:val="009F164E"/>
    <w:rsid w:val="009F1AED"/>
    <w:rsid w:val="009F1B0A"/>
    <w:rsid w:val="009F3829"/>
    <w:rsid w:val="009F478E"/>
    <w:rsid w:val="009F4933"/>
    <w:rsid w:val="009F5EF5"/>
    <w:rsid w:val="009F6FAA"/>
    <w:rsid w:val="00A00E18"/>
    <w:rsid w:val="00A02BAD"/>
    <w:rsid w:val="00A03292"/>
    <w:rsid w:val="00A0460B"/>
    <w:rsid w:val="00A04FDF"/>
    <w:rsid w:val="00A05194"/>
    <w:rsid w:val="00A06291"/>
    <w:rsid w:val="00A06ACE"/>
    <w:rsid w:val="00A06DA5"/>
    <w:rsid w:val="00A118A3"/>
    <w:rsid w:val="00A123DF"/>
    <w:rsid w:val="00A12C34"/>
    <w:rsid w:val="00A14A9C"/>
    <w:rsid w:val="00A15BAC"/>
    <w:rsid w:val="00A16360"/>
    <w:rsid w:val="00A17146"/>
    <w:rsid w:val="00A179ED"/>
    <w:rsid w:val="00A20476"/>
    <w:rsid w:val="00A215C1"/>
    <w:rsid w:val="00A216DD"/>
    <w:rsid w:val="00A218F0"/>
    <w:rsid w:val="00A219E3"/>
    <w:rsid w:val="00A21B2C"/>
    <w:rsid w:val="00A23588"/>
    <w:rsid w:val="00A23E6E"/>
    <w:rsid w:val="00A244F5"/>
    <w:rsid w:val="00A24A88"/>
    <w:rsid w:val="00A24C2C"/>
    <w:rsid w:val="00A24EAF"/>
    <w:rsid w:val="00A255FE"/>
    <w:rsid w:val="00A25DDE"/>
    <w:rsid w:val="00A268D7"/>
    <w:rsid w:val="00A2739F"/>
    <w:rsid w:val="00A27551"/>
    <w:rsid w:val="00A27608"/>
    <w:rsid w:val="00A27B63"/>
    <w:rsid w:val="00A308B7"/>
    <w:rsid w:val="00A3118D"/>
    <w:rsid w:val="00A31D7D"/>
    <w:rsid w:val="00A325D1"/>
    <w:rsid w:val="00A32E0D"/>
    <w:rsid w:val="00A33199"/>
    <w:rsid w:val="00A33242"/>
    <w:rsid w:val="00A34BBD"/>
    <w:rsid w:val="00A356C9"/>
    <w:rsid w:val="00A35D86"/>
    <w:rsid w:val="00A36327"/>
    <w:rsid w:val="00A36A44"/>
    <w:rsid w:val="00A36B6E"/>
    <w:rsid w:val="00A3730A"/>
    <w:rsid w:val="00A379FF"/>
    <w:rsid w:val="00A37E5C"/>
    <w:rsid w:val="00A406EE"/>
    <w:rsid w:val="00A4083C"/>
    <w:rsid w:val="00A41F52"/>
    <w:rsid w:val="00A42314"/>
    <w:rsid w:val="00A43B86"/>
    <w:rsid w:val="00A4470B"/>
    <w:rsid w:val="00A46FB4"/>
    <w:rsid w:val="00A471DA"/>
    <w:rsid w:val="00A472F8"/>
    <w:rsid w:val="00A510B6"/>
    <w:rsid w:val="00A5149A"/>
    <w:rsid w:val="00A55A2D"/>
    <w:rsid w:val="00A562A2"/>
    <w:rsid w:val="00A565EE"/>
    <w:rsid w:val="00A56E99"/>
    <w:rsid w:val="00A56FB5"/>
    <w:rsid w:val="00A573BB"/>
    <w:rsid w:val="00A57487"/>
    <w:rsid w:val="00A6066F"/>
    <w:rsid w:val="00A606F8"/>
    <w:rsid w:val="00A60DBC"/>
    <w:rsid w:val="00A61EA3"/>
    <w:rsid w:val="00A623B8"/>
    <w:rsid w:val="00A6241B"/>
    <w:rsid w:val="00A62CA0"/>
    <w:rsid w:val="00A643D2"/>
    <w:rsid w:val="00A64D4D"/>
    <w:rsid w:val="00A65262"/>
    <w:rsid w:val="00A70EA6"/>
    <w:rsid w:val="00A72020"/>
    <w:rsid w:val="00A7290C"/>
    <w:rsid w:val="00A729A0"/>
    <w:rsid w:val="00A74DE3"/>
    <w:rsid w:val="00A756B9"/>
    <w:rsid w:val="00A7594B"/>
    <w:rsid w:val="00A75ED7"/>
    <w:rsid w:val="00A7641F"/>
    <w:rsid w:val="00A771DA"/>
    <w:rsid w:val="00A77550"/>
    <w:rsid w:val="00A77B76"/>
    <w:rsid w:val="00A81957"/>
    <w:rsid w:val="00A820C3"/>
    <w:rsid w:val="00A8292C"/>
    <w:rsid w:val="00A8388B"/>
    <w:rsid w:val="00A83A5C"/>
    <w:rsid w:val="00A83BE1"/>
    <w:rsid w:val="00A85937"/>
    <w:rsid w:val="00A90244"/>
    <w:rsid w:val="00A906BB"/>
    <w:rsid w:val="00A908A5"/>
    <w:rsid w:val="00A919A2"/>
    <w:rsid w:val="00A9215F"/>
    <w:rsid w:val="00A92362"/>
    <w:rsid w:val="00A92DCD"/>
    <w:rsid w:val="00A92F76"/>
    <w:rsid w:val="00A93C06"/>
    <w:rsid w:val="00A93EDF"/>
    <w:rsid w:val="00A94577"/>
    <w:rsid w:val="00A95940"/>
    <w:rsid w:val="00A9678E"/>
    <w:rsid w:val="00A96A40"/>
    <w:rsid w:val="00A977FE"/>
    <w:rsid w:val="00A97D02"/>
    <w:rsid w:val="00A97F28"/>
    <w:rsid w:val="00AA073B"/>
    <w:rsid w:val="00AA1103"/>
    <w:rsid w:val="00AA1F16"/>
    <w:rsid w:val="00AA2332"/>
    <w:rsid w:val="00AA2A45"/>
    <w:rsid w:val="00AA3F8D"/>
    <w:rsid w:val="00AA45C2"/>
    <w:rsid w:val="00AA53F9"/>
    <w:rsid w:val="00AA6085"/>
    <w:rsid w:val="00AA66CC"/>
    <w:rsid w:val="00AB05D6"/>
    <w:rsid w:val="00AB0636"/>
    <w:rsid w:val="00AB2EE3"/>
    <w:rsid w:val="00AB2FD1"/>
    <w:rsid w:val="00AB3C38"/>
    <w:rsid w:val="00AB3E1B"/>
    <w:rsid w:val="00AB652D"/>
    <w:rsid w:val="00AB6C47"/>
    <w:rsid w:val="00AB7CDE"/>
    <w:rsid w:val="00AC022C"/>
    <w:rsid w:val="00AC0301"/>
    <w:rsid w:val="00AC4B08"/>
    <w:rsid w:val="00AC5A67"/>
    <w:rsid w:val="00AC60A6"/>
    <w:rsid w:val="00AC6651"/>
    <w:rsid w:val="00AC7688"/>
    <w:rsid w:val="00AC7BF0"/>
    <w:rsid w:val="00AD19AA"/>
    <w:rsid w:val="00AD3158"/>
    <w:rsid w:val="00AD4104"/>
    <w:rsid w:val="00AD4882"/>
    <w:rsid w:val="00AD6A7F"/>
    <w:rsid w:val="00AE0BD2"/>
    <w:rsid w:val="00AE439A"/>
    <w:rsid w:val="00AE4764"/>
    <w:rsid w:val="00AE4A3A"/>
    <w:rsid w:val="00AE534A"/>
    <w:rsid w:val="00AE5594"/>
    <w:rsid w:val="00AE5654"/>
    <w:rsid w:val="00AE62EA"/>
    <w:rsid w:val="00AE6E0E"/>
    <w:rsid w:val="00AE7016"/>
    <w:rsid w:val="00AE757E"/>
    <w:rsid w:val="00AEC2FA"/>
    <w:rsid w:val="00AF118B"/>
    <w:rsid w:val="00AF2DBC"/>
    <w:rsid w:val="00AF3A46"/>
    <w:rsid w:val="00AF4249"/>
    <w:rsid w:val="00AF4F3B"/>
    <w:rsid w:val="00AF59D1"/>
    <w:rsid w:val="00AF5B7D"/>
    <w:rsid w:val="00AF5E59"/>
    <w:rsid w:val="00AF63A4"/>
    <w:rsid w:val="00AF66CA"/>
    <w:rsid w:val="00AF6DE6"/>
    <w:rsid w:val="00AF7E68"/>
    <w:rsid w:val="00B0061E"/>
    <w:rsid w:val="00B00B9F"/>
    <w:rsid w:val="00B0173B"/>
    <w:rsid w:val="00B031F2"/>
    <w:rsid w:val="00B045EE"/>
    <w:rsid w:val="00B0481E"/>
    <w:rsid w:val="00B04C40"/>
    <w:rsid w:val="00B05282"/>
    <w:rsid w:val="00B06B08"/>
    <w:rsid w:val="00B07C04"/>
    <w:rsid w:val="00B10E98"/>
    <w:rsid w:val="00B11A76"/>
    <w:rsid w:val="00B11FAF"/>
    <w:rsid w:val="00B12042"/>
    <w:rsid w:val="00B127BD"/>
    <w:rsid w:val="00B141F6"/>
    <w:rsid w:val="00B150A8"/>
    <w:rsid w:val="00B15BAD"/>
    <w:rsid w:val="00B164C2"/>
    <w:rsid w:val="00B16923"/>
    <w:rsid w:val="00B17B8A"/>
    <w:rsid w:val="00B20049"/>
    <w:rsid w:val="00B20D59"/>
    <w:rsid w:val="00B2191A"/>
    <w:rsid w:val="00B21D58"/>
    <w:rsid w:val="00B22317"/>
    <w:rsid w:val="00B2302A"/>
    <w:rsid w:val="00B233B0"/>
    <w:rsid w:val="00B23C4C"/>
    <w:rsid w:val="00B26D11"/>
    <w:rsid w:val="00B275B9"/>
    <w:rsid w:val="00B2F273"/>
    <w:rsid w:val="00B31E8F"/>
    <w:rsid w:val="00B32BE4"/>
    <w:rsid w:val="00B32C95"/>
    <w:rsid w:val="00B3469B"/>
    <w:rsid w:val="00B34759"/>
    <w:rsid w:val="00B40679"/>
    <w:rsid w:val="00B40AA4"/>
    <w:rsid w:val="00B411A9"/>
    <w:rsid w:val="00B42059"/>
    <w:rsid w:val="00B4331F"/>
    <w:rsid w:val="00B44D4D"/>
    <w:rsid w:val="00B4576B"/>
    <w:rsid w:val="00B45EFB"/>
    <w:rsid w:val="00B46462"/>
    <w:rsid w:val="00B47596"/>
    <w:rsid w:val="00B502E5"/>
    <w:rsid w:val="00B5092F"/>
    <w:rsid w:val="00B531B7"/>
    <w:rsid w:val="00B54324"/>
    <w:rsid w:val="00B56FD5"/>
    <w:rsid w:val="00B57D49"/>
    <w:rsid w:val="00B57F25"/>
    <w:rsid w:val="00B60213"/>
    <w:rsid w:val="00B6034E"/>
    <w:rsid w:val="00B60886"/>
    <w:rsid w:val="00B61711"/>
    <w:rsid w:val="00B62CF9"/>
    <w:rsid w:val="00B64073"/>
    <w:rsid w:val="00B65F3F"/>
    <w:rsid w:val="00B71336"/>
    <w:rsid w:val="00B71858"/>
    <w:rsid w:val="00B7447C"/>
    <w:rsid w:val="00B75F02"/>
    <w:rsid w:val="00B7674A"/>
    <w:rsid w:val="00B769D9"/>
    <w:rsid w:val="00B819CB"/>
    <w:rsid w:val="00B8214C"/>
    <w:rsid w:val="00B84EE7"/>
    <w:rsid w:val="00B9026E"/>
    <w:rsid w:val="00B910D0"/>
    <w:rsid w:val="00B91F95"/>
    <w:rsid w:val="00B92A68"/>
    <w:rsid w:val="00B930F8"/>
    <w:rsid w:val="00B9337C"/>
    <w:rsid w:val="00B938B0"/>
    <w:rsid w:val="00B943A6"/>
    <w:rsid w:val="00B946A2"/>
    <w:rsid w:val="00B94949"/>
    <w:rsid w:val="00B95351"/>
    <w:rsid w:val="00B97476"/>
    <w:rsid w:val="00BA055C"/>
    <w:rsid w:val="00BA1584"/>
    <w:rsid w:val="00BA2347"/>
    <w:rsid w:val="00BA241D"/>
    <w:rsid w:val="00BA27BC"/>
    <w:rsid w:val="00BA35CB"/>
    <w:rsid w:val="00BA65A2"/>
    <w:rsid w:val="00BA6A73"/>
    <w:rsid w:val="00BA6C7F"/>
    <w:rsid w:val="00BB1ADA"/>
    <w:rsid w:val="00BB1DB6"/>
    <w:rsid w:val="00BB2271"/>
    <w:rsid w:val="00BB3A13"/>
    <w:rsid w:val="00BB3CF4"/>
    <w:rsid w:val="00BB5694"/>
    <w:rsid w:val="00BB6B0D"/>
    <w:rsid w:val="00BB6B84"/>
    <w:rsid w:val="00BB6D2F"/>
    <w:rsid w:val="00BC0075"/>
    <w:rsid w:val="00BC0702"/>
    <w:rsid w:val="00BC1A41"/>
    <w:rsid w:val="00BC2363"/>
    <w:rsid w:val="00BC2F1F"/>
    <w:rsid w:val="00BC3267"/>
    <w:rsid w:val="00BC32CD"/>
    <w:rsid w:val="00BC3524"/>
    <w:rsid w:val="00BC424C"/>
    <w:rsid w:val="00BC4F44"/>
    <w:rsid w:val="00BC5E3C"/>
    <w:rsid w:val="00BC73E7"/>
    <w:rsid w:val="00BC76C6"/>
    <w:rsid w:val="00BD0EE7"/>
    <w:rsid w:val="00BD2187"/>
    <w:rsid w:val="00BD24B6"/>
    <w:rsid w:val="00BD34CF"/>
    <w:rsid w:val="00BD3AD6"/>
    <w:rsid w:val="00BD3F32"/>
    <w:rsid w:val="00BD4F4B"/>
    <w:rsid w:val="00BD5E4C"/>
    <w:rsid w:val="00BD6016"/>
    <w:rsid w:val="00BD61C4"/>
    <w:rsid w:val="00BD6F14"/>
    <w:rsid w:val="00BD6F53"/>
    <w:rsid w:val="00BD77A1"/>
    <w:rsid w:val="00BE0214"/>
    <w:rsid w:val="00BE07E7"/>
    <w:rsid w:val="00BE1772"/>
    <w:rsid w:val="00BE1FDF"/>
    <w:rsid w:val="00BE21F6"/>
    <w:rsid w:val="00BE2A3C"/>
    <w:rsid w:val="00BE4D1B"/>
    <w:rsid w:val="00BE57B1"/>
    <w:rsid w:val="00BE6656"/>
    <w:rsid w:val="00BE6A5A"/>
    <w:rsid w:val="00BE7FCB"/>
    <w:rsid w:val="00BF0263"/>
    <w:rsid w:val="00BF0373"/>
    <w:rsid w:val="00BF0DEC"/>
    <w:rsid w:val="00BF11A1"/>
    <w:rsid w:val="00BF1337"/>
    <w:rsid w:val="00BF1667"/>
    <w:rsid w:val="00BF2A17"/>
    <w:rsid w:val="00BF2EC1"/>
    <w:rsid w:val="00BF3505"/>
    <w:rsid w:val="00BF4DCC"/>
    <w:rsid w:val="00BF4F48"/>
    <w:rsid w:val="00BF551F"/>
    <w:rsid w:val="00BF5EA7"/>
    <w:rsid w:val="00BF63D7"/>
    <w:rsid w:val="00C044D5"/>
    <w:rsid w:val="00C04A49"/>
    <w:rsid w:val="00C0557F"/>
    <w:rsid w:val="00C0621A"/>
    <w:rsid w:val="00C10699"/>
    <w:rsid w:val="00C12311"/>
    <w:rsid w:val="00C1330A"/>
    <w:rsid w:val="00C16FE8"/>
    <w:rsid w:val="00C174B4"/>
    <w:rsid w:val="00C204D2"/>
    <w:rsid w:val="00C20662"/>
    <w:rsid w:val="00C22327"/>
    <w:rsid w:val="00C2281E"/>
    <w:rsid w:val="00C2389C"/>
    <w:rsid w:val="00C267F2"/>
    <w:rsid w:val="00C302DF"/>
    <w:rsid w:val="00C30B6F"/>
    <w:rsid w:val="00C314C0"/>
    <w:rsid w:val="00C345DB"/>
    <w:rsid w:val="00C34B55"/>
    <w:rsid w:val="00C35E14"/>
    <w:rsid w:val="00C360BF"/>
    <w:rsid w:val="00C36270"/>
    <w:rsid w:val="00C37D68"/>
    <w:rsid w:val="00C4096B"/>
    <w:rsid w:val="00C410C3"/>
    <w:rsid w:val="00C4154E"/>
    <w:rsid w:val="00C4224B"/>
    <w:rsid w:val="00C43BA5"/>
    <w:rsid w:val="00C44993"/>
    <w:rsid w:val="00C45C80"/>
    <w:rsid w:val="00C470AA"/>
    <w:rsid w:val="00C5123E"/>
    <w:rsid w:val="00C51408"/>
    <w:rsid w:val="00C51E39"/>
    <w:rsid w:val="00C525D5"/>
    <w:rsid w:val="00C5291B"/>
    <w:rsid w:val="00C52E08"/>
    <w:rsid w:val="00C53632"/>
    <w:rsid w:val="00C5386D"/>
    <w:rsid w:val="00C54209"/>
    <w:rsid w:val="00C5463E"/>
    <w:rsid w:val="00C55FE1"/>
    <w:rsid w:val="00C56219"/>
    <w:rsid w:val="00C576E7"/>
    <w:rsid w:val="00C57AB1"/>
    <w:rsid w:val="00C61ECD"/>
    <w:rsid w:val="00C622ED"/>
    <w:rsid w:val="00C63202"/>
    <w:rsid w:val="00C6349E"/>
    <w:rsid w:val="00C63617"/>
    <w:rsid w:val="00C66689"/>
    <w:rsid w:val="00C6780B"/>
    <w:rsid w:val="00C67D2B"/>
    <w:rsid w:val="00C7016A"/>
    <w:rsid w:val="00C70B8C"/>
    <w:rsid w:val="00C70D6D"/>
    <w:rsid w:val="00C738D6"/>
    <w:rsid w:val="00C73FA1"/>
    <w:rsid w:val="00C743EE"/>
    <w:rsid w:val="00C7473A"/>
    <w:rsid w:val="00C7672C"/>
    <w:rsid w:val="00C77FB3"/>
    <w:rsid w:val="00C81E30"/>
    <w:rsid w:val="00C833DC"/>
    <w:rsid w:val="00C92297"/>
    <w:rsid w:val="00C92821"/>
    <w:rsid w:val="00C92B5F"/>
    <w:rsid w:val="00C93BEC"/>
    <w:rsid w:val="00C93F0D"/>
    <w:rsid w:val="00C96B12"/>
    <w:rsid w:val="00C97598"/>
    <w:rsid w:val="00CA28CE"/>
    <w:rsid w:val="00CA2950"/>
    <w:rsid w:val="00CA395B"/>
    <w:rsid w:val="00CA5C61"/>
    <w:rsid w:val="00CA657D"/>
    <w:rsid w:val="00CA7BEF"/>
    <w:rsid w:val="00CB05B5"/>
    <w:rsid w:val="00CB1DCB"/>
    <w:rsid w:val="00CB2A21"/>
    <w:rsid w:val="00CB4BEE"/>
    <w:rsid w:val="00CC011B"/>
    <w:rsid w:val="00CC0128"/>
    <w:rsid w:val="00CC1118"/>
    <w:rsid w:val="00CC2072"/>
    <w:rsid w:val="00CC2138"/>
    <w:rsid w:val="00CC3333"/>
    <w:rsid w:val="00CC7423"/>
    <w:rsid w:val="00CD2433"/>
    <w:rsid w:val="00CD3DF5"/>
    <w:rsid w:val="00CD4BF8"/>
    <w:rsid w:val="00CD4C96"/>
    <w:rsid w:val="00CD5398"/>
    <w:rsid w:val="00CD590B"/>
    <w:rsid w:val="00CD5E46"/>
    <w:rsid w:val="00CD64C4"/>
    <w:rsid w:val="00CD676B"/>
    <w:rsid w:val="00CD6C76"/>
    <w:rsid w:val="00CD709F"/>
    <w:rsid w:val="00CD715C"/>
    <w:rsid w:val="00CD7220"/>
    <w:rsid w:val="00CE2ACE"/>
    <w:rsid w:val="00CE2C6C"/>
    <w:rsid w:val="00CE5960"/>
    <w:rsid w:val="00CE6BF6"/>
    <w:rsid w:val="00CE75E4"/>
    <w:rsid w:val="00CE7D12"/>
    <w:rsid w:val="00CF2971"/>
    <w:rsid w:val="00CF4188"/>
    <w:rsid w:val="00CF475C"/>
    <w:rsid w:val="00CF49E2"/>
    <w:rsid w:val="00CF561D"/>
    <w:rsid w:val="00CF5CAC"/>
    <w:rsid w:val="00CF60AE"/>
    <w:rsid w:val="00CF7865"/>
    <w:rsid w:val="00CF7903"/>
    <w:rsid w:val="00CF7E11"/>
    <w:rsid w:val="00CF7F24"/>
    <w:rsid w:val="00D006D0"/>
    <w:rsid w:val="00D01633"/>
    <w:rsid w:val="00D016D7"/>
    <w:rsid w:val="00D03E1B"/>
    <w:rsid w:val="00D03F80"/>
    <w:rsid w:val="00D04735"/>
    <w:rsid w:val="00D04C1B"/>
    <w:rsid w:val="00D054B3"/>
    <w:rsid w:val="00D06A09"/>
    <w:rsid w:val="00D07114"/>
    <w:rsid w:val="00D1117E"/>
    <w:rsid w:val="00D11EDF"/>
    <w:rsid w:val="00D11F77"/>
    <w:rsid w:val="00D12186"/>
    <w:rsid w:val="00D121C0"/>
    <w:rsid w:val="00D14032"/>
    <w:rsid w:val="00D150F2"/>
    <w:rsid w:val="00D15D45"/>
    <w:rsid w:val="00D1712F"/>
    <w:rsid w:val="00D1771F"/>
    <w:rsid w:val="00D211CE"/>
    <w:rsid w:val="00D21C93"/>
    <w:rsid w:val="00D255BF"/>
    <w:rsid w:val="00D25D0D"/>
    <w:rsid w:val="00D261C4"/>
    <w:rsid w:val="00D3047B"/>
    <w:rsid w:val="00D307E5"/>
    <w:rsid w:val="00D3086C"/>
    <w:rsid w:val="00D314DE"/>
    <w:rsid w:val="00D320C5"/>
    <w:rsid w:val="00D32A71"/>
    <w:rsid w:val="00D32EFD"/>
    <w:rsid w:val="00D3397E"/>
    <w:rsid w:val="00D33DD7"/>
    <w:rsid w:val="00D33ED0"/>
    <w:rsid w:val="00D341F8"/>
    <w:rsid w:val="00D3481D"/>
    <w:rsid w:val="00D34FE2"/>
    <w:rsid w:val="00D3552D"/>
    <w:rsid w:val="00D36C46"/>
    <w:rsid w:val="00D3797D"/>
    <w:rsid w:val="00D40514"/>
    <w:rsid w:val="00D409DA"/>
    <w:rsid w:val="00D426C9"/>
    <w:rsid w:val="00D4282E"/>
    <w:rsid w:val="00D428D5"/>
    <w:rsid w:val="00D42D53"/>
    <w:rsid w:val="00D43CC1"/>
    <w:rsid w:val="00D44A7B"/>
    <w:rsid w:val="00D45161"/>
    <w:rsid w:val="00D46B64"/>
    <w:rsid w:val="00D46CA0"/>
    <w:rsid w:val="00D50325"/>
    <w:rsid w:val="00D51248"/>
    <w:rsid w:val="00D52237"/>
    <w:rsid w:val="00D52372"/>
    <w:rsid w:val="00D52AAF"/>
    <w:rsid w:val="00D53B62"/>
    <w:rsid w:val="00D54FF9"/>
    <w:rsid w:val="00D60436"/>
    <w:rsid w:val="00D60658"/>
    <w:rsid w:val="00D61225"/>
    <w:rsid w:val="00D62099"/>
    <w:rsid w:val="00D62118"/>
    <w:rsid w:val="00D624E3"/>
    <w:rsid w:val="00D62D75"/>
    <w:rsid w:val="00D639C1"/>
    <w:rsid w:val="00D6436B"/>
    <w:rsid w:val="00D6678E"/>
    <w:rsid w:val="00D67265"/>
    <w:rsid w:val="00D70472"/>
    <w:rsid w:val="00D72D71"/>
    <w:rsid w:val="00D77B40"/>
    <w:rsid w:val="00D77B9E"/>
    <w:rsid w:val="00D808E2"/>
    <w:rsid w:val="00D80FCB"/>
    <w:rsid w:val="00D82006"/>
    <w:rsid w:val="00D82744"/>
    <w:rsid w:val="00D82EF0"/>
    <w:rsid w:val="00D83B78"/>
    <w:rsid w:val="00D83C40"/>
    <w:rsid w:val="00D849DC"/>
    <w:rsid w:val="00D85E76"/>
    <w:rsid w:val="00D90D83"/>
    <w:rsid w:val="00D91231"/>
    <w:rsid w:val="00D91E9A"/>
    <w:rsid w:val="00D92A23"/>
    <w:rsid w:val="00D92C83"/>
    <w:rsid w:val="00D9326E"/>
    <w:rsid w:val="00D93CF6"/>
    <w:rsid w:val="00D9690B"/>
    <w:rsid w:val="00D96C94"/>
    <w:rsid w:val="00D97057"/>
    <w:rsid w:val="00D979E7"/>
    <w:rsid w:val="00D97D3A"/>
    <w:rsid w:val="00DA05F3"/>
    <w:rsid w:val="00DA2CFA"/>
    <w:rsid w:val="00DA3674"/>
    <w:rsid w:val="00DA3BFE"/>
    <w:rsid w:val="00DA40F7"/>
    <w:rsid w:val="00DA454C"/>
    <w:rsid w:val="00DA6938"/>
    <w:rsid w:val="00DA75EE"/>
    <w:rsid w:val="00DB1333"/>
    <w:rsid w:val="00DB139D"/>
    <w:rsid w:val="00DB56B7"/>
    <w:rsid w:val="00DB6457"/>
    <w:rsid w:val="00DB6519"/>
    <w:rsid w:val="00DB67D8"/>
    <w:rsid w:val="00DB7AA0"/>
    <w:rsid w:val="00DC0727"/>
    <w:rsid w:val="00DC098D"/>
    <w:rsid w:val="00DC15D2"/>
    <w:rsid w:val="00DC2388"/>
    <w:rsid w:val="00DC238D"/>
    <w:rsid w:val="00DC2AE1"/>
    <w:rsid w:val="00DC364F"/>
    <w:rsid w:val="00DC4C11"/>
    <w:rsid w:val="00DC5EED"/>
    <w:rsid w:val="00DC5F79"/>
    <w:rsid w:val="00DC6E38"/>
    <w:rsid w:val="00DD0206"/>
    <w:rsid w:val="00DD0D5C"/>
    <w:rsid w:val="00DD13BC"/>
    <w:rsid w:val="00DD3484"/>
    <w:rsid w:val="00DD5213"/>
    <w:rsid w:val="00DD5E65"/>
    <w:rsid w:val="00DD64E2"/>
    <w:rsid w:val="00DE2637"/>
    <w:rsid w:val="00DE2B45"/>
    <w:rsid w:val="00DE2E9A"/>
    <w:rsid w:val="00DE30BD"/>
    <w:rsid w:val="00DE3858"/>
    <w:rsid w:val="00DE649A"/>
    <w:rsid w:val="00DE7894"/>
    <w:rsid w:val="00DF053A"/>
    <w:rsid w:val="00DF1A55"/>
    <w:rsid w:val="00DF28A6"/>
    <w:rsid w:val="00DF3698"/>
    <w:rsid w:val="00DF3854"/>
    <w:rsid w:val="00DF416F"/>
    <w:rsid w:val="00DF4199"/>
    <w:rsid w:val="00DF4A6D"/>
    <w:rsid w:val="00DF4B47"/>
    <w:rsid w:val="00DF69A4"/>
    <w:rsid w:val="00DF69BA"/>
    <w:rsid w:val="00DF6DBF"/>
    <w:rsid w:val="00DF7C0D"/>
    <w:rsid w:val="00DF7FDA"/>
    <w:rsid w:val="00E002E0"/>
    <w:rsid w:val="00E0053D"/>
    <w:rsid w:val="00E012B7"/>
    <w:rsid w:val="00E014BB"/>
    <w:rsid w:val="00E01785"/>
    <w:rsid w:val="00E01C22"/>
    <w:rsid w:val="00E02350"/>
    <w:rsid w:val="00E0375E"/>
    <w:rsid w:val="00E03A8E"/>
    <w:rsid w:val="00E0495A"/>
    <w:rsid w:val="00E05D00"/>
    <w:rsid w:val="00E05D3C"/>
    <w:rsid w:val="00E07D6E"/>
    <w:rsid w:val="00E1126D"/>
    <w:rsid w:val="00E1228C"/>
    <w:rsid w:val="00E122EC"/>
    <w:rsid w:val="00E140F4"/>
    <w:rsid w:val="00E14B8E"/>
    <w:rsid w:val="00E166FE"/>
    <w:rsid w:val="00E20B75"/>
    <w:rsid w:val="00E20F3D"/>
    <w:rsid w:val="00E21246"/>
    <w:rsid w:val="00E22998"/>
    <w:rsid w:val="00E233BA"/>
    <w:rsid w:val="00E2394D"/>
    <w:rsid w:val="00E240E6"/>
    <w:rsid w:val="00E25349"/>
    <w:rsid w:val="00E2625A"/>
    <w:rsid w:val="00E27D71"/>
    <w:rsid w:val="00E302C7"/>
    <w:rsid w:val="00E3106B"/>
    <w:rsid w:val="00E312F7"/>
    <w:rsid w:val="00E31664"/>
    <w:rsid w:val="00E327E2"/>
    <w:rsid w:val="00E3285F"/>
    <w:rsid w:val="00E34C31"/>
    <w:rsid w:val="00E36CFD"/>
    <w:rsid w:val="00E37E95"/>
    <w:rsid w:val="00E401ED"/>
    <w:rsid w:val="00E40782"/>
    <w:rsid w:val="00E42B1D"/>
    <w:rsid w:val="00E437B2"/>
    <w:rsid w:val="00E43D1B"/>
    <w:rsid w:val="00E45183"/>
    <w:rsid w:val="00E45F33"/>
    <w:rsid w:val="00E46998"/>
    <w:rsid w:val="00E47EEC"/>
    <w:rsid w:val="00E509AA"/>
    <w:rsid w:val="00E52D97"/>
    <w:rsid w:val="00E5387E"/>
    <w:rsid w:val="00E53898"/>
    <w:rsid w:val="00E54AEA"/>
    <w:rsid w:val="00E5575A"/>
    <w:rsid w:val="00E55DB6"/>
    <w:rsid w:val="00E56725"/>
    <w:rsid w:val="00E61245"/>
    <w:rsid w:val="00E614CB"/>
    <w:rsid w:val="00E63025"/>
    <w:rsid w:val="00E63602"/>
    <w:rsid w:val="00E6516D"/>
    <w:rsid w:val="00E65977"/>
    <w:rsid w:val="00E65C51"/>
    <w:rsid w:val="00E712A1"/>
    <w:rsid w:val="00E734F5"/>
    <w:rsid w:val="00E73D6A"/>
    <w:rsid w:val="00E74090"/>
    <w:rsid w:val="00E75AD3"/>
    <w:rsid w:val="00E77F8F"/>
    <w:rsid w:val="00E80793"/>
    <w:rsid w:val="00E80C2D"/>
    <w:rsid w:val="00E819F1"/>
    <w:rsid w:val="00E81E83"/>
    <w:rsid w:val="00E82987"/>
    <w:rsid w:val="00E8331D"/>
    <w:rsid w:val="00E85A15"/>
    <w:rsid w:val="00E8677B"/>
    <w:rsid w:val="00E869FB"/>
    <w:rsid w:val="00E86C20"/>
    <w:rsid w:val="00E906B6"/>
    <w:rsid w:val="00E9164E"/>
    <w:rsid w:val="00E91EF7"/>
    <w:rsid w:val="00E9241E"/>
    <w:rsid w:val="00E940A5"/>
    <w:rsid w:val="00E96542"/>
    <w:rsid w:val="00EA01AC"/>
    <w:rsid w:val="00EA0DA1"/>
    <w:rsid w:val="00EA0E2C"/>
    <w:rsid w:val="00EA2DB2"/>
    <w:rsid w:val="00EA3600"/>
    <w:rsid w:val="00EA39ED"/>
    <w:rsid w:val="00EA440B"/>
    <w:rsid w:val="00EA57B1"/>
    <w:rsid w:val="00EA5B01"/>
    <w:rsid w:val="00EA66CC"/>
    <w:rsid w:val="00EB018E"/>
    <w:rsid w:val="00EB0610"/>
    <w:rsid w:val="00EB08B8"/>
    <w:rsid w:val="00EB154D"/>
    <w:rsid w:val="00EB2E3D"/>
    <w:rsid w:val="00EB2EDA"/>
    <w:rsid w:val="00EB336B"/>
    <w:rsid w:val="00EB3C16"/>
    <w:rsid w:val="00EB3CBC"/>
    <w:rsid w:val="00EB5397"/>
    <w:rsid w:val="00EB5E3B"/>
    <w:rsid w:val="00EB68DC"/>
    <w:rsid w:val="00EB7ADF"/>
    <w:rsid w:val="00EC1252"/>
    <w:rsid w:val="00EC1267"/>
    <w:rsid w:val="00EC298F"/>
    <w:rsid w:val="00EC3150"/>
    <w:rsid w:val="00EC4D6E"/>
    <w:rsid w:val="00EC5178"/>
    <w:rsid w:val="00EC5621"/>
    <w:rsid w:val="00EC56B6"/>
    <w:rsid w:val="00EC608C"/>
    <w:rsid w:val="00EC7159"/>
    <w:rsid w:val="00EC7954"/>
    <w:rsid w:val="00ED2895"/>
    <w:rsid w:val="00ED40BF"/>
    <w:rsid w:val="00ED5AAE"/>
    <w:rsid w:val="00ED6C8B"/>
    <w:rsid w:val="00ED7EA8"/>
    <w:rsid w:val="00EE07EA"/>
    <w:rsid w:val="00EE0F88"/>
    <w:rsid w:val="00EE1115"/>
    <w:rsid w:val="00EE1597"/>
    <w:rsid w:val="00EE32A7"/>
    <w:rsid w:val="00EE46C5"/>
    <w:rsid w:val="00EE4EEA"/>
    <w:rsid w:val="00EE54A0"/>
    <w:rsid w:val="00EE72BD"/>
    <w:rsid w:val="00EF0D2D"/>
    <w:rsid w:val="00EF2866"/>
    <w:rsid w:val="00EF2891"/>
    <w:rsid w:val="00EF2AB1"/>
    <w:rsid w:val="00EF393D"/>
    <w:rsid w:val="00EF3CD8"/>
    <w:rsid w:val="00EF47B3"/>
    <w:rsid w:val="00EF5874"/>
    <w:rsid w:val="00EF5F33"/>
    <w:rsid w:val="00EF689B"/>
    <w:rsid w:val="00F004D0"/>
    <w:rsid w:val="00F00991"/>
    <w:rsid w:val="00F0318E"/>
    <w:rsid w:val="00F03F35"/>
    <w:rsid w:val="00F04994"/>
    <w:rsid w:val="00F06AB6"/>
    <w:rsid w:val="00F07326"/>
    <w:rsid w:val="00F07E9E"/>
    <w:rsid w:val="00F100F9"/>
    <w:rsid w:val="00F10E13"/>
    <w:rsid w:val="00F1130E"/>
    <w:rsid w:val="00F114A0"/>
    <w:rsid w:val="00F12BE0"/>
    <w:rsid w:val="00F13B90"/>
    <w:rsid w:val="00F13F94"/>
    <w:rsid w:val="00F14273"/>
    <w:rsid w:val="00F144E7"/>
    <w:rsid w:val="00F157BF"/>
    <w:rsid w:val="00F16079"/>
    <w:rsid w:val="00F171C8"/>
    <w:rsid w:val="00F173DE"/>
    <w:rsid w:val="00F17511"/>
    <w:rsid w:val="00F201A7"/>
    <w:rsid w:val="00F20FA9"/>
    <w:rsid w:val="00F21068"/>
    <w:rsid w:val="00F21587"/>
    <w:rsid w:val="00F21658"/>
    <w:rsid w:val="00F23ACB"/>
    <w:rsid w:val="00F23DB7"/>
    <w:rsid w:val="00F24492"/>
    <w:rsid w:val="00F24FAF"/>
    <w:rsid w:val="00F2796C"/>
    <w:rsid w:val="00F32B3D"/>
    <w:rsid w:val="00F335AC"/>
    <w:rsid w:val="00F3372A"/>
    <w:rsid w:val="00F33AA5"/>
    <w:rsid w:val="00F33DED"/>
    <w:rsid w:val="00F351B5"/>
    <w:rsid w:val="00F3556F"/>
    <w:rsid w:val="00F35E6B"/>
    <w:rsid w:val="00F376E1"/>
    <w:rsid w:val="00F4029C"/>
    <w:rsid w:val="00F403B7"/>
    <w:rsid w:val="00F40DFF"/>
    <w:rsid w:val="00F41BB6"/>
    <w:rsid w:val="00F425D0"/>
    <w:rsid w:val="00F4309E"/>
    <w:rsid w:val="00F43115"/>
    <w:rsid w:val="00F43BC9"/>
    <w:rsid w:val="00F4419E"/>
    <w:rsid w:val="00F45F6B"/>
    <w:rsid w:val="00F47234"/>
    <w:rsid w:val="00F473A2"/>
    <w:rsid w:val="00F53032"/>
    <w:rsid w:val="00F5351C"/>
    <w:rsid w:val="00F535CB"/>
    <w:rsid w:val="00F552A0"/>
    <w:rsid w:val="00F55880"/>
    <w:rsid w:val="00F55E15"/>
    <w:rsid w:val="00F55EA9"/>
    <w:rsid w:val="00F56313"/>
    <w:rsid w:val="00F56369"/>
    <w:rsid w:val="00F60BE6"/>
    <w:rsid w:val="00F615D5"/>
    <w:rsid w:val="00F61F7A"/>
    <w:rsid w:val="00F62618"/>
    <w:rsid w:val="00F62CF0"/>
    <w:rsid w:val="00F63516"/>
    <w:rsid w:val="00F647B9"/>
    <w:rsid w:val="00F64AC2"/>
    <w:rsid w:val="00F65D30"/>
    <w:rsid w:val="00F674D6"/>
    <w:rsid w:val="00F714E1"/>
    <w:rsid w:val="00F72548"/>
    <w:rsid w:val="00F72DCF"/>
    <w:rsid w:val="00F72F48"/>
    <w:rsid w:val="00F73420"/>
    <w:rsid w:val="00F73FC0"/>
    <w:rsid w:val="00F7523B"/>
    <w:rsid w:val="00F7589D"/>
    <w:rsid w:val="00F75DA4"/>
    <w:rsid w:val="00F75E4E"/>
    <w:rsid w:val="00F7639C"/>
    <w:rsid w:val="00F7654F"/>
    <w:rsid w:val="00F81454"/>
    <w:rsid w:val="00F829BB"/>
    <w:rsid w:val="00F8589F"/>
    <w:rsid w:val="00F859DA"/>
    <w:rsid w:val="00F87426"/>
    <w:rsid w:val="00F879A3"/>
    <w:rsid w:val="00F8FBDC"/>
    <w:rsid w:val="00F92304"/>
    <w:rsid w:val="00F9436C"/>
    <w:rsid w:val="00F945F6"/>
    <w:rsid w:val="00F94929"/>
    <w:rsid w:val="00F94CDA"/>
    <w:rsid w:val="00F9501B"/>
    <w:rsid w:val="00F95CD5"/>
    <w:rsid w:val="00F97043"/>
    <w:rsid w:val="00F9762A"/>
    <w:rsid w:val="00F978B5"/>
    <w:rsid w:val="00FA093A"/>
    <w:rsid w:val="00FA25BE"/>
    <w:rsid w:val="00FA373F"/>
    <w:rsid w:val="00FA42E0"/>
    <w:rsid w:val="00FA5365"/>
    <w:rsid w:val="00FA5D63"/>
    <w:rsid w:val="00FA712E"/>
    <w:rsid w:val="00FB212D"/>
    <w:rsid w:val="00FB32F8"/>
    <w:rsid w:val="00FB33DB"/>
    <w:rsid w:val="00FB374A"/>
    <w:rsid w:val="00FB38FB"/>
    <w:rsid w:val="00FB3DD9"/>
    <w:rsid w:val="00FB69F0"/>
    <w:rsid w:val="00FB70AA"/>
    <w:rsid w:val="00FB728E"/>
    <w:rsid w:val="00FB79BA"/>
    <w:rsid w:val="00FB7D9E"/>
    <w:rsid w:val="00FC0F8D"/>
    <w:rsid w:val="00FC16EC"/>
    <w:rsid w:val="00FC23BB"/>
    <w:rsid w:val="00FC29AE"/>
    <w:rsid w:val="00FC29DF"/>
    <w:rsid w:val="00FC37D6"/>
    <w:rsid w:val="00FC5330"/>
    <w:rsid w:val="00FC58DF"/>
    <w:rsid w:val="00FC5CEC"/>
    <w:rsid w:val="00FC7D5E"/>
    <w:rsid w:val="00FC7E58"/>
    <w:rsid w:val="00FD1689"/>
    <w:rsid w:val="00FD21AA"/>
    <w:rsid w:val="00FD24BF"/>
    <w:rsid w:val="00FD2DF8"/>
    <w:rsid w:val="00FD303A"/>
    <w:rsid w:val="00FD31E8"/>
    <w:rsid w:val="00FD52E7"/>
    <w:rsid w:val="00FD6A78"/>
    <w:rsid w:val="00FD78FF"/>
    <w:rsid w:val="00FE06AD"/>
    <w:rsid w:val="00FE1B7B"/>
    <w:rsid w:val="00FE1CB4"/>
    <w:rsid w:val="00FE2248"/>
    <w:rsid w:val="00FE22C5"/>
    <w:rsid w:val="00FE261B"/>
    <w:rsid w:val="00FE51D5"/>
    <w:rsid w:val="00FF0657"/>
    <w:rsid w:val="00FF1147"/>
    <w:rsid w:val="00FF54C2"/>
    <w:rsid w:val="00FF591F"/>
    <w:rsid w:val="00FF5D03"/>
    <w:rsid w:val="00FF639D"/>
    <w:rsid w:val="0101596A"/>
    <w:rsid w:val="011F4629"/>
    <w:rsid w:val="01211328"/>
    <w:rsid w:val="0125BA1C"/>
    <w:rsid w:val="0125C68D"/>
    <w:rsid w:val="01298AF6"/>
    <w:rsid w:val="0129F4E1"/>
    <w:rsid w:val="016484BF"/>
    <w:rsid w:val="016DDBE4"/>
    <w:rsid w:val="017649D5"/>
    <w:rsid w:val="018F9B32"/>
    <w:rsid w:val="01A2BBE0"/>
    <w:rsid w:val="01A777DD"/>
    <w:rsid w:val="01B51CA1"/>
    <w:rsid w:val="01C625A2"/>
    <w:rsid w:val="01D3E646"/>
    <w:rsid w:val="01D46E1E"/>
    <w:rsid w:val="01D8C046"/>
    <w:rsid w:val="01E50F7B"/>
    <w:rsid w:val="01EB6293"/>
    <w:rsid w:val="01F90268"/>
    <w:rsid w:val="021C8441"/>
    <w:rsid w:val="02359A77"/>
    <w:rsid w:val="024EC2D4"/>
    <w:rsid w:val="02569F6C"/>
    <w:rsid w:val="0258EE34"/>
    <w:rsid w:val="026809FC"/>
    <w:rsid w:val="027D1102"/>
    <w:rsid w:val="029DD3C4"/>
    <w:rsid w:val="02A7D6A9"/>
    <w:rsid w:val="02D0E4E8"/>
    <w:rsid w:val="02F0591D"/>
    <w:rsid w:val="02FF7C06"/>
    <w:rsid w:val="030F3406"/>
    <w:rsid w:val="0310B1D3"/>
    <w:rsid w:val="03119E8C"/>
    <w:rsid w:val="03128EEA"/>
    <w:rsid w:val="0328417E"/>
    <w:rsid w:val="03298964"/>
    <w:rsid w:val="033C4DF0"/>
    <w:rsid w:val="034A7E69"/>
    <w:rsid w:val="034BFA2F"/>
    <w:rsid w:val="0360DBA1"/>
    <w:rsid w:val="0361E85F"/>
    <w:rsid w:val="03636107"/>
    <w:rsid w:val="0366E3D8"/>
    <w:rsid w:val="036B444F"/>
    <w:rsid w:val="037C4376"/>
    <w:rsid w:val="037E9B36"/>
    <w:rsid w:val="03804864"/>
    <w:rsid w:val="038BD44D"/>
    <w:rsid w:val="03AFF6CA"/>
    <w:rsid w:val="03C52C77"/>
    <w:rsid w:val="03C8F9D9"/>
    <w:rsid w:val="03CC5CEA"/>
    <w:rsid w:val="03D875C4"/>
    <w:rsid w:val="03DB65C5"/>
    <w:rsid w:val="03F42F1B"/>
    <w:rsid w:val="03FFA13C"/>
    <w:rsid w:val="040E2C19"/>
    <w:rsid w:val="040ED21B"/>
    <w:rsid w:val="041A3E09"/>
    <w:rsid w:val="0446048D"/>
    <w:rsid w:val="04468660"/>
    <w:rsid w:val="046A79BD"/>
    <w:rsid w:val="04BF57A1"/>
    <w:rsid w:val="04C9F717"/>
    <w:rsid w:val="04E16D63"/>
    <w:rsid w:val="04FFE0BB"/>
    <w:rsid w:val="050415E2"/>
    <w:rsid w:val="0509A311"/>
    <w:rsid w:val="05123BA8"/>
    <w:rsid w:val="0530A811"/>
    <w:rsid w:val="053C3039"/>
    <w:rsid w:val="05479C12"/>
    <w:rsid w:val="054DE4E1"/>
    <w:rsid w:val="055BD8D9"/>
    <w:rsid w:val="0560124E"/>
    <w:rsid w:val="05614A34"/>
    <w:rsid w:val="0572466B"/>
    <w:rsid w:val="0590D41D"/>
    <w:rsid w:val="0594FDA2"/>
    <w:rsid w:val="059AA8DF"/>
    <w:rsid w:val="05A4A4E2"/>
    <w:rsid w:val="05A7339F"/>
    <w:rsid w:val="05C2D20B"/>
    <w:rsid w:val="05D9B65F"/>
    <w:rsid w:val="05EB51A9"/>
    <w:rsid w:val="05F17435"/>
    <w:rsid w:val="061516D1"/>
    <w:rsid w:val="061E3AA4"/>
    <w:rsid w:val="061ECD85"/>
    <w:rsid w:val="062283F1"/>
    <w:rsid w:val="0623F0B5"/>
    <w:rsid w:val="0647C0FD"/>
    <w:rsid w:val="066F3A25"/>
    <w:rsid w:val="0670EE0C"/>
    <w:rsid w:val="067E38C1"/>
    <w:rsid w:val="06839AF1"/>
    <w:rsid w:val="0684B0D6"/>
    <w:rsid w:val="0695200D"/>
    <w:rsid w:val="06A7DF41"/>
    <w:rsid w:val="06B02310"/>
    <w:rsid w:val="06B83E63"/>
    <w:rsid w:val="06CF184A"/>
    <w:rsid w:val="06D81209"/>
    <w:rsid w:val="06DA5D9B"/>
    <w:rsid w:val="06DD10A3"/>
    <w:rsid w:val="0737B68D"/>
    <w:rsid w:val="0748FA41"/>
    <w:rsid w:val="074E38B3"/>
    <w:rsid w:val="078D4496"/>
    <w:rsid w:val="078F51F6"/>
    <w:rsid w:val="0790F9F9"/>
    <w:rsid w:val="0793B4AE"/>
    <w:rsid w:val="0794A36A"/>
    <w:rsid w:val="07BA9DE6"/>
    <w:rsid w:val="07BE5452"/>
    <w:rsid w:val="07CB781A"/>
    <w:rsid w:val="07D70B93"/>
    <w:rsid w:val="07D838F0"/>
    <w:rsid w:val="07F60508"/>
    <w:rsid w:val="07F8D73A"/>
    <w:rsid w:val="08041A7E"/>
    <w:rsid w:val="0810B177"/>
    <w:rsid w:val="081A33B3"/>
    <w:rsid w:val="082A48FC"/>
    <w:rsid w:val="083A0D98"/>
    <w:rsid w:val="085450FF"/>
    <w:rsid w:val="08577C8D"/>
    <w:rsid w:val="08681A53"/>
    <w:rsid w:val="0882E8E8"/>
    <w:rsid w:val="0883E7D1"/>
    <w:rsid w:val="089A2EEB"/>
    <w:rsid w:val="08BF5AB1"/>
    <w:rsid w:val="08DA5C5B"/>
    <w:rsid w:val="08EDAF2C"/>
    <w:rsid w:val="08F9E0EF"/>
    <w:rsid w:val="08FDFEA0"/>
    <w:rsid w:val="091015A2"/>
    <w:rsid w:val="0933BB30"/>
    <w:rsid w:val="095178FD"/>
    <w:rsid w:val="09518586"/>
    <w:rsid w:val="0958D912"/>
    <w:rsid w:val="0959E641"/>
    <w:rsid w:val="095A24B3"/>
    <w:rsid w:val="095B9AD0"/>
    <w:rsid w:val="09679543"/>
    <w:rsid w:val="09681B8E"/>
    <w:rsid w:val="096D23EE"/>
    <w:rsid w:val="097332D2"/>
    <w:rsid w:val="097D30D0"/>
    <w:rsid w:val="09834B9A"/>
    <w:rsid w:val="098C3E67"/>
    <w:rsid w:val="09A2356B"/>
    <w:rsid w:val="09C0C5FE"/>
    <w:rsid w:val="09D22845"/>
    <w:rsid w:val="09DCC0FC"/>
    <w:rsid w:val="09E083F5"/>
    <w:rsid w:val="09EBBFB1"/>
    <w:rsid w:val="09F34CEE"/>
    <w:rsid w:val="09F7DF9E"/>
    <w:rsid w:val="09FD5770"/>
    <w:rsid w:val="0A05436F"/>
    <w:rsid w:val="0A0EEF9B"/>
    <w:rsid w:val="0A23E4F2"/>
    <w:rsid w:val="0A3D95D4"/>
    <w:rsid w:val="0A4936DE"/>
    <w:rsid w:val="0A4AE4D5"/>
    <w:rsid w:val="0A67569C"/>
    <w:rsid w:val="0A7D57B2"/>
    <w:rsid w:val="0A9588F5"/>
    <w:rsid w:val="0A97A66C"/>
    <w:rsid w:val="0AAA7A9A"/>
    <w:rsid w:val="0AB7E2F0"/>
    <w:rsid w:val="0AC1B366"/>
    <w:rsid w:val="0ACD6900"/>
    <w:rsid w:val="0ACFFE55"/>
    <w:rsid w:val="0AD0D87C"/>
    <w:rsid w:val="0AD59278"/>
    <w:rsid w:val="0B01F553"/>
    <w:rsid w:val="0B137D2C"/>
    <w:rsid w:val="0B2525DF"/>
    <w:rsid w:val="0B28167B"/>
    <w:rsid w:val="0B32F547"/>
    <w:rsid w:val="0B475FD5"/>
    <w:rsid w:val="0B4BC02F"/>
    <w:rsid w:val="0B4EC73B"/>
    <w:rsid w:val="0B625D36"/>
    <w:rsid w:val="0B6B08D3"/>
    <w:rsid w:val="0B771F82"/>
    <w:rsid w:val="0B7FA28C"/>
    <w:rsid w:val="0B816959"/>
    <w:rsid w:val="0B9DC628"/>
    <w:rsid w:val="0BA1A441"/>
    <w:rsid w:val="0BA6D388"/>
    <w:rsid w:val="0BB857CB"/>
    <w:rsid w:val="0BCA0497"/>
    <w:rsid w:val="0BD7A740"/>
    <w:rsid w:val="0BF6D2E5"/>
    <w:rsid w:val="0C1136A3"/>
    <w:rsid w:val="0C1A722B"/>
    <w:rsid w:val="0C25B4F8"/>
    <w:rsid w:val="0C2F9D80"/>
    <w:rsid w:val="0C36AA92"/>
    <w:rsid w:val="0C3BB9E4"/>
    <w:rsid w:val="0C47B664"/>
    <w:rsid w:val="0C4B8BE6"/>
    <w:rsid w:val="0C50569A"/>
    <w:rsid w:val="0C50BDF9"/>
    <w:rsid w:val="0C55AD51"/>
    <w:rsid w:val="0C9340D1"/>
    <w:rsid w:val="0C93FB25"/>
    <w:rsid w:val="0C9D7ADC"/>
    <w:rsid w:val="0C9D8D71"/>
    <w:rsid w:val="0CAABE7F"/>
    <w:rsid w:val="0CCC6963"/>
    <w:rsid w:val="0CCEA086"/>
    <w:rsid w:val="0CEC7F48"/>
    <w:rsid w:val="0CF7B9CD"/>
    <w:rsid w:val="0CF9944A"/>
    <w:rsid w:val="0CFA2D28"/>
    <w:rsid w:val="0CFD574C"/>
    <w:rsid w:val="0CFE2D97"/>
    <w:rsid w:val="0CFE9360"/>
    <w:rsid w:val="0D06D934"/>
    <w:rsid w:val="0D073341"/>
    <w:rsid w:val="0D11C04D"/>
    <w:rsid w:val="0D1D6502"/>
    <w:rsid w:val="0D27302C"/>
    <w:rsid w:val="0D285B9C"/>
    <w:rsid w:val="0D403D06"/>
    <w:rsid w:val="0D47421E"/>
    <w:rsid w:val="0D4CE6C2"/>
    <w:rsid w:val="0D6AB477"/>
    <w:rsid w:val="0D6C546A"/>
    <w:rsid w:val="0D82ADE4"/>
    <w:rsid w:val="0D9249B6"/>
    <w:rsid w:val="0D93E7C5"/>
    <w:rsid w:val="0D9BE602"/>
    <w:rsid w:val="0DA1BE5B"/>
    <w:rsid w:val="0DC8CB55"/>
    <w:rsid w:val="0DC8DF24"/>
    <w:rsid w:val="0DD4CBFB"/>
    <w:rsid w:val="0DD68E26"/>
    <w:rsid w:val="0DDBB82A"/>
    <w:rsid w:val="0DE3A691"/>
    <w:rsid w:val="0DE67EC0"/>
    <w:rsid w:val="0DE99167"/>
    <w:rsid w:val="0E07E1C6"/>
    <w:rsid w:val="0E1ACF5E"/>
    <w:rsid w:val="0E484FC6"/>
    <w:rsid w:val="0E4B1DEE"/>
    <w:rsid w:val="0E685D3F"/>
    <w:rsid w:val="0E71B6DB"/>
    <w:rsid w:val="0E7DDEBE"/>
    <w:rsid w:val="0EC815B2"/>
    <w:rsid w:val="0ECDAA79"/>
    <w:rsid w:val="0EDC0D67"/>
    <w:rsid w:val="0EE3127F"/>
    <w:rsid w:val="0EE96D9C"/>
    <w:rsid w:val="0EFB9BDE"/>
    <w:rsid w:val="0F188807"/>
    <w:rsid w:val="0F20E1CA"/>
    <w:rsid w:val="0F2CD483"/>
    <w:rsid w:val="0F448B5B"/>
    <w:rsid w:val="0F45F87D"/>
    <w:rsid w:val="0F495204"/>
    <w:rsid w:val="0F4A5EB5"/>
    <w:rsid w:val="0F4CE8E9"/>
    <w:rsid w:val="0F542D1F"/>
    <w:rsid w:val="0F5A412E"/>
    <w:rsid w:val="0F673E42"/>
    <w:rsid w:val="0F69476C"/>
    <w:rsid w:val="0F696911"/>
    <w:rsid w:val="0F6B6E1B"/>
    <w:rsid w:val="0F790B92"/>
    <w:rsid w:val="0F808C3E"/>
    <w:rsid w:val="0F8561C8"/>
    <w:rsid w:val="0FB6B5BE"/>
    <w:rsid w:val="0FE4E87C"/>
    <w:rsid w:val="0FF2F3A8"/>
    <w:rsid w:val="100B9BFA"/>
    <w:rsid w:val="100D4793"/>
    <w:rsid w:val="1013F53A"/>
    <w:rsid w:val="101D0BC5"/>
    <w:rsid w:val="104400C0"/>
    <w:rsid w:val="10451F7D"/>
    <w:rsid w:val="10560937"/>
    <w:rsid w:val="105E0245"/>
    <w:rsid w:val="1070D44D"/>
    <w:rsid w:val="10A71A26"/>
    <w:rsid w:val="10AD023A"/>
    <w:rsid w:val="10B9E9FF"/>
    <w:rsid w:val="10CF8773"/>
    <w:rsid w:val="10D14D7D"/>
    <w:rsid w:val="10D2724E"/>
    <w:rsid w:val="10D68EEE"/>
    <w:rsid w:val="10D9E992"/>
    <w:rsid w:val="10DCA4EB"/>
    <w:rsid w:val="10EE26BF"/>
    <w:rsid w:val="10EFE828"/>
    <w:rsid w:val="1108D387"/>
    <w:rsid w:val="1124F965"/>
    <w:rsid w:val="1132303B"/>
    <w:rsid w:val="1139D366"/>
    <w:rsid w:val="1163CD9B"/>
    <w:rsid w:val="117E2FA2"/>
    <w:rsid w:val="11850EBB"/>
    <w:rsid w:val="11869123"/>
    <w:rsid w:val="118C4C80"/>
    <w:rsid w:val="119A23FC"/>
    <w:rsid w:val="11AF552D"/>
    <w:rsid w:val="11B8DC26"/>
    <w:rsid w:val="11D412D6"/>
    <w:rsid w:val="11DDA939"/>
    <w:rsid w:val="1207F642"/>
    <w:rsid w:val="120D388C"/>
    <w:rsid w:val="120E3487"/>
    <w:rsid w:val="1211BF2D"/>
    <w:rsid w:val="1212451B"/>
    <w:rsid w:val="122A8EA7"/>
    <w:rsid w:val="123D34DC"/>
    <w:rsid w:val="12578C29"/>
    <w:rsid w:val="125E8CAF"/>
    <w:rsid w:val="12691683"/>
    <w:rsid w:val="12765F67"/>
    <w:rsid w:val="1278787E"/>
    <w:rsid w:val="1282F614"/>
    <w:rsid w:val="1286C034"/>
    <w:rsid w:val="129D7204"/>
    <w:rsid w:val="129DCF8B"/>
    <w:rsid w:val="12A0D772"/>
    <w:rsid w:val="12B9F9F2"/>
    <w:rsid w:val="12BA0B30"/>
    <w:rsid w:val="12CBA68E"/>
    <w:rsid w:val="12D9BF52"/>
    <w:rsid w:val="1308090F"/>
    <w:rsid w:val="1317D312"/>
    <w:rsid w:val="132027D4"/>
    <w:rsid w:val="13220F70"/>
    <w:rsid w:val="1323147B"/>
    <w:rsid w:val="133793AE"/>
    <w:rsid w:val="133B750B"/>
    <w:rsid w:val="134B2B84"/>
    <w:rsid w:val="134CADAE"/>
    <w:rsid w:val="1364D2DF"/>
    <w:rsid w:val="136602DF"/>
    <w:rsid w:val="1368F8CD"/>
    <w:rsid w:val="137CC03F"/>
    <w:rsid w:val="137E865B"/>
    <w:rsid w:val="13850CFA"/>
    <w:rsid w:val="13866249"/>
    <w:rsid w:val="1388B3CD"/>
    <w:rsid w:val="13B683A2"/>
    <w:rsid w:val="13C1BE21"/>
    <w:rsid w:val="13C2F162"/>
    <w:rsid w:val="13DBFBE7"/>
    <w:rsid w:val="13E5AB54"/>
    <w:rsid w:val="13F41C79"/>
    <w:rsid w:val="13F7F12B"/>
    <w:rsid w:val="1400A159"/>
    <w:rsid w:val="140D3437"/>
    <w:rsid w:val="1410749A"/>
    <w:rsid w:val="14299B03"/>
    <w:rsid w:val="14354C6C"/>
    <w:rsid w:val="14365464"/>
    <w:rsid w:val="1439200B"/>
    <w:rsid w:val="143DB04E"/>
    <w:rsid w:val="14558C7E"/>
    <w:rsid w:val="146A6119"/>
    <w:rsid w:val="146B771E"/>
    <w:rsid w:val="14792620"/>
    <w:rsid w:val="147E5B5D"/>
    <w:rsid w:val="14BC6687"/>
    <w:rsid w:val="14DB9411"/>
    <w:rsid w:val="14DE68D0"/>
    <w:rsid w:val="14EE2003"/>
    <w:rsid w:val="14F4632A"/>
    <w:rsid w:val="1513DECD"/>
    <w:rsid w:val="151B502E"/>
    <w:rsid w:val="15309A40"/>
    <w:rsid w:val="15336D81"/>
    <w:rsid w:val="1539B912"/>
    <w:rsid w:val="1540A97E"/>
    <w:rsid w:val="155D5071"/>
    <w:rsid w:val="1562E018"/>
    <w:rsid w:val="157F97C5"/>
    <w:rsid w:val="158849C5"/>
    <w:rsid w:val="159C6E04"/>
    <w:rsid w:val="159F8250"/>
    <w:rsid w:val="15A4A51E"/>
    <w:rsid w:val="15A6F7E7"/>
    <w:rsid w:val="15B69168"/>
    <w:rsid w:val="15B79B46"/>
    <w:rsid w:val="15C5CF8B"/>
    <w:rsid w:val="15C8DCB1"/>
    <w:rsid w:val="15D224C5"/>
    <w:rsid w:val="15DA2282"/>
    <w:rsid w:val="15E1E2F6"/>
    <w:rsid w:val="15E3669A"/>
    <w:rsid w:val="160963EF"/>
    <w:rsid w:val="162A655F"/>
    <w:rsid w:val="162C1A44"/>
    <w:rsid w:val="164AA2C4"/>
    <w:rsid w:val="1650F7FA"/>
    <w:rsid w:val="16671732"/>
    <w:rsid w:val="16684A98"/>
    <w:rsid w:val="166F3470"/>
    <w:rsid w:val="167A9492"/>
    <w:rsid w:val="1681927D"/>
    <w:rsid w:val="168A127C"/>
    <w:rsid w:val="168B80C3"/>
    <w:rsid w:val="168F5EC8"/>
    <w:rsid w:val="16B78221"/>
    <w:rsid w:val="16BE030B"/>
    <w:rsid w:val="16D72B68"/>
    <w:rsid w:val="16F2866F"/>
    <w:rsid w:val="16FD9608"/>
    <w:rsid w:val="17038F19"/>
    <w:rsid w:val="1704AA67"/>
    <w:rsid w:val="17188617"/>
    <w:rsid w:val="171F451F"/>
    <w:rsid w:val="171F5324"/>
    <w:rsid w:val="172096B6"/>
    <w:rsid w:val="1737BE65"/>
    <w:rsid w:val="1743CFAC"/>
    <w:rsid w:val="17469AB4"/>
    <w:rsid w:val="174DC539"/>
    <w:rsid w:val="175F7751"/>
    <w:rsid w:val="176324F8"/>
    <w:rsid w:val="176DF526"/>
    <w:rsid w:val="1790A4A3"/>
    <w:rsid w:val="17968FBE"/>
    <w:rsid w:val="179F17B1"/>
    <w:rsid w:val="17A2E60A"/>
    <w:rsid w:val="17B0CD28"/>
    <w:rsid w:val="17D8F3A6"/>
    <w:rsid w:val="17E40732"/>
    <w:rsid w:val="17FB725A"/>
    <w:rsid w:val="1802842B"/>
    <w:rsid w:val="181E96B1"/>
    <w:rsid w:val="1832BBD9"/>
    <w:rsid w:val="1834CAB1"/>
    <w:rsid w:val="183D160F"/>
    <w:rsid w:val="18414607"/>
    <w:rsid w:val="187952BB"/>
    <w:rsid w:val="18CC226F"/>
    <w:rsid w:val="18D0039F"/>
    <w:rsid w:val="18F50A84"/>
    <w:rsid w:val="18FFE6C4"/>
    <w:rsid w:val="19007D73"/>
    <w:rsid w:val="19095B5B"/>
    <w:rsid w:val="19102119"/>
    <w:rsid w:val="1924220C"/>
    <w:rsid w:val="19268E0E"/>
    <w:rsid w:val="1938B77F"/>
    <w:rsid w:val="1942D598"/>
    <w:rsid w:val="1943F455"/>
    <w:rsid w:val="19496D1A"/>
    <w:rsid w:val="194B6277"/>
    <w:rsid w:val="1951CC80"/>
    <w:rsid w:val="198B1DE2"/>
    <w:rsid w:val="198CA1AD"/>
    <w:rsid w:val="198DD095"/>
    <w:rsid w:val="19A74C07"/>
    <w:rsid w:val="19A7FF3C"/>
    <w:rsid w:val="19DC7767"/>
    <w:rsid w:val="19E0B3F7"/>
    <w:rsid w:val="19E6F6AA"/>
    <w:rsid w:val="19E88A41"/>
    <w:rsid w:val="19E8BB1E"/>
    <w:rsid w:val="19ED56EA"/>
    <w:rsid w:val="19EE6CC3"/>
    <w:rsid w:val="19F5A3CD"/>
    <w:rsid w:val="19F9F5B5"/>
    <w:rsid w:val="1A050AD9"/>
    <w:rsid w:val="1A115E3E"/>
    <w:rsid w:val="1A3D75F3"/>
    <w:rsid w:val="1A71A966"/>
    <w:rsid w:val="1A7228AA"/>
    <w:rsid w:val="1A801766"/>
    <w:rsid w:val="1A83F3DA"/>
    <w:rsid w:val="1A9B1750"/>
    <w:rsid w:val="1AA25FF2"/>
    <w:rsid w:val="1AAB78A1"/>
    <w:rsid w:val="1AB147F0"/>
    <w:rsid w:val="1AB2C74C"/>
    <w:rsid w:val="1ABCC3D0"/>
    <w:rsid w:val="1AC54DB2"/>
    <w:rsid w:val="1AED9CE1"/>
    <w:rsid w:val="1AF5D804"/>
    <w:rsid w:val="1B062A6F"/>
    <w:rsid w:val="1B0CAAF9"/>
    <w:rsid w:val="1B292E7A"/>
    <w:rsid w:val="1B383717"/>
    <w:rsid w:val="1B4256D7"/>
    <w:rsid w:val="1B7ECF5C"/>
    <w:rsid w:val="1BC13235"/>
    <w:rsid w:val="1BCBF086"/>
    <w:rsid w:val="1BCCE7FE"/>
    <w:rsid w:val="1BD6C5F3"/>
    <w:rsid w:val="1BE47B1D"/>
    <w:rsid w:val="1BEC542D"/>
    <w:rsid w:val="1BF4B544"/>
    <w:rsid w:val="1C1EBA76"/>
    <w:rsid w:val="1C67A310"/>
    <w:rsid w:val="1C6BD07B"/>
    <w:rsid w:val="1C849426"/>
    <w:rsid w:val="1C9F2496"/>
    <w:rsid w:val="1C9F744D"/>
    <w:rsid w:val="1CA32B32"/>
    <w:rsid w:val="1CB8A364"/>
    <w:rsid w:val="1CDA9C9C"/>
    <w:rsid w:val="1CDDF6C2"/>
    <w:rsid w:val="1CE6F184"/>
    <w:rsid w:val="1CECB1D6"/>
    <w:rsid w:val="1CF0D401"/>
    <w:rsid w:val="1CF931E8"/>
    <w:rsid w:val="1CFDFDD9"/>
    <w:rsid w:val="1D1050F2"/>
    <w:rsid w:val="1D262F40"/>
    <w:rsid w:val="1D26C3A5"/>
    <w:rsid w:val="1D29A5FE"/>
    <w:rsid w:val="1D35F961"/>
    <w:rsid w:val="1D4D83CD"/>
    <w:rsid w:val="1D78543E"/>
    <w:rsid w:val="1D7F7424"/>
    <w:rsid w:val="1D8283D5"/>
    <w:rsid w:val="1D840BCB"/>
    <w:rsid w:val="1D88248E"/>
    <w:rsid w:val="1D8F0E15"/>
    <w:rsid w:val="1D918823"/>
    <w:rsid w:val="1D91D781"/>
    <w:rsid w:val="1DA51EEF"/>
    <w:rsid w:val="1DB2C448"/>
    <w:rsid w:val="1DB60BBE"/>
    <w:rsid w:val="1DC03A31"/>
    <w:rsid w:val="1DC03D39"/>
    <w:rsid w:val="1DD3EE96"/>
    <w:rsid w:val="1DEBB413"/>
    <w:rsid w:val="1E07DF25"/>
    <w:rsid w:val="1E0BE80F"/>
    <w:rsid w:val="1E2D5CFF"/>
    <w:rsid w:val="1E3801D3"/>
    <w:rsid w:val="1E61CD8F"/>
    <w:rsid w:val="1E681230"/>
    <w:rsid w:val="1E69391C"/>
    <w:rsid w:val="1E7ABBD1"/>
    <w:rsid w:val="1E7F7E07"/>
    <w:rsid w:val="1E8CFB90"/>
    <w:rsid w:val="1EA26E60"/>
    <w:rsid w:val="1EB54595"/>
    <w:rsid w:val="1EC1EFB1"/>
    <w:rsid w:val="1ECF6A79"/>
    <w:rsid w:val="1EDC6E63"/>
    <w:rsid w:val="1EE5A7E0"/>
    <w:rsid w:val="1EEB7E2B"/>
    <w:rsid w:val="1EEE0852"/>
    <w:rsid w:val="1F65CEF1"/>
    <w:rsid w:val="1F6F9CDF"/>
    <w:rsid w:val="1F76B945"/>
    <w:rsid w:val="1F8E63FA"/>
    <w:rsid w:val="1FA84061"/>
    <w:rsid w:val="1FBCD7E3"/>
    <w:rsid w:val="1FDB2FA4"/>
    <w:rsid w:val="1FE1511B"/>
    <w:rsid w:val="2013301E"/>
    <w:rsid w:val="201B4E68"/>
    <w:rsid w:val="20207686"/>
    <w:rsid w:val="20332F8F"/>
    <w:rsid w:val="20385A64"/>
    <w:rsid w:val="204DAF10"/>
    <w:rsid w:val="205A7BE2"/>
    <w:rsid w:val="206A6699"/>
    <w:rsid w:val="206C0F25"/>
    <w:rsid w:val="206C415B"/>
    <w:rsid w:val="207E0DAE"/>
    <w:rsid w:val="20809FC2"/>
    <w:rsid w:val="20862621"/>
    <w:rsid w:val="2095EF18"/>
    <w:rsid w:val="20A73DBC"/>
    <w:rsid w:val="20AF2AB7"/>
    <w:rsid w:val="20B4952D"/>
    <w:rsid w:val="20BADC79"/>
    <w:rsid w:val="20BC0F00"/>
    <w:rsid w:val="20D9F060"/>
    <w:rsid w:val="20EDA23D"/>
    <w:rsid w:val="20EEE88C"/>
    <w:rsid w:val="20F0E391"/>
    <w:rsid w:val="20F71BE1"/>
    <w:rsid w:val="21035FFF"/>
    <w:rsid w:val="211289A6"/>
    <w:rsid w:val="21200BCD"/>
    <w:rsid w:val="2126E268"/>
    <w:rsid w:val="212B12AB"/>
    <w:rsid w:val="212E0371"/>
    <w:rsid w:val="213F7FE7"/>
    <w:rsid w:val="2148B210"/>
    <w:rsid w:val="214A6E6D"/>
    <w:rsid w:val="214DE77D"/>
    <w:rsid w:val="21533F13"/>
    <w:rsid w:val="216BCB3D"/>
    <w:rsid w:val="216F0B1D"/>
    <w:rsid w:val="21A0AC40"/>
    <w:rsid w:val="21B278B3"/>
    <w:rsid w:val="21BE7F48"/>
    <w:rsid w:val="21C44524"/>
    <w:rsid w:val="21C4D95E"/>
    <w:rsid w:val="21CEA08F"/>
    <w:rsid w:val="21D5A50D"/>
    <w:rsid w:val="21E2A05C"/>
    <w:rsid w:val="22011857"/>
    <w:rsid w:val="220CF560"/>
    <w:rsid w:val="2211D685"/>
    <w:rsid w:val="221C7023"/>
    <w:rsid w:val="221E32D0"/>
    <w:rsid w:val="2230D70B"/>
    <w:rsid w:val="22483635"/>
    <w:rsid w:val="225B95B1"/>
    <w:rsid w:val="225C52B1"/>
    <w:rsid w:val="225D2BF5"/>
    <w:rsid w:val="2272078A"/>
    <w:rsid w:val="229BA035"/>
    <w:rsid w:val="22A75FB9"/>
    <w:rsid w:val="22B3D39E"/>
    <w:rsid w:val="22B4A765"/>
    <w:rsid w:val="22B70BF8"/>
    <w:rsid w:val="22CF1992"/>
    <w:rsid w:val="22DF8669"/>
    <w:rsid w:val="22EC8863"/>
    <w:rsid w:val="22F951CF"/>
    <w:rsid w:val="230174D2"/>
    <w:rsid w:val="2319651E"/>
    <w:rsid w:val="2323C12A"/>
    <w:rsid w:val="2324B902"/>
    <w:rsid w:val="234774DF"/>
    <w:rsid w:val="23688BC9"/>
    <w:rsid w:val="2369F8EB"/>
    <w:rsid w:val="2372BDD7"/>
    <w:rsid w:val="237736EA"/>
    <w:rsid w:val="2389E30B"/>
    <w:rsid w:val="238F9D64"/>
    <w:rsid w:val="23A2A17B"/>
    <w:rsid w:val="23B8BFE0"/>
    <w:rsid w:val="23BED3EF"/>
    <w:rsid w:val="23C22B85"/>
    <w:rsid w:val="23C9ABD2"/>
    <w:rsid w:val="23CB2FDC"/>
    <w:rsid w:val="23D56C4B"/>
    <w:rsid w:val="23D8D835"/>
    <w:rsid w:val="23DBAF2A"/>
    <w:rsid w:val="23E19B21"/>
    <w:rsid w:val="23EFBAA8"/>
    <w:rsid w:val="23F22971"/>
    <w:rsid w:val="23FF6720"/>
    <w:rsid w:val="240357FD"/>
    <w:rsid w:val="241377B5"/>
    <w:rsid w:val="242F54A1"/>
    <w:rsid w:val="24367DD6"/>
    <w:rsid w:val="24382D60"/>
    <w:rsid w:val="244409CD"/>
    <w:rsid w:val="244C7F2C"/>
    <w:rsid w:val="247755D8"/>
    <w:rsid w:val="248C2582"/>
    <w:rsid w:val="24A8C223"/>
    <w:rsid w:val="24E461EC"/>
    <w:rsid w:val="24F1755F"/>
    <w:rsid w:val="24F413C7"/>
    <w:rsid w:val="24FACF34"/>
    <w:rsid w:val="24FC06A8"/>
    <w:rsid w:val="251678F5"/>
    <w:rsid w:val="253901CB"/>
    <w:rsid w:val="25427EA3"/>
    <w:rsid w:val="256642B2"/>
    <w:rsid w:val="257C1E73"/>
    <w:rsid w:val="2586BCFF"/>
    <w:rsid w:val="25AAAD8A"/>
    <w:rsid w:val="25AEF045"/>
    <w:rsid w:val="25D7F827"/>
    <w:rsid w:val="25E3DC33"/>
    <w:rsid w:val="25F169BB"/>
    <w:rsid w:val="261872C1"/>
    <w:rsid w:val="262C9244"/>
    <w:rsid w:val="2639873A"/>
    <w:rsid w:val="263A8FB5"/>
    <w:rsid w:val="265FBA0A"/>
    <w:rsid w:val="26705F72"/>
    <w:rsid w:val="2694EF60"/>
    <w:rsid w:val="26965456"/>
    <w:rsid w:val="269F9E26"/>
    <w:rsid w:val="26AE01BA"/>
    <w:rsid w:val="26C94750"/>
    <w:rsid w:val="26D26552"/>
    <w:rsid w:val="26D79BAB"/>
    <w:rsid w:val="26ED4F32"/>
    <w:rsid w:val="26F7AECD"/>
    <w:rsid w:val="26F7B58B"/>
    <w:rsid w:val="26FA63BF"/>
    <w:rsid w:val="270AEA1E"/>
    <w:rsid w:val="2717EED4"/>
    <w:rsid w:val="2727AA10"/>
    <w:rsid w:val="272FEF82"/>
    <w:rsid w:val="273A6147"/>
    <w:rsid w:val="274ECA20"/>
    <w:rsid w:val="2761C0BA"/>
    <w:rsid w:val="27691B35"/>
    <w:rsid w:val="277038E8"/>
    <w:rsid w:val="2772951F"/>
    <w:rsid w:val="277AD0DC"/>
    <w:rsid w:val="27A8984B"/>
    <w:rsid w:val="27B104D1"/>
    <w:rsid w:val="27CA4BA0"/>
    <w:rsid w:val="27E6D04A"/>
    <w:rsid w:val="27FD1812"/>
    <w:rsid w:val="28010625"/>
    <w:rsid w:val="28221A22"/>
    <w:rsid w:val="28378A83"/>
    <w:rsid w:val="284FE80C"/>
    <w:rsid w:val="28670B20"/>
    <w:rsid w:val="286FF736"/>
    <w:rsid w:val="28761B57"/>
    <w:rsid w:val="28A5A783"/>
    <w:rsid w:val="28CC3E2A"/>
    <w:rsid w:val="28CCE495"/>
    <w:rsid w:val="28D6A7B0"/>
    <w:rsid w:val="28E72FDF"/>
    <w:rsid w:val="28E8DA11"/>
    <w:rsid w:val="28F08BA7"/>
    <w:rsid w:val="291C24B6"/>
    <w:rsid w:val="292DD100"/>
    <w:rsid w:val="29360DE2"/>
    <w:rsid w:val="293AC0A5"/>
    <w:rsid w:val="2941E8D9"/>
    <w:rsid w:val="296441B8"/>
    <w:rsid w:val="2967F030"/>
    <w:rsid w:val="2970B94F"/>
    <w:rsid w:val="297CE0AB"/>
    <w:rsid w:val="2982A0AB"/>
    <w:rsid w:val="29865A34"/>
    <w:rsid w:val="29A1F080"/>
    <w:rsid w:val="29A752D7"/>
    <w:rsid w:val="29ABE1E5"/>
    <w:rsid w:val="29BA7A72"/>
    <w:rsid w:val="29BE8C93"/>
    <w:rsid w:val="29C271E0"/>
    <w:rsid w:val="29C4E682"/>
    <w:rsid w:val="29CE8148"/>
    <w:rsid w:val="29CF5709"/>
    <w:rsid w:val="29E873DA"/>
    <w:rsid w:val="29EDA411"/>
    <w:rsid w:val="29FA83E7"/>
    <w:rsid w:val="29FBAF3D"/>
    <w:rsid w:val="2A0BC797"/>
    <w:rsid w:val="2A0DB474"/>
    <w:rsid w:val="2A22F4B9"/>
    <w:rsid w:val="2A2C73A2"/>
    <w:rsid w:val="2A365BC1"/>
    <w:rsid w:val="2A3CE3A0"/>
    <w:rsid w:val="2A4BA323"/>
    <w:rsid w:val="2A6C58C0"/>
    <w:rsid w:val="2A7D480D"/>
    <w:rsid w:val="2A84AB9E"/>
    <w:rsid w:val="2A92D4E9"/>
    <w:rsid w:val="2A96B941"/>
    <w:rsid w:val="2A9C678D"/>
    <w:rsid w:val="2AB6C627"/>
    <w:rsid w:val="2AC15972"/>
    <w:rsid w:val="2ACB99FB"/>
    <w:rsid w:val="2AD62ABA"/>
    <w:rsid w:val="2AD7B50A"/>
    <w:rsid w:val="2AD90C97"/>
    <w:rsid w:val="2ADCDE5A"/>
    <w:rsid w:val="2AE30D26"/>
    <w:rsid w:val="2AEE4FB3"/>
    <w:rsid w:val="2AF7D7EB"/>
    <w:rsid w:val="2B0012AE"/>
    <w:rsid w:val="2B2BB3AE"/>
    <w:rsid w:val="2B3AFED1"/>
    <w:rsid w:val="2B3B2EDF"/>
    <w:rsid w:val="2B4DDCE2"/>
    <w:rsid w:val="2B5FA962"/>
    <w:rsid w:val="2B64BE70"/>
    <w:rsid w:val="2B64D590"/>
    <w:rsid w:val="2B6F3230"/>
    <w:rsid w:val="2B80271F"/>
    <w:rsid w:val="2B827BA0"/>
    <w:rsid w:val="2B90AD7E"/>
    <w:rsid w:val="2B991625"/>
    <w:rsid w:val="2BAFDD62"/>
    <w:rsid w:val="2BB66CD1"/>
    <w:rsid w:val="2BBD24FF"/>
    <w:rsid w:val="2BBD70C3"/>
    <w:rsid w:val="2BC0231F"/>
    <w:rsid w:val="2BC5C1E9"/>
    <w:rsid w:val="2BE6C8EF"/>
    <w:rsid w:val="2BEF2046"/>
    <w:rsid w:val="2BF0CB24"/>
    <w:rsid w:val="2BF0F642"/>
    <w:rsid w:val="2C0C0960"/>
    <w:rsid w:val="2C191A0D"/>
    <w:rsid w:val="2C21A156"/>
    <w:rsid w:val="2C23012A"/>
    <w:rsid w:val="2C2470D3"/>
    <w:rsid w:val="2C34A83D"/>
    <w:rsid w:val="2C4E41FF"/>
    <w:rsid w:val="2C60FCCE"/>
    <w:rsid w:val="2CC52271"/>
    <w:rsid w:val="2CF0F337"/>
    <w:rsid w:val="2CFC8744"/>
    <w:rsid w:val="2CFD2471"/>
    <w:rsid w:val="2D14A27F"/>
    <w:rsid w:val="2D1762C0"/>
    <w:rsid w:val="2D1BF906"/>
    <w:rsid w:val="2D1CF49A"/>
    <w:rsid w:val="2D27ED93"/>
    <w:rsid w:val="2D2CDF0A"/>
    <w:rsid w:val="2D356684"/>
    <w:rsid w:val="2D7252B8"/>
    <w:rsid w:val="2D8AE8DC"/>
    <w:rsid w:val="2D95E40F"/>
    <w:rsid w:val="2DAAABDE"/>
    <w:rsid w:val="2DAB4233"/>
    <w:rsid w:val="2DBBAC59"/>
    <w:rsid w:val="2DBE0BA4"/>
    <w:rsid w:val="2DC437BF"/>
    <w:rsid w:val="2DC857AD"/>
    <w:rsid w:val="2DE67A9E"/>
    <w:rsid w:val="2DE948B6"/>
    <w:rsid w:val="2DEA1260"/>
    <w:rsid w:val="2DF8FA34"/>
    <w:rsid w:val="2E050FC1"/>
    <w:rsid w:val="2E37157E"/>
    <w:rsid w:val="2E4F4BC2"/>
    <w:rsid w:val="2E7658BC"/>
    <w:rsid w:val="2E7FCC75"/>
    <w:rsid w:val="2E9133F8"/>
    <w:rsid w:val="2E9EB175"/>
    <w:rsid w:val="2EBB527D"/>
    <w:rsid w:val="2EC4A87A"/>
    <w:rsid w:val="2EEDC56D"/>
    <w:rsid w:val="2EFFAA11"/>
    <w:rsid w:val="2F021F78"/>
    <w:rsid w:val="2F2F2A3C"/>
    <w:rsid w:val="2F40B3A8"/>
    <w:rsid w:val="2F69778F"/>
    <w:rsid w:val="2F6ABD30"/>
    <w:rsid w:val="2F6D631B"/>
    <w:rsid w:val="2F7DE888"/>
    <w:rsid w:val="2F8082C4"/>
    <w:rsid w:val="2F80946C"/>
    <w:rsid w:val="2F85C0A9"/>
    <w:rsid w:val="2FBB9492"/>
    <w:rsid w:val="2FBC0B3E"/>
    <w:rsid w:val="2FC5DB00"/>
    <w:rsid w:val="2FD9D01F"/>
    <w:rsid w:val="2FE2A049"/>
    <w:rsid w:val="2FE65DCD"/>
    <w:rsid w:val="2FF01512"/>
    <w:rsid w:val="3003B39F"/>
    <w:rsid w:val="300916F7"/>
    <w:rsid w:val="304295F4"/>
    <w:rsid w:val="3046A214"/>
    <w:rsid w:val="304F0A3E"/>
    <w:rsid w:val="30505AF2"/>
    <w:rsid w:val="3059BF60"/>
    <w:rsid w:val="30602706"/>
    <w:rsid w:val="306C2049"/>
    <w:rsid w:val="307B091B"/>
    <w:rsid w:val="30877AB3"/>
    <w:rsid w:val="308BDAB9"/>
    <w:rsid w:val="3099FA27"/>
    <w:rsid w:val="30A4D111"/>
    <w:rsid w:val="30BCCA7E"/>
    <w:rsid w:val="30D148F9"/>
    <w:rsid w:val="30DFD455"/>
    <w:rsid w:val="30EC2230"/>
    <w:rsid w:val="30F96B4D"/>
    <w:rsid w:val="31055A28"/>
    <w:rsid w:val="3119B8E9"/>
    <w:rsid w:val="31205200"/>
    <w:rsid w:val="3121B322"/>
    <w:rsid w:val="31343A3C"/>
    <w:rsid w:val="313CC11E"/>
    <w:rsid w:val="313F0B7A"/>
    <w:rsid w:val="3169ED8F"/>
    <w:rsid w:val="316DACB5"/>
    <w:rsid w:val="317C654A"/>
    <w:rsid w:val="317FD85F"/>
    <w:rsid w:val="31886C08"/>
    <w:rsid w:val="31898CC8"/>
    <w:rsid w:val="31A15639"/>
    <w:rsid w:val="31A38148"/>
    <w:rsid w:val="31B0B60D"/>
    <w:rsid w:val="31C1408F"/>
    <w:rsid w:val="31C3CCE2"/>
    <w:rsid w:val="31D46757"/>
    <w:rsid w:val="31DE28D1"/>
    <w:rsid w:val="31E3A5BD"/>
    <w:rsid w:val="31EB6D8F"/>
    <w:rsid w:val="31EEEF53"/>
    <w:rsid w:val="31FC2BA0"/>
    <w:rsid w:val="320BF9F7"/>
    <w:rsid w:val="323001D9"/>
    <w:rsid w:val="3241A03B"/>
    <w:rsid w:val="3245D327"/>
    <w:rsid w:val="32593DB8"/>
    <w:rsid w:val="32692AC1"/>
    <w:rsid w:val="32909787"/>
    <w:rsid w:val="32B342FA"/>
    <w:rsid w:val="32CC6B57"/>
    <w:rsid w:val="32CE2BE1"/>
    <w:rsid w:val="32E4CC1B"/>
    <w:rsid w:val="32EC8420"/>
    <w:rsid w:val="3302156F"/>
    <w:rsid w:val="330A679C"/>
    <w:rsid w:val="3314222C"/>
    <w:rsid w:val="3363FDF9"/>
    <w:rsid w:val="336429D7"/>
    <w:rsid w:val="33643A70"/>
    <w:rsid w:val="336CCAEE"/>
    <w:rsid w:val="33834C79"/>
    <w:rsid w:val="338BA8B8"/>
    <w:rsid w:val="338EF255"/>
    <w:rsid w:val="3397FC01"/>
    <w:rsid w:val="33B2A802"/>
    <w:rsid w:val="33C0F2B5"/>
    <w:rsid w:val="33D398B0"/>
    <w:rsid w:val="33D56B4D"/>
    <w:rsid w:val="33DA763E"/>
    <w:rsid w:val="33E10203"/>
    <w:rsid w:val="33E8BC9F"/>
    <w:rsid w:val="3419ECB1"/>
    <w:rsid w:val="342C849E"/>
    <w:rsid w:val="343C4156"/>
    <w:rsid w:val="344365BC"/>
    <w:rsid w:val="3446337D"/>
    <w:rsid w:val="34496A44"/>
    <w:rsid w:val="34610E3D"/>
    <w:rsid w:val="346BF157"/>
    <w:rsid w:val="346C154B"/>
    <w:rsid w:val="3478BCB5"/>
    <w:rsid w:val="348283AC"/>
    <w:rsid w:val="34885481"/>
    <w:rsid w:val="3497C268"/>
    <w:rsid w:val="34A8FEE4"/>
    <w:rsid w:val="34BF8AC0"/>
    <w:rsid w:val="34C16B93"/>
    <w:rsid w:val="34C55352"/>
    <w:rsid w:val="34CD9EB2"/>
    <w:rsid w:val="34CDC3DA"/>
    <w:rsid w:val="34EBB418"/>
    <w:rsid w:val="34FAD62C"/>
    <w:rsid w:val="34FAE6E3"/>
    <w:rsid w:val="3519F736"/>
    <w:rsid w:val="352EE660"/>
    <w:rsid w:val="353D3D8C"/>
    <w:rsid w:val="354FE6DA"/>
    <w:rsid w:val="3559E676"/>
    <w:rsid w:val="355A7CC2"/>
    <w:rsid w:val="355E19BB"/>
    <w:rsid w:val="3567A29B"/>
    <w:rsid w:val="3576C013"/>
    <w:rsid w:val="3578D0FF"/>
    <w:rsid w:val="3586883E"/>
    <w:rsid w:val="35AD8DC2"/>
    <w:rsid w:val="35B46CBC"/>
    <w:rsid w:val="35C91D89"/>
    <w:rsid w:val="35CD0195"/>
    <w:rsid w:val="35D1BB9E"/>
    <w:rsid w:val="35D8D63B"/>
    <w:rsid w:val="35F1E425"/>
    <w:rsid w:val="35F3C1D7"/>
    <w:rsid w:val="3600F2D5"/>
    <w:rsid w:val="36144E6B"/>
    <w:rsid w:val="361B96A1"/>
    <w:rsid w:val="36254D55"/>
    <w:rsid w:val="3628601C"/>
    <w:rsid w:val="362CDBA1"/>
    <w:rsid w:val="3643A9CD"/>
    <w:rsid w:val="3643CA8D"/>
    <w:rsid w:val="3643FF9F"/>
    <w:rsid w:val="365A33A1"/>
    <w:rsid w:val="366123B3"/>
    <w:rsid w:val="36725FDF"/>
    <w:rsid w:val="36B0FBA6"/>
    <w:rsid w:val="36C08263"/>
    <w:rsid w:val="36CF9CC3"/>
    <w:rsid w:val="36EA4A9F"/>
    <w:rsid w:val="36FBCB7C"/>
    <w:rsid w:val="36FFC755"/>
    <w:rsid w:val="3737C15B"/>
    <w:rsid w:val="374410D0"/>
    <w:rsid w:val="37452020"/>
    <w:rsid w:val="375FEF03"/>
    <w:rsid w:val="37628AA1"/>
    <w:rsid w:val="37697EF1"/>
    <w:rsid w:val="377A2AC8"/>
    <w:rsid w:val="378E6494"/>
    <w:rsid w:val="3790F4A6"/>
    <w:rsid w:val="37913B34"/>
    <w:rsid w:val="379FDC7A"/>
    <w:rsid w:val="37A37BC0"/>
    <w:rsid w:val="37B0EB57"/>
    <w:rsid w:val="37B29F71"/>
    <w:rsid w:val="37BFF543"/>
    <w:rsid w:val="37C0433B"/>
    <w:rsid w:val="37CEA34C"/>
    <w:rsid w:val="37D37C9F"/>
    <w:rsid w:val="37E1194A"/>
    <w:rsid w:val="38043F57"/>
    <w:rsid w:val="38174C71"/>
    <w:rsid w:val="381B2A8A"/>
    <w:rsid w:val="38303CBD"/>
    <w:rsid w:val="38379AFA"/>
    <w:rsid w:val="385197F8"/>
    <w:rsid w:val="385A11A3"/>
    <w:rsid w:val="385B1189"/>
    <w:rsid w:val="385EA0C8"/>
    <w:rsid w:val="38709584"/>
    <w:rsid w:val="3874DE4E"/>
    <w:rsid w:val="387FDB40"/>
    <w:rsid w:val="38B67440"/>
    <w:rsid w:val="38B6AEF6"/>
    <w:rsid w:val="38D2E554"/>
    <w:rsid w:val="38DA4E4D"/>
    <w:rsid w:val="38E065E4"/>
    <w:rsid w:val="38E80B4A"/>
    <w:rsid w:val="38E8E885"/>
    <w:rsid w:val="38FCAFEB"/>
    <w:rsid w:val="39086822"/>
    <w:rsid w:val="3910F99B"/>
    <w:rsid w:val="39131105"/>
    <w:rsid w:val="3916617C"/>
    <w:rsid w:val="3920F243"/>
    <w:rsid w:val="39291BEC"/>
    <w:rsid w:val="392CC507"/>
    <w:rsid w:val="39342A36"/>
    <w:rsid w:val="393F4C21"/>
    <w:rsid w:val="3953CCE7"/>
    <w:rsid w:val="3967C962"/>
    <w:rsid w:val="39689A43"/>
    <w:rsid w:val="396AFB22"/>
    <w:rsid w:val="396D26F3"/>
    <w:rsid w:val="398ED38F"/>
    <w:rsid w:val="399B97D0"/>
    <w:rsid w:val="39C37586"/>
    <w:rsid w:val="39E17AC6"/>
    <w:rsid w:val="39E804F0"/>
    <w:rsid w:val="39EF4715"/>
    <w:rsid w:val="39F3AB38"/>
    <w:rsid w:val="3A086F72"/>
    <w:rsid w:val="3A0D15E7"/>
    <w:rsid w:val="3A13E6B2"/>
    <w:rsid w:val="3A30189F"/>
    <w:rsid w:val="3A3B13BE"/>
    <w:rsid w:val="3A3C8AE8"/>
    <w:rsid w:val="3A3F864D"/>
    <w:rsid w:val="3A453A5D"/>
    <w:rsid w:val="3A54CFCD"/>
    <w:rsid w:val="3A653CCF"/>
    <w:rsid w:val="3A727A10"/>
    <w:rsid w:val="3A7C1B7A"/>
    <w:rsid w:val="3A937FCB"/>
    <w:rsid w:val="3A9CA045"/>
    <w:rsid w:val="3AB283F0"/>
    <w:rsid w:val="3AB3385E"/>
    <w:rsid w:val="3AD6B291"/>
    <w:rsid w:val="3AE0E7A9"/>
    <w:rsid w:val="3AEEA361"/>
    <w:rsid w:val="3AF2A965"/>
    <w:rsid w:val="3AF6751D"/>
    <w:rsid w:val="3AFAD173"/>
    <w:rsid w:val="3B244D19"/>
    <w:rsid w:val="3B25B605"/>
    <w:rsid w:val="3B2F131F"/>
    <w:rsid w:val="3B4DA6DD"/>
    <w:rsid w:val="3B584EA4"/>
    <w:rsid w:val="3B64EBE3"/>
    <w:rsid w:val="3B65C650"/>
    <w:rsid w:val="3B6F3BBC"/>
    <w:rsid w:val="3B6FCACB"/>
    <w:rsid w:val="3B772942"/>
    <w:rsid w:val="3B78C2D1"/>
    <w:rsid w:val="3B83C37D"/>
    <w:rsid w:val="3BA59A1E"/>
    <w:rsid w:val="3BAC0F57"/>
    <w:rsid w:val="3BBA3860"/>
    <w:rsid w:val="3BBC392B"/>
    <w:rsid w:val="3BBDB9E7"/>
    <w:rsid w:val="3BC5A04E"/>
    <w:rsid w:val="3BDCA244"/>
    <w:rsid w:val="3BE4AE4E"/>
    <w:rsid w:val="3BE95E75"/>
    <w:rsid w:val="3BF80172"/>
    <w:rsid w:val="3C1113DD"/>
    <w:rsid w:val="3C2CEBAA"/>
    <w:rsid w:val="3C3502F3"/>
    <w:rsid w:val="3C4CDF27"/>
    <w:rsid w:val="3C4D20E8"/>
    <w:rsid w:val="3C50296D"/>
    <w:rsid w:val="3C5B7162"/>
    <w:rsid w:val="3C62CE98"/>
    <w:rsid w:val="3C68BAC2"/>
    <w:rsid w:val="3C745519"/>
    <w:rsid w:val="3C7E2F80"/>
    <w:rsid w:val="3C96A1D4"/>
    <w:rsid w:val="3C985658"/>
    <w:rsid w:val="3CA4AB85"/>
    <w:rsid w:val="3CC6E1CF"/>
    <w:rsid w:val="3CC877B1"/>
    <w:rsid w:val="3CC9C331"/>
    <w:rsid w:val="3CE847DA"/>
    <w:rsid w:val="3CF41F05"/>
    <w:rsid w:val="3D0A3A44"/>
    <w:rsid w:val="3D1A4044"/>
    <w:rsid w:val="3D34DE2D"/>
    <w:rsid w:val="3D3853F1"/>
    <w:rsid w:val="3D5720E0"/>
    <w:rsid w:val="3D585B31"/>
    <w:rsid w:val="3D6177CE"/>
    <w:rsid w:val="3D673923"/>
    <w:rsid w:val="3D716D8D"/>
    <w:rsid w:val="3D83DE17"/>
    <w:rsid w:val="3D8C33AE"/>
    <w:rsid w:val="3D976601"/>
    <w:rsid w:val="3DEC467A"/>
    <w:rsid w:val="3DF2947F"/>
    <w:rsid w:val="3E05CAF2"/>
    <w:rsid w:val="3E0AB385"/>
    <w:rsid w:val="3E19FFE1"/>
    <w:rsid w:val="3E2386DA"/>
    <w:rsid w:val="3E2C4509"/>
    <w:rsid w:val="3E338D3F"/>
    <w:rsid w:val="3E34F212"/>
    <w:rsid w:val="3E3C143F"/>
    <w:rsid w:val="3E44A1E1"/>
    <w:rsid w:val="3E56722F"/>
    <w:rsid w:val="3E5A55A8"/>
    <w:rsid w:val="3E644812"/>
    <w:rsid w:val="3E8FEF66"/>
    <w:rsid w:val="3E924E32"/>
    <w:rsid w:val="3E9D4098"/>
    <w:rsid w:val="3EAF6CF6"/>
    <w:rsid w:val="3EAFCC1B"/>
    <w:rsid w:val="3EB6F498"/>
    <w:rsid w:val="3EBAFF22"/>
    <w:rsid w:val="3EBBE0CE"/>
    <w:rsid w:val="3ED17CDB"/>
    <w:rsid w:val="3EDAAEA8"/>
    <w:rsid w:val="3EDAD0C0"/>
    <w:rsid w:val="3EF7C0C8"/>
    <w:rsid w:val="3F00ABA4"/>
    <w:rsid w:val="3F0F0325"/>
    <w:rsid w:val="3F168E78"/>
    <w:rsid w:val="3F1E9101"/>
    <w:rsid w:val="3F2168C2"/>
    <w:rsid w:val="3F48B49F"/>
    <w:rsid w:val="3F5B9B49"/>
    <w:rsid w:val="3F67EFAE"/>
    <w:rsid w:val="3F6EBEC6"/>
    <w:rsid w:val="3F7CF7E0"/>
    <w:rsid w:val="3FA7C1E0"/>
    <w:rsid w:val="3FBEA55C"/>
    <w:rsid w:val="3FD12408"/>
    <w:rsid w:val="3FDCBE20"/>
    <w:rsid w:val="3FE4D09A"/>
    <w:rsid w:val="3FF8142C"/>
    <w:rsid w:val="3FFC7FE8"/>
    <w:rsid w:val="400805F9"/>
    <w:rsid w:val="400BF701"/>
    <w:rsid w:val="40135870"/>
    <w:rsid w:val="402BEDEA"/>
    <w:rsid w:val="40437F1F"/>
    <w:rsid w:val="404CC20D"/>
    <w:rsid w:val="4051F570"/>
    <w:rsid w:val="405CA9DD"/>
    <w:rsid w:val="407344C6"/>
    <w:rsid w:val="407A7D16"/>
    <w:rsid w:val="408A9CEA"/>
    <w:rsid w:val="40AC5616"/>
    <w:rsid w:val="40DBBABB"/>
    <w:rsid w:val="4113338B"/>
    <w:rsid w:val="4113D789"/>
    <w:rsid w:val="412744CC"/>
    <w:rsid w:val="41387846"/>
    <w:rsid w:val="413CF0F3"/>
    <w:rsid w:val="41438D54"/>
    <w:rsid w:val="4157CD9D"/>
    <w:rsid w:val="4183617D"/>
    <w:rsid w:val="4184C044"/>
    <w:rsid w:val="418FC7CA"/>
    <w:rsid w:val="4195969F"/>
    <w:rsid w:val="41965BA5"/>
    <w:rsid w:val="41996AC9"/>
    <w:rsid w:val="419A5692"/>
    <w:rsid w:val="41ACDD29"/>
    <w:rsid w:val="41D352A0"/>
    <w:rsid w:val="41D57E87"/>
    <w:rsid w:val="41D753A4"/>
    <w:rsid w:val="41F87A3E"/>
    <w:rsid w:val="420EE590"/>
    <w:rsid w:val="421A5F08"/>
    <w:rsid w:val="421BC094"/>
    <w:rsid w:val="42219203"/>
    <w:rsid w:val="42332D7D"/>
    <w:rsid w:val="423E2BAA"/>
    <w:rsid w:val="424D39E8"/>
    <w:rsid w:val="424DDC22"/>
    <w:rsid w:val="425045D3"/>
    <w:rsid w:val="425BC2EF"/>
    <w:rsid w:val="42837D4C"/>
    <w:rsid w:val="42A7EDFD"/>
    <w:rsid w:val="42AE49C9"/>
    <w:rsid w:val="42D314D4"/>
    <w:rsid w:val="42DAEB7D"/>
    <w:rsid w:val="42DD3E5F"/>
    <w:rsid w:val="42E3B052"/>
    <w:rsid w:val="42EB6B91"/>
    <w:rsid w:val="42F226FE"/>
    <w:rsid w:val="42FAF390"/>
    <w:rsid w:val="4304C49B"/>
    <w:rsid w:val="4305E358"/>
    <w:rsid w:val="43090478"/>
    <w:rsid w:val="430C0365"/>
    <w:rsid w:val="430CCB73"/>
    <w:rsid w:val="430F8562"/>
    <w:rsid w:val="43179BE2"/>
    <w:rsid w:val="431B4956"/>
    <w:rsid w:val="4337B935"/>
    <w:rsid w:val="434E8CA4"/>
    <w:rsid w:val="435956E9"/>
    <w:rsid w:val="435B9C91"/>
    <w:rsid w:val="436EDC48"/>
    <w:rsid w:val="43752761"/>
    <w:rsid w:val="43823B27"/>
    <w:rsid w:val="43A05C8F"/>
    <w:rsid w:val="43AD5B59"/>
    <w:rsid w:val="43B37972"/>
    <w:rsid w:val="43B3C357"/>
    <w:rsid w:val="43B5449F"/>
    <w:rsid w:val="43BF7E7B"/>
    <w:rsid w:val="43C09BD6"/>
    <w:rsid w:val="43C2C305"/>
    <w:rsid w:val="43E66893"/>
    <w:rsid w:val="43F143F5"/>
    <w:rsid w:val="43FE0C6B"/>
    <w:rsid w:val="4404F77F"/>
    <w:rsid w:val="4413B6E1"/>
    <w:rsid w:val="441F6CAA"/>
    <w:rsid w:val="443A289E"/>
    <w:rsid w:val="4445FD67"/>
    <w:rsid w:val="4448C2BB"/>
    <w:rsid w:val="44764602"/>
    <w:rsid w:val="447CA44E"/>
    <w:rsid w:val="44801978"/>
    <w:rsid w:val="448C9BBE"/>
    <w:rsid w:val="44A1B3B9"/>
    <w:rsid w:val="44BE4E0D"/>
    <w:rsid w:val="44BFB402"/>
    <w:rsid w:val="44C4167C"/>
    <w:rsid w:val="44C9F7D1"/>
    <w:rsid w:val="44D11C7B"/>
    <w:rsid w:val="44DA250A"/>
    <w:rsid w:val="44DB771C"/>
    <w:rsid w:val="44E06FA4"/>
    <w:rsid w:val="44FF92BD"/>
    <w:rsid w:val="4504E32B"/>
    <w:rsid w:val="451CD72F"/>
    <w:rsid w:val="451EE1D6"/>
    <w:rsid w:val="4559552E"/>
    <w:rsid w:val="456C89B3"/>
    <w:rsid w:val="457BFBC7"/>
    <w:rsid w:val="458A267A"/>
    <w:rsid w:val="45A757A3"/>
    <w:rsid w:val="45B4C7F6"/>
    <w:rsid w:val="45B97649"/>
    <w:rsid w:val="45C31E35"/>
    <w:rsid w:val="45D362CA"/>
    <w:rsid w:val="45D72BB0"/>
    <w:rsid w:val="45E8E268"/>
    <w:rsid w:val="45FEA9D1"/>
    <w:rsid w:val="4606D2D6"/>
    <w:rsid w:val="460D7189"/>
    <w:rsid w:val="4613C352"/>
    <w:rsid w:val="461F50A4"/>
    <w:rsid w:val="4620F35E"/>
    <w:rsid w:val="4635C0F9"/>
    <w:rsid w:val="46472624"/>
    <w:rsid w:val="4653A339"/>
    <w:rsid w:val="4655CE48"/>
    <w:rsid w:val="4677477D"/>
    <w:rsid w:val="4680DCEC"/>
    <w:rsid w:val="468384FD"/>
    <w:rsid w:val="468B06BC"/>
    <w:rsid w:val="46A8F95C"/>
    <w:rsid w:val="46A8FFAF"/>
    <w:rsid w:val="46A90252"/>
    <w:rsid w:val="46CD62FF"/>
    <w:rsid w:val="46D6E852"/>
    <w:rsid w:val="46E5A07A"/>
    <w:rsid w:val="46E85EF2"/>
    <w:rsid w:val="46FF3421"/>
    <w:rsid w:val="4706647F"/>
    <w:rsid w:val="470953D8"/>
    <w:rsid w:val="470E2BCF"/>
    <w:rsid w:val="470EAEA8"/>
    <w:rsid w:val="471BCDF7"/>
    <w:rsid w:val="471F3D0F"/>
    <w:rsid w:val="472B2E40"/>
    <w:rsid w:val="474D2B8D"/>
    <w:rsid w:val="4755D2AB"/>
    <w:rsid w:val="4771E748"/>
    <w:rsid w:val="4797AF1F"/>
    <w:rsid w:val="479CF519"/>
    <w:rsid w:val="47AEE3DE"/>
    <w:rsid w:val="47B2C8E0"/>
    <w:rsid w:val="47C9F29B"/>
    <w:rsid w:val="47DC759B"/>
    <w:rsid w:val="47E73553"/>
    <w:rsid w:val="47EA49BD"/>
    <w:rsid w:val="47EC564C"/>
    <w:rsid w:val="47F4315C"/>
    <w:rsid w:val="4825133B"/>
    <w:rsid w:val="482C51BD"/>
    <w:rsid w:val="483DD684"/>
    <w:rsid w:val="4844055E"/>
    <w:rsid w:val="48478977"/>
    <w:rsid w:val="484B107B"/>
    <w:rsid w:val="4872A3DD"/>
    <w:rsid w:val="487A1DE3"/>
    <w:rsid w:val="4883473C"/>
    <w:rsid w:val="488865DF"/>
    <w:rsid w:val="4897DE69"/>
    <w:rsid w:val="48993D38"/>
    <w:rsid w:val="48A05F4C"/>
    <w:rsid w:val="48A24AC5"/>
    <w:rsid w:val="48AE6A80"/>
    <w:rsid w:val="48B858B9"/>
    <w:rsid w:val="48BC2720"/>
    <w:rsid w:val="48BE5867"/>
    <w:rsid w:val="48C53D02"/>
    <w:rsid w:val="48C8BF05"/>
    <w:rsid w:val="48D48A17"/>
    <w:rsid w:val="48F1170B"/>
    <w:rsid w:val="49049177"/>
    <w:rsid w:val="4904ABFC"/>
    <w:rsid w:val="49053E35"/>
    <w:rsid w:val="4937935D"/>
    <w:rsid w:val="497EC6E6"/>
    <w:rsid w:val="497F206C"/>
    <w:rsid w:val="498EBACA"/>
    <w:rsid w:val="49A7E327"/>
    <w:rsid w:val="49BA63A8"/>
    <w:rsid w:val="49C00766"/>
    <w:rsid w:val="49D19CAB"/>
    <w:rsid w:val="49D6F3DB"/>
    <w:rsid w:val="49D8544E"/>
    <w:rsid w:val="49DD7879"/>
    <w:rsid w:val="49DD96B6"/>
    <w:rsid w:val="49DDCA9D"/>
    <w:rsid w:val="49ECF646"/>
    <w:rsid w:val="49EE39B5"/>
    <w:rsid w:val="49F5F2D8"/>
    <w:rsid w:val="4A107DD2"/>
    <w:rsid w:val="4A3B35D0"/>
    <w:rsid w:val="4A43550E"/>
    <w:rsid w:val="4A43DC76"/>
    <w:rsid w:val="4A4B7DA7"/>
    <w:rsid w:val="4A51FFCA"/>
    <w:rsid w:val="4A59617C"/>
    <w:rsid w:val="4A5EF61A"/>
    <w:rsid w:val="4A6108A4"/>
    <w:rsid w:val="4A68494D"/>
    <w:rsid w:val="4A78E5F9"/>
    <w:rsid w:val="4A946018"/>
    <w:rsid w:val="4A949C9F"/>
    <w:rsid w:val="4AAA3A41"/>
    <w:rsid w:val="4AAA8311"/>
    <w:rsid w:val="4AAC93CB"/>
    <w:rsid w:val="4AB9D772"/>
    <w:rsid w:val="4ABC0A53"/>
    <w:rsid w:val="4AF4BA05"/>
    <w:rsid w:val="4B09DBE5"/>
    <w:rsid w:val="4B2A8B2B"/>
    <w:rsid w:val="4B456FA6"/>
    <w:rsid w:val="4B4AB8A0"/>
    <w:rsid w:val="4B588062"/>
    <w:rsid w:val="4B66CF7D"/>
    <w:rsid w:val="4B73C386"/>
    <w:rsid w:val="4B83B821"/>
    <w:rsid w:val="4B913118"/>
    <w:rsid w:val="4B93DEC9"/>
    <w:rsid w:val="4B985F99"/>
    <w:rsid w:val="4BB38D04"/>
    <w:rsid w:val="4BB953C8"/>
    <w:rsid w:val="4BB95467"/>
    <w:rsid w:val="4BCDF6D3"/>
    <w:rsid w:val="4BD42722"/>
    <w:rsid w:val="4BEDCC7B"/>
    <w:rsid w:val="4BFFB5A8"/>
    <w:rsid w:val="4C00B9E5"/>
    <w:rsid w:val="4C0C2652"/>
    <w:rsid w:val="4C1AD74F"/>
    <w:rsid w:val="4C67E9D0"/>
    <w:rsid w:val="4C6C2735"/>
    <w:rsid w:val="4C729DCE"/>
    <w:rsid w:val="4C7C7138"/>
    <w:rsid w:val="4C84B1E6"/>
    <w:rsid w:val="4C868076"/>
    <w:rsid w:val="4C9CADAD"/>
    <w:rsid w:val="4CA97EF9"/>
    <w:rsid w:val="4CAC8B16"/>
    <w:rsid w:val="4CAE7A22"/>
    <w:rsid w:val="4CAFE6BE"/>
    <w:rsid w:val="4CC65B8C"/>
    <w:rsid w:val="4CC7A27F"/>
    <w:rsid w:val="4CC9016A"/>
    <w:rsid w:val="4CCDB6B2"/>
    <w:rsid w:val="4CCE76C1"/>
    <w:rsid w:val="4CE3D2EA"/>
    <w:rsid w:val="4CE994C0"/>
    <w:rsid w:val="4CF709A3"/>
    <w:rsid w:val="4CF89913"/>
    <w:rsid w:val="4D1147A7"/>
    <w:rsid w:val="4D23ACF5"/>
    <w:rsid w:val="4D2B4515"/>
    <w:rsid w:val="4D426395"/>
    <w:rsid w:val="4D5E733B"/>
    <w:rsid w:val="4D689584"/>
    <w:rsid w:val="4D71B0C1"/>
    <w:rsid w:val="4D779B98"/>
    <w:rsid w:val="4D917E75"/>
    <w:rsid w:val="4DAA9D19"/>
    <w:rsid w:val="4DB86E18"/>
    <w:rsid w:val="4DC6427B"/>
    <w:rsid w:val="4DD1B9B4"/>
    <w:rsid w:val="4DD757F1"/>
    <w:rsid w:val="4DE6FF31"/>
    <w:rsid w:val="4DFA7C45"/>
    <w:rsid w:val="4E04ECEB"/>
    <w:rsid w:val="4E32B07E"/>
    <w:rsid w:val="4E3D6194"/>
    <w:rsid w:val="4E622BED"/>
    <w:rsid w:val="4E6454A7"/>
    <w:rsid w:val="4E6FB2BE"/>
    <w:rsid w:val="4E78A2A9"/>
    <w:rsid w:val="4E825962"/>
    <w:rsid w:val="4E8C654A"/>
    <w:rsid w:val="4EAD1808"/>
    <w:rsid w:val="4EC389E1"/>
    <w:rsid w:val="4ECBE4DE"/>
    <w:rsid w:val="4ED7747E"/>
    <w:rsid w:val="4ED874E4"/>
    <w:rsid w:val="4EEA4A68"/>
    <w:rsid w:val="4EF7AC63"/>
    <w:rsid w:val="4F008062"/>
    <w:rsid w:val="4F1D5B33"/>
    <w:rsid w:val="4F3B0F1B"/>
    <w:rsid w:val="4F4E95BB"/>
    <w:rsid w:val="4F5EE583"/>
    <w:rsid w:val="4F742038"/>
    <w:rsid w:val="4F8B8666"/>
    <w:rsid w:val="4FA47181"/>
    <w:rsid w:val="4FB91B60"/>
    <w:rsid w:val="4FB9F5C3"/>
    <w:rsid w:val="4FCDA903"/>
    <w:rsid w:val="4FDC9C0B"/>
    <w:rsid w:val="4FFA7491"/>
    <w:rsid w:val="4FFDFC4E"/>
    <w:rsid w:val="5000AAF8"/>
    <w:rsid w:val="501963F7"/>
    <w:rsid w:val="50219735"/>
    <w:rsid w:val="502E102B"/>
    <w:rsid w:val="5033889C"/>
    <w:rsid w:val="503C0910"/>
    <w:rsid w:val="504FD1F0"/>
    <w:rsid w:val="5068A753"/>
    <w:rsid w:val="507DCA98"/>
    <w:rsid w:val="50803EFA"/>
    <w:rsid w:val="5087EF51"/>
    <w:rsid w:val="508B3653"/>
    <w:rsid w:val="50AC4626"/>
    <w:rsid w:val="50AF47ED"/>
    <w:rsid w:val="50C8A300"/>
    <w:rsid w:val="50D75DCD"/>
    <w:rsid w:val="50E1FB31"/>
    <w:rsid w:val="50F0BE74"/>
    <w:rsid w:val="50F1BF41"/>
    <w:rsid w:val="50F52D0D"/>
    <w:rsid w:val="511E3B4C"/>
    <w:rsid w:val="5129CF59"/>
    <w:rsid w:val="51343FE0"/>
    <w:rsid w:val="513D0FCC"/>
    <w:rsid w:val="5161C519"/>
    <w:rsid w:val="5163323B"/>
    <w:rsid w:val="516422B8"/>
    <w:rsid w:val="51686F56"/>
    <w:rsid w:val="516D540A"/>
    <w:rsid w:val="5181EB45"/>
    <w:rsid w:val="519B853F"/>
    <w:rsid w:val="519F3424"/>
    <w:rsid w:val="519F854A"/>
    <w:rsid w:val="51AC4206"/>
    <w:rsid w:val="51BE942F"/>
    <w:rsid w:val="51C653E7"/>
    <w:rsid w:val="51CC964D"/>
    <w:rsid w:val="51D279F4"/>
    <w:rsid w:val="51DB61A5"/>
    <w:rsid w:val="51DBDBD0"/>
    <w:rsid w:val="51EBA251"/>
    <w:rsid w:val="51F5086B"/>
    <w:rsid w:val="51F81383"/>
    <w:rsid w:val="520DDDFE"/>
    <w:rsid w:val="5223EE11"/>
    <w:rsid w:val="522B1C42"/>
    <w:rsid w:val="523676C3"/>
    <w:rsid w:val="52377D20"/>
    <w:rsid w:val="5239C763"/>
    <w:rsid w:val="5242EB1B"/>
    <w:rsid w:val="52637445"/>
    <w:rsid w:val="52652F4C"/>
    <w:rsid w:val="526FDF4E"/>
    <w:rsid w:val="5273E5CE"/>
    <w:rsid w:val="527D8C77"/>
    <w:rsid w:val="5281D7BB"/>
    <w:rsid w:val="52840EC2"/>
    <w:rsid w:val="52913324"/>
    <w:rsid w:val="529D619B"/>
    <w:rsid w:val="52ABC0FA"/>
    <w:rsid w:val="52ACA357"/>
    <w:rsid w:val="52AD8441"/>
    <w:rsid w:val="52C28FB0"/>
    <w:rsid w:val="52C453E4"/>
    <w:rsid w:val="52C57E90"/>
    <w:rsid w:val="52D01041"/>
    <w:rsid w:val="52D25D61"/>
    <w:rsid w:val="52E58183"/>
    <w:rsid w:val="52E70010"/>
    <w:rsid w:val="52EF5469"/>
    <w:rsid w:val="52F5D453"/>
    <w:rsid w:val="52FDF432"/>
    <w:rsid w:val="5312A696"/>
    <w:rsid w:val="53359D10"/>
    <w:rsid w:val="5336D404"/>
    <w:rsid w:val="534BEB9B"/>
    <w:rsid w:val="536CD9FB"/>
    <w:rsid w:val="537B0AEB"/>
    <w:rsid w:val="537F9D3C"/>
    <w:rsid w:val="5393B301"/>
    <w:rsid w:val="53A0C6EB"/>
    <w:rsid w:val="53A78467"/>
    <w:rsid w:val="53C401A5"/>
    <w:rsid w:val="53C465AD"/>
    <w:rsid w:val="53C80629"/>
    <w:rsid w:val="53E0F245"/>
    <w:rsid w:val="53F35B13"/>
    <w:rsid w:val="54134F99"/>
    <w:rsid w:val="54173CBE"/>
    <w:rsid w:val="541A5855"/>
    <w:rsid w:val="541A8DBB"/>
    <w:rsid w:val="541D268F"/>
    <w:rsid w:val="541E93C2"/>
    <w:rsid w:val="541F5ECE"/>
    <w:rsid w:val="543E7A19"/>
    <w:rsid w:val="54476A60"/>
    <w:rsid w:val="547E4536"/>
    <w:rsid w:val="5486E7BB"/>
    <w:rsid w:val="548EB672"/>
    <w:rsid w:val="548FC3CB"/>
    <w:rsid w:val="5496C650"/>
    <w:rsid w:val="54998044"/>
    <w:rsid w:val="54A08422"/>
    <w:rsid w:val="54B98C07"/>
    <w:rsid w:val="54D71318"/>
    <w:rsid w:val="54F63D1E"/>
    <w:rsid w:val="5500BAA0"/>
    <w:rsid w:val="55124AB8"/>
    <w:rsid w:val="55217A28"/>
    <w:rsid w:val="5538C0FE"/>
    <w:rsid w:val="5539C35C"/>
    <w:rsid w:val="553C4B16"/>
    <w:rsid w:val="554FB7D2"/>
    <w:rsid w:val="55794C26"/>
    <w:rsid w:val="557F525C"/>
    <w:rsid w:val="5599E03B"/>
    <w:rsid w:val="55AD1690"/>
    <w:rsid w:val="55AFE10E"/>
    <w:rsid w:val="55B30D1F"/>
    <w:rsid w:val="55B9477F"/>
    <w:rsid w:val="55D4E993"/>
    <w:rsid w:val="55D700A3"/>
    <w:rsid w:val="55F2516D"/>
    <w:rsid w:val="560D85AA"/>
    <w:rsid w:val="561796A4"/>
    <w:rsid w:val="5620655F"/>
    <w:rsid w:val="56317CBF"/>
    <w:rsid w:val="563B0873"/>
    <w:rsid w:val="563DABD0"/>
    <w:rsid w:val="564E255A"/>
    <w:rsid w:val="56504B5C"/>
    <w:rsid w:val="56536D5C"/>
    <w:rsid w:val="566902DF"/>
    <w:rsid w:val="568BF3B7"/>
    <w:rsid w:val="5691AC2F"/>
    <w:rsid w:val="5692FB47"/>
    <w:rsid w:val="569394B5"/>
    <w:rsid w:val="56A762A7"/>
    <w:rsid w:val="56B24CC4"/>
    <w:rsid w:val="56C003C9"/>
    <w:rsid w:val="56C30757"/>
    <w:rsid w:val="56E733D6"/>
    <w:rsid w:val="56E92824"/>
    <w:rsid w:val="5703D1DD"/>
    <w:rsid w:val="570F11D6"/>
    <w:rsid w:val="57191F1E"/>
    <w:rsid w:val="571BCC1E"/>
    <w:rsid w:val="575AB432"/>
    <w:rsid w:val="575ECDBC"/>
    <w:rsid w:val="5768174C"/>
    <w:rsid w:val="5788B53F"/>
    <w:rsid w:val="57891C1A"/>
    <w:rsid w:val="57895CF6"/>
    <w:rsid w:val="5790EF23"/>
    <w:rsid w:val="57B36705"/>
    <w:rsid w:val="57B41D25"/>
    <w:rsid w:val="57C8CF93"/>
    <w:rsid w:val="57CC7ED3"/>
    <w:rsid w:val="57E021C6"/>
    <w:rsid w:val="57E67B56"/>
    <w:rsid w:val="57EC31A0"/>
    <w:rsid w:val="57EF8BCF"/>
    <w:rsid w:val="57F2A522"/>
    <w:rsid w:val="57F719B0"/>
    <w:rsid w:val="57FBD86D"/>
    <w:rsid w:val="58090E33"/>
    <w:rsid w:val="581F27A6"/>
    <w:rsid w:val="5854E2FC"/>
    <w:rsid w:val="585B8D60"/>
    <w:rsid w:val="5872E794"/>
    <w:rsid w:val="588744B0"/>
    <w:rsid w:val="58BB40B5"/>
    <w:rsid w:val="58DAFC95"/>
    <w:rsid w:val="58F2C331"/>
    <w:rsid w:val="590179B3"/>
    <w:rsid w:val="59177CE4"/>
    <w:rsid w:val="59182963"/>
    <w:rsid w:val="593D1937"/>
    <w:rsid w:val="5940605E"/>
    <w:rsid w:val="595D857B"/>
    <w:rsid w:val="5964E280"/>
    <w:rsid w:val="59691D81"/>
    <w:rsid w:val="5974DB86"/>
    <w:rsid w:val="599A7759"/>
    <w:rsid w:val="59B2A397"/>
    <w:rsid w:val="59C89EE4"/>
    <w:rsid w:val="59D781BD"/>
    <w:rsid w:val="59DD06DE"/>
    <w:rsid w:val="59DE33F7"/>
    <w:rsid w:val="59F07ABE"/>
    <w:rsid w:val="59F5B3DB"/>
    <w:rsid w:val="59FEEF99"/>
    <w:rsid w:val="5A0BCF1A"/>
    <w:rsid w:val="5A2BBB6C"/>
    <w:rsid w:val="5A2C2B07"/>
    <w:rsid w:val="5A321899"/>
    <w:rsid w:val="5A3B729F"/>
    <w:rsid w:val="5A48229C"/>
    <w:rsid w:val="5A497F71"/>
    <w:rsid w:val="5A6666CE"/>
    <w:rsid w:val="5A6F8344"/>
    <w:rsid w:val="5A7D5FA9"/>
    <w:rsid w:val="5AA54EE0"/>
    <w:rsid w:val="5AAAA30D"/>
    <w:rsid w:val="5AC823B7"/>
    <w:rsid w:val="5AC90176"/>
    <w:rsid w:val="5AD8E998"/>
    <w:rsid w:val="5AD9EFE2"/>
    <w:rsid w:val="5ADCB15D"/>
    <w:rsid w:val="5AE19E2A"/>
    <w:rsid w:val="5AF43498"/>
    <w:rsid w:val="5AF752AD"/>
    <w:rsid w:val="5AF87408"/>
    <w:rsid w:val="5B033752"/>
    <w:rsid w:val="5B0DAF26"/>
    <w:rsid w:val="5B0E68DB"/>
    <w:rsid w:val="5B175DE1"/>
    <w:rsid w:val="5B1B4D24"/>
    <w:rsid w:val="5B25DB8C"/>
    <w:rsid w:val="5B3E81E1"/>
    <w:rsid w:val="5B5181C2"/>
    <w:rsid w:val="5B55297C"/>
    <w:rsid w:val="5B60DC6A"/>
    <w:rsid w:val="5B620A66"/>
    <w:rsid w:val="5B9443D3"/>
    <w:rsid w:val="5B967702"/>
    <w:rsid w:val="5BA0116E"/>
    <w:rsid w:val="5BAB782F"/>
    <w:rsid w:val="5BC43C0F"/>
    <w:rsid w:val="5BC656BE"/>
    <w:rsid w:val="5BC87610"/>
    <w:rsid w:val="5BCE655D"/>
    <w:rsid w:val="5BD018EC"/>
    <w:rsid w:val="5BD93A1C"/>
    <w:rsid w:val="5BDD8BDA"/>
    <w:rsid w:val="5BDE98F1"/>
    <w:rsid w:val="5BFB6F23"/>
    <w:rsid w:val="5C041E9D"/>
    <w:rsid w:val="5C148A6F"/>
    <w:rsid w:val="5C172F73"/>
    <w:rsid w:val="5C224EA3"/>
    <w:rsid w:val="5C3CF92C"/>
    <w:rsid w:val="5C5940D0"/>
    <w:rsid w:val="5C6C8200"/>
    <w:rsid w:val="5C97ED3A"/>
    <w:rsid w:val="5C9F18A2"/>
    <w:rsid w:val="5CAE67EC"/>
    <w:rsid w:val="5CB3613A"/>
    <w:rsid w:val="5CC324F9"/>
    <w:rsid w:val="5CC49DEC"/>
    <w:rsid w:val="5CCC2A05"/>
    <w:rsid w:val="5CDCAD68"/>
    <w:rsid w:val="5CDEB0A4"/>
    <w:rsid w:val="5CF52408"/>
    <w:rsid w:val="5CFA280B"/>
    <w:rsid w:val="5D2182E7"/>
    <w:rsid w:val="5D23F3C3"/>
    <w:rsid w:val="5D2510EA"/>
    <w:rsid w:val="5D3DDD4A"/>
    <w:rsid w:val="5D542AA4"/>
    <w:rsid w:val="5D643F3E"/>
    <w:rsid w:val="5D69B95B"/>
    <w:rsid w:val="5D9C6541"/>
    <w:rsid w:val="5DA94CA5"/>
    <w:rsid w:val="5DBBAC98"/>
    <w:rsid w:val="5DBE1F04"/>
    <w:rsid w:val="5DCB1521"/>
    <w:rsid w:val="5DE49946"/>
    <w:rsid w:val="5DEABEB6"/>
    <w:rsid w:val="5E0AC4AB"/>
    <w:rsid w:val="5E19DBCD"/>
    <w:rsid w:val="5E2B5AE7"/>
    <w:rsid w:val="5E2F65F7"/>
    <w:rsid w:val="5E31B435"/>
    <w:rsid w:val="5E5B7324"/>
    <w:rsid w:val="5E9057F9"/>
    <w:rsid w:val="5EB39FE1"/>
    <w:rsid w:val="5EBCE759"/>
    <w:rsid w:val="5ED6EEC2"/>
    <w:rsid w:val="5F0EE3C2"/>
    <w:rsid w:val="5F168403"/>
    <w:rsid w:val="5F1C11A7"/>
    <w:rsid w:val="5F263BAD"/>
    <w:rsid w:val="5F32E061"/>
    <w:rsid w:val="5F344946"/>
    <w:rsid w:val="5F360DBA"/>
    <w:rsid w:val="5F4A7C4B"/>
    <w:rsid w:val="5F5C4E9A"/>
    <w:rsid w:val="5F87FC6C"/>
    <w:rsid w:val="5F8B1E25"/>
    <w:rsid w:val="5F9B48AC"/>
    <w:rsid w:val="5FA5508D"/>
    <w:rsid w:val="5FA6E3E9"/>
    <w:rsid w:val="5FAC5ABB"/>
    <w:rsid w:val="5FAECBE5"/>
    <w:rsid w:val="5FBC7225"/>
    <w:rsid w:val="5FC258AD"/>
    <w:rsid w:val="5FD9C027"/>
    <w:rsid w:val="5FDAD267"/>
    <w:rsid w:val="5FE06D71"/>
    <w:rsid w:val="5FFFC7B8"/>
    <w:rsid w:val="6001E5FD"/>
    <w:rsid w:val="600F9FCB"/>
    <w:rsid w:val="60193679"/>
    <w:rsid w:val="601B2530"/>
    <w:rsid w:val="60281F9C"/>
    <w:rsid w:val="6032845A"/>
    <w:rsid w:val="603AF559"/>
    <w:rsid w:val="6042BA63"/>
    <w:rsid w:val="608F2F81"/>
    <w:rsid w:val="60999B64"/>
    <w:rsid w:val="609AFCF0"/>
    <w:rsid w:val="60A2DC02"/>
    <w:rsid w:val="60B4254D"/>
    <w:rsid w:val="60CA20BD"/>
    <w:rsid w:val="60CE206E"/>
    <w:rsid w:val="60DAFF4B"/>
    <w:rsid w:val="60DE1545"/>
    <w:rsid w:val="60E59B94"/>
    <w:rsid w:val="60EAA096"/>
    <w:rsid w:val="60FD205F"/>
    <w:rsid w:val="60FD4E68"/>
    <w:rsid w:val="61008C90"/>
    <w:rsid w:val="61035B2F"/>
    <w:rsid w:val="6105E6AD"/>
    <w:rsid w:val="611C21FF"/>
    <w:rsid w:val="611C4708"/>
    <w:rsid w:val="612F0470"/>
    <w:rsid w:val="6146A0A4"/>
    <w:rsid w:val="61745CAF"/>
    <w:rsid w:val="61759088"/>
    <w:rsid w:val="61790748"/>
    <w:rsid w:val="618570D1"/>
    <w:rsid w:val="619E114A"/>
    <w:rsid w:val="61A3D5A7"/>
    <w:rsid w:val="61A4F1C6"/>
    <w:rsid w:val="61BD9781"/>
    <w:rsid w:val="61C4482D"/>
    <w:rsid w:val="61E1D0D4"/>
    <w:rsid w:val="6230EEE4"/>
    <w:rsid w:val="62357065"/>
    <w:rsid w:val="62432406"/>
    <w:rsid w:val="6243E3B9"/>
    <w:rsid w:val="62487BA0"/>
    <w:rsid w:val="624A6986"/>
    <w:rsid w:val="6256737B"/>
    <w:rsid w:val="625D6AC5"/>
    <w:rsid w:val="6260CF78"/>
    <w:rsid w:val="62641124"/>
    <w:rsid w:val="626C0A3E"/>
    <w:rsid w:val="626C506D"/>
    <w:rsid w:val="626D7880"/>
    <w:rsid w:val="626DAE7C"/>
    <w:rsid w:val="62741641"/>
    <w:rsid w:val="627BB0EF"/>
    <w:rsid w:val="6284B806"/>
    <w:rsid w:val="628E4DBA"/>
    <w:rsid w:val="62919027"/>
    <w:rsid w:val="62BF9DAB"/>
    <w:rsid w:val="62C02DB0"/>
    <w:rsid w:val="62C7DD4A"/>
    <w:rsid w:val="62CC34E1"/>
    <w:rsid w:val="62D565C9"/>
    <w:rsid w:val="62ED4CF0"/>
    <w:rsid w:val="6329BFDC"/>
    <w:rsid w:val="634345E4"/>
    <w:rsid w:val="63484A0B"/>
    <w:rsid w:val="634F7C29"/>
    <w:rsid w:val="63517B57"/>
    <w:rsid w:val="635A1469"/>
    <w:rsid w:val="635E0D08"/>
    <w:rsid w:val="636603E3"/>
    <w:rsid w:val="6383EC22"/>
    <w:rsid w:val="63858740"/>
    <w:rsid w:val="638DA1B8"/>
    <w:rsid w:val="6398FB26"/>
    <w:rsid w:val="63F4FE17"/>
    <w:rsid w:val="6408B688"/>
    <w:rsid w:val="64097EDD"/>
    <w:rsid w:val="640CE46D"/>
    <w:rsid w:val="6416678C"/>
    <w:rsid w:val="642F89D4"/>
    <w:rsid w:val="645BA63E"/>
    <w:rsid w:val="6461446A"/>
    <w:rsid w:val="6466FF3C"/>
    <w:rsid w:val="6494ACBE"/>
    <w:rsid w:val="64A4F90B"/>
    <w:rsid w:val="64B2A3E9"/>
    <w:rsid w:val="64B39575"/>
    <w:rsid w:val="64B620CB"/>
    <w:rsid w:val="64DCF844"/>
    <w:rsid w:val="64E72481"/>
    <w:rsid w:val="64F956EA"/>
    <w:rsid w:val="65206F5D"/>
    <w:rsid w:val="6523A102"/>
    <w:rsid w:val="65517818"/>
    <w:rsid w:val="655F68E3"/>
    <w:rsid w:val="65708C92"/>
    <w:rsid w:val="65721770"/>
    <w:rsid w:val="6573B551"/>
    <w:rsid w:val="657FFA59"/>
    <w:rsid w:val="65801C62"/>
    <w:rsid w:val="6580C8CE"/>
    <w:rsid w:val="65859D10"/>
    <w:rsid w:val="65D11E6F"/>
    <w:rsid w:val="65FA3BE9"/>
    <w:rsid w:val="660AD6A3"/>
    <w:rsid w:val="66257F13"/>
    <w:rsid w:val="662D681A"/>
    <w:rsid w:val="66341987"/>
    <w:rsid w:val="663AC208"/>
    <w:rsid w:val="663D4D85"/>
    <w:rsid w:val="664908A9"/>
    <w:rsid w:val="66501F63"/>
    <w:rsid w:val="6658E198"/>
    <w:rsid w:val="6680123D"/>
    <w:rsid w:val="66941C99"/>
    <w:rsid w:val="6698D303"/>
    <w:rsid w:val="669B6E46"/>
    <w:rsid w:val="66A97B54"/>
    <w:rsid w:val="66ADFF27"/>
    <w:rsid w:val="66B9D05D"/>
    <w:rsid w:val="66CF7E33"/>
    <w:rsid w:val="66DF277E"/>
    <w:rsid w:val="66E6877F"/>
    <w:rsid w:val="67064918"/>
    <w:rsid w:val="6729AE65"/>
    <w:rsid w:val="672CA98A"/>
    <w:rsid w:val="673244BD"/>
    <w:rsid w:val="6741E8C2"/>
    <w:rsid w:val="674B69CA"/>
    <w:rsid w:val="674D6ED4"/>
    <w:rsid w:val="674F2AE2"/>
    <w:rsid w:val="6765014A"/>
    <w:rsid w:val="6769468B"/>
    <w:rsid w:val="676F767C"/>
    <w:rsid w:val="678D9F3E"/>
    <w:rsid w:val="67CCCA76"/>
    <w:rsid w:val="67CDBA56"/>
    <w:rsid w:val="67DC28DF"/>
    <w:rsid w:val="67E7AB70"/>
    <w:rsid w:val="67EA57DF"/>
    <w:rsid w:val="67EB3637"/>
    <w:rsid w:val="67FF31BF"/>
    <w:rsid w:val="680CBB80"/>
    <w:rsid w:val="681F4BC7"/>
    <w:rsid w:val="68267764"/>
    <w:rsid w:val="68381551"/>
    <w:rsid w:val="684034AD"/>
    <w:rsid w:val="68523F68"/>
    <w:rsid w:val="68575A5B"/>
    <w:rsid w:val="686EED36"/>
    <w:rsid w:val="6876B654"/>
    <w:rsid w:val="68968807"/>
    <w:rsid w:val="689E7C70"/>
    <w:rsid w:val="68B450EF"/>
    <w:rsid w:val="68C16DE2"/>
    <w:rsid w:val="68C86F3A"/>
    <w:rsid w:val="68E5B8D8"/>
    <w:rsid w:val="68EFE9E4"/>
    <w:rsid w:val="690A5444"/>
    <w:rsid w:val="69105D46"/>
    <w:rsid w:val="6912B43F"/>
    <w:rsid w:val="6916A15E"/>
    <w:rsid w:val="6927C960"/>
    <w:rsid w:val="694C32D3"/>
    <w:rsid w:val="69511B11"/>
    <w:rsid w:val="695F8790"/>
    <w:rsid w:val="6961D347"/>
    <w:rsid w:val="69775A59"/>
    <w:rsid w:val="697856B9"/>
    <w:rsid w:val="697F979E"/>
    <w:rsid w:val="6990609E"/>
    <w:rsid w:val="69929C99"/>
    <w:rsid w:val="6992B506"/>
    <w:rsid w:val="69A5869C"/>
    <w:rsid w:val="69BAD13B"/>
    <w:rsid w:val="69C4022B"/>
    <w:rsid w:val="69C6CE28"/>
    <w:rsid w:val="69CD2817"/>
    <w:rsid w:val="69D0C79B"/>
    <w:rsid w:val="6A065B21"/>
    <w:rsid w:val="6A0A3180"/>
    <w:rsid w:val="6A189E6F"/>
    <w:rsid w:val="6A213450"/>
    <w:rsid w:val="6A2404D7"/>
    <w:rsid w:val="6A24E93B"/>
    <w:rsid w:val="6A3CA066"/>
    <w:rsid w:val="6A46C09A"/>
    <w:rsid w:val="6A519669"/>
    <w:rsid w:val="6A5B69DF"/>
    <w:rsid w:val="6A6A2783"/>
    <w:rsid w:val="6A71AF32"/>
    <w:rsid w:val="6A786450"/>
    <w:rsid w:val="6A7A1190"/>
    <w:rsid w:val="6A7C5823"/>
    <w:rsid w:val="6A8C85C5"/>
    <w:rsid w:val="6AA52764"/>
    <w:rsid w:val="6ABA274D"/>
    <w:rsid w:val="6ACDD0CC"/>
    <w:rsid w:val="6AE373BC"/>
    <w:rsid w:val="6AF789F4"/>
    <w:rsid w:val="6B0F563F"/>
    <w:rsid w:val="6B38628C"/>
    <w:rsid w:val="6B41CD25"/>
    <w:rsid w:val="6B4BFB7C"/>
    <w:rsid w:val="6B7AFCF9"/>
    <w:rsid w:val="6B866FC8"/>
    <w:rsid w:val="6B88D63F"/>
    <w:rsid w:val="6B96C288"/>
    <w:rsid w:val="6B9A0FE8"/>
    <w:rsid w:val="6BAB19BB"/>
    <w:rsid w:val="6BE2FEF3"/>
    <w:rsid w:val="6BF1D40F"/>
    <w:rsid w:val="6BF27553"/>
    <w:rsid w:val="6BF6D7F4"/>
    <w:rsid w:val="6C175309"/>
    <w:rsid w:val="6C217971"/>
    <w:rsid w:val="6C285626"/>
    <w:rsid w:val="6C376C42"/>
    <w:rsid w:val="6C3A6973"/>
    <w:rsid w:val="6C3FC7CA"/>
    <w:rsid w:val="6C716AF3"/>
    <w:rsid w:val="6C771187"/>
    <w:rsid w:val="6C78FC5E"/>
    <w:rsid w:val="6C8365B2"/>
    <w:rsid w:val="6CA17F89"/>
    <w:rsid w:val="6CB5C4F9"/>
    <w:rsid w:val="6CBA3E24"/>
    <w:rsid w:val="6CE2AD61"/>
    <w:rsid w:val="6CEF1B97"/>
    <w:rsid w:val="6CF80FFE"/>
    <w:rsid w:val="6D0A7B9D"/>
    <w:rsid w:val="6D0AB0CA"/>
    <w:rsid w:val="6D0F1344"/>
    <w:rsid w:val="6D22DD08"/>
    <w:rsid w:val="6D361929"/>
    <w:rsid w:val="6D3D185F"/>
    <w:rsid w:val="6D4075C5"/>
    <w:rsid w:val="6D57B140"/>
    <w:rsid w:val="6D6D2CC2"/>
    <w:rsid w:val="6D6D352D"/>
    <w:rsid w:val="6D7030E6"/>
    <w:rsid w:val="6D74856F"/>
    <w:rsid w:val="6D781E6C"/>
    <w:rsid w:val="6D7B0C12"/>
    <w:rsid w:val="6D83E16E"/>
    <w:rsid w:val="6D994C9C"/>
    <w:rsid w:val="6DA4970A"/>
    <w:rsid w:val="6DA5A18F"/>
    <w:rsid w:val="6DBD49D2"/>
    <w:rsid w:val="6DBE0FD6"/>
    <w:rsid w:val="6DE1E14D"/>
    <w:rsid w:val="6DE66689"/>
    <w:rsid w:val="6DFE5F80"/>
    <w:rsid w:val="6E3210A4"/>
    <w:rsid w:val="6E32F8B3"/>
    <w:rsid w:val="6E4CCA28"/>
    <w:rsid w:val="6E624048"/>
    <w:rsid w:val="6E8D0DC8"/>
    <w:rsid w:val="6E8D23A1"/>
    <w:rsid w:val="6E9C1A89"/>
    <w:rsid w:val="6E9F3779"/>
    <w:rsid w:val="6EA6BF5D"/>
    <w:rsid w:val="6EB7BCFD"/>
    <w:rsid w:val="6EBB5CB2"/>
    <w:rsid w:val="6EC34C22"/>
    <w:rsid w:val="6EED887C"/>
    <w:rsid w:val="6EF360B8"/>
    <w:rsid w:val="6EF4AABC"/>
    <w:rsid w:val="6EFAA458"/>
    <w:rsid w:val="6EFC811B"/>
    <w:rsid w:val="6EFD1364"/>
    <w:rsid w:val="6F096564"/>
    <w:rsid w:val="6F1C1527"/>
    <w:rsid w:val="6F1FB1CF"/>
    <w:rsid w:val="6F3198BF"/>
    <w:rsid w:val="6F344665"/>
    <w:rsid w:val="6F362A19"/>
    <w:rsid w:val="6F3C1D37"/>
    <w:rsid w:val="6F57B670"/>
    <w:rsid w:val="6F5AF67C"/>
    <w:rsid w:val="6F5B7A82"/>
    <w:rsid w:val="6F7896D4"/>
    <w:rsid w:val="6F84D1F6"/>
    <w:rsid w:val="6F851935"/>
    <w:rsid w:val="6F87DB16"/>
    <w:rsid w:val="6FB4E2E0"/>
    <w:rsid w:val="6FB4FCE5"/>
    <w:rsid w:val="6FBE4C6B"/>
    <w:rsid w:val="6FCBACD4"/>
    <w:rsid w:val="6FCFB404"/>
    <w:rsid w:val="6FD51E44"/>
    <w:rsid w:val="6FDDC31B"/>
    <w:rsid w:val="6FE5835B"/>
    <w:rsid w:val="6FE91BA2"/>
    <w:rsid w:val="6FEE8907"/>
    <w:rsid w:val="6FF6481C"/>
    <w:rsid w:val="6FFA97A6"/>
    <w:rsid w:val="701D1A20"/>
    <w:rsid w:val="7026CC1A"/>
    <w:rsid w:val="702D8CD5"/>
    <w:rsid w:val="70364319"/>
    <w:rsid w:val="7037C7AF"/>
    <w:rsid w:val="7097F836"/>
    <w:rsid w:val="709B8467"/>
    <w:rsid w:val="70A79CEC"/>
    <w:rsid w:val="70AE385F"/>
    <w:rsid w:val="70AEA6AC"/>
    <w:rsid w:val="70BA6373"/>
    <w:rsid w:val="70C6FBCE"/>
    <w:rsid w:val="70CB2258"/>
    <w:rsid w:val="70D32FD6"/>
    <w:rsid w:val="70E0D3FA"/>
    <w:rsid w:val="712FA9EC"/>
    <w:rsid w:val="713F034D"/>
    <w:rsid w:val="715C4D63"/>
    <w:rsid w:val="716FA7B2"/>
    <w:rsid w:val="7199E10A"/>
    <w:rsid w:val="719B08F6"/>
    <w:rsid w:val="71B47CB2"/>
    <w:rsid w:val="71BF5DF3"/>
    <w:rsid w:val="71C4C463"/>
    <w:rsid w:val="71C62E1A"/>
    <w:rsid w:val="71DA646C"/>
    <w:rsid w:val="71EF1FD2"/>
    <w:rsid w:val="71EF9BF1"/>
    <w:rsid w:val="71F9E151"/>
    <w:rsid w:val="71FB77BF"/>
    <w:rsid w:val="7207A578"/>
    <w:rsid w:val="72131DD8"/>
    <w:rsid w:val="7213CE20"/>
    <w:rsid w:val="722F7D68"/>
    <w:rsid w:val="725209E2"/>
    <w:rsid w:val="725DE87C"/>
    <w:rsid w:val="7277C367"/>
    <w:rsid w:val="728DF60D"/>
    <w:rsid w:val="729B0174"/>
    <w:rsid w:val="72A5DAB7"/>
    <w:rsid w:val="72A88A4A"/>
    <w:rsid w:val="72CE5642"/>
    <w:rsid w:val="73044A80"/>
    <w:rsid w:val="730CC4FE"/>
    <w:rsid w:val="730F0027"/>
    <w:rsid w:val="7310FA7C"/>
    <w:rsid w:val="731221D3"/>
    <w:rsid w:val="731E3C9F"/>
    <w:rsid w:val="7335D664"/>
    <w:rsid w:val="733EF7FE"/>
    <w:rsid w:val="73470CDB"/>
    <w:rsid w:val="73672089"/>
    <w:rsid w:val="7368E9D8"/>
    <w:rsid w:val="736C75D0"/>
    <w:rsid w:val="738D3DA8"/>
    <w:rsid w:val="739720AF"/>
    <w:rsid w:val="739EABD1"/>
    <w:rsid w:val="73D822F3"/>
    <w:rsid w:val="73EC24F1"/>
    <w:rsid w:val="73EF557E"/>
    <w:rsid w:val="73F77533"/>
    <w:rsid w:val="73FF691B"/>
    <w:rsid w:val="7409CF4A"/>
    <w:rsid w:val="741B507F"/>
    <w:rsid w:val="7426A9B1"/>
    <w:rsid w:val="742983BF"/>
    <w:rsid w:val="742DD4F8"/>
    <w:rsid w:val="7434287F"/>
    <w:rsid w:val="743CB2EA"/>
    <w:rsid w:val="744353D1"/>
    <w:rsid w:val="74460847"/>
    <w:rsid w:val="74519950"/>
    <w:rsid w:val="7456ACE8"/>
    <w:rsid w:val="7457B31C"/>
    <w:rsid w:val="7480E760"/>
    <w:rsid w:val="74AB5B2B"/>
    <w:rsid w:val="74B016EE"/>
    <w:rsid w:val="74CC143C"/>
    <w:rsid w:val="74EF7255"/>
    <w:rsid w:val="750A3454"/>
    <w:rsid w:val="751666AA"/>
    <w:rsid w:val="7522D9CA"/>
    <w:rsid w:val="7543B07A"/>
    <w:rsid w:val="7553201B"/>
    <w:rsid w:val="75553BD6"/>
    <w:rsid w:val="755BD687"/>
    <w:rsid w:val="7569E5DC"/>
    <w:rsid w:val="757B42CB"/>
    <w:rsid w:val="75813658"/>
    <w:rsid w:val="7598D2D2"/>
    <w:rsid w:val="759B4711"/>
    <w:rsid w:val="759E2DB2"/>
    <w:rsid w:val="759E937B"/>
    <w:rsid w:val="75BB7308"/>
    <w:rsid w:val="75C85BB7"/>
    <w:rsid w:val="75D5B305"/>
    <w:rsid w:val="75DCBD33"/>
    <w:rsid w:val="75E3C6AE"/>
    <w:rsid w:val="7604CBA6"/>
    <w:rsid w:val="76155C60"/>
    <w:rsid w:val="762924AF"/>
    <w:rsid w:val="7631FBF9"/>
    <w:rsid w:val="763EF588"/>
    <w:rsid w:val="764318D5"/>
    <w:rsid w:val="764EB49D"/>
    <w:rsid w:val="76506D61"/>
    <w:rsid w:val="76550EED"/>
    <w:rsid w:val="765D8C59"/>
    <w:rsid w:val="766F2D95"/>
    <w:rsid w:val="767CD580"/>
    <w:rsid w:val="7692E769"/>
    <w:rsid w:val="769F2ECE"/>
    <w:rsid w:val="76A25CD3"/>
    <w:rsid w:val="76B42F22"/>
    <w:rsid w:val="76D1E413"/>
    <w:rsid w:val="76EB1E09"/>
    <w:rsid w:val="76F6ADA4"/>
    <w:rsid w:val="76F73AE2"/>
    <w:rsid w:val="77157BFB"/>
    <w:rsid w:val="77169046"/>
    <w:rsid w:val="772FA910"/>
    <w:rsid w:val="773709DD"/>
    <w:rsid w:val="773AC363"/>
    <w:rsid w:val="776D2E6D"/>
    <w:rsid w:val="7772F2A0"/>
    <w:rsid w:val="777E1B59"/>
    <w:rsid w:val="77997E15"/>
    <w:rsid w:val="77A82A85"/>
    <w:rsid w:val="77B92CEC"/>
    <w:rsid w:val="77C5FEAB"/>
    <w:rsid w:val="77CAC829"/>
    <w:rsid w:val="77DAC5E9"/>
    <w:rsid w:val="77DDD249"/>
    <w:rsid w:val="77DEE936"/>
    <w:rsid w:val="77E9B056"/>
    <w:rsid w:val="77F040CF"/>
    <w:rsid w:val="77F45AE7"/>
    <w:rsid w:val="77FBC5FB"/>
    <w:rsid w:val="77FD9EE8"/>
    <w:rsid w:val="78044726"/>
    <w:rsid w:val="78094787"/>
    <w:rsid w:val="781914E0"/>
    <w:rsid w:val="782E2A01"/>
    <w:rsid w:val="7838E128"/>
    <w:rsid w:val="784057A4"/>
    <w:rsid w:val="78477D1C"/>
    <w:rsid w:val="78527659"/>
    <w:rsid w:val="785C9B69"/>
    <w:rsid w:val="785DAD30"/>
    <w:rsid w:val="786460BF"/>
    <w:rsid w:val="7875A1FA"/>
    <w:rsid w:val="787A6484"/>
    <w:rsid w:val="78990863"/>
    <w:rsid w:val="78A4A717"/>
    <w:rsid w:val="78B25114"/>
    <w:rsid w:val="78BA4709"/>
    <w:rsid w:val="78BE5316"/>
    <w:rsid w:val="78D2DA3E"/>
    <w:rsid w:val="78D6343D"/>
    <w:rsid w:val="78DB994C"/>
    <w:rsid w:val="78FF9142"/>
    <w:rsid w:val="78FFCCE5"/>
    <w:rsid w:val="79110136"/>
    <w:rsid w:val="7916C532"/>
    <w:rsid w:val="79175A39"/>
    <w:rsid w:val="791A83C1"/>
    <w:rsid w:val="79360F3B"/>
    <w:rsid w:val="794B3DFA"/>
    <w:rsid w:val="794CE734"/>
    <w:rsid w:val="79508B28"/>
    <w:rsid w:val="79527D1A"/>
    <w:rsid w:val="7970E078"/>
    <w:rsid w:val="798E26DA"/>
    <w:rsid w:val="7992FF97"/>
    <w:rsid w:val="7999C1F6"/>
    <w:rsid w:val="79AB1BF4"/>
    <w:rsid w:val="79AC8F10"/>
    <w:rsid w:val="79B35793"/>
    <w:rsid w:val="79D3A4A1"/>
    <w:rsid w:val="79D74C1D"/>
    <w:rsid w:val="7A1E2FBD"/>
    <w:rsid w:val="7A22BECB"/>
    <w:rsid w:val="7A2C9A2F"/>
    <w:rsid w:val="7A33A62A"/>
    <w:rsid w:val="7A3DD825"/>
    <w:rsid w:val="7A4E2175"/>
    <w:rsid w:val="7A4EAE0C"/>
    <w:rsid w:val="7A59A8CE"/>
    <w:rsid w:val="7A5F1D91"/>
    <w:rsid w:val="7A600F77"/>
    <w:rsid w:val="7A6653DF"/>
    <w:rsid w:val="7A66FF44"/>
    <w:rsid w:val="7A6EFF2C"/>
    <w:rsid w:val="7A90ED55"/>
    <w:rsid w:val="7AAC4334"/>
    <w:rsid w:val="7AB2C5D6"/>
    <w:rsid w:val="7AC11820"/>
    <w:rsid w:val="7AC12606"/>
    <w:rsid w:val="7AF4641B"/>
    <w:rsid w:val="7AFAF1BD"/>
    <w:rsid w:val="7B1A5431"/>
    <w:rsid w:val="7B1E631E"/>
    <w:rsid w:val="7B2422F1"/>
    <w:rsid w:val="7B294E84"/>
    <w:rsid w:val="7B29A869"/>
    <w:rsid w:val="7B2C9297"/>
    <w:rsid w:val="7B5BBDCA"/>
    <w:rsid w:val="7B6E2658"/>
    <w:rsid w:val="7B6FD9A9"/>
    <w:rsid w:val="7B814751"/>
    <w:rsid w:val="7B8940B1"/>
    <w:rsid w:val="7B9DCF11"/>
    <w:rsid w:val="7BCF768B"/>
    <w:rsid w:val="7BFCFCD1"/>
    <w:rsid w:val="7C08794A"/>
    <w:rsid w:val="7C0B42EA"/>
    <w:rsid w:val="7C14FF43"/>
    <w:rsid w:val="7C155BD3"/>
    <w:rsid w:val="7C379B60"/>
    <w:rsid w:val="7C4E9176"/>
    <w:rsid w:val="7C553827"/>
    <w:rsid w:val="7C60775F"/>
    <w:rsid w:val="7C6381DD"/>
    <w:rsid w:val="7C786DE0"/>
    <w:rsid w:val="7C92D44E"/>
    <w:rsid w:val="7CA79671"/>
    <w:rsid w:val="7CBFCDCA"/>
    <w:rsid w:val="7CCD9D79"/>
    <w:rsid w:val="7CF7D9E7"/>
    <w:rsid w:val="7D07770A"/>
    <w:rsid w:val="7D0ED2A4"/>
    <w:rsid w:val="7D185091"/>
    <w:rsid w:val="7D20A92B"/>
    <w:rsid w:val="7D311E53"/>
    <w:rsid w:val="7D3211E0"/>
    <w:rsid w:val="7D5A5F8D"/>
    <w:rsid w:val="7D69F8F8"/>
    <w:rsid w:val="7D6F55CF"/>
    <w:rsid w:val="7D70B260"/>
    <w:rsid w:val="7D8FB195"/>
    <w:rsid w:val="7DA5179D"/>
    <w:rsid w:val="7DB43D3B"/>
    <w:rsid w:val="7DBB73A9"/>
    <w:rsid w:val="7DCF6FE7"/>
    <w:rsid w:val="7DF10888"/>
    <w:rsid w:val="7DF3E90E"/>
    <w:rsid w:val="7E014FDD"/>
    <w:rsid w:val="7E11D490"/>
    <w:rsid w:val="7E13D3A2"/>
    <w:rsid w:val="7E229FE1"/>
    <w:rsid w:val="7E284CD3"/>
    <w:rsid w:val="7E68BAB4"/>
    <w:rsid w:val="7E6D632B"/>
    <w:rsid w:val="7E6FD71A"/>
    <w:rsid w:val="7E9CCD5B"/>
    <w:rsid w:val="7E9DEFD8"/>
    <w:rsid w:val="7E9E2C1F"/>
    <w:rsid w:val="7EA16519"/>
    <w:rsid w:val="7EA6B022"/>
    <w:rsid w:val="7EAFC23E"/>
    <w:rsid w:val="7EB3F9B5"/>
    <w:rsid w:val="7EB8E896"/>
    <w:rsid w:val="7ED00DD8"/>
    <w:rsid w:val="7EEE9B90"/>
    <w:rsid w:val="7EF62FEE"/>
    <w:rsid w:val="7F04660B"/>
    <w:rsid w:val="7F0756F8"/>
    <w:rsid w:val="7F30C29E"/>
    <w:rsid w:val="7F48976D"/>
    <w:rsid w:val="7F56CC1C"/>
    <w:rsid w:val="7F614D22"/>
    <w:rsid w:val="7F7C1553"/>
    <w:rsid w:val="7F7FC419"/>
    <w:rsid w:val="7F871F67"/>
    <w:rsid w:val="7F8DDDE1"/>
    <w:rsid w:val="7FA65FE6"/>
    <w:rsid w:val="7FB00E73"/>
    <w:rsid w:val="7FC103E3"/>
    <w:rsid w:val="7FD26391"/>
    <w:rsid w:val="7FD77D79"/>
    <w:rsid w:val="7FF90282"/>
    <w:rsid w:val="7FFE0E2B"/>
  </w:rsids>
  <m:mathPr>
    <m:mathFont m:val="Cambria Math"/>
    <m:brkBin m:val="before"/>
    <m:brkBinSub m:val="--"/>
    <m:smallFrac m:val="0"/>
    <m:dispDef/>
    <m:lMargin m:val="0"/>
    <m:rMargin m:val="0"/>
    <m:defJc m:val="centerGroup"/>
    <m:wrapIndent m:val="1440"/>
    <m:intLim m:val="subSup"/>
    <m:naryLim m:val="undOvr"/>
  </m:mathPr>
  <w:themeFontLang w:val="en-AU"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E693467"/>
  <w15:chartTrackingRefBased/>
  <w15:docId w15:val="{C299A010-2160-4534-9823-82D2BCC71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B6B84"/>
    <w:pPr>
      <w:spacing w:line="360" w:lineRule="auto"/>
      <w:jc w:val="both"/>
    </w:pPr>
    <w:rPr>
      <w:rFonts w:ascii="Times New Roman" w:eastAsia="Calibri" w:hAnsi="Times New Roman" w:cs="Times New Roman"/>
    </w:rPr>
  </w:style>
  <w:style w:type="paragraph" w:styleId="Heading1">
    <w:name w:val="heading 1"/>
    <w:basedOn w:val="Normal"/>
    <w:next w:val="Normal"/>
    <w:link w:val="Heading1Char"/>
    <w:uiPriority w:val="9"/>
    <w:qFormat/>
    <w:rsid w:val="003A0961"/>
    <w:pPr>
      <w:keepNext/>
      <w:keepLines/>
      <w:numPr>
        <w:numId w:val="14"/>
      </w:numPr>
      <w:spacing w:before="240"/>
      <w:outlineLvl w:val="0"/>
    </w:pPr>
    <w:rPr>
      <w:rFonts w:eastAsiaTheme="majorEastAsia" w:cstheme="majorBidi"/>
      <w:b/>
      <w:bCs/>
      <w:color w:val="2F5496" w:themeColor="accent1" w:themeShade="BF"/>
      <w:sz w:val="32"/>
      <w:szCs w:val="32"/>
    </w:rPr>
  </w:style>
  <w:style w:type="paragraph" w:styleId="Heading2">
    <w:name w:val="heading 2"/>
    <w:basedOn w:val="Heading1"/>
    <w:next w:val="Normal"/>
    <w:link w:val="Heading2Char"/>
    <w:uiPriority w:val="9"/>
    <w:unhideWhenUsed/>
    <w:qFormat/>
    <w:rsid w:val="00425209"/>
    <w:pPr>
      <w:numPr>
        <w:ilvl w:val="1"/>
      </w:numPr>
      <w:outlineLvl w:val="1"/>
    </w:pPr>
    <w:rPr>
      <w:b w:val="0"/>
      <w:bCs w:val="0"/>
      <w:sz w:val="28"/>
      <w:szCs w:val="28"/>
    </w:rPr>
  </w:style>
  <w:style w:type="paragraph" w:styleId="Heading3">
    <w:name w:val="heading 3"/>
    <w:basedOn w:val="Heading1"/>
    <w:next w:val="Normal"/>
    <w:link w:val="Heading3Char"/>
    <w:uiPriority w:val="9"/>
    <w:unhideWhenUsed/>
    <w:qFormat/>
    <w:rsid w:val="00DA3674"/>
    <w:pPr>
      <w:numPr>
        <w:ilvl w:val="2"/>
      </w:numPr>
      <w:outlineLvl w:val="2"/>
    </w:pPr>
    <w:rPr>
      <w:b w:val="0"/>
      <w:bCs w:val="0"/>
      <w:sz w:val="28"/>
      <w:szCs w:val="28"/>
    </w:rPr>
  </w:style>
  <w:style w:type="paragraph" w:styleId="Heading4">
    <w:name w:val="heading 4"/>
    <w:basedOn w:val="Normal"/>
    <w:next w:val="Normal"/>
    <w:link w:val="Heading4Char"/>
    <w:uiPriority w:val="9"/>
    <w:unhideWhenUsed/>
    <w:qFormat/>
    <w:rsid w:val="00B2302A"/>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3A0961"/>
    <w:rPr>
      <w:rFonts w:ascii="Times New Roman" w:eastAsiaTheme="majorEastAsia" w:hAnsi="Times New Roman" w:cstheme="majorBidi"/>
      <w:b/>
      <w:bCs/>
      <w:color w:val="2F5496" w:themeColor="accent1" w:themeShade="BF"/>
      <w:sz w:val="32"/>
      <w:szCs w:val="32"/>
    </w:rPr>
  </w:style>
  <w:style w:type="paragraph" w:styleId="Title">
    <w:name w:val="Title"/>
    <w:basedOn w:val="Normal"/>
    <w:next w:val="Normal"/>
    <w:link w:val="TitleChar"/>
    <w:uiPriority w:val="10"/>
    <w:qFormat/>
    <w:rsid w:val="00211273"/>
    <w:pPr>
      <w:pBdr>
        <w:bottom w:val="single" w:sz="6" w:space="1" w:color="auto"/>
      </w:pBdr>
      <w:contextualSpacing/>
    </w:pPr>
    <w:rPr>
      <w:rFonts w:asciiTheme="majorHAnsi" w:eastAsiaTheme="majorEastAsia" w:hAnsiTheme="majorHAnsi" w:cstheme="majorBidi"/>
      <w:b/>
      <w:bCs/>
      <w:spacing w:val="-10"/>
      <w:kern w:val="28"/>
      <w:sz w:val="72"/>
      <w:szCs w:val="72"/>
    </w:rPr>
  </w:style>
  <w:style w:type="character" w:customStyle="1" w:styleId="TitleChar">
    <w:name w:val="Title Char"/>
    <w:basedOn w:val="DefaultParagraphFont"/>
    <w:link w:val="Title"/>
    <w:uiPriority w:val="10"/>
    <w:rsid w:val="00211273"/>
    <w:rPr>
      <w:rFonts w:asciiTheme="majorHAnsi" w:eastAsiaTheme="majorEastAsia" w:hAnsiTheme="majorHAnsi" w:cstheme="majorBidi"/>
      <w:b/>
      <w:bCs/>
      <w:spacing w:val="-10"/>
      <w:kern w:val="28"/>
      <w:sz w:val="72"/>
      <w:szCs w:val="72"/>
    </w:rPr>
  </w:style>
  <w:style w:type="paragraph" w:styleId="Subtitle">
    <w:name w:val="Subtitle"/>
    <w:basedOn w:val="Normal"/>
    <w:next w:val="Normal"/>
    <w:link w:val="SubtitleChar"/>
    <w:uiPriority w:val="11"/>
    <w:qFormat/>
    <w:rsid w:val="00211273"/>
    <w:rPr>
      <w:sz w:val="40"/>
      <w:szCs w:val="40"/>
    </w:rPr>
  </w:style>
  <w:style w:type="character" w:customStyle="1" w:styleId="SubtitleChar">
    <w:name w:val="Subtitle Char"/>
    <w:basedOn w:val="DefaultParagraphFont"/>
    <w:link w:val="Subtitle"/>
    <w:uiPriority w:val="11"/>
    <w:rsid w:val="00211273"/>
    <w:rPr>
      <w:sz w:val="40"/>
      <w:szCs w:val="40"/>
    </w:rPr>
  </w:style>
  <w:style w:type="paragraph" w:styleId="ListParagraph">
    <w:name w:val="List Paragraph"/>
    <w:basedOn w:val="Normal"/>
    <w:uiPriority w:val="34"/>
    <w:qFormat/>
    <w:rsid w:val="00DA3674"/>
    <w:pPr>
      <w:ind w:left="720"/>
      <w:contextualSpacing/>
    </w:pPr>
  </w:style>
  <w:style w:type="character" w:customStyle="1" w:styleId="Heading2Char">
    <w:name w:val="Heading 2 Char"/>
    <w:basedOn w:val="DefaultParagraphFont"/>
    <w:link w:val="Heading2"/>
    <w:uiPriority w:val="9"/>
    <w:rsid w:val="00425209"/>
    <w:rPr>
      <w:rFonts w:ascii="Times New Roman" w:eastAsiaTheme="majorEastAsia" w:hAnsi="Times New Roman" w:cstheme="majorBidi"/>
      <w:color w:val="2F5496" w:themeColor="accent1" w:themeShade="BF"/>
      <w:sz w:val="28"/>
      <w:szCs w:val="28"/>
    </w:rPr>
  </w:style>
  <w:style w:type="character" w:customStyle="1" w:styleId="Heading3Char">
    <w:name w:val="Heading 3 Char"/>
    <w:basedOn w:val="DefaultParagraphFont"/>
    <w:link w:val="Heading3"/>
    <w:uiPriority w:val="9"/>
    <w:rsid w:val="00DA3674"/>
    <w:rPr>
      <w:rFonts w:ascii="Times New Roman" w:eastAsiaTheme="majorEastAsia" w:hAnsi="Times New Roman" w:cstheme="majorBidi"/>
      <w:color w:val="2F5496" w:themeColor="accent1" w:themeShade="BF"/>
      <w:sz w:val="28"/>
      <w:szCs w:val="28"/>
    </w:rPr>
  </w:style>
  <w:style w:type="paragraph" w:styleId="TOCHeading">
    <w:name w:val="TOC Heading"/>
    <w:basedOn w:val="Heading1"/>
    <w:next w:val="Normal"/>
    <w:uiPriority w:val="39"/>
    <w:unhideWhenUsed/>
    <w:qFormat/>
    <w:rsid w:val="00211273"/>
    <w:pPr>
      <w:numPr>
        <w:numId w:val="0"/>
      </w:numPr>
      <w:spacing w:before="480" w:line="276" w:lineRule="auto"/>
      <w:outlineLvl w:val="9"/>
    </w:pPr>
    <w:rPr>
      <w:sz w:val="28"/>
      <w:szCs w:val="28"/>
      <w:lang w:val="en-US"/>
    </w:rPr>
  </w:style>
  <w:style w:type="paragraph" w:styleId="TOC1">
    <w:name w:val="toc 1"/>
    <w:basedOn w:val="Normal"/>
    <w:next w:val="Normal"/>
    <w:autoRedefine/>
    <w:uiPriority w:val="39"/>
    <w:unhideWhenUsed/>
    <w:rsid w:val="00AA6085"/>
    <w:pPr>
      <w:tabs>
        <w:tab w:val="left" w:pos="480"/>
        <w:tab w:val="right" w:leader="dot" w:pos="9010"/>
      </w:tabs>
      <w:spacing w:before="120" w:after="120"/>
      <w:jc w:val="left"/>
    </w:pPr>
    <w:rPr>
      <w:b/>
      <w:bCs/>
      <w:caps/>
      <w:color w:val="1F4E79" w:themeColor="accent5" w:themeShade="80"/>
      <w:sz w:val="22"/>
      <w:szCs w:val="22"/>
    </w:rPr>
  </w:style>
  <w:style w:type="paragraph" w:styleId="TOC2">
    <w:name w:val="toc 2"/>
    <w:basedOn w:val="Normal"/>
    <w:next w:val="Normal"/>
    <w:autoRedefine/>
    <w:uiPriority w:val="39"/>
    <w:unhideWhenUsed/>
    <w:rsid w:val="005000EA"/>
    <w:pPr>
      <w:ind w:left="240"/>
      <w:jc w:val="left"/>
    </w:pPr>
    <w:rPr>
      <w:rFonts w:asciiTheme="minorHAnsi" w:hAnsiTheme="minorHAnsi" w:cstheme="minorHAnsi"/>
      <w:smallCaps/>
      <w:sz w:val="20"/>
      <w:szCs w:val="20"/>
    </w:rPr>
  </w:style>
  <w:style w:type="character" w:styleId="Hyperlink">
    <w:name w:val="Hyperlink"/>
    <w:basedOn w:val="DefaultParagraphFont"/>
    <w:uiPriority w:val="99"/>
    <w:unhideWhenUsed/>
    <w:rsid w:val="00211273"/>
    <w:rPr>
      <w:color w:val="0563C1" w:themeColor="hyperlink"/>
      <w:u w:val="single"/>
    </w:rPr>
  </w:style>
  <w:style w:type="paragraph" w:styleId="TOC3">
    <w:name w:val="toc 3"/>
    <w:basedOn w:val="Normal"/>
    <w:next w:val="Normal"/>
    <w:autoRedefine/>
    <w:uiPriority w:val="39"/>
    <w:unhideWhenUsed/>
    <w:rsid w:val="00211273"/>
    <w:pPr>
      <w:ind w:left="480"/>
      <w:jc w:val="left"/>
    </w:pPr>
    <w:rPr>
      <w:rFonts w:asciiTheme="minorHAnsi" w:hAnsiTheme="minorHAnsi" w:cstheme="minorHAnsi"/>
      <w:i/>
      <w:iCs/>
      <w:sz w:val="20"/>
      <w:szCs w:val="20"/>
    </w:rPr>
  </w:style>
  <w:style w:type="paragraph" w:styleId="TOC4">
    <w:name w:val="toc 4"/>
    <w:basedOn w:val="Normal"/>
    <w:next w:val="Normal"/>
    <w:autoRedefine/>
    <w:uiPriority w:val="39"/>
    <w:unhideWhenUsed/>
    <w:rsid w:val="00211273"/>
    <w:pPr>
      <w:ind w:left="720"/>
      <w:jc w:val="left"/>
    </w:pPr>
    <w:rPr>
      <w:rFonts w:asciiTheme="minorHAnsi" w:hAnsiTheme="minorHAnsi" w:cstheme="minorHAnsi"/>
      <w:sz w:val="18"/>
      <w:szCs w:val="18"/>
    </w:rPr>
  </w:style>
  <w:style w:type="paragraph" w:styleId="TOC5">
    <w:name w:val="toc 5"/>
    <w:basedOn w:val="Normal"/>
    <w:next w:val="Normal"/>
    <w:autoRedefine/>
    <w:uiPriority w:val="39"/>
    <w:unhideWhenUsed/>
    <w:rsid w:val="00211273"/>
    <w:pPr>
      <w:ind w:left="960"/>
      <w:jc w:val="left"/>
    </w:pPr>
    <w:rPr>
      <w:rFonts w:asciiTheme="minorHAnsi" w:hAnsiTheme="minorHAnsi" w:cstheme="minorHAnsi"/>
      <w:sz w:val="18"/>
      <w:szCs w:val="18"/>
    </w:rPr>
  </w:style>
  <w:style w:type="paragraph" w:styleId="TOC6">
    <w:name w:val="toc 6"/>
    <w:basedOn w:val="Normal"/>
    <w:next w:val="Normal"/>
    <w:autoRedefine/>
    <w:uiPriority w:val="39"/>
    <w:unhideWhenUsed/>
    <w:rsid w:val="00211273"/>
    <w:pPr>
      <w:ind w:left="1200"/>
      <w:jc w:val="left"/>
    </w:pPr>
    <w:rPr>
      <w:rFonts w:asciiTheme="minorHAnsi" w:hAnsiTheme="minorHAnsi" w:cstheme="minorHAnsi"/>
      <w:sz w:val="18"/>
      <w:szCs w:val="18"/>
    </w:rPr>
  </w:style>
  <w:style w:type="paragraph" w:styleId="TOC7">
    <w:name w:val="toc 7"/>
    <w:basedOn w:val="Normal"/>
    <w:next w:val="Normal"/>
    <w:autoRedefine/>
    <w:uiPriority w:val="39"/>
    <w:unhideWhenUsed/>
    <w:rsid w:val="00211273"/>
    <w:pPr>
      <w:ind w:left="1440"/>
      <w:jc w:val="left"/>
    </w:pPr>
    <w:rPr>
      <w:rFonts w:asciiTheme="minorHAnsi" w:hAnsiTheme="minorHAnsi" w:cstheme="minorHAnsi"/>
      <w:sz w:val="18"/>
      <w:szCs w:val="18"/>
    </w:rPr>
  </w:style>
  <w:style w:type="paragraph" w:styleId="TOC8">
    <w:name w:val="toc 8"/>
    <w:basedOn w:val="Normal"/>
    <w:next w:val="Normal"/>
    <w:autoRedefine/>
    <w:uiPriority w:val="39"/>
    <w:unhideWhenUsed/>
    <w:rsid w:val="00211273"/>
    <w:pPr>
      <w:ind w:left="1680"/>
      <w:jc w:val="left"/>
    </w:pPr>
    <w:rPr>
      <w:rFonts w:asciiTheme="minorHAnsi" w:hAnsiTheme="minorHAnsi" w:cstheme="minorHAnsi"/>
      <w:sz w:val="18"/>
      <w:szCs w:val="18"/>
    </w:rPr>
  </w:style>
  <w:style w:type="paragraph" w:styleId="TOC9">
    <w:name w:val="toc 9"/>
    <w:basedOn w:val="Normal"/>
    <w:next w:val="Normal"/>
    <w:autoRedefine/>
    <w:uiPriority w:val="39"/>
    <w:unhideWhenUsed/>
    <w:rsid w:val="00211273"/>
    <w:pPr>
      <w:ind w:left="1920"/>
      <w:jc w:val="left"/>
    </w:pPr>
    <w:rPr>
      <w:rFonts w:asciiTheme="minorHAnsi" w:hAnsiTheme="minorHAnsi" w:cstheme="minorHAnsi"/>
      <w:sz w:val="18"/>
      <w:szCs w:val="18"/>
    </w:rPr>
  </w:style>
  <w:style w:type="table" w:styleId="TableGrid">
    <w:name w:val="Table Grid"/>
    <w:basedOn w:val="TableNormal"/>
    <w:uiPriority w:val="39"/>
    <w:rsid w:val="002E741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2E7412"/>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styleId="UnresolvedMention">
    <w:name w:val="Unresolved Mention"/>
    <w:basedOn w:val="DefaultParagraphFont"/>
    <w:uiPriority w:val="99"/>
    <w:semiHidden/>
    <w:unhideWhenUsed/>
    <w:rsid w:val="00A70EA6"/>
    <w:rPr>
      <w:color w:val="605E5C"/>
      <w:shd w:val="clear" w:color="auto" w:fill="E1DFDD"/>
    </w:rPr>
  </w:style>
  <w:style w:type="character" w:customStyle="1" w:styleId="HeaderChar">
    <w:name w:val="Header Char"/>
    <w:basedOn w:val="DefaultParagraphFont"/>
    <w:link w:val="Header"/>
    <w:uiPriority w:val="99"/>
  </w:style>
  <w:style w:type="paragraph" w:styleId="Header">
    <w:name w:val="header"/>
    <w:basedOn w:val="Normal"/>
    <w:link w:val="HeaderChar"/>
    <w:uiPriority w:val="99"/>
    <w:unhideWhenUsed/>
    <w:pPr>
      <w:tabs>
        <w:tab w:val="center" w:pos="4680"/>
        <w:tab w:val="right" w:pos="9360"/>
      </w:tabs>
    </w:pPr>
  </w:style>
  <w:style w:type="character" w:customStyle="1" w:styleId="FooterChar">
    <w:name w:val="Footer Char"/>
    <w:basedOn w:val="DefaultParagraphFont"/>
    <w:link w:val="Footer"/>
    <w:uiPriority w:val="99"/>
  </w:style>
  <w:style w:type="paragraph" w:styleId="Footer">
    <w:name w:val="footer"/>
    <w:basedOn w:val="Normal"/>
    <w:link w:val="FooterChar"/>
    <w:uiPriority w:val="99"/>
    <w:unhideWhenUsed/>
    <w:pPr>
      <w:tabs>
        <w:tab w:val="center" w:pos="4680"/>
        <w:tab w:val="right" w:pos="9360"/>
      </w:tabs>
    </w:p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sz w:val="20"/>
      <w:szCs w:val="20"/>
    </w:rPr>
  </w:style>
  <w:style w:type="character" w:styleId="CommentReference">
    <w:name w:val="annotation reference"/>
    <w:basedOn w:val="DefaultParagraphFont"/>
    <w:uiPriority w:val="99"/>
    <w:semiHidden/>
    <w:unhideWhenUsed/>
    <w:rPr>
      <w:sz w:val="16"/>
      <w:szCs w:val="16"/>
    </w:rPr>
  </w:style>
  <w:style w:type="paragraph" w:styleId="Revision">
    <w:name w:val="Revision"/>
    <w:hidden/>
    <w:uiPriority w:val="99"/>
    <w:semiHidden/>
    <w:rsid w:val="00AE757E"/>
  </w:style>
  <w:style w:type="character" w:customStyle="1" w:styleId="Heading4Char">
    <w:name w:val="Heading 4 Char"/>
    <w:basedOn w:val="DefaultParagraphFont"/>
    <w:link w:val="Heading4"/>
    <w:uiPriority w:val="9"/>
    <w:rsid w:val="00B2302A"/>
    <w:rPr>
      <w:rFonts w:asciiTheme="majorHAnsi" w:eastAsiaTheme="majorEastAsia" w:hAnsiTheme="majorHAnsi" w:cstheme="majorBidi"/>
      <w:i/>
      <w:iCs/>
      <w:color w:val="2F5496" w:themeColor="accent1" w:themeShade="BF"/>
    </w:rPr>
  </w:style>
  <w:style w:type="character" w:styleId="IntenseEmphasis">
    <w:name w:val="Intense Emphasis"/>
    <w:basedOn w:val="DefaultParagraphFont"/>
    <w:uiPriority w:val="21"/>
    <w:qFormat/>
    <w:rsid w:val="00FE22C5"/>
    <w:rPr>
      <w:i/>
      <w:iCs/>
      <w:color w:val="4472C4" w:themeColor="accent1"/>
    </w:rPr>
  </w:style>
  <w:style w:type="paragraph" w:styleId="Caption">
    <w:name w:val="caption"/>
    <w:basedOn w:val="Normal"/>
    <w:next w:val="Normal"/>
    <w:link w:val="CaptionChar"/>
    <w:uiPriority w:val="35"/>
    <w:unhideWhenUsed/>
    <w:qFormat/>
    <w:rsid w:val="00517AF1"/>
    <w:pPr>
      <w:spacing w:after="200"/>
    </w:pPr>
    <w:rPr>
      <w:i/>
      <w:iCs/>
      <w:color w:val="44546A" w:themeColor="text2"/>
      <w:sz w:val="18"/>
      <w:szCs w:val="18"/>
    </w:rPr>
  </w:style>
  <w:style w:type="paragraph" w:customStyle="1" w:styleId="paragraph">
    <w:name w:val="paragraph"/>
    <w:basedOn w:val="Normal"/>
    <w:rsid w:val="00373918"/>
    <w:pPr>
      <w:spacing w:before="100" w:beforeAutospacing="1" w:after="100" w:afterAutospacing="1"/>
    </w:pPr>
    <w:rPr>
      <w:rFonts w:eastAsia="Times New Roman"/>
      <w:lang w:eastAsia="en-AU"/>
    </w:rPr>
  </w:style>
  <w:style w:type="character" w:customStyle="1" w:styleId="normaltextrun">
    <w:name w:val="normaltextrun"/>
    <w:basedOn w:val="DefaultParagraphFont"/>
    <w:rsid w:val="00373918"/>
  </w:style>
  <w:style w:type="character" w:customStyle="1" w:styleId="eop">
    <w:name w:val="eop"/>
    <w:basedOn w:val="DefaultParagraphFont"/>
    <w:rsid w:val="00373918"/>
  </w:style>
  <w:style w:type="paragraph" w:customStyle="1" w:styleId="BitBucketreference">
    <w:name w:val="BitBucket reference"/>
    <w:basedOn w:val="Normal"/>
    <w:link w:val="BitBucketreferenceChar"/>
    <w:qFormat/>
    <w:rsid w:val="00C6780B"/>
    <w:pPr>
      <w:shd w:val="solid" w:color="F2F2F2" w:themeColor="background1" w:themeShade="F2" w:fill="F2F2F2" w:themeFill="background1" w:themeFillShade="F2"/>
      <w:ind w:left="1134" w:hanging="1134"/>
    </w:pPr>
    <w:rPr>
      <w:color w:val="000000" w:themeColor="text1"/>
    </w:rPr>
  </w:style>
  <w:style w:type="paragraph" w:customStyle="1" w:styleId="Figure">
    <w:name w:val="Figure"/>
    <w:basedOn w:val="Caption"/>
    <w:link w:val="FigureChar"/>
    <w:qFormat/>
    <w:rsid w:val="00BE6A5A"/>
  </w:style>
  <w:style w:type="character" w:customStyle="1" w:styleId="BitBucketreferenceChar">
    <w:name w:val="BitBucket reference Char"/>
    <w:basedOn w:val="DefaultParagraphFont"/>
    <w:link w:val="BitBucketreference"/>
    <w:rsid w:val="00C6780B"/>
    <w:rPr>
      <w:rFonts w:ascii="Times New Roman" w:eastAsia="Calibri" w:hAnsi="Times New Roman" w:cs="Times New Roman"/>
      <w:color w:val="000000" w:themeColor="text1"/>
      <w:shd w:val="solid" w:color="F2F2F2" w:themeColor="background1" w:themeShade="F2" w:fill="F2F2F2" w:themeFill="background1" w:themeFillShade="F2"/>
    </w:rPr>
  </w:style>
  <w:style w:type="character" w:customStyle="1" w:styleId="CaptionChar">
    <w:name w:val="Caption Char"/>
    <w:basedOn w:val="DefaultParagraphFont"/>
    <w:link w:val="Caption"/>
    <w:uiPriority w:val="35"/>
    <w:rsid w:val="00BE6A5A"/>
    <w:rPr>
      <w:rFonts w:ascii="Times New Roman" w:eastAsia="Calibri" w:hAnsi="Times New Roman" w:cs="Times New Roman"/>
      <w:i/>
      <w:iCs/>
      <w:color w:val="44546A" w:themeColor="text2"/>
      <w:sz w:val="18"/>
      <w:szCs w:val="18"/>
    </w:rPr>
  </w:style>
  <w:style w:type="character" w:customStyle="1" w:styleId="FigureChar">
    <w:name w:val="Figure Char"/>
    <w:basedOn w:val="CaptionChar"/>
    <w:link w:val="Figure"/>
    <w:rsid w:val="00BE6A5A"/>
    <w:rPr>
      <w:rFonts w:ascii="Times New Roman" w:eastAsia="Calibri" w:hAnsi="Times New Roman" w:cs="Times New Roman"/>
      <w:i/>
      <w:iCs/>
      <w:color w:val="44546A" w:themeColor="text2"/>
      <w:sz w:val="18"/>
      <w:szCs w:val="18"/>
    </w:rPr>
  </w:style>
  <w:style w:type="character" w:styleId="FollowedHyperlink">
    <w:name w:val="FollowedHyperlink"/>
    <w:basedOn w:val="DefaultParagraphFont"/>
    <w:uiPriority w:val="99"/>
    <w:semiHidden/>
    <w:unhideWhenUsed/>
    <w:rsid w:val="008A4992"/>
    <w:rPr>
      <w:color w:val="954F72" w:themeColor="followedHyperlink"/>
      <w:u w:val="single"/>
    </w:rPr>
  </w:style>
  <w:style w:type="table" w:styleId="GridTable1Light-Accent1">
    <w:name w:val="Grid Table 1 Light Accent 1"/>
    <w:basedOn w:val="TableNormal"/>
    <w:uiPriority w:val="46"/>
    <w:rsid w:val="00FD2DF8"/>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character" w:styleId="Strong">
    <w:name w:val="Strong"/>
    <w:basedOn w:val="DefaultParagraphFont"/>
    <w:uiPriority w:val="22"/>
    <w:qFormat/>
    <w:rsid w:val="00473C2B"/>
    <w:rPr>
      <w:b/>
      <w:bCs/>
    </w:rPr>
  </w:style>
  <w:style w:type="paragraph" w:styleId="NormalWeb">
    <w:name w:val="Normal (Web)"/>
    <w:basedOn w:val="Normal"/>
    <w:uiPriority w:val="99"/>
    <w:semiHidden/>
    <w:unhideWhenUsed/>
    <w:rsid w:val="00EB5397"/>
    <w:pPr>
      <w:spacing w:before="100" w:beforeAutospacing="1" w:after="100" w:afterAutospacing="1" w:line="240" w:lineRule="auto"/>
      <w:jc w:val="left"/>
    </w:pPr>
    <w:rPr>
      <w:rFonts w:eastAsia="Times New Roman"/>
      <w:lang w:eastAsia="zh-CN"/>
    </w:rPr>
  </w:style>
  <w:style w:type="table" w:styleId="ListTable3-Accent1">
    <w:name w:val="List Table 3 Accent 1"/>
    <w:basedOn w:val="TableNormal"/>
    <w:uiPriority w:val="48"/>
    <w:rsid w:val="00455266"/>
    <w:tblPr>
      <w:tblStyleRowBandSize w:val="1"/>
      <w:tblStyleColBandSize w:val="1"/>
      <w:tblBorders>
        <w:top w:val="single" w:sz="4" w:space="0" w:color="4472C4" w:themeColor="accent1"/>
        <w:left w:val="single" w:sz="4" w:space="0" w:color="4472C4" w:themeColor="accent1"/>
        <w:bottom w:val="single" w:sz="4" w:space="0" w:color="4472C4" w:themeColor="accent1"/>
        <w:right w:val="single" w:sz="4" w:space="0" w:color="4472C4" w:themeColor="accent1"/>
      </w:tblBorders>
    </w:tblPr>
    <w:tblStylePr w:type="firstRow">
      <w:rPr>
        <w:b/>
        <w:bCs/>
        <w:color w:val="FFFFFF" w:themeColor="background1"/>
      </w:rPr>
      <w:tblPr/>
      <w:tcPr>
        <w:shd w:val="clear" w:color="auto" w:fill="4472C4" w:themeFill="accent1"/>
      </w:tcPr>
    </w:tblStylePr>
    <w:tblStylePr w:type="lastRow">
      <w:rPr>
        <w:b/>
        <w:bCs/>
      </w:rPr>
      <w:tblPr/>
      <w:tcPr>
        <w:tcBorders>
          <w:top w:val="double" w:sz="4" w:space="0" w:color="4472C4" w:themeColor="accen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4472C4" w:themeColor="accent1"/>
          <w:right w:val="single" w:sz="4" w:space="0" w:color="4472C4" w:themeColor="accent1"/>
        </w:tcBorders>
      </w:tcPr>
    </w:tblStylePr>
    <w:tblStylePr w:type="band1Horz">
      <w:tblPr/>
      <w:tcPr>
        <w:tcBorders>
          <w:top w:val="single" w:sz="4" w:space="0" w:color="4472C4" w:themeColor="accent1"/>
          <w:bottom w:val="single" w:sz="4" w:space="0" w:color="4472C4" w:themeColor="accen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4472C4" w:themeColor="accent1"/>
          <w:left w:val="nil"/>
        </w:tcBorders>
      </w:tcPr>
    </w:tblStylePr>
    <w:tblStylePr w:type="swCell">
      <w:tblPr/>
      <w:tcPr>
        <w:tcBorders>
          <w:top w:val="double" w:sz="4" w:space="0" w:color="4472C4" w:themeColor="accent1"/>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7511904">
      <w:bodyDiv w:val="1"/>
      <w:marLeft w:val="0"/>
      <w:marRight w:val="0"/>
      <w:marTop w:val="0"/>
      <w:marBottom w:val="0"/>
      <w:divBdr>
        <w:top w:val="none" w:sz="0" w:space="0" w:color="auto"/>
        <w:left w:val="none" w:sz="0" w:space="0" w:color="auto"/>
        <w:bottom w:val="none" w:sz="0" w:space="0" w:color="auto"/>
        <w:right w:val="none" w:sz="0" w:space="0" w:color="auto"/>
      </w:divBdr>
      <w:divsChild>
        <w:div w:id="885676425">
          <w:marLeft w:val="0"/>
          <w:marRight w:val="0"/>
          <w:marTop w:val="0"/>
          <w:marBottom w:val="0"/>
          <w:divBdr>
            <w:top w:val="none" w:sz="0" w:space="0" w:color="auto"/>
            <w:left w:val="none" w:sz="0" w:space="0" w:color="auto"/>
            <w:bottom w:val="none" w:sz="0" w:space="0" w:color="auto"/>
            <w:right w:val="none" w:sz="0" w:space="0" w:color="auto"/>
          </w:divBdr>
        </w:div>
        <w:div w:id="891649931">
          <w:marLeft w:val="0"/>
          <w:marRight w:val="0"/>
          <w:marTop w:val="0"/>
          <w:marBottom w:val="0"/>
          <w:divBdr>
            <w:top w:val="none" w:sz="0" w:space="0" w:color="auto"/>
            <w:left w:val="none" w:sz="0" w:space="0" w:color="auto"/>
            <w:bottom w:val="none" w:sz="0" w:space="0" w:color="auto"/>
            <w:right w:val="none" w:sz="0" w:space="0" w:color="auto"/>
          </w:divBdr>
        </w:div>
      </w:divsChild>
    </w:div>
    <w:div w:id="144325482">
      <w:bodyDiv w:val="1"/>
      <w:marLeft w:val="0"/>
      <w:marRight w:val="0"/>
      <w:marTop w:val="0"/>
      <w:marBottom w:val="0"/>
      <w:divBdr>
        <w:top w:val="none" w:sz="0" w:space="0" w:color="auto"/>
        <w:left w:val="none" w:sz="0" w:space="0" w:color="auto"/>
        <w:bottom w:val="none" w:sz="0" w:space="0" w:color="auto"/>
        <w:right w:val="none" w:sz="0" w:space="0" w:color="auto"/>
      </w:divBdr>
    </w:div>
    <w:div w:id="316422540">
      <w:bodyDiv w:val="1"/>
      <w:marLeft w:val="0"/>
      <w:marRight w:val="0"/>
      <w:marTop w:val="0"/>
      <w:marBottom w:val="0"/>
      <w:divBdr>
        <w:top w:val="none" w:sz="0" w:space="0" w:color="auto"/>
        <w:left w:val="none" w:sz="0" w:space="0" w:color="auto"/>
        <w:bottom w:val="none" w:sz="0" w:space="0" w:color="auto"/>
        <w:right w:val="none" w:sz="0" w:space="0" w:color="auto"/>
      </w:divBdr>
    </w:div>
    <w:div w:id="350029162">
      <w:bodyDiv w:val="1"/>
      <w:marLeft w:val="0"/>
      <w:marRight w:val="0"/>
      <w:marTop w:val="0"/>
      <w:marBottom w:val="0"/>
      <w:divBdr>
        <w:top w:val="none" w:sz="0" w:space="0" w:color="auto"/>
        <w:left w:val="none" w:sz="0" w:space="0" w:color="auto"/>
        <w:bottom w:val="none" w:sz="0" w:space="0" w:color="auto"/>
        <w:right w:val="none" w:sz="0" w:space="0" w:color="auto"/>
      </w:divBdr>
    </w:div>
    <w:div w:id="598761999">
      <w:bodyDiv w:val="1"/>
      <w:marLeft w:val="0"/>
      <w:marRight w:val="0"/>
      <w:marTop w:val="0"/>
      <w:marBottom w:val="0"/>
      <w:divBdr>
        <w:top w:val="none" w:sz="0" w:space="0" w:color="auto"/>
        <w:left w:val="none" w:sz="0" w:space="0" w:color="auto"/>
        <w:bottom w:val="none" w:sz="0" w:space="0" w:color="auto"/>
        <w:right w:val="none" w:sz="0" w:space="0" w:color="auto"/>
      </w:divBdr>
    </w:div>
    <w:div w:id="934173387">
      <w:bodyDiv w:val="1"/>
      <w:marLeft w:val="0"/>
      <w:marRight w:val="0"/>
      <w:marTop w:val="0"/>
      <w:marBottom w:val="0"/>
      <w:divBdr>
        <w:top w:val="none" w:sz="0" w:space="0" w:color="auto"/>
        <w:left w:val="none" w:sz="0" w:space="0" w:color="auto"/>
        <w:bottom w:val="none" w:sz="0" w:space="0" w:color="auto"/>
        <w:right w:val="none" w:sz="0" w:space="0" w:color="auto"/>
      </w:divBdr>
      <w:divsChild>
        <w:div w:id="141506255">
          <w:marLeft w:val="0"/>
          <w:marRight w:val="0"/>
          <w:marTop w:val="0"/>
          <w:marBottom w:val="0"/>
          <w:divBdr>
            <w:top w:val="none" w:sz="0" w:space="0" w:color="auto"/>
            <w:left w:val="none" w:sz="0" w:space="0" w:color="auto"/>
            <w:bottom w:val="none" w:sz="0" w:space="0" w:color="auto"/>
            <w:right w:val="none" w:sz="0" w:space="0" w:color="auto"/>
          </w:divBdr>
          <w:divsChild>
            <w:div w:id="162399352">
              <w:marLeft w:val="0"/>
              <w:marRight w:val="0"/>
              <w:marTop w:val="0"/>
              <w:marBottom w:val="0"/>
              <w:divBdr>
                <w:top w:val="none" w:sz="0" w:space="0" w:color="auto"/>
                <w:left w:val="none" w:sz="0" w:space="0" w:color="auto"/>
                <w:bottom w:val="none" w:sz="0" w:space="0" w:color="auto"/>
                <w:right w:val="none" w:sz="0" w:space="0" w:color="auto"/>
              </w:divBdr>
            </w:div>
            <w:div w:id="772360999">
              <w:marLeft w:val="0"/>
              <w:marRight w:val="0"/>
              <w:marTop w:val="0"/>
              <w:marBottom w:val="0"/>
              <w:divBdr>
                <w:top w:val="none" w:sz="0" w:space="0" w:color="auto"/>
                <w:left w:val="none" w:sz="0" w:space="0" w:color="auto"/>
                <w:bottom w:val="none" w:sz="0" w:space="0" w:color="auto"/>
                <w:right w:val="none" w:sz="0" w:space="0" w:color="auto"/>
              </w:divBdr>
            </w:div>
            <w:div w:id="1033075424">
              <w:marLeft w:val="0"/>
              <w:marRight w:val="0"/>
              <w:marTop w:val="0"/>
              <w:marBottom w:val="0"/>
              <w:divBdr>
                <w:top w:val="none" w:sz="0" w:space="0" w:color="auto"/>
                <w:left w:val="none" w:sz="0" w:space="0" w:color="auto"/>
                <w:bottom w:val="none" w:sz="0" w:space="0" w:color="auto"/>
                <w:right w:val="none" w:sz="0" w:space="0" w:color="auto"/>
              </w:divBdr>
            </w:div>
            <w:div w:id="20910805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9978959">
      <w:bodyDiv w:val="1"/>
      <w:marLeft w:val="0"/>
      <w:marRight w:val="0"/>
      <w:marTop w:val="0"/>
      <w:marBottom w:val="0"/>
      <w:divBdr>
        <w:top w:val="none" w:sz="0" w:space="0" w:color="auto"/>
        <w:left w:val="none" w:sz="0" w:space="0" w:color="auto"/>
        <w:bottom w:val="none" w:sz="0" w:space="0" w:color="auto"/>
        <w:right w:val="none" w:sz="0" w:space="0" w:color="auto"/>
      </w:divBdr>
      <w:divsChild>
        <w:div w:id="337079671">
          <w:marLeft w:val="0"/>
          <w:marRight w:val="0"/>
          <w:marTop w:val="0"/>
          <w:marBottom w:val="0"/>
          <w:divBdr>
            <w:top w:val="none" w:sz="0" w:space="0" w:color="auto"/>
            <w:left w:val="none" w:sz="0" w:space="0" w:color="auto"/>
            <w:bottom w:val="none" w:sz="0" w:space="0" w:color="auto"/>
            <w:right w:val="none" w:sz="0" w:space="0" w:color="auto"/>
          </w:divBdr>
        </w:div>
        <w:div w:id="338192077">
          <w:marLeft w:val="0"/>
          <w:marRight w:val="0"/>
          <w:marTop w:val="0"/>
          <w:marBottom w:val="0"/>
          <w:divBdr>
            <w:top w:val="none" w:sz="0" w:space="0" w:color="auto"/>
            <w:left w:val="none" w:sz="0" w:space="0" w:color="auto"/>
            <w:bottom w:val="none" w:sz="0" w:space="0" w:color="auto"/>
            <w:right w:val="none" w:sz="0" w:space="0" w:color="auto"/>
          </w:divBdr>
        </w:div>
        <w:div w:id="420954849">
          <w:marLeft w:val="0"/>
          <w:marRight w:val="0"/>
          <w:marTop w:val="0"/>
          <w:marBottom w:val="0"/>
          <w:divBdr>
            <w:top w:val="none" w:sz="0" w:space="0" w:color="auto"/>
            <w:left w:val="none" w:sz="0" w:space="0" w:color="auto"/>
            <w:bottom w:val="none" w:sz="0" w:space="0" w:color="auto"/>
            <w:right w:val="none" w:sz="0" w:space="0" w:color="auto"/>
          </w:divBdr>
        </w:div>
        <w:div w:id="726338623">
          <w:marLeft w:val="0"/>
          <w:marRight w:val="0"/>
          <w:marTop w:val="0"/>
          <w:marBottom w:val="0"/>
          <w:divBdr>
            <w:top w:val="none" w:sz="0" w:space="0" w:color="auto"/>
            <w:left w:val="none" w:sz="0" w:space="0" w:color="auto"/>
            <w:bottom w:val="none" w:sz="0" w:space="0" w:color="auto"/>
            <w:right w:val="none" w:sz="0" w:space="0" w:color="auto"/>
          </w:divBdr>
        </w:div>
        <w:div w:id="727536194">
          <w:marLeft w:val="0"/>
          <w:marRight w:val="0"/>
          <w:marTop w:val="0"/>
          <w:marBottom w:val="0"/>
          <w:divBdr>
            <w:top w:val="none" w:sz="0" w:space="0" w:color="auto"/>
            <w:left w:val="none" w:sz="0" w:space="0" w:color="auto"/>
            <w:bottom w:val="none" w:sz="0" w:space="0" w:color="auto"/>
            <w:right w:val="none" w:sz="0" w:space="0" w:color="auto"/>
          </w:divBdr>
        </w:div>
        <w:div w:id="771633271">
          <w:marLeft w:val="0"/>
          <w:marRight w:val="0"/>
          <w:marTop w:val="0"/>
          <w:marBottom w:val="0"/>
          <w:divBdr>
            <w:top w:val="none" w:sz="0" w:space="0" w:color="auto"/>
            <w:left w:val="none" w:sz="0" w:space="0" w:color="auto"/>
            <w:bottom w:val="none" w:sz="0" w:space="0" w:color="auto"/>
            <w:right w:val="none" w:sz="0" w:space="0" w:color="auto"/>
          </w:divBdr>
        </w:div>
        <w:div w:id="814107426">
          <w:marLeft w:val="0"/>
          <w:marRight w:val="0"/>
          <w:marTop w:val="0"/>
          <w:marBottom w:val="0"/>
          <w:divBdr>
            <w:top w:val="none" w:sz="0" w:space="0" w:color="auto"/>
            <w:left w:val="none" w:sz="0" w:space="0" w:color="auto"/>
            <w:bottom w:val="none" w:sz="0" w:space="0" w:color="auto"/>
            <w:right w:val="none" w:sz="0" w:space="0" w:color="auto"/>
          </w:divBdr>
        </w:div>
        <w:div w:id="1052382457">
          <w:marLeft w:val="0"/>
          <w:marRight w:val="0"/>
          <w:marTop w:val="0"/>
          <w:marBottom w:val="0"/>
          <w:divBdr>
            <w:top w:val="none" w:sz="0" w:space="0" w:color="auto"/>
            <w:left w:val="none" w:sz="0" w:space="0" w:color="auto"/>
            <w:bottom w:val="none" w:sz="0" w:space="0" w:color="auto"/>
            <w:right w:val="none" w:sz="0" w:space="0" w:color="auto"/>
          </w:divBdr>
        </w:div>
        <w:div w:id="1250845927">
          <w:marLeft w:val="0"/>
          <w:marRight w:val="0"/>
          <w:marTop w:val="0"/>
          <w:marBottom w:val="0"/>
          <w:divBdr>
            <w:top w:val="none" w:sz="0" w:space="0" w:color="auto"/>
            <w:left w:val="none" w:sz="0" w:space="0" w:color="auto"/>
            <w:bottom w:val="none" w:sz="0" w:space="0" w:color="auto"/>
            <w:right w:val="none" w:sz="0" w:space="0" w:color="auto"/>
          </w:divBdr>
        </w:div>
        <w:div w:id="1346250200">
          <w:marLeft w:val="0"/>
          <w:marRight w:val="0"/>
          <w:marTop w:val="0"/>
          <w:marBottom w:val="0"/>
          <w:divBdr>
            <w:top w:val="none" w:sz="0" w:space="0" w:color="auto"/>
            <w:left w:val="none" w:sz="0" w:space="0" w:color="auto"/>
            <w:bottom w:val="none" w:sz="0" w:space="0" w:color="auto"/>
            <w:right w:val="none" w:sz="0" w:space="0" w:color="auto"/>
          </w:divBdr>
        </w:div>
        <w:div w:id="1821145784">
          <w:marLeft w:val="0"/>
          <w:marRight w:val="0"/>
          <w:marTop w:val="0"/>
          <w:marBottom w:val="0"/>
          <w:divBdr>
            <w:top w:val="none" w:sz="0" w:space="0" w:color="auto"/>
            <w:left w:val="none" w:sz="0" w:space="0" w:color="auto"/>
            <w:bottom w:val="none" w:sz="0" w:space="0" w:color="auto"/>
            <w:right w:val="none" w:sz="0" w:space="0" w:color="auto"/>
          </w:divBdr>
        </w:div>
        <w:div w:id="1863392234">
          <w:marLeft w:val="0"/>
          <w:marRight w:val="0"/>
          <w:marTop w:val="0"/>
          <w:marBottom w:val="0"/>
          <w:divBdr>
            <w:top w:val="none" w:sz="0" w:space="0" w:color="auto"/>
            <w:left w:val="none" w:sz="0" w:space="0" w:color="auto"/>
            <w:bottom w:val="none" w:sz="0" w:space="0" w:color="auto"/>
            <w:right w:val="none" w:sz="0" w:space="0" w:color="auto"/>
          </w:divBdr>
        </w:div>
        <w:div w:id="1902012178">
          <w:marLeft w:val="0"/>
          <w:marRight w:val="0"/>
          <w:marTop w:val="0"/>
          <w:marBottom w:val="0"/>
          <w:divBdr>
            <w:top w:val="none" w:sz="0" w:space="0" w:color="auto"/>
            <w:left w:val="none" w:sz="0" w:space="0" w:color="auto"/>
            <w:bottom w:val="none" w:sz="0" w:space="0" w:color="auto"/>
            <w:right w:val="none" w:sz="0" w:space="0" w:color="auto"/>
          </w:divBdr>
        </w:div>
        <w:div w:id="1913811129">
          <w:marLeft w:val="0"/>
          <w:marRight w:val="0"/>
          <w:marTop w:val="0"/>
          <w:marBottom w:val="0"/>
          <w:divBdr>
            <w:top w:val="none" w:sz="0" w:space="0" w:color="auto"/>
            <w:left w:val="none" w:sz="0" w:space="0" w:color="auto"/>
            <w:bottom w:val="none" w:sz="0" w:space="0" w:color="auto"/>
            <w:right w:val="none" w:sz="0" w:space="0" w:color="auto"/>
          </w:divBdr>
        </w:div>
        <w:div w:id="1971283742">
          <w:marLeft w:val="0"/>
          <w:marRight w:val="0"/>
          <w:marTop w:val="0"/>
          <w:marBottom w:val="0"/>
          <w:divBdr>
            <w:top w:val="none" w:sz="0" w:space="0" w:color="auto"/>
            <w:left w:val="none" w:sz="0" w:space="0" w:color="auto"/>
            <w:bottom w:val="none" w:sz="0" w:space="0" w:color="auto"/>
            <w:right w:val="none" w:sz="0" w:space="0" w:color="auto"/>
          </w:divBdr>
        </w:div>
        <w:div w:id="2052731521">
          <w:marLeft w:val="0"/>
          <w:marRight w:val="0"/>
          <w:marTop w:val="0"/>
          <w:marBottom w:val="0"/>
          <w:divBdr>
            <w:top w:val="none" w:sz="0" w:space="0" w:color="auto"/>
            <w:left w:val="none" w:sz="0" w:space="0" w:color="auto"/>
            <w:bottom w:val="none" w:sz="0" w:space="0" w:color="auto"/>
            <w:right w:val="none" w:sz="0" w:space="0" w:color="auto"/>
          </w:divBdr>
        </w:div>
        <w:div w:id="2069526521">
          <w:marLeft w:val="0"/>
          <w:marRight w:val="0"/>
          <w:marTop w:val="0"/>
          <w:marBottom w:val="0"/>
          <w:divBdr>
            <w:top w:val="none" w:sz="0" w:space="0" w:color="auto"/>
            <w:left w:val="none" w:sz="0" w:space="0" w:color="auto"/>
            <w:bottom w:val="none" w:sz="0" w:space="0" w:color="auto"/>
            <w:right w:val="none" w:sz="0" w:space="0" w:color="auto"/>
          </w:divBdr>
        </w:div>
      </w:divsChild>
    </w:div>
    <w:div w:id="1112939424">
      <w:bodyDiv w:val="1"/>
      <w:marLeft w:val="0"/>
      <w:marRight w:val="0"/>
      <w:marTop w:val="0"/>
      <w:marBottom w:val="0"/>
      <w:divBdr>
        <w:top w:val="none" w:sz="0" w:space="0" w:color="auto"/>
        <w:left w:val="none" w:sz="0" w:space="0" w:color="auto"/>
        <w:bottom w:val="none" w:sz="0" w:space="0" w:color="auto"/>
        <w:right w:val="none" w:sz="0" w:space="0" w:color="auto"/>
      </w:divBdr>
    </w:div>
    <w:div w:id="1246039948">
      <w:bodyDiv w:val="1"/>
      <w:marLeft w:val="0"/>
      <w:marRight w:val="0"/>
      <w:marTop w:val="0"/>
      <w:marBottom w:val="0"/>
      <w:divBdr>
        <w:top w:val="none" w:sz="0" w:space="0" w:color="auto"/>
        <w:left w:val="none" w:sz="0" w:space="0" w:color="auto"/>
        <w:bottom w:val="none" w:sz="0" w:space="0" w:color="auto"/>
        <w:right w:val="none" w:sz="0" w:space="0" w:color="auto"/>
      </w:divBdr>
    </w:div>
    <w:div w:id="1424759426">
      <w:bodyDiv w:val="1"/>
      <w:marLeft w:val="0"/>
      <w:marRight w:val="0"/>
      <w:marTop w:val="0"/>
      <w:marBottom w:val="0"/>
      <w:divBdr>
        <w:top w:val="none" w:sz="0" w:space="0" w:color="auto"/>
        <w:left w:val="none" w:sz="0" w:space="0" w:color="auto"/>
        <w:bottom w:val="none" w:sz="0" w:space="0" w:color="auto"/>
        <w:right w:val="none" w:sz="0" w:space="0" w:color="auto"/>
      </w:divBdr>
      <w:divsChild>
        <w:div w:id="618950876">
          <w:marLeft w:val="0"/>
          <w:marRight w:val="0"/>
          <w:marTop w:val="0"/>
          <w:marBottom w:val="0"/>
          <w:divBdr>
            <w:top w:val="none" w:sz="0" w:space="0" w:color="auto"/>
            <w:left w:val="none" w:sz="0" w:space="0" w:color="auto"/>
            <w:bottom w:val="none" w:sz="0" w:space="0" w:color="auto"/>
            <w:right w:val="none" w:sz="0" w:space="0" w:color="auto"/>
          </w:divBdr>
        </w:div>
        <w:div w:id="1622807167">
          <w:marLeft w:val="0"/>
          <w:marRight w:val="0"/>
          <w:marTop w:val="0"/>
          <w:marBottom w:val="0"/>
          <w:divBdr>
            <w:top w:val="none" w:sz="0" w:space="0" w:color="auto"/>
            <w:left w:val="none" w:sz="0" w:space="0" w:color="auto"/>
            <w:bottom w:val="none" w:sz="0" w:space="0" w:color="auto"/>
            <w:right w:val="none" w:sz="0" w:space="0" w:color="auto"/>
          </w:divBdr>
        </w:div>
      </w:divsChild>
    </w:div>
    <w:div w:id="1461606108">
      <w:bodyDiv w:val="1"/>
      <w:marLeft w:val="0"/>
      <w:marRight w:val="0"/>
      <w:marTop w:val="0"/>
      <w:marBottom w:val="0"/>
      <w:divBdr>
        <w:top w:val="none" w:sz="0" w:space="0" w:color="auto"/>
        <w:left w:val="none" w:sz="0" w:space="0" w:color="auto"/>
        <w:bottom w:val="none" w:sz="0" w:space="0" w:color="auto"/>
        <w:right w:val="none" w:sz="0" w:space="0" w:color="auto"/>
      </w:divBdr>
    </w:div>
    <w:div w:id="172552471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trello.com/c/YMRSISg7/102-domain-1-safety-wellbeing-use-case-2-impacts-of-high-density-housing-public-transport-task-13-performing-eda" TargetMode="External"/><Relationship Id="rId21" Type="http://schemas.openxmlformats.org/officeDocument/2006/relationships/image" Target="media/image4.png"/><Relationship Id="rId42" Type="http://schemas.openxmlformats.org/officeDocument/2006/relationships/hyperlink" Target="https://trello.com/c/F3TDkjcw" TargetMode="External"/><Relationship Id="rId47" Type="http://schemas.openxmlformats.org/officeDocument/2006/relationships/hyperlink" Target="https://github.com/Chameleon-company/MOP-Code/blob/master/datascience/documentation/Peer%20review%20work%20practices.pdf" TargetMode="External"/><Relationship Id="rId63" Type="http://schemas.openxmlformats.org/officeDocument/2006/relationships/hyperlink" Target="https://github.com/Chameleon-company/Chameleon-Handover-Documents/tree/main/2022-T2/cityofmelbourne" TargetMode="External"/><Relationship Id="rId68" Type="http://schemas.openxmlformats.org/officeDocument/2006/relationships/image" Target="media/image5.png"/><Relationship Id="rId16" Type="http://schemas.openxmlformats.org/officeDocument/2006/relationships/footer" Target="footer3.xml"/><Relationship Id="rId11" Type="http://schemas.openxmlformats.org/officeDocument/2006/relationships/image" Target="media/image1.png"/><Relationship Id="rId24" Type="http://schemas.openxmlformats.org/officeDocument/2006/relationships/hyperlink" Target="https://github.com/Chameleon-company/MOP-Code/blob/Bree-M-Branch/datascience/usecases/usecase-pedestriansafety-part1.ipynb" TargetMode="External"/><Relationship Id="rId32" Type="http://schemas.openxmlformats.org/officeDocument/2006/relationships/hyperlink" Target="https://trello.com/c/xk8EsSWK/90-domain-2-environment-sustainability-use-case-2-the-impact-of-green-exteriors-on-energy-consumption" TargetMode="External"/><Relationship Id="rId37" Type="http://schemas.openxmlformats.org/officeDocument/2006/relationships/hyperlink" Target="https://github.com/Chameleon-company/MOP-Code/blob/master/datascience/usecases/usecase-GreenWallLocationIDRevA.ipynb" TargetMode="External"/><Relationship Id="rId40" Type="http://schemas.openxmlformats.org/officeDocument/2006/relationships/hyperlink" Target="https://github.com/Chameleon-company/MOP-Code/blob/barkhaj-branch/datascience/dataanalysis/Other%20EDA/eda_compare_pedestrian_traffic_precovid_to_now.ipynb" TargetMode="External"/><Relationship Id="rId45" Type="http://schemas.openxmlformats.org/officeDocument/2006/relationships/hyperlink" Target="https://github.com/Chameleon-company/MOP-Code/blob/Brendan-R-Branch/datascience/dataanalysis/Other%20EDA/ensemble.ipynb" TargetMode="External"/><Relationship Id="rId53" Type="http://schemas.openxmlformats.org/officeDocument/2006/relationships/hyperlink" Target="https://github.com/Chameleon-company/MOP-Code/pull/40" TargetMode="External"/><Relationship Id="rId58" Type="http://schemas.openxmlformats.org/officeDocument/2006/relationships/hyperlink" Target="https://github.com/Chameleon-company/MOP-Acceptance-Tests" TargetMode="External"/><Relationship Id="rId66" Type="http://schemas.openxmlformats.org/officeDocument/2006/relationships/hyperlink" Target="https://github.com/Chameleon-company/Chameleon-Handover-Documents/blob/29a356abd8f978053d8f73e67d1dd7aaac9df8ec/2022-T2/cityofmelbourne/designteam/SIT374%20Design%20Team%20Sprint%201%20Research.pdf" TargetMode="External"/><Relationship Id="rId74" Type="http://schemas.openxmlformats.org/officeDocument/2006/relationships/hyperlink" Target="https://github.com/Chameleon-company" TargetMode="External"/><Relationship Id="rId79" Type="http://schemas.openxmlformats.org/officeDocument/2006/relationships/theme" Target="theme/theme1.xml"/><Relationship Id="rId5" Type="http://schemas.openxmlformats.org/officeDocument/2006/relationships/numbering" Target="numbering.xml"/><Relationship Id="rId61" Type="http://schemas.openxmlformats.org/officeDocument/2006/relationships/hyperlink" Target="https://trello.com/c/p4u14afU/77-development-environment-tutorial-video" TargetMode="External"/><Relationship Id="rId19" Type="http://schemas.openxmlformats.org/officeDocument/2006/relationships/hyperlink" Target="mailto:f.ansarizadeh@deakin.edu.au" TargetMode="External"/><Relationship Id="rId14" Type="http://schemas.openxmlformats.org/officeDocument/2006/relationships/footer" Target="footer2.xml"/><Relationship Id="rId22" Type="http://schemas.openxmlformats.org/officeDocument/2006/relationships/hyperlink" Target="https://trello.com/c/l5dknddG/100-domain-1-safety-wellbeing-use-case-1-pedestrian-road-safety-task-14-pedestrian-route-network-and-accidents-notebook-1" TargetMode="External"/><Relationship Id="rId27" Type="http://schemas.openxmlformats.org/officeDocument/2006/relationships/hyperlink" Target="https://github.com/Chameleon-company/MOP-Code/blob/Jack-Analysis/datascience/usecases/usecase-highriseimpact-part%201.ipynb" TargetMode="External"/><Relationship Id="rId30" Type="http://schemas.openxmlformats.org/officeDocument/2006/relationships/hyperlink" Target="https://trello.com/c/eUQWrCTa/89-domain-2-environment-sustainability-use-case-1-environmental-sensors-for-the-melbourne-cbd" TargetMode="External"/><Relationship Id="rId35" Type="http://schemas.openxmlformats.org/officeDocument/2006/relationships/hyperlink" Target="https://github.com/Chameleon-company/MOP-Code/blob/Abosede-A/datascience/usecases/Smart_Bin_%26_disposal_optimization%20(2).ipynb" TargetMode="External"/><Relationship Id="rId43" Type="http://schemas.openxmlformats.org/officeDocument/2006/relationships/hyperlink" Target="https://github.com/Chameleon-company/MOP-Code/blob/barkhaj-branch/datascience/dataanalysis/Other%20EDA/evaluate_business_location_using_pedestrian_traffic_day_night.ipynb" TargetMode="External"/><Relationship Id="rId48" Type="http://schemas.openxmlformats.org/officeDocument/2006/relationships/hyperlink" Target="https://github.com/Chameleon-company/MOP-Code/blob/master/datascience/documentation/Peer%20review%20work%20practices.docx" TargetMode="External"/><Relationship Id="rId56" Type="http://schemas.openxmlformats.org/officeDocument/2006/relationships/hyperlink" Target="https://trello.com/c/Ste5zpMb/75-plan-staging-pipeline" TargetMode="External"/><Relationship Id="rId64" Type="http://schemas.openxmlformats.org/officeDocument/2006/relationships/hyperlink" Target="https://trello.com/c/l20CDQha/94-wireframes-creation" TargetMode="External"/><Relationship Id="rId69" Type="http://schemas.openxmlformats.org/officeDocument/2006/relationships/hyperlink" Target="https://deakin365.sharepoint.com/:f:/r/sites/Chameleon2-Chameleon-CityOfMelbourne/Shared%20Documents/Chameleon-CityOfMelbourne?csf=1&amp;web=1&amp;e=jwCJOT" TargetMode="External"/><Relationship Id="rId77" Type="http://schemas.openxmlformats.org/officeDocument/2006/relationships/hyperlink" Target="https://github.com/Chameleon-company/Chameleon-Handover-Documents" TargetMode="External"/><Relationship Id="rId8" Type="http://schemas.openxmlformats.org/officeDocument/2006/relationships/webSettings" Target="webSettings.xml"/><Relationship Id="rId51" Type="http://schemas.openxmlformats.org/officeDocument/2006/relationships/hyperlink" Target="https://github.com/Chameleon-company/MOP-Code/pull/41" TargetMode="External"/><Relationship Id="rId72" Type="http://schemas.openxmlformats.org/officeDocument/2006/relationships/hyperlink" Target="https://trello.com/b/ln6GEN45/melbourne-city" TargetMode="External"/><Relationship Id="rId80" Type="http://schemas.microsoft.com/office/2020/10/relationships/intelligence" Target="intelligence2.xml"/><Relationship Id="rId3" Type="http://schemas.openxmlformats.org/officeDocument/2006/relationships/customXml" Target="../customXml/item3.xml"/><Relationship Id="rId12" Type="http://schemas.openxmlformats.org/officeDocument/2006/relationships/footer" Target="footer1.xml"/><Relationship Id="rId17" Type="http://schemas.openxmlformats.org/officeDocument/2006/relationships/hyperlink" Target="mailto:remi.cattier@melbourne.vic.gov.au" TargetMode="External"/><Relationship Id="rId25" Type="http://schemas.openxmlformats.org/officeDocument/2006/relationships/hyperlink" Target="https://github.com/Chameleon-company/MOP-Code/blob/Jack-Analysis/datascience/usecases/usecase_pedestriansafety_part2.ipynb" TargetMode="External"/><Relationship Id="rId33" Type="http://schemas.openxmlformats.org/officeDocument/2006/relationships/hyperlink" Target="https://github.com/Chameleon-company/MOP-Code/tree/master/datascience/usecases/greenroof_usecase" TargetMode="External"/><Relationship Id="rId38" Type="http://schemas.openxmlformats.org/officeDocument/2006/relationships/hyperlink" Target="https://trello.com/c/Ee1wYLFz" TargetMode="External"/><Relationship Id="rId46" Type="http://schemas.openxmlformats.org/officeDocument/2006/relationships/hyperlink" Target="https://trello.com/c/Ghc0zKRd/81-data-science-team-documentation-peer-review-testing-and-quality-assurance-work-practice" TargetMode="External"/><Relationship Id="rId59" Type="http://schemas.openxmlformats.org/officeDocument/2006/relationships/hyperlink" Target="https://trello.com/c/4F4zs3fV/78-add-unit-tests-taiko-testing-to-staging-pipeline" TargetMode="External"/><Relationship Id="rId67" Type="http://schemas.openxmlformats.org/officeDocument/2006/relationships/hyperlink" Target="https://trello.com/c/2vABIGrP/111-guidance-on-how-to-generate-use-cases-user-stories-from-available-datasets" TargetMode="External"/><Relationship Id="rId20" Type="http://schemas.openxmlformats.org/officeDocument/2006/relationships/image" Target="media/image3.png"/><Relationship Id="rId41" Type="http://schemas.openxmlformats.org/officeDocument/2006/relationships/hyperlink" Target="https://trello.com/c/ZMzb07yS" TargetMode="External"/><Relationship Id="rId54" Type="http://schemas.openxmlformats.org/officeDocument/2006/relationships/hyperlink" Target="https://trello.com/c/msfOWeak/71-publish-to-website-ideal-green-wall-location-identification-ipynb" TargetMode="External"/><Relationship Id="rId62" Type="http://schemas.openxmlformats.org/officeDocument/2006/relationships/hyperlink" Target="https://youtu.be/QMnUqf_jioo" TargetMode="External"/><Relationship Id="rId70" Type="http://schemas.openxmlformats.org/officeDocument/2006/relationships/hyperlink" Target="https://video.deakin.edu.au/media/t/1_tu93x3dv" TargetMode="External"/><Relationship Id="rId75" Type="http://schemas.openxmlformats.org/officeDocument/2006/relationships/hyperlink" Target="https://github.com/Chameleon-company/MOP" TargetMode="Externa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eader" Target="header2.xml"/><Relationship Id="rId23" Type="http://schemas.openxmlformats.org/officeDocument/2006/relationships/hyperlink" Target="https://trello.com/c/mcSZNRDi/110-domain-1-safety-wellbeing-use-case-1-pedestrian-road-safety-task-15-part-2-of-pedestrian-safety" TargetMode="External"/><Relationship Id="rId28" Type="http://schemas.openxmlformats.org/officeDocument/2006/relationships/hyperlink" Target="https://trello.com/c/iXe7rdeS/70-publish-to-website-bicycle-route-network-and-accidents-notebook-2" TargetMode="External"/><Relationship Id="rId36" Type="http://schemas.openxmlformats.org/officeDocument/2006/relationships/hyperlink" Target="https://trello.com/c/msfOWeak/71-publish-to-website-ideal-green-wall-location-identification-ipynb" TargetMode="External"/><Relationship Id="rId49" Type="http://schemas.openxmlformats.org/officeDocument/2006/relationships/hyperlink" Target="https://trello.com/c/yTBy0SYW/82-data-science-team-documentation-parameters-for-publishing-python-notebooks-work-practice" TargetMode="External"/><Relationship Id="rId57" Type="http://schemas.openxmlformats.org/officeDocument/2006/relationships/hyperlink" Target="https://trello.com/c/gbHNAx82/92-taiko-development-testing" TargetMode="External"/><Relationship Id="rId10" Type="http://schemas.openxmlformats.org/officeDocument/2006/relationships/endnotes" Target="endnotes.xml"/><Relationship Id="rId31" Type="http://schemas.openxmlformats.org/officeDocument/2006/relationships/hyperlink" Target="https://github.com/Chameleon-company/MOP-Code/blob/Julian-C-Branch/datascience/usecases/usecase-EnvironmentalSensorStudyRevA.ipynb" TargetMode="External"/><Relationship Id="rId44" Type="http://schemas.openxmlformats.org/officeDocument/2006/relationships/hyperlink" Target="https://trello.com/c/egdTlXo9" TargetMode="External"/><Relationship Id="rId52" Type="http://schemas.openxmlformats.org/officeDocument/2006/relationships/hyperlink" Target="https://trello.com/c/CnsTIgi8" TargetMode="External"/><Relationship Id="rId60" Type="http://schemas.openxmlformats.org/officeDocument/2006/relationships/hyperlink" Target="https://github.com/Chameleon-company/MOP-Code/pull/50" TargetMode="External"/><Relationship Id="rId65" Type="http://schemas.openxmlformats.org/officeDocument/2006/relationships/hyperlink" Target="https://github.com/Chameleon-company/Chameleon-Handover-Documents/blob/main/2022-T2/cityofmelbourne/designteam/Figma_Wireframe_Transfer_Document.pdf" TargetMode="External"/><Relationship Id="rId73" Type="http://schemas.openxmlformats.org/officeDocument/2006/relationships/hyperlink" Target="https://master-mop-busaytgm.ts.gateway.dev/" TargetMode="External"/><Relationship Id="rId78"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eader" Target="header1.xml"/><Relationship Id="rId18" Type="http://schemas.openxmlformats.org/officeDocument/2006/relationships/hyperlink" Target="mailto:will.mcintosh@melbourne.vic.gov.au" TargetMode="External"/><Relationship Id="rId39" Type="http://schemas.openxmlformats.org/officeDocument/2006/relationships/hyperlink" Target="https://github.com/Chameleon-company/MOP-Code/blob/Brendan-R-Branch/datascience/dataanalysis/Other%20EDA/event_impact_new_draft.ipynb" TargetMode="External"/><Relationship Id="rId34" Type="http://schemas.openxmlformats.org/officeDocument/2006/relationships/hyperlink" Target="https://trello.com/c/9Lc2bM5k/109-use-case-domain-3-smart-bin" TargetMode="External"/><Relationship Id="rId50" Type="http://schemas.openxmlformats.org/officeDocument/2006/relationships/hyperlink" Target="https://trello.com/c/iXe7rdeS/70-publish-to-website-bicycle-route-network-and-accidents-notebook-2" TargetMode="External"/><Relationship Id="rId55" Type="http://schemas.openxmlformats.org/officeDocument/2006/relationships/hyperlink" Target="https://github.com/Chameleon-company/MOP-Code/pull/33" TargetMode="External"/><Relationship Id="rId76" Type="http://schemas.openxmlformats.org/officeDocument/2006/relationships/hyperlink" Target="https://github.com/Chameleon-company/MOP-Code" TargetMode="External"/><Relationship Id="rId7" Type="http://schemas.openxmlformats.org/officeDocument/2006/relationships/settings" Target="settings.xml"/><Relationship Id="rId71" Type="http://schemas.openxmlformats.org/officeDocument/2006/relationships/hyperlink" Target="https://video.deakin.edu.au/media/t/1_rr5rh14y" TargetMode="External"/><Relationship Id="rId2" Type="http://schemas.openxmlformats.org/officeDocument/2006/relationships/customXml" Target="../customXml/item2.xml"/><Relationship Id="rId29" Type="http://schemas.openxmlformats.org/officeDocument/2006/relationships/hyperlink" Target="https://github.com/Chameleon-company/MOP-Code/blob/master/datascience/usecases/usecase-bicyclenetworkroadsafety-part2.ipynb"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0CC4352A3AD1F4EB7348EF74F992337" ma:contentTypeVersion="14" ma:contentTypeDescription="Create a new document." ma:contentTypeScope="" ma:versionID="8cd7378bde6cc0ea1b155cb53bc14a18">
  <xsd:schema xmlns:xsd="http://www.w3.org/2001/XMLSchema" xmlns:xs="http://www.w3.org/2001/XMLSchema" xmlns:p="http://schemas.microsoft.com/office/2006/metadata/properties" xmlns:ns2="b5f2b74b-eff9-4a36-9581-a794ddf54f1b" xmlns:ns3="098fc64e-1e88-4e72-ae73-cef66a1f9905" targetNamespace="http://schemas.microsoft.com/office/2006/metadata/properties" ma:root="true" ma:fieldsID="2270b0d95e8db3194800d08fb20a87a4" ns2:_="" ns3:_="">
    <xsd:import namespace="b5f2b74b-eff9-4a36-9581-a794ddf54f1b"/>
    <xsd:import namespace="098fc64e-1e88-4e72-ae73-cef66a1f9905"/>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AutoTags" minOccurs="0"/>
                <xsd:element ref="ns2:MediaLengthInSeconds" minOccurs="0"/>
                <xsd:element ref="ns2:MediaServiceAutoKeyPoints" minOccurs="0"/>
                <xsd:element ref="ns2:MediaServiceKeyPoint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5f2b74b-eff9-4a36-9581-a794ddf54f1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element name="MediaServiceAutoKeyPoints" ma:index="13" nillable="true" ma:displayName="MediaServiceAutoKeyPoints" ma:hidden="true" ma:internalName="MediaServiceAutoKeyPoints" ma:readOnly="true">
      <xsd:simpleType>
        <xsd:restriction base="dms:Note"/>
      </xsd:simpleType>
    </xsd:element>
    <xsd:element name="MediaServiceKeyPoints" ma:index="14" nillable="true" ma:displayName="KeyPoints" ma:internalName="MediaServiceKeyPoints" ma:readOnly="true">
      <xsd:simpleType>
        <xsd:restriction base="dms:Note">
          <xsd:maxLength value="255"/>
        </xsd:restrictio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6c391430-282c-4efc-a0b4-564a13fcb9cf" ma:termSetId="09814cd3-568e-fe90-9814-8d621ff8fb84" ma:anchorId="fba54fb3-c3e1-fe81-a776-ca4b69148c4d" ma:open="true" ma:isKeyword="false">
      <xsd:complexType>
        <xsd:sequence>
          <xsd:element ref="pc:Terms" minOccurs="0" maxOccurs="1"/>
        </xsd:sequence>
      </xsd:complexType>
    </xsd:element>
  </xsd:schema>
  <xsd:schema xmlns:xsd="http://www.w3.org/2001/XMLSchema" xmlns:xs="http://www.w3.org/2001/XMLSchema" xmlns:dms="http://schemas.microsoft.com/office/2006/documentManagement/types" xmlns:pc="http://schemas.microsoft.com/office/infopath/2007/PartnerControls" targetNamespace="098fc64e-1e88-4e72-ae73-cef66a1f990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lcf76f155ced4ddcb4097134ff3c332f xmlns="b5f2b74b-eff9-4a36-9581-a794ddf54f1b">
      <Terms xmlns="http://schemas.microsoft.com/office/infopath/2007/PartnerControls"/>
    </lcf76f155ced4ddcb4097134ff3c332f>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4B8A040-8C0F-4E03-99F0-29798D1C2B3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5f2b74b-eff9-4a36-9581-a794ddf54f1b"/>
    <ds:schemaRef ds:uri="098fc64e-1e88-4e72-ae73-cef66a1f990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E8B19569-E25A-45E3-965A-9D9DC1F6FF33}">
  <ds:schemaRefs>
    <ds:schemaRef ds:uri="http://schemas.microsoft.com/sharepoint/v3/contenttype/forms"/>
  </ds:schemaRefs>
</ds:datastoreItem>
</file>

<file path=customXml/itemProps3.xml><?xml version="1.0" encoding="utf-8"?>
<ds:datastoreItem xmlns:ds="http://schemas.openxmlformats.org/officeDocument/2006/customXml" ds:itemID="{852B26B6-4401-448F-9E52-6E167CFE71AA}">
  <ds:schemaRefs>
    <ds:schemaRef ds:uri="http://schemas.microsoft.com/office/2006/documentManagement/types"/>
    <ds:schemaRef ds:uri="http://purl.org/dc/terms/"/>
    <ds:schemaRef ds:uri="http://schemas.openxmlformats.org/package/2006/metadata/core-properties"/>
    <ds:schemaRef ds:uri="098fc64e-1e88-4e72-ae73-cef66a1f9905"/>
    <ds:schemaRef ds:uri="http://www.w3.org/XML/1998/namespace"/>
    <ds:schemaRef ds:uri="http://purl.org/dc/dcmitype/"/>
    <ds:schemaRef ds:uri="http://schemas.microsoft.com/office/2006/metadata/properties"/>
    <ds:schemaRef ds:uri="http://schemas.microsoft.com/office/infopath/2007/PartnerControls"/>
    <ds:schemaRef ds:uri="b5f2b74b-eff9-4a36-9581-a794ddf54f1b"/>
    <ds:schemaRef ds:uri="http://purl.org/dc/elements/1.1/"/>
  </ds:schemaRefs>
</ds:datastoreItem>
</file>

<file path=customXml/itemProps4.xml><?xml version="1.0" encoding="utf-8"?>
<ds:datastoreItem xmlns:ds="http://schemas.openxmlformats.org/officeDocument/2006/customXml" ds:itemID="{CC41CD7F-0CB2-E048-8D0F-0985E6D00A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944</TotalTime>
  <Pages>24</Pages>
  <Words>6092</Words>
  <Characters>34726</Characters>
  <Application>Microsoft Office Word</Application>
  <DocSecurity>0</DocSecurity>
  <Lines>289</Lines>
  <Paragraphs>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0737</CharactersWithSpaces>
  <SharedDoc>false</SharedDoc>
  <HLinks>
    <vt:vector size="498" baseType="variant">
      <vt:variant>
        <vt:i4>4194323</vt:i4>
      </vt:variant>
      <vt:variant>
        <vt:i4>336</vt:i4>
      </vt:variant>
      <vt:variant>
        <vt:i4>0</vt:i4>
      </vt:variant>
      <vt:variant>
        <vt:i4>5</vt:i4>
      </vt:variant>
      <vt:variant>
        <vt:lpwstr>https://github.com/Chameleon-company/Chameleon-Handover-Documents</vt:lpwstr>
      </vt:variant>
      <vt:variant>
        <vt:lpwstr/>
      </vt:variant>
      <vt:variant>
        <vt:i4>1835024</vt:i4>
      </vt:variant>
      <vt:variant>
        <vt:i4>333</vt:i4>
      </vt:variant>
      <vt:variant>
        <vt:i4>0</vt:i4>
      </vt:variant>
      <vt:variant>
        <vt:i4>5</vt:i4>
      </vt:variant>
      <vt:variant>
        <vt:lpwstr>https://github.com/Chameleon-company/MOP-Code</vt:lpwstr>
      </vt:variant>
      <vt:variant>
        <vt:lpwstr/>
      </vt:variant>
      <vt:variant>
        <vt:i4>1769554</vt:i4>
      </vt:variant>
      <vt:variant>
        <vt:i4>330</vt:i4>
      </vt:variant>
      <vt:variant>
        <vt:i4>0</vt:i4>
      </vt:variant>
      <vt:variant>
        <vt:i4>5</vt:i4>
      </vt:variant>
      <vt:variant>
        <vt:lpwstr>https://github.com/Chameleon-company/MOP</vt:lpwstr>
      </vt:variant>
      <vt:variant>
        <vt:lpwstr/>
      </vt:variant>
      <vt:variant>
        <vt:i4>393234</vt:i4>
      </vt:variant>
      <vt:variant>
        <vt:i4>327</vt:i4>
      </vt:variant>
      <vt:variant>
        <vt:i4>0</vt:i4>
      </vt:variant>
      <vt:variant>
        <vt:i4>5</vt:i4>
      </vt:variant>
      <vt:variant>
        <vt:lpwstr>https://github.com/Chameleon-company</vt:lpwstr>
      </vt:variant>
      <vt:variant>
        <vt:lpwstr/>
      </vt:variant>
      <vt:variant>
        <vt:i4>3538989</vt:i4>
      </vt:variant>
      <vt:variant>
        <vt:i4>324</vt:i4>
      </vt:variant>
      <vt:variant>
        <vt:i4>0</vt:i4>
      </vt:variant>
      <vt:variant>
        <vt:i4>5</vt:i4>
      </vt:variant>
      <vt:variant>
        <vt:lpwstr>https://master-mop-busaytgm.ts.gateway.dev/</vt:lpwstr>
      </vt:variant>
      <vt:variant>
        <vt:lpwstr/>
      </vt:variant>
      <vt:variant>
        <vt:i4>589888</vt:i4>
      </vt:variant>
      <vt:variant>
        <vt:i4>321</vt:i4>
      </vt:variant>
      <vt:variant>
        <vt:i4>0</vt:i4>
      </vt:variant>
      <vt:variant>
        <vt:i4>5</vt:i4>
      </vt:variant>
      <vt:variant>
        <vt:lpwstr>https://trello.com/b/ln6GEN45/melbourne-city</vt:lpwstr>
      </vt:variant>
      <vt:variant>
        <vt:lpwstr/>
      </vt:variant>
      <vt:variant>
        <vt:i4>6094908</vt:i4>
      </vt:variant>
      <vt:variant>
        <vt:i4>318</vt:i4>
      </vt:variant>
      <vt:variant>
        <vt:i4>0</vt:i4>
      </vt:variant>
      <vt:variant>
        <vt:i4>5</vt:i4>
      </vt:variant>
      <vt:variant>
        <vt:lpwstr>https://video.deakin.edu.au/media/t/1_tu93x3dv</vt:lpwstr>
      </vt:variant>
      <vt:variant>
        <vt:lpwstr/>
      </vt:variant>
      <vt:variant>
        <vt:i4>5111829</vt:i4>
      </vt:variant>
      <vt:variant>
        <vt:i4>315</vt:i4>
      </vt:variant>
      <vt:variant>
        <vt:i4>0</vt:i4>
      </vt:variant>
      <vt:variant>
        <vt:i4>5</vt:i4>
      </vt:variant>
      <vt:variant>
        <vt:lpwstr>https://deakin365.sharepoint.com/:f:/r/sites/Chameleon2-Chameleon-CityOfMelbourne/Shared Documents/Chameleon-CityOfMelbourne?csf=1&amp;web=1&amp;e=jwCJOT</vt:lpwstr>
      </vt:variant>
      <vt:variant>
        <vt:lpwstr/>
      </vt:variant>
      <vt:variant>
        <vt:i4>6291498</vt:i4>
      </vt:variant>
      <vt:variant>
        <vt:i4>312</vt:i4>
      </vt:variant>
      <vt:variant>
        <vt:i4>0</vt:i4>
      </vt:variant>
      <vt:variant>
        <vt:i4>5</vt:i4>
      </vt:variant>
      <vt:variant>
        <vt:lpwstr>https://github.com/Chameleon-company/Chameleon-Handover-Documents/tree/main/2022-T2/cityofmelbourne</vt:lpwstr>
      </vt:variant>
      <vt:variant>
        <vt:lpwstr/>
      </vt:variant>
      <vt:variant>
        <vt:i4>7733263</vt:i4>
      </vt:variant>
      <vt:variant>
        <vt:i4>309</vt:i4>
      </vt:variant>
      <vt:variant>
        <vt:i4>0</vt:i4>
      </vt:variant>
      <vt:variant>
        <vt:i4>5</vt:i4>
      </vt:variant>
      <vt:variant>
        <vt:lpwstr>https://youtu.be/QMnUqf_jioo</vt:lpwstr>
      </vt:variant>
      <vt:variant>
        <vt:lpwstr/>
      </vt:variant>
      <vt:variant>
        <vt:i4>7405693</vt:i4>
      </vt:variant>
      <vt:variant>
        <vt:i4>306</vt:i4>
      </vt:variant>
      <vt:variant>
        <vt:i4>0</vt:i4>
      </vt:variant>
      <vt:variant>
        <vt:i4>5</vt:i4>
      </vt:variant>
      <vt:variant>
        <vt:lpwstr>https://trello.com/c/p4u14afU/77-development-environment-tutorial-video</vt:lpwstr>
      </vt:variant>
      <vt:variant>
        <vt:lpwstr/>
      </vt:variant>
      <vt:variant>
        <vt:i4>2031686</vt:i4>
      </vt:variant>
      <vt:variant>
        <vt:i4>303</vt:i4>
      </vt:variant>
      <vt:variant>
        <vt:i4>0</vt:i4>
      </vt:variant>
      <vt:variant>
        <vt:i4>5</vt:i4>
      </vt:variant>
      <vt:variant>
        <vt:lpwstr>https://github.com/Chameleon-company/MOP-Code/pull/50</vt:lpwstr>
      </vt:variant>
      <vt:variant>
        <vt:lpwstr/>
      </vt:variant>
      <vt:variant>
        <vt:i4>196623</vt:i4>
      </vt:variant>
      <vt:variant>
        <vt:i4>300</vt:i4>
      </vt:variant>
      <vt:variant>
        <vt:i4>0</vt:i4>
      </vt:variant>
      <vt:variant>
        <vt:i4>5</vt:i4>
      </vt:variant>
      <vt:variant>
        <vt:lpwstr>https://trello.com/c/4F4zs3fV/78-add-unit-tests-taiko-testing-to-staging-pipeline</vt:lpwstr>
      </vt:variant>
      <vt:variant>
        <vt:lpwstr/>
      </vt:variant>
      <vt:variant>
        <vt:i4>5701633</vt:i4>
      </vt:variant>
      <vt:variant>
        <vt:i4>297</vt:i4>
      </vt:variant>
      <vt:variant>
        <vt:i4>0</vt:i4>
      </vt:variant>
      <vt:variant>
        <vt:i4>5</vt:i4>
      </vt:variant>
      <vt:variant>
        <vt:lpwstr>https://github.com/Chameleon-company/MOP-Acceptance-Tests</vt:lpwstr>
      </vt:variant>
      <vt:variant>
        <vt:lpwstr/>
      </vt:variant>
      <vt:variant>
        <vt:i4>2228279</vt:i4>
      </vt:variant>
      <vt:variant>
        <vt:i4>294</vt:i4>
      </vt:variant>
      <vt:variant>
        <vt:i4>0</vt:i4>
      </vt:variant>
      <vt:variant>
        <vt:i4>5</vt:i4>
      </vt:variant>
      <vt:variant>
        <vt:lpwstr>https://trello.com/c/gbHNAx82/92-taiko-development-testing</vt:lpwstr>
      </vt:variant>
      <vt:variant>
        <vt:lpwstr/>
      </vt:variant>
      <vt:variant>
        <vt:i4>7995433</vt:i4>
      </vt:variant>
      <vt:variant>
        <vt:i4>291</vt:i4>
      </vt:variant>
      <vt:variant>
        <vt:i4>0</vt:i4>
      </vt:variant>
      <vt:variant>
        <vt:i4>5</vt:i4>
      </vt:variant>
      <vt:variant>
        <vt:lpwstr>https://trello.com/c/Ste5zpMb/75-plan-staging-pipeline</vt:lpwstr>
      </vt:variant>
      <vt:variant>
        <vt:lpwstr/>
      </vt:variant>
      <vt:variant>
        <vt:i4>1638470</vt:i4>
      </vt:variant>
      <vt:variant>
        <vt:i4>288</vt:i4>
      </vt:variant>
      <vt:variant>
        <vt:i4>0</vt:i4>
      </vt:variant>
      <vt:variant>
        <vt:i4>5</vt:i4>
      </vt:variant>
      <vt:variant>
        <vt:lpwstr>https://github.com/Chameleon-company/MOP-Code/pull/33</vt:lpwstr>
      </vt:variant>
      <vt:variant>
        <vt:lpwstr/>
      </vt:variant>
      <vt:variant>
        <vt:i4>3342371</vt:i4>
      </vt:variant>
      <vt:variant>
        <vt:i4>285</vt:i4>
      </vt:variant>
      <vt:variant>
        <vt:i4>0</vt:i4>
      </vt:variant>
      <vt:variant>
        <vt:i4>5</vt:i4>
      </vt:variant>
      <vt:variant>
        <vt:lpwstr>https://trello.com/c/msfOWeak/71-publish-to-website-ideal-green-wall-location-identification-ipynb</vt:lpwstr>
      </vt:variant>
      <vt:variant>
        <vt:lpwstr/>
      </vt:variant>
      <vt:variant>
        <vt:i4>1966150</vt:i4>
      </vt:variant>
      <vt:variant>
        <vt:i4>282</vt:i4>
      </vt:variant>
      <vt:variant>
        <vt:i4>0</vt:i4>
      </vt:variant>
      <vt:variant>
        <vt:i4>5</vt:i4>
      </vt:variant>
      <vt:variant>
        <vt:lpwstr>https://github.com/Chameleon-company/MOP-Code/pull/40</vt:lpwstr>
      </vt:variant>
      <vt:variant>
        <vt:lpwstr/>
      </vt:variant>
      <vt:variant>
        <vt:i4>1900545</vt:i4>
      </vt:variant>
      <vt:variant>
        <vt:i4>279</vt:i4>
      </vt:variant>
      <vt:variant>
        <vt:i4>0</vt:i4>
      </vt:variant>
      <vt:variant>
        <vt:i4>5</vt:i4>
      </vt:variant>
      <vt:variant>
        <vt:lpwstr>https://trello.com/c/CnsTIgi8</vt:lpwstr>
      </vt:variant>
      <vt:variant>
        <vt:lpwstr/>
      </vt:variant>
      <vt:variant>
        <vt:i4>1966150</vt:i4>
      </vt:variant>
      <vt:variant>
        <vt:i4>276</vt:i4>
      </vt:variant>
      <vt:variant>
        <vt:i4>0</vt:i4>
      </vt:variant>
      <vt:variant>
        <vt:i4>5</vt:i4>
      </vt:variant>
      <vt:variant>
        <vt:lpwstr>https://github.com/Chameleon-company/MOP-Code/pull/41</vt:lpwstr>
      </vt:variant>
      <vt:variant>
        <vt:lpwstr/>
      </vt:variant>
      <vt:variant>
        <vt:i4>7274544</vt:i4>
      </vt:variant>
      <vt:variant>
        <vt:i4>273</vt:i4>
      </vt:variant>
      <vt:variant>
        <vt:i4>0</vt:i4>
      </vt:variant>
      <vt:variant>
        <vt:i4>5</vt:i4>
      </vt:variant>
      <vt:variant>
        <vt:lpwstr>https://trello.com/c/iXe7rdeS/70-publish-to-website-bicycle-route-network-and-accidents-notebook-2</vt:lpwstr>
      </vt:variant>
      <vt:variant>
        <vt:lpwstr/>
      </vt:variant>
      <vt:variant>
        <vt:i4>5570572</vt:i4>
      </vt:variant>
      <vt:variant>
        <vt:i4>270</vt:i4>
      </vt:variant>
      <vt:variant>
        <vt:i4>0</vt:i4>
      </vt:variant>
      <vt:variant>
        <vt:i4>5</vt:i4>
      </vt:variant>
      <vt:variant>
        <vt:lpwstr>https://trello.com/c/kYxwvwWf/83-data-science-team-documentation-chameleon-company-colour-palettes-python-notebooks-work-practice</vt:lpwstr>
      </vt:variant>
      <vt:variant>
        <vt:lpwstr/>
      </vt:variant>
      <vt:variant>
        <vt:i4>5767176</vt:i4>
      </vt:variant>
      <vt:variant>
        <vt:i4>267</vt:i4>
      </vt:variant>
      <vt:variant>
        <vt:i4>0</vt:i4>
      </vt:variant>
      <vt:variant>
        <vt:i4>5</vt:i4>
      </vt:variant>
      <vt:variant>
        <vt:lpwstr>https://trello.com/c/yTBy0SYW/82-data-science-team-documentation-parameters-for-publishing-python-notebooks-work-practice</vt:lpwstr>
      </vt:variant>
      <vt:variant>
        <vt:lpwstr/>
      </vt:variant>
      <vt:variant>
        <vt:i4>3932260</vt:i4>
      </vt:variant>
      <vt:variant>
        <vt:i4>264</vt:i4>
      </vt:variant>
      <vt:variant>
        <vt:i4>0</vt:i4>
      </vt:variant>
      <vt:variant>
        <vt:i4>5</vt:i4>
      </vt:variant>
      <vt:variant>
        <vt:lpwstr>https://github.com/Chameleon-company/MOP-Code/blob/master/datascience/documentation/Peer review work practices.docx</vt:lpwstr>
      </vt:variant>
      <vt:variant>
        <vt:lpwstr/>
      </vt:variant>
      <vt:variant>
        <vt:i4>2949231</vt:i4>
      </vt:variant>
      <vt:variant>
        <vt:i4>261</vt:i4>
      </vt:variant>
      <vt:variant>
        <vt:i4>0</vt:i4>
      </vt:variant>
      <vt:variant>
        <vt:i4>5</vt:i4>
      </vt:variant>
      <vt:variant>
        <vt:lpwstr>https://github.com/Chameleon-company/MOP-Code/blob/master/datascience/documentation/Peer review work practices.pdf</vt:lpwstr>
      </vt:variant>
      <vt:variant>
        <vt:lpwstr/>
      </vt:variant>
      <vt:variant>
        <vt:i4>1114123</vt:i4>
      </vt:variant>
      <vt:variant>
        <vt:i4>258</vt:i4>
      </vt:variant>
      <vt:variant>
        <vt:i4>0</vt:i4>
      </vt:variant>
      <vt:variant>
        <vt:i4>5</vt:i4>
      </vt:variant>
      <vt:variant>
        <vt:lpwstr>https://trello.com/c/Ghc0zKRd/81-data-science-team-documentation-peer-review-testing-and-quality-assurance-work-practice</vt:lpwstr>
      </vt:variant>
      <vt:variant>
        <vt:lpwstr/>
      </vt:variant>
      <vt:variant>
        <vt:i4>1245206</vt:i4>
      </vt:variant>
      <vt:variant>
        <vt:i4>255</vt:i4>
      </vt:variant>
      <vt:variant>
        <vt:i4>0</vt:i4>
      </vt:variant>
      <vt:variant>
        <vt:i4>5</vt:i4>
      </vt:variant>
      <vt:variant>
        <vt:lpwstr>https://github.com/Chameleon-company/MOP-Code/blob/Brendan-R-Branch/datascience/dataanalysis/Other EDA/ensemble.ipynb</vt:lpwstr>
      </vt:variant>
      <vt:variant>
        <vt:lpwstr/>
      </vt:variant>
      <vt:variant>
        <vt:i4>983063</vt:i4>
      </vt:variant>
      <vt:variant>
        <vt:i4>252</vt:i4>
      </vt:variant>
      <vt:variant>
        <vt:i4>0</vt:i4>
      </vt:variant>
      <vt:variant>
        <vt:i4>5</vt:i4>
      </vt:variant>
      <vt:variant>
        <vt:lpwstr>https://trello.com/c/egdTlXo9</vt:lpwstr>
      </vt:variant>
      <vt:variant>
        <vt:lpwstr/>
      </vt:variant>
      <vt:variant>
        <vt:i4>7405576</vt:i4>
      </vt:variant>
      <vt:variant>
        <vt:i4>249</vt:i4>
      </vt:variant>
      <vt:variant>
        <vt:i4>0</vt:i4>
      </vt:variant>
      <vt:variant>
        <vt:i4>5</vt:i4>
      </vt:variant>
      <vt:variant>
        <vt:lpwstr>https://github.com/Chameleon-company/MOP-Code/blob/barkhaj-branch/datascience/dataanalysis/Other EDA/evaluate_business_location_using_pedestrian_traffic_day_night.ipynb</vt:lpwstr>
      </vt:variant>
      <vt:variant>
        <vt:lpwstr/>
      </vt:variant>
      <vt:variant>
        <vt:i4>1507393</vt:i4>
      </vt:variant>
      <vt:variant>
        <vt:i4>246</vt:i4>
      </vt:variant>
      <vt:variant>
        <vt:i4>0</vt:i4>
      </vt:variant>
      <vt:variant>
        <vt:i4>5</vt:i4>
      </vt:variant>
      <vt:variant>
        <vt:lpwstr>https://trello.com/c/F3TDkjcw</vt:lpwstr>
      </vt:variant>
      <vt:variant>
        <vt:lpwstr/>
      </vt:variant>
      <vt:variant>
        <vt:i4>4456516</vt:i4>
      </vt:variant>
      <vt:variant>
        <vt:i4>243</vt:i4>
      </vt:variant>
      <vt:variant>
        <vt:i4>0</vt:i4>
      </vt:variant>
      <vt:variant>
        <vt:i4>5</vt:i4>
      </vt:variant>
      <vt:variant>
        <vt:lpwstr>https://trello.com/c/ZMzb07yS</vt:lpwstr>
      </vt:variant>
      <vt:variant>
        <vt:lpwstr/>
      </vt:variant>
      <vt:variant>
        <vt:i4>2687089</vt:i4>
      </vt:variant>
      <vt:variant>
        <vt:i4>240</vt:i4>
      </vt:variant>
      <vt:variant>
        <vt:i4>0</vt:i4>
      </vt:variant>
      <vt:variant>
        <vt:i4>5</vt:i4>
      </vt:variant>
      <vt:variant>
        <vt:lpwstr>https://github.com/Chameleon-company/MOP-Code/blob/barkhaj-branch/datascience/dataanalysis/Other EDA/eda_compare_pedestrian_traffic_precovid_to_now.ipynb</vt:lpwstr>
      </vt:variant>
      <vt:variant>
        <vt:lpwstr/>
      </vt:variant>
      <vt:variant>
        <vt:i4>8061005</vt:i4>
      </vt:variant>
      <vt:variant>
        <vt:i4>237</vt:i4>
      </vt:variant>
      <vt:variant>
        <vt:i4>0</vt:i4>
      </vt:variant>
      <vt:variant>
        <vt:i4>5</vt:i4>
      </vt:variant>
      <vt:variant>
        <vt:lpwstr>https://github.com/Chameleon-company/MOP-Code/blob/Brendan-R-Branch/datascience/dataanalysis/Other EDA/event_impact_new_draft.ipynb</vt:lpwstr>
      </vt:variant>
      <vt:variant>
        <vt:lpwstr/>
      </vt:variant>
      <vt:variant>
        <vt:i4>4587522</vt:i4>
      </vt:variant>
      <vt:variant>
        <vt:i4>234</vt:i4>
      </vt:variant>
      <vt:variant>
        <vt:i4>0</vt:i4>
      </vt:variant>
      <vt:variant>
        <vt:i4>5</vt:i4>
      </vt:variant>
      <vt:variant>
        <vt:lpwstr>https://trello.com/c/Ee1wYLFz</vt:lpwstr>
      </vt:variant>
      <vt:variant>
        <vt:lpwstr/>
      </vt:variant>
      <vt:variant>
        <vt:i4>6094849</vt:i4>
      </vt:variant>
      <vt:variant>
        <vt:i4>231</vt:i4>
      </vt:variant>
      <vt:variant>
        <vt:i4>0</vt:i4>
      </vt:variant>
      <vt:variant>
        <vt:i4>5</vt:i4>
      </vt:variant>
      <vt:variant>
        <vt:lpwstr>https://github.com/Chameleon-company/MOP-Code/blob/master/datascience/usecases/usecase-GreenWallLocationIDRevA.ipynb</vt:lpwstr>
      </vt:variant>
      <vt:variant>
        <vt:lpwstr/>
      </vt:variant>
      <vt:variant>
        <vt:i4>3342371</vt:i4>
      </vt:variant>
      <vt:variant>
        <vt:i4>228</vt:i4>
      </vt:variant>
      <vt:variant>
        <vt:i4>0</vt:i4>
      </vt:variant>
      <vt:variant>
        <vt:i4>5</vt:i4>
      </vt:variant>
      <vt:variant>
        <vt:lpwstr>https://trello.com/c/msfOWeak/71-publish-to-website-ideal-green-wall-location-identification-ipynb</vt:lpwstr>
      </vt:variant>
      <vt:variant>
        <vt:lpwstr/>
      </vt:variant>
      <vt:variant>
        <vt:i4>4194370</vt:i4>
      </vt:variant>
      <vt:variant>
        <vt:i4>225</vt:i4>
      </vt:variant>
      <vt:variant>
        <vt:i4>0</vt:i4>
      </vt:variant>
      <vt:variant>
        <vt:i4>5</vt:i4>
      </vt:variant>
      <vt:variant>
        <vt:lpwstr>https://github.com/Chameleon-company/MOP-Code/blob/Abosede-A/datascience/usecases/Smart_Bin_%26_disposal_optimization (2).ipynb</vt:lpwstr>
      </vt:variant>
      <vt:variant>
        <vt:lpwstr/>
      </vt:variant>
      <vt:variant>
        <vt:i4>5439574</vt:i4>
      </vt:variant>
      <vt:variant>
        <vt:i4>222</vt:i4>
      </vt:variant>
      <vt:variant>
        <vt:i4>0</vt:i4>
      </vt:variant>
      <vt:variant>
        <vt:i4>5</vt:i4>
      </vt:variant>
      <vt:variant>
        <vt:lpwstr>https://trello.com/c/9Lc2bM5k/109-use-case-domain-3-smart-bin</vt:lpwstr>
      </vt:variant>
      <vt:variant>
        <vt:lpwstr/>
      </vt:variant>
      <vt:variant>
        <vt:i4>5963808</vt:i4>
      </vt:variant>
      <vt:variant>
        <vt:i4>219</vt:i4>
      </vt:variant>
      <vt:variant>
        <vt:i4>0</vt:i4>
      </vt:variant>
      <vt:variant>
        <vt:i4>5</vt:i4>
      </vt:variant>
      <vt:variant>
        <vt:lpwstr>https://github.com/Chameleon-company/MOP-Code/tree/master/datascience/usecases/greenroof_usecase</vt:lpwstr>
      </vt:variant>
      <vt:variant>
        <vt:lpwstr/>
      </vt:variant>
      <vt:variant>
        <vt:i4>2097271</vt:i4>
      </vt:variant>
      <vt:variant>
        <vt:i4>216</vt:i4>
      </vt:variant>
      <vt:variant>
        <vt:i4>0</vt:i4>
      </vt:variant>
      <vt:variant>
        <vt:i4>5</vt:i4>
      </vt:variant>
      <vt:variant>
        <vt:lpwstr>https://trello.com/c/xk8EsSWK/90-domain-2-environment-sustainability-use-case-2-the-impact-of-green-exteriors-on-energy-consumption</vt:lpwstr>
      </vt:variant>
      <vt:variant>
        <vt:lpwstr/>
      </vt:variant>
      <vt:variant>
        <vt:i4>2818165</vt:i4>
      </vt:variant>
      <vt:variant>
        <vt:i4>213</vt:i4>
      </vt:variant>
      <vt:variant>
        <vt:i4>0</vt:i4>
      </vt:variant>
      <vt:variant>
        <vt:i4>5</vt:i4>
      </vt:variant>
      <vt:variant>
        <vt:lpwstr>https://github.com/Chameleon-company/MOP-Code/blob/Julian-C-Branch/datascience/usecases/usecase-EnvironmentalSensorStudyRevA.ipynb</vt:lpwstr>
      </vt:variant>
      <vt:variant>
        <vt:lpwstr/>
      </vt:variant>
      <vt:variant>
        <vt:i4>6619258</vt:i4>
      </vt:variant>
      <vt:variant>
        <vt:i4>210</vt:i4>
      </vt:variant>
      <vt:variant>
        <vt:i4>0</vt:i4>
      </vt:variant>
      <vt:variant>
        <vt:i4>5</vt:i4>
      </vt:variant>
      <vt:variant>
        <vt:lpwstr>https://trello.com/c/eUQWrCTa/89-domain-2-environment-sustainability-use-case-1-environmental-sensors-for-the-melbourne-cbd</vt:lpwstr>
      </vt:variant>
      <vt:variant>
        <vt:lpwstr/>
      </vt:variant>
      <vt:variant>
        <vt:i4>3801200</vt:i4>
      </vt:variant>
      <vt:variant>
        <vt:i4>207</vt:i4>
      </vt:variant>
      <vt:variant>
        <vt:i4>0</vt:i4>
      </vt:variant>
      <vt:variant>
        <vt:i4>5</vt:i4>
      </vt:variant>
      <vt:variant>
        <vt:lpwstr>https://github.com/Chameleon-company/MOP-Code/blob/master/datascience/usecases/usecase-bicyclenetworkroadsafety-part2.ipynb</vt:lpwstr>
      </vt:variant>
      <vt:variant>
        <vt:lpwstr/>
      </vt:variant>
      <vt:variant>
        <vt:i4>7274544</vt:i4>
      </vt:variant>
      <vt:variant>
        <vt:i4>204</vt:i4>
      </vt:variant>
      <vt:variant>
        <vt:i4>0</vt:i4>
      </vt:variant>
      <vt:variant>
        <vt:i4>5</vt:i4>
      </vt:variant>
      <vt:variant>
        <vt:lpwstr>https://trello.com/c/iXe7rdeS/70-publish-to-website-bicycle-route-network-and-accidents-notebook-2</vt:lpwstr>
      </vt:variant>
      <vt:variant>
        <vt:lpwstr/>
      </vt:variant>
      <vt:variant>
        <vt:i4>524353</vt:i4>
      </vt:variant>
      <vt:variant>
        <vt:i4>201</vt:i4>
      </vt:variant>
      <vt:variant>
        <vt:i4>0</vt:i4>
      </vt:variant>
      <vt:variant>
        <vt:i4>5</vt:i4>
      </vt:variant>
      <vt:variant>
        <vt:lpwstr>https://github.com/Chameleon-company/MOP-Code/blob/Jack-Analysis/datascience/usecases/usecase-highriseimpact-part 1.ipynb</vt:lpwstr>
      </vt:variant>
      <vt:variant>
        <vt:lpwstr/>
      </vt:variant>
      <vt:variant>
        <vt:i4>2818167</vt:i4>
      </vt:variant>
      <vt:variant>
        <vt:i4>198</vt:i4>
      </vt:variant>
      <vt:variant>
        <vt:i4>0</vt:i4>
      </vt:variant>
      <vt:variant>
        <vt:i4>5</vt:i4>
      </vt:variant>
      <vt:variant>
        <vt:lpwstr>https://trello.com/c/YMRSISg7/102-domain-1-safety-wellbeing-use-case-2-impacts-of-high-density-housing-public-transport-task-13-performing-eda</vt:lpwstr>
      </vt:variant>
      <vt:variant>
        <vt:lpwstr/>
      </vt:variant>
      <vt:variant>
        <vt:i4>5308483</vt:i4>
      </vt:variant>
      <vt:variant>
        <vt:i4>195</vt:i4>
      </vt:variant>
      <vt:variant>
        <vt:i4>0</vt:i4>
      </vt:variant>
      <vt:variant>
        <vt:i4>5</vt:i4>
      </vt:variant>
      <vt:variant>
        <vt:lpwstr>https://github.com/Chameleon-company/MOP-Code/blob/Jack-Analysis/datascience/usecases/usecase_pedestriansafety_part2.ipynb</vt:lpwstr>
      </vt:variant>
      <vt:variant>
        <vt:lpwstr/>
      </vt:variant>
      <vt:variant>
        <vt:i4>7667761</vt:i4>
      </vt:variant>
      <vt:variant>
        <vt:i4>192</vt:i4>
      </vt:variant>
      <vt:variant>
        <vt:i4>0</vt:i4>
      </vt:variant>
      <vt:variant>
        <vt:i4>5</vt:i4>
      </vt:variant>
      <vt:variant>
        <vt:lpwstr>https://github.com/Chameleon-company/MOP-Code/blob/Bree-M-Branch/datascience/usecases/usecase-pedestriansafety-part1.ipynb</vt:lpwstr>
      </vt:variant>
      <vt:variant>
        <vt:lpwstr/>
      </vt:variant>
      <vt:variant>
        <vt:i4>786435</vt:i4>
      </vt:variant>
      <vt:variant>
        <vt:i4>189</vt:i4>
      </vt:variant>
      <vt:variant>
        <vt:i4>0</vt:i4>
      </vt:variant>
      <vt:variant>
        <vt:i4>5</vt:i4>
      </vt:variant>
      <vt:variant>
        <vt:lpwstr>https://trello.com/c/mcSZNRDi/110-domain-1-safety-wellbeing-use-case-1-pedestrian-road-safety-task-15-part-2-of-pedestrian-safety</vt:lpwstr>
      </vt:variant>
      <vt:variant>
        <vt:lpwstr/>
      </vt:variant>
      <vt:variant>
        <vt:i4>2555965</vt:i4>
      </vt:variant>
      <vt:variant>
        <vt:i4>186</vt:i4>
      </vt:variant>
      <vt:variant>
        <vt:i4>0</vt:i4>
      </vt:variant>
      <vt:variant>
        <vt:i4>5</vt:i4>
      </vt:variant>
      <vt:variant>
        <vt:lpwstr>https://trello.com/c/l5dknddG/100-domain-1-safety-wellbeing-use-case-1-pedestrian-road-safety-task-14-pedestrian-route-network-and-accidents-notebook-1</vt:lpwstr>
      </vt:variant>
      <vt:variant>
        <vt:lpwstr/>
      </vt:variant>
      <vt:variant>
        <vt:i4>7274583</vt:i4>
      </vt:variant>
      <vt:variant>
        <vt:i4>183</vt:i4>
      </vt:variant>
      <vt:variant>
        <vt:i4>0</vt:i4>
      </vt:variant>
      <vt:variant>
        <vt:i4>5</vt:i4>
      </vt:variant>
      <vt:variant>
        <vt:lpwstr>mailto:f.ansarizadeh@deakin.edu.au</vt:lpwstr>
      </vt:variant>
      <vt:variant>
        <vt:lpwstr/>
      </vt:variant>
      <vt:variant>
        <vt:i4>4259896</vt:i4>
      </vt:variant>
      <vt:variant>
        <vt:i4>180</vt:i4>
      </vt:variant>
      <vt:variant>
        <vt:i4>0</vt:i4>
      </vt:variant>
      <vt:variant>
        <vt:i4>5</vt:i4>
      </vt:variant>
      <vt:variant>
        <vt:lpwstr>mailto:will.mcintosh@melbourne.vic.gov.au</vt:lpwstr>
      </vt:variant>
      <vt:variant>
        <vt:lpwstr/>
      </vt:variant>
      <vt:variant>
        <vt:i4>2228310</vt:i4>
      </vt:variant>
      <vt:variant>
        <vt:i4>177</vt:i4>
      </vt:variant>
      <vt:variant>
        <vt:i4>0</vt:i4>
      </vt:variant>
      <vt:variant>
        <vt:i4>5</vt:i4>
      </vt:variant>
      <vt:variant>
        <vt:lpwstr>mailto:remi.cattier@melbourne.vic.gov.au</vt:lpwstr>
      </vt:variant>
      <vt:variant>
        <vt:lpwstr/>
      </vt:variant>
      <vt:variant>
        <vt:i4>1572913</vt:i4>
      </vt:variant>
      <vt:variant>
        <vt:i4>170</vt:i4>
      </vt:variant>
      <vt:variant>
        <vt:i4>0</vt:i4>
      </vt:variant>
      <vt:variant>
        <vt:i4>5</vt:i4>
      </vt:variant>
      <vt:variant>
        <vt:lpwstr/>
      </vt:variant>
      <vt:variant>
        <vt:lpwstr>_Toc114228648</vt:lpwstr>
      </vt:variant>
      <vt:variant>
        <vt:i4>1572913</vt:i4>
      </vt:variant>
      <vt:variant>
        <vt:i4>164</vt:i4>
      </vt:variant>
      <vt:variant>
        <vt:i4>0</vt:i4>
      </vt:variant>
      <vt:variant>
        <vt:i4>5</vt:i4>
      </vt:variant>
      <vt:variant>
        <vt:lpwstr/>
      </vt:variant>
      <vt:variant>
        <vt:lpwstr>_Toc114228647</vt:lpwstr>
      </vt:variant>
      <vt:variant>
        <vt:i4>1572913</vt:i4>
      </vt:variant>
      <vt:variant>
        <vt:i4>158</vt:i4>
      </vt:variant>
      <vt:variant>
        <vt:i4>0</vt:i4>
      </vt:variant>
      <vt:variant>
        <vt:i4>5</vt:i4>
      </vt:variant>
      <vt:variant>
        <vt:lpwstr/>
      </vt:variant>
      <vt:variant>
        <vt:lpwstr>_Toc114228646</vt:lpwstr>
      </vt:variant>
      <vt:variant>
        <vt:i4>1572913</vt:i4>
      </vt:variant>
      <vt:variant>
        <vt:i4>152</vt:i4>
      </vt:variant>
      <vt:variant>
        <vt:i4>0</vt:i4>
      </vt:variant>
      <vt:variant>
        <vt:i4>5</vt:i4>
      </vt:variant>
      <vt:variant>
        <vt:lpwstr/>
      </vt:variant>
      <vt:variant>
        <vt:lpwstr>_Toc114228645</vt:lpwstr>
      </vt:variant>
      <vt:variant>
        <vt:i4>1572913</vt:i4>
      </vt:variant>
      <vt:variant>
        <vt:i4>146</vt:i4>
      </vt:variant>
      <vt:variant>
        <vt:i4>0</vt:i4>
      </vt:variant>
      <vt:variant>
        <vt:i4>5</vt:i4>
      </vt:variant>
      <vt:variant>
        <vt:lpwstr/>
      </vt:variant>
      <vt:variant>
        <vt:lpwstr>_Toc114228644</vt:lpwstr>
      </vt:variant>
      <vt:variant>
        <vt:i4>1572913</vt:i4>
      </vt:variant>
      <vt:variant>
        <vt:i4>140</vt:i4>
      </vt:variant>
      <vt:variant>
        <vt:i4>0</vt:i4>
      </vt:variant>
      <vt:variant>
        <vt:i4>5</vt:i4>
      </vt:variant>
      <vt:variant>
        <vt:lpwstr/>
      </vt:variant>
      <vt:variant>
        <vt:lpwstr>_Toc114228643</vt:lpwstr>
      </vt:variant>
      <vt:variant>
        <vt:i4>1572913</vt:i4>
      </vt:variant>
      <vt:variant>
        <vt:i4>134</vt:i4>
      </vt:variant>
      <vt:variant>
        <vt:i4>0</vt:i4>
      </vt:variant>
      <vt:variant>
        <vt:i4>5</vt:i4>
      </vt:variant>
      <vt:variant>
        <vt:lpwstr/>
      </vt:variant>
      <vt:variant>
        <vt:lpwstr>_Toc114228642</vt:lpwstr>
      </vt:variant>
      <vt:variant>
        <vt:i4>1572913</vt:i4>
      </vt:variant>
      <vt:variant>
        <vt:i4>128</vt:i4>
      </vt:variant>
      <vt:variant>
        <vt:i4>0</vt:i4>
      </vt:variant>
      <vt:variant>
        <vt:i4>5</vt:i4>
      </vt:variant>
      <vt:variant>
        <vt:lpwstr/>
      </vt:variant>
      <vt:variant>
        <vt:lpwstr>_Toc114228641</vt:lpwstr>
      </vt:variant>
      <vt:variant>
        <vt:i4>1572913</vt:i4>
      </vt:variant>
      <vt:variant>
        <vt:i4>122</vt:i4>
      </vt:variant>
      <vt:variant>
        <vt:i4>0</vt:i4>
      </vt:variant>
      <vt:variant>
        <vt:i4>5</vt:i4>
      </vt:variant>
      <vt:variant>
        <vt:lpwstr/>
      </vt:variant>
      <vt:variant>
        <vt:lpwstr>_Toc114228640</vt:lpwstr>
      </vt:variant>
      <vt:variant>
        <vt:i4>2031665</vt:i4>
      </vt:variant>
      <vt:variant>
        <vt:i4>116</vt:i4>
      </vt:variant>
      <vt:variant>
        <vt:i4>0</vt:i4>
      </vt:variant>
      <vt:variant>
        <vt:i4>5</vt:i4>
      </vt:variant>
      <vt:variant>
        <vt:lpwstr/>
      </vt:variant>
      <vt:variant>
        <vt:lpwstr>_Toc114228639</vt:lpwstr>
      </vt:variant>
      <vt:variant>
        <vt:i4>2031665</vt:i4>
      </vt:variant>
      <vt:variant>
        <vt:i4>110</vt:i4>
      </vt:variant>
      <vt:variant>
        <vt:i4>0</vt:i4>
      </vt:variant>
      <vt:variant>
        <vt:i4>5</vt:i4>
      </vt:variant>
      <vt:variant>
        <vt:lpwstr/>
      </vt:variant>
      <vt:variant>
        <vt:lpwstr>_Toc114228638</vt:lpwstr>
      </vt:variant>
      <vt:variant>
        <vt:i4>2031665</vt:i4>
      </vt:variant>
      <vt:variant>
        <vt:i4>104</vt:i4>
      </vt:variant>
      <vt:variant>
        <vt:i4>0</vt:i4>
      </vt:variant>
      <vt:variant>
        <vt:i4>5</vt:i4>
      </vt:variant>
      <vt:variant>
        <vt:lpwstr/>
      </vt:variant>
      <vt:variant>
        <vt:lpwstr>_Toc114228637</vt:lpwstr>
      </vt:variant>
      <vt:variant>
        <vt:i4>2031665</vt:i4>
      </vt:variant>
      <vt:variant>
        <vt:i4>98</vt:i4>
      </vt:variant>
      <vt:variant>
        <vt:i4>0</vt:i4>
      </vt:variant>
      <vt:variant>
        <vt:i4>5</vt:i4>
      </vt:variant>
      <vt:variant>
        <vt:lpwstr/>
      </vt:variant>
      <vt:variant>
        <vt:lpwstr>_Toc114228636</vt:lpwstr>
      </vt:variant>
      <vt:variant>
        <vt:i4>2031665</vt:i4>
      </vt:variant>
      <vt:variant>
        <vt:i4>92</vt:i4>
      </vt:variant>
      <vt:variant>
        <vt:i4>0</vt:i4>
      </vt:variant>
      <vt:variant>
        <vt:i4>5</vt:i4>
      </vt:variant>
      <vt:variant>
        <vt:lpwstr/>
      </vt:variant>
      <vt:variant>
        <vt:lpwstr>_Toc114228635</vt:lpwstr>
      </vt:variant>
      <vt:variant>
        <vt:i4>2031665</vt:i4>
      </vt:variant>
      <vt:variant>
        <vt:i4>86</vt:i4>
      </vt:variant>
      <vt:variant>
        <vt:i4>0</vt:i4>
      </vt:variant>
      <vt:variant>
        <vt:i4>5</vt:i4>
      </vt:variant>
      <vt:variant>
        <vt:lpwstr/>
      </vt:variant>
      <vt:variant>
        <vt:lpwstr>_Toc114228634</vt:lpwstr>
      </vt:variant>
      <vt:variant>
        <vt:i4>2031665</vt:i4>
      </vt:variant>
      <vt:variant>
        <vt:i4>80</vt:i4>
      </vt:variant>
      <vt:variant>
        <vt:i4>0</vt:i4>
      </vt:variant>
      <vt:variant>
        <vt:i4>5</vt:i4>
      </vt:variant>
      <vt:variant>
        <vt:lpwstr/>
      </vt:variant>
      <vt:variant>
        <vt:lpwstr>_Toc114228633</vt:lpwstr>
      </vt:variant>
      <vt:variant>
        <vt:i4>2031665</vt:i4>
      </vt:variant>
      <vt:variant>
        <vt:i4>74</vt:i4>
      </vt:variant>
      <vt:variant>
        <vt:i4>0</vt:i4>
      </vt:variant>
      <vt:variant>
        <vt:i4>5</vt:i4>
      </vt:variant>
      <vt:variant>
        <vt:lpwstr/>
      </vt:variant>
      <vt:variant>
        <vt:lpwstr>_Toc114228632</vt:lpwstr>
      </vt:variant>
      <vt:variant>
        <vt:i4>2031665</vt:i4>
      </vt:variant>
      <vt:variant>
        <vt:i4>68</vt:i4>
      </vt:variant>
      <vt:variant>
        <vt:i4>0</vt:i4>
      </vt:variant>
      <vt:variant>
        <vt:i4>5</vt:i4>
      </vt:variant>
      <vt:variant>
        <vt:lpwstr/>
      </vt:variant>
      <vt:variant>
        <vt:lpwstr>_Toc114228631</vt:lpwstr>
      </vt:variant>
      <vt:variant>
        <vt:i4>2031665</vt:i4>
      </vt:variant>
      <vt:variant>
        <vt:i4>62</vt:i4>
      </vt:variant>
      <vt:variant>
        <vt:i4>0</vt:i4>
      </vt:variant>
      <vt:variant>
        <vt:i4>5</vt:i4>
      </vt:variant>
      <vt:variant>
        <vt:lpwstr/>
      </vt:variant>
      <vt:variant>
        <vt:lpwstr>_Toc114228630</vt:lpwstr>
      </vt:variant>
      <vt:variant>
        <vt:i4>1966129</vt:i4>
      </vt:variant>
      <vt:variant>
        <vt:i4>56</vt:i4>
      </vt:variant>
      <vt:variant>
        <vt:i4>0</vt:i4>
      </vt:variant>
      <vt:variant>
        <vt:i4>5</vt:i4>
      </vt:variant>
      <vt:variant>
        <vt:lpwstr/>
      </vt:variant>
      <vt:variant>
        <vt:lpwstr>_Toc114228629</vt:lpwstr>
      </vt:variant>
      <vt:variant>
        <vt:i4>1966129</vt:i4>
      </vt:variant>
      <vt:variant>
        <vt:i4>50</vt:i4>
      </vt:variant>
      <vt:variant>
        <vt:i4>0</vt:i4>
      </vt:variant>
      <vt:variant>
        <vt:i4>5</vt:i4>
      </vt:variant>
      <vt:variant>
        <vt:lpwstr/>
      </vt:variant>
      <vt:variant>
        <vt:lpwstr>_Toc114228628</vt:lpwstr>
      </vt:variant>
      <vt:variant>
        <vt:i4>1966129</vt:i4>
      </vt:variant>
      <vt:variant>
        <vt:i4>44</vt:i4>
      </vt:variant>
      <vt:variant>
        <vt:i4>0</vt:i4>
      </vt:variant>
      <vt:variant>
        <vt:i4>5</vt:i4>
      </vt:variant>
      <vt:variant>
        <vt:lpwstr/>
      </vt:variant>
      <vt:variant>
        <vt:lpwstr>_Toc114228627</vt:lpwstr>
      </vt:variant>
      <vt:variant>
        <vt:i4>1966129</vt:i4>
      </vt:variant>
      <vt:variant>
        <vt:i4>38</vt:i4>
      </vt:variant>
      <vt:variant>
        <vt:i4>0</vt:i4>
      </vt:variant>
      <vt:variant>
        <vt:i4>5</vt:i4>
      </vt:variant>
      <vt:variant>
        <vt:lpwstr/>
      </vt:variant>
      <vt:variant>
        <vt:lpwstr>_Toc114228626</vt:lpwstr>
      </vt:variant>
      <vt:variant>
        <vt:i4>1966129</vt:i4>
      </vt:variant>
      <vt:variant>
        <vt:i4>32</vt:i4>
      </vt:variant>
      <vt:variant>
        <vt:i4>0</vt:i4>
      </vt:variant>
      <vt:variant>
        <vt:i4>5</vt:i4>
      </vt:variant>
      <vt:variant>
        <vt:lpwstr/>
      </vt:variant>
      <vt:variant>
        <vt:lpwstr>_Toc114228625</vt:lpwstr>
      </vt:variant>
      <vt:variant>
        <vt:i4>1966129</vt:i4>
      </vt:variant>
      <vt:variant>
        <vt:i4>26</vt:i4>
      </vt:variant>
      <vt:variant>
        <vt:i4>0</vt:i4>
      </vt:variant>
      <vt:variant>
        <vt:i4>5</vt:i4>
      </vt:variant>
      <vt:variant>
        <vt:lpwstr/>
      </vt:variant>
      <vt:variant>
        <vt:lpwstr>_Toc114228624</vt:lpwstr>
      </vt:variant>
      <vt:variant>
        <vt:i4>1966129</vt:i4>
      </vt:variant>
      <vt:variant>
        <vt:i4>20</vt:i4>
      </vt:variant>
      <vt:variant>
        <vt:i4>0</vt:i4>
      </vt:variant>
      <vt:variant>
        <vt:i4>5</vt:i4>
      </vt:variant>
      <vt:variant>
        <vt:lpwstr/>
      </vt:variant>
      <vt:variant>
        <vt:lpwstr>_Toc114228623</vt:lpwstr>
      </vt:variant>
      <vt:variant>
        <vt:i4>1966129</vt:i4>
      </vt:variant>
      <vt:variant>
        <vt:i4>14</vt:i4>
      </vt:variant>
      <vt:variant>
        <vt:i4>0</vt:i4>
      </vt:variant>
      <vt:variant>
        <vt:i4>5</vt:i4>
      </vt:variant>
      <vt:variant>
        <vt:lpwstr/>
      </vt:variant>
      <vt:variant>
        <vt:lpwstr>_Toc114228622</vt:lpwstr>
      </vt:variant>
      <vt:variant>
        <vt:i4>1966129</vt:i4>
      </vt:variant>
      <vt:variant>
        <vt:i4>8</vt:i4>
      </vt:variant>
      <vt:variant>
        <vt:i4>0</vt:i4>
      </vt:variant>
      <vt:variant>
        <vt:i4>5</vt:i4>
      </vt:variant>
      <vt:variant>
        <vt:lpwstr/>
      </vt:variant>
      <vt:variant>
        <vt:lpwstr>_Toc114228621</vt:lpwstr>
      </vt:variant>
      <vt:variant>
        <vt:i4>1966129</vt:i4>
      </vt:variant>
      <vt:variant>
        <vt:i4>2</vt:i4>
      </vt:variant>
      <vt:variant>
        <vt:i4>0</vt:i4>
      </vt:variant>
      <vt:variant>
        <vt:i4>5</vt:i4>
      </vt:variant>
      <vt:variant>
        <vt:lpwstr/>
      </vt:variant>
      <vt:variant>
        <vt:lpwstr>_Toc11422862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deleine Ossovani</dc:creator>
  <cp:keywords/>
  <dc:description/>
  <cp:lastModifiedBy>Mollie Fernandez</cp:lastModifiedBy>
  <cp:revision>717</cp:revision>
  <dcterms:created xsi:type="dcterms:W3CDTF">2022-05-10T04:50:00Z</dcterms:created>
  <dcterms:modified xsi:type="dcterms:W3CDTF">2022-10-0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0CC4352A3AD1F4EB7348EF74F992337</vt:lpwstr>
  </property>
  <property fmtid="{D5CDD505-2E9C-101B-9397-08002B2CF9AE}" pid="3" name="MediaServiceImageTags">
    <vt:lpwstr/>
  </property>
  <property fmtid="{D5CDD505-2E9C-101B-9397-08002B2CF9AE}" pid="4" name="GrammarlyDocumentId">
    <vt:lpwstr>d0cc59441b1204e80965d74801aafd49e7388113e30c0f746659878336f5dbe5</vt:lpwstr>
  </property>
</Properties>
</file>